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C84A3" w14:textId="51173FD2" w:rsidR="00844724" w:rsidRDefault="00844724" w:rsidP="00D66DF3">
      <w:pPr>
        <w:pStyle w:val="NoSpacing"/>
        <w:rPr>
          <w:rFonts w:ascii="Georgia" w:eastAsiaTheme="majorEastAsia" w:hAnsi="Georgia" w:cstheme="minorHAnsi"/>
          <w:sz w:val="96"/>
          <w:szCs w:val="96"/>
        </w:rPr>
      </w:pPr>
    </w:p>
    <w:p w14:paraId="1325685C" w14:textId="4D9D238B" w:rsidR="00844724" w:rsidRDefault="00844724" w:rsidP="00D66DF3">
      <w:pPr>
        <w:pStyle w:val="NoSpacing"/>
        <w:rPr>
          <w:rFonts w:ascii="Georgia" w:eastAsiaTheme="majorEastAsia" w:hAnsi="Georgia" w:cstheme="minorHAnsi"/>
          <w:sz w:val="96"/>
          <w:szCs w:val="96"/>
        </w:rPr>
      </w:pPr>
      <w:r>
        <w:rPr>
          <w:noProof/>
        </w:rPr>
        <w:drawing>
          <wp:anchor distT="0" distB="0" distL="114300" distR="114300" simplePos="0" relativeHeight="253172736" behindDoc="0" locked="0" layoutInCell="1" allowOverlap="1" wp14:anchorId="347F602E" wp14:editId="07167DC5">
            <wp:simplePos x="0" y="0"/>
            <wp:positionH relativeFrom="column">
              <wp:posOffset>-230505</wp:posOffset>
            </wp:positionH>
            <wp:positionV relativeFrom="paragraph">
              <wp:posOffset>683895</wp:posOffset>
            </wp:positionV>
            <wp:extent cx="1746913" cy="1746913"/>
            <wp:effectExtent l="0" t="0" r="5715" b="0"/>
            <wp:wrapNone/>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6913" cy="17469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180055" w14:textId="07A3318E" w:rsidR="00844724" w:rsidRDefault="00844724" w:rsidP="00D66DF3">
      <w:pPr>
        <w:pStyle w:val="NoSpacing"/>
        <w:rPr>
          <w:rFonts w:ascii="Georgia" w:eastAsiaTheme="majorEastAsia" w:hAnsi="Georgia" w:cstheme="minorHAnsi"/>
          <w:sz w:val="96"/>
          <w:szCs w:val="96"/>
        </w:rPr>
      </w:pPr>
    </w:p>
    <w:p w14:paraId="552E38FF" w14:textId="703D175F" w:rsidR="00D66DF3" w:rsidRPr="00983A53" w:rsidRDefault="00D66DF3" w:rsidP="00D66DF3">
      <w:pPr>
        <w:pStyle w:val="NoSpacing"/>
        <w:rPr>
          <w:rFonts w:ascii="Georgia" w:eastAsiaTheme="majorEastAsia" w:hAnsi="Georgia" w:cstheme="majorBidi"/>
          <w:b/>
          <w:bCs/>
          <w:sz w:val="96"/>
          <w:szCs w:val="96"/>
        </w:rPr>
      </w:pPr>
    </w:p>
    <w:p w14:paraId="694D6C4B" w14:textId="01F49312" w:rsidR="00D66DF3" w:rsidRDefault="00844724" w:rsidP="00D66DF3">
      <w:pPr>
        <w:pStyle w:val="NoSpacing"/>
        <w:rPr>
          <w:rFonts w:asciiTheme="majorHAnsi" w:eastAsiaTheme="majorEastAsia" w:hAnsiTheme="majorHAnsi" w:cstheme="majorBidi"/>
          <w:sz w:val="36"/>
          <w:szCs w:val="36"/>
        </w:rPr>
      </w:pPr>
      <w:r w:rsidRPr="00983A53">
        <w:rPr>
          <w:rFonts w:ascii="Georgia" w:eastAsiaTheme="majorEastAsia" w:hAnsi="Georgia" w:cstheme="majorBidi"/>
          <w:b/>
          <w:bCs/>
          <w:noProof/>
          <w:sz w:val="96"/>
          <w:szCs w:val="96"/>
        </w:rPr>
        <mc:AlternateContent>
          <mc:Choice Requires="wps">
            <w:drawing>
              <wp:anchor distT="45720" distB="45720" distL="114300" distR="114300" simplePos="0" relativeHeight="251674624" behindDoc="0" locked="0" layoutInCell="1" allowOverlap="1" wp14:anchorId="1A656A3F" wp14:editId="3CB4AE97">
                <wp:simplePos x="0" y="0"/>
                <wp:positionH relativeFrom="column">
                  <wp:posOffset>-327025</wp:posOffset>
                </wp:positionH>
                <wp:positionV relativeFrom="paragraph">
                  <wp:posOffset>354017</wp:posOffset>
                </wp:positionV>
                <wp:extent cx="6114197" cy="140462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197" cy="1404620"/>
                        </a:xfrm>
                        <a:prstGeom prst="rect">
                          <a:avLst/>
                        </a:prstGeom>
                        <a:noFill/>
                        <a:ln w="9525">
                          <a:noFill/>
                          <a:miter lim="800000"/>
                          <a:headEnd/>
                          <a:tailEnd/>
                        </a:ln>
                      </wps:spPr>
                      <wps:txbx>
                        <w:txbxContent>
                          <w:p w14:paraId="084B7F90" w14:textId="4EFD7365" w:rsidR="00BF4EDF" w:rsidRPr="00983A53" w:rsidRDefault="00BF4EDF" w:rsidP="00983A53">
                            <w:pPr>
                              <w:pStyle w:val="NoSpacing"/>
                              <w:rPr>
                                <w:rFonts w:ascii="Georgia" w:eastAsiaTheme="majorEastAsia" w:hAnsi="Georgia" w:cstheme="majorBidi"/>
                                <w:b/>
                                <w:bCs/>
                                <w:sz w:val="96"/>
                                <w:szCs w:val="96"/>
                              </w:rPr>
                            </w:pPr>
                            <w:r w:rsidRPr="00983A53">
                              <w:rPr>
                                <w:rFonts w:ascii="Georgia" w:eastAsiaTheme="majorEastAsia" w:hAnsi="Georgia" w:cstheme="majorBidi"/>
                                <w:b/>
                                <w:bCs/>
                                <w:sz w:val="96"/>
                                <w:szCs w:val="96"/>
                              </w:rPr>
                              <w:t xml:space="preserve">My Personal Financial </w:t>
                            </w:r>
                            <w:r>
                              <w:rPr>
                                <w:rFonts w:ascii="Georgia" w:eastAsiaTheme="majorEastAsia" w:hAnsi="Georgia" w:cstheme="majorBidi"/>
                                <w:b/>
                                <w:bCs/>
                                <w:sz w:val="96"/>
                                <w:szCs w:val="96"/>
                              </w:rPr>
                              <w:t>Profile</w:t>
                            </w:r>
                          </w:p>
                          <w:p w14:paraId="6D92151A" w14:textId="2B0BE7FB" w:rsidR="00BF4EDF" w:rsidRDefault="00BF4ED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656A3F" id="_x0000_t202" coordsize="21600,21600" o:spt="202" path="m,l,21600r21600,l21600,xe">
                <v:stroke joinstyle="miter"/>
                <v:path gradientshapeok="t" o:connecttype="rect"/>
              </v:shapetype>
              <v:shape id="Text Box 2" o:spid="_x0000_s1026" type="#_x0000_t202" style="position:absolute;margin-left:-25.75pt;margin-top:27.9pt;width:481.4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" filled="f" stroked="f">
                <v:textbox style="mso-fit-shape-to-text:t">
                  <w:txbxContent>
                    <w:p w14:paraId="084B7F90" w14:textId="4EFD7365" w:rsidR="00BF4EDF" w:rsidRPr="00983A53" w:rsidRDefault="00BF4EDF" w:rsidP="00983A53">
                      <w:pPr>
                        <w:pStyle w:val="NoSpacing"/>
                        <w:rPr>
                          <w:rFonts w:ascii="Georgia" w:eastAsiaTheme="majorEastAsia" w:hAnsi="Georgia" w:cstheme="majorBidi"/>
                          <w:b/>
                          <w:bCs/>
                          <w:sz w:val="96"/>
                          <w:szCs w:val="96"/>
                        </w:rPr>
                      </w:pPr>
                      <w:r w:rsidRPr="00983A53">
                        <w:rPr>
                          <w:rFonts w:ascii="Georgia" w:eastAsiaTheme="majorEastAsia" w:hAnsi="Georgia" w:cstheme="majorBidi"/>
                          <w:b/>
                          <w:bCs/>
                          <w:sz w:val="96"/>
                          <w:szCs w:val="96"/>
                        </w:rPr>
                        <w:t xml:space="preserve">My Personal Financial </w:t>
                      </w:r>
                      <w:r>
                        <w:rPr>
                          <w:rFonts w:ascii="Georgia" w:eastAsiaTheme="majorEastAsia" w:hAnsi="Georgia" w:cstheme="majorBidi"/>
                          <w:b/>
                          <w:bCs/>
                          <w:sz w:val="96"/>
                          <w:szCs w:val="96"/>
                        </w:rPr>
                        <w:t>Profile</w:t>
                      </w:r>
                    </w:p>
                    <w:p w14:paraId="6D92151A" w14:textId="2B0BE7FB" w:rsidR="00BF4EDF" w:rsidRDefault="00BF4EDF"/>
                  </w:txbxContent>
                </v:textbox>
              </v:shape>
            </w:pict>
          </mc:Fallback>
        </mc:AlternateContent>
      </w:r>
    </w:p>
    <w:p w14:paraId="5A407B65" w14:textId="44A43639" w:rsidR="00D66DF3" w:rsidRDefault="00D66DF3" w:rsidP="00D66DF3">
      <w:pPr>
        <w:pStyle w:val="NoSpacing"/>
        <w:rPr>
          <w:rFonts w:asciiTheme="majorHAnsi" w:eastAsiaTheme="majorEastAsia" w:hAnsiTheme="majorHAnsi" w:cstheme="majorBidi"/>
          <w:sz w:val="36"/>
          <w:szCs w:val="36"/>
        </w:rPr>
      </w:pPr>
    </w:p>
    <w:p w14:paraId="76CABF15" w14:textId="24D77CEB" w:rsidR="00D66DF3" w:rsidRDefault="00D66DF3" w:rsidP="00D66DF3">
      <w:pPr>
        <w:pStyle w:val="NoSpacing"/>
      </w:pPr>
    </w:p>
    <w:p w14:paraId="5B119053" w14:textId="1BD5476F" w:rsidR="00D66DF3" w:rsidRDefault="00D66DF3" w:rsidP="00D66DF3">
      <w:pPr>
        <w:pStyle w:val="NoSpacing"/>
      </w:pPr>
    </w:p>
    <w:p w14:paraId="4BDA9831" w14:textId="1A5D8F31" w:rsidR="00D66DF3" w:rsidRDefault="00D66DF3" w:rsidP="00D66DF3">
      <w:pPr>
        <w:pStyle w:val="NoSpacing"/>
      </w:pPr>
    </w:p>
    <w:p w14:paraId="1C0D7A0D" w14:textId="40747589" w:rsidR="00D66DF3" w:rsidRDefault="00D66DF3" w:rsidP="00D66DF3">
      <w:pPr>
        <w:pStyle w:val="NoSpacing"/>
      </w:pPr>
    </w:p>
    <w:p w14:paraId="4C100DED" w14:textId="5C9B7E99" w:rsidR="00D66DF3" w:rsidRDefault="00D66DF3" w:rsidP="00D66DF3">
      <w:pPr>
        <w:pStyle w:val="NoSpacing"/>
      </w:pPr>
    </w:p>
    <w:p w14:paraId="1EF328B2" w14:textId="1C9236B8" w:rsidR="00D66DF3" w:rsidRDefault="00D66DF3" w:rsidP="00D66DF3">
      <w:pPr>
        <w:pStyle w:val="NoSpacing"/>
      </w:pPr>
    </w:p>
    <w:p w14:paraId="716D0835" w14:textId="5FC46341" w:rsidR="00D66DF3" w:rsidRDefault="00D66DF3" w:rsidP="00D66DF3">
      <w:pPr>
        <w:pStyle w:val="NoSpacing"/>
      </w:pPr>
    </w:p>
    <w:p w14:paraId="7EE0C765" w14:textId="246EB165" w:rsidR="00D66DF3" w:rsidRDefault="00D66DF3" w:rsidP="00D66DF3">
      <w:pPr>
        <w:pStyle w:val="NoSpacing"/>
      </w:pPr>
    </w:p>
    <w:p w14:paraId="104E6E7F" w14:textId="2B41B9BA" w:rsidR="00D66DF3" w:rsidRDefault="00822ECE" w:rsidP="00D66DF3">
      <w:pPr>
        <w:pStyle w:val="NoSpacing"/>
      </w:pPr>
      <w:r>
        <w:rPr>
          <w:noProof/>
        </w:rPr>
        <mc:AlternateContent>
          <mc:Choice Requires="wps">
            <w:drawing>
              <wp:anchor distT="45720" distB="45720" distL="114300" distR="114300" simplePos="0" relativeHeight="251639296" behindDoc="0" locked="0" layoutInCell="1" allowOverlap="1" wp14:anchorId="1B1E4316" wp14:editId="68693459">
                <wp:simplePos x="0" y="0"/>
                <wp:positionH relativeFrom="column">
                  <wp:posOffset>-327660</wp:posOffset>
                </wp:positionH>
                <wp:positionV relativeFrom="paragraph">
                  <wp:posOffset>107258</wp:posOffset>
                </wp:positionV>
                <wp:extent cx="6632575" cy="1404620"/>
                <wp:effectExtent l="0" t="0" r="0" b="6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1404620"/>
                        </a:xfrm>
                        <a:prstGeom prst="rect">
                          <a:avLst/>
                        </a:prstGeom>
                        <a:noFill/>
                        <a:ln w="9525">
                          <a:noFill/>
                          <a:miter lim="800000"/>
                          <a:headEnd/>
                          <a:tailEnd/>
                        </a:ln>
                      </wps:spPr>
                      <wps:txbx>
                        <w:txbxContent>
                          <w:p w14:paraId="6DCA68C9" w14:textId="2050D5C1" w:rsidR="00BF4EDF" w:rsidRPr="007C7E6F" w:rsidRDefault="00BF4EDF" w:rsidP="00A82EC7">
                            <w:pPr>
                              <w:rPr>
                                <w:rFonts w:ascii="Arial" w:hAnsi="Arial" w:cs="Arial"/>
                              </w:rPr>
                            </w:pPr>
                            <w:r w:rsidRPr="00A82EC7">
                              <w:rPr>
                                <w:rFonts w:ascii="Arial" w:hAnsi="Arial" w:cs="Arial"/>
                              </w:rPr>
                              <w:t>Working toward financial wellness is a journey for everyone. Part of that journey is thinking about the future. Write down important information and update it as your information and needs change</w:t>
                            </w:r>
                            <w:r>
                              <w:rPr>
                                <w:rFonts w:ascii="Arial" w:hAnsi="Arial" w:cs="Aria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1E4316" id="_x0000_s1027" type="#_x0000_t202" style="position:absolute;margin-left:-25.8pt;margin-top:8.45pt;width:522.25pt;height:110.6pt;z-index:251639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" filled="f" stroked="f">
                <v:textbox style="mso-fit-shape-to-text:t">
                  <w:txbxContent>
                    <w:p w14:paraId="6DCA68C9" w14:textId="2050D5C1" w:rsidR="00BF4EDF" w:rsidRPr="007C7E6F" w:rsidRDefault="00BF4EDF" w:rsidP="00A82EC7">
                      <w:pPr>
                        <w:rPr>
                          <w:rFonts w:ascii="Arial" w:hAnsi="Arial" w:cs="Arial"/>
                        </w:rPr>
                      </w:pPr>
                      <w:r w:rsidRPr="00A82EC7">
                        <w:rPr>
                          <w:rFonts w:ascii="Arial" w:hAnsi="Arial" w:cs="Arial"/>
                        </w:rPr>
                        <w:t>Working toward financial wellness is a journey for everyone. Part of that journey is thinking about the future. Write down important information and update it as your information and needs change</w:t>
                      </w:r>
                      <w:r>
                        <w:rPr>
                          <w:rFonts w:ascii="Arial" w:hAnsi="Arial" w:cs="Arial"/>
                        </w:rPr>
                        <w:t>.</w:t>
                      </w:r>
                    </w:p>
                  </w:txbxContent>
                </v:textbox>
              </v:shape>
            </w:pict>
          </mc:Fallback>
        </mc:AlternateContent>
      </w:r>
    </w:p>
    <w:p w14:paraId="2BF1BAE8" w14:textId="678309B1" w:rsidR="00D66DF3" w:rsidRDefault="00D66DF3" w:rsidP="00D66DF3">
      <w:pPr>
        <w:pStyle w:val="NoSpacing"/>
      </w:pPr>
    </w:p>
    <w:p w14:paraId="739C15AB" w14:textId="187BCA45" w:rsidR="00D66DF3" w:rsidRDefault="00D66DF3" w:rsidP="00D66DF3">
      <w:pPr>
        <w:pStyle w:val="NoSpacing"/>
      </w:pPr>
    </w:p>
    <w:p w14:paraId="45F83496" w14:textId="1991C74B" w:rsidR="00D66DF3" w:rsidRDefault="00D66DF3" w:rsidP="00D66DF3">
      <w:pPr>
        <w:pStyle w:val="NoSpacing"/>
      </w:pPr>
    </w:p>
    <w:p w14:paraId="5E0634E2" w14:textId="2A4FC1EB" w:rsidR="00D66DF3" w:rsidRDefault="00D66DF3" w:rsidP="00D66DF3">
      <w:pPr>
        <w:pStyle w:val="NoSpacing"/>
      </w:pPr>
    </w:p>
    <w:p w14:paraId="2F27AC80" w14:textId="5306D7D1" w:rsidR="00D66DF3" w:rsidRDefault="00D66DF3" w:rsidP="00D66DF3">
      <w:pPr>
        <w:pStyle w:val="NoSpacing"/>
      </w:pPr>
    </w:p>
    <w:p w14:paraId="201181A5" w14:textId="65DBADBE" w:rsidR="00D66DF3" w:rsidRDefault="00D66DF3" w:rsidP="00D66DF3">
      <w:pPr>
        <w:pStyle w:val="NoSpacing"/>
      </w:pPr>
    </w:p>
    <w:p w14:paraId="5AA753EF" w14:textId="6AF1E32F" w:rsidR="00D66DF3" w:rsidRDefault="00D66DF3" w:rsidP="00D66DF3">
      <w:pPr>
        <w:pStyle w:val="NoSpacing"/>
      </w:pPr>
    </w:p>
    <w:p w14:paraId="604BCC1E" w14:textId="7FB72769" w:rsidR="00D66DF3" w:rsidRDefault="00D66DF3" w:rsidP="00D66DF3">
      <w:pPr>
        <w:pStyle w:val="NoSpacing"/>
      </w:pPr>
    </w:p>
    <w:p w14:paraId="56E28200" w14:textId="63FF0D1B" w:rsidR="00D66DF3" w:rsidRDefault="00D66DF3" w:rsidP="00D66DF3">
      <w:pPr>
        <w:pStyle w:val="NoSpacing"/>
      </w:pPr>
    </w:p>
    <w:p w14:paraId="4AA21171" w14:textId="3268B684" w:rsidR="00D66DF3" w:rsidRDefault="00D66DF3" w:rsidP="00D66DF3">
      <w:pPr>
        <w:pStyle w:val="NoSpacing"/>
      </w:pPr>
    </w:p>
    <w:p w14:paraId="4683F4EA" w14:textId="5EC743EC" w:rsidR="00D66DF3" w:rsidRDefault="00D66DF3" w:rsidP="00D66DF3">
      <w:pPr>
        <w:pStyle w:val="NoSpacing"/>
      </w:pPr>
    </w:p>
    <w:p w14:paraId="65E3833E" w14:textId="7CADEDD6" w:rsidR="00D66DF3" w:rsidRDefault="00D66DF3" w:rsidP="00D66DF3">
      <w:pPr>
        <w:pStyle w:val="NoSpacing"/>
      </w:pPr>
    </w:p>
    <w:p w14:paraId="642ED344" w14:textId="4A9B8102" w:rsidR="00D66DF3" w:rsidRDefault="00D62426" w:rsidP="00D66DF3">
      <w:pPr>
        <w:pStyle w:val="NoSpacing"/>
      </w:pPr>
      <w:r w:rsidRPr="00AB7B75">
        <w:rPr>
          <w:rFonts w:ascii="Arial" w:hAnsi="Arial" w:cs="Arial"/>
          <w:noProof/>
          <w:color w:val="0070C0"/>
          <w:sz w:val="40"/>
          <w:szCs w:val="40"/>
        </w:rPr>
        <w:drawing>
          <wp:anchor distT="0" distB="0" distL="114300" distR="114300" simplePos="0" relativeHeight="251673088" behindDoc="0" locked="0" layoutInCell="1" allowOverlap="1" wp14:anchorId="19B73715" wp14:editId="040DC169">
            <wp:simplePos x="0" y="0"/>
            <wp:positionH relativeFrom="column">
              <wp:posOffset>-542925</wp:posOffset>
            </wp:positionH>
            <wp:positionV relativeFrom="paragraph">
              <wp:posOffset>245745</wp:posOffset>
            </wp:positionV>
            <wp:extent cx="2010410" cy="6667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4944"/>
                    <a:stretch/>
                  </pic:blipFill>
                  <pic:spPr bwMode="auto">
                    <a:xfrm>
                      <a:off x="0" y="0"/>
                      <a:ext cx="2010410" cy="666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6BBE34" w14:textId="2612DB8B" w:rsidR="00D66DF3" w:rsidRDefault="00D66DF3" w:rsidP="00D66DF3">
      <w:pPr>
        <w:pStyle w:val="NoSpacing"/>
        <w:jc w:val="right"/>
      </w:pPr>
    </w:p>
    <w:p w14:paraId="056467BA" w14:textId="762EAE08" w:rsidR="00BB6D72" w:rsidRDefault="00D62426" w:rsidP="00BB6D72">
      <w:pPr>
        <w:spacing w:after="0"/>
        <w:jc w:val="right"/>
        <w:rPr>
          <w:color w:val="0070C0"/>
        </w:rPr>
      </w:pPr>
      <w:r>
        <w:rPr>
          <w:noProof/>
        </w:rPr>
        <mc:AlternateContent>
          <mc:Choice Requires="wps">
            <w:drawing>
              <wp:anchor distT="45720" distB="45720" distL="114300" distR="114300" simplePos="0" relativeHeight="251678208" behindDoc="0" locked="0" layoutInCell="1" allowOverlap="1" wp14:anchorId="614DE56F" wp14:editId="0C03DC54">
                <wp:simplePos x="0" y="0"/>
                <wp:positionH relativeFrom="column">
                  <wp:posOffset>-421105</wp:posOffset>
                </wp:positionH>
                <wp:positionV relativeFrom="paragraph">
                  <wp:posOffset>653749</wp:posOffset>
                </wp:positionV>
                <wp:extent cx="6632575" cy="445169"/>
                <wp:effectExtent l="0" t="0" r="0" b="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45169"/>
                        </a:xfrm>
                        <a:prstGeom prst="rect">
                          <a:avLst/>
                        </a:prstGeom>
                        <a:noFill/>
                        <a:ln w="9525">
                          <a:noFill/>
                          <a:miter lim="800000"/>
                          <a:headEnd/>
                          <a:tailEnd/>
                        </a:ln>
                      </wps:spPr>
                      <wps:txbx>
                        <w:txbxContent>
                          <w:p w14:paraId="72568DFC" w14:textId="0746C330" w:rsidR="00BF4EDF" w:rsidRPr="00D62426" w:rsidRDefault="00BF4EDF" w:rsidP="008974D6">
                            <w:pPr>
                              <w:rPr>
                                <w:rFonts w:ascii="Arial" w:hAnsi="Arial" w:cs="Arial"/>
                                <w:color w:val="808080" w:themeColor="background1" w:themeShade="80"/>
                                <w:sz w:val="18"/>
                                <w:szCs w:val="18"/>
                              </w:rPr>
                            </w:pPr>
                            <w:r w:rsidRPr="00D62426">
                              <w:rPr>
                                <w:rFonts w:ascii="Arial" w:hAnsi="Arial" w:cs="Arial"/>
                                <w:color w:val="808080" w:themeColor="background1" w:themeShade="80"/>
                                <w:sz w:val="18"/>
                                <w:szCs w:val="18"/>
                              </w:rPr>
                              <w:t>MetLife does not own the information in this document and is not responsible for the safekeeping of the information you include here. We recommend you store this document securely to prevent unauthorized a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DE56F" id="_x0000_s1028" type="#_x0000_t202" style="position:absolute;left:0;text-align:left;margin-left:-33.15pt;margin-top:51.5pt;width:522.25pt;height:35.05pt;z-index:251678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" filled="f" stroked="f">
                <v:textbox>
                  <w:txbxContent>
                    <w:p w14:paraId="72568DFC" w14:textId="0746C330" w:rsidR="00BF4EDF" w:rsidRPr="00D62426" w:rsidRDefault="00BF4EDF" w:rsidP="008974D6">
                      <w:pPr>
                        <w:rPr>
                          <w:rFonts w:ascii="Arial" w:hAnsi="Arial" w:cs="Arial"/>
                          <w:color w:val="808080" w:themeColor="background1" w:themeShade="80"/>
                          <w:sz w:val="18"/>
                          <w:szCs w:val="18"/>
                        </w:rPr>
                      </w:pPr>
                      <w:r w:rsidRPr="00D62426">
                        <w:rPr>
                          <w:rFonts w:ascii="Arial" w:hAnsi="Arial" w:cs="Arial"/>
                          <w:color w:val="808080" w:themeColor="background1" w:themeShade="80"/>
                          <w:sz w:val="18"/>
                          <w:szCs w:val="18"/>
                        </w:rPr>
                        <w:t>MetLife does not own the information in this document and is not responsible for the safekeeping of the information you include here. We recommend you store this document securely to prevent unauthorized access.</w:t>
                      </w:r>
                    </w:p>
                  </w:txbxContent>
                </v:textbox>
              </v:shape>
            </w:pict>
          </mc:Fallback>
        </mc:AlternateContent>
      </w:r>
      <w:r w:rsidRPr="00AB7B75">
        <w:rPr>
          <w:rFonts w:ascii="Arial" w:hAnsi="Arial" w:cs="Arial"/>
          <w:noProof/>
          <w:color w:val="0070C0"/>
          <w:sz w:val="40"/>
          <w:szCs w:val="40"/>
        </w:rPr>
        <w:drawing>
          <wp:anchor distT="0" distB="0" distL="114300" distR="114300" simplePos="0" relativeHeight="251655680" behindDoc="0" locked="0" layoutInCell="1" allowOverlap="1" wp14:anchorId="4FC2F1F1" wp14:editId="4B2802D9">
            <wp:simplePos x="0" y="0"/>
            <wp:positionH relativeFrom="column">
              <wp:posOffset>4419600</wp:posOffset>
            </wp:positionH>
            <wp:positionV relativeFrom="paragraph">
              <wp:posOffset>218440</wp:posOffset>
            </wp:positionV>
            <wp:extent cx="2010410" cy="4057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0409"/>
                    <a:stretch/>
                  </pic:blipFill>
                  <pic:spPr bwMode="auto">
                    <a:xfrm>
                      <a:off x="0" y="0"/>
                      <a:ext cx="2010410" cy="4057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1D6E">
        <w:rPr>
          <w:rFonts w:ascii="Arial" w:hAnsi="Arial" w:cs="Arial"/>
          <w:color w:val="0070C0"/>
          <w:sz w:val="40"/>
          <w:szCs w:val="40"/>
        </w:rPr>
        <w:br w:type="page"/>
      </w:r>
    </w:p>
    <w:p w14:paraId="2C9780D6" w14:textId="18A5909D" w:rsidR="00EB24A6" w:rsidRDefault="00EB24A6" w:rsidP="000B0091">
      <w:pPr>
        <w:jc w:val="right"/>
        <w:rPr>
          <w:color w:val="0070C0"/>
        </w:rPr>
      </w:pPr>
    </w:p>
    <w:p w14:paraId="4B3655ED" w14:textId="6F5A5C36" w:rsidR="000B0091" w:rsidRDefault="000B0091" w:rsidP="00C47B49">
      <w:pPr>
        <w:rPr>
          <w:color w:val="0070C0"/>
        </w:rPr>
      </w:pPr>
    </w:p>
    <w:p w14:paraId="0BCFE685" w14:textId="0AD5C77F" w:rsidR="009A5FB3" w:rsidRDefault="009A5FB3" w:rsidP="00240A34">
      <w:pPr>
        <w:rPr>
          <w:b/>
          <w:bCs/>
          <w:i/>
          <w:iCs/>
        </w:rPr>
      </w:pPr>
    </w:p>
    <w:p w14:paraId="5ADF0401" w14:textId="76EE2CCB" w:rsidR="00817743" w:rsidRPr="003237AF" w:rsidRDefault="00370FE5" w:rsidP="003B0A6A">
      <w:pPr>
        <w:spacing w:after="0" w:line="800" w:lineRule="exact"/>
        <w:rPr>
          <w:rFonts w:ascii="Arial" w:hAnsi="Arial" w:cs="Arial"/>
          <w:b/>
          <w:bCs/>
          <w:color w:val="0090DA" w:themeColor="accent1"/>
          <w:sz w:val="90"/>
          <w:szCs w:val="90"/>
        </w:rPr>
      </w:pPr>
      <w:r w:rsidRPr="003237AF">
        <w:rPr>
          <w:rFonts w:ascii="Arial" w:hAnsi="Arial" w:cs="Arial"/>
          <w:b/>
          <w:bCs/>
          <w:color w:val="0090DA" w:themeColor="accent1"/>
          <w:sz w:val="90"/>
          <w:szCs w:val="90"/>
        </w:rPr>
        <w:t>Let’s do this,</w:t>
      </w:r>
      <w:r w:rsidR="00785AFC">
        <w:rPr>
          <w:rFonts w:ascii="Arial" w:hAnsi="Arial" w:cs="Arial"/>
          <w:b/>
          <w:bCs/>
          <w:color w:val="0090DA" w:themeColor="accent1"/>
          <w:sz w:val="90"/>
          <w:szCs w:val="90"/>
        </w:rPr>
        <w:br/>
      </w:r>
      <w:r w:rsidRPr="003237AF">
        <w:rPr>
          <w:rFonts w:ascii="Arial" w:hAnsi="Arial" w:cs="Arial"/>
          <w:b/>
          <w:bCs/>
          <w:color w:val="0090DA" w:themeColor="accent1"/>
          <w:sz w:val="90"/>
          <w:szCs w:val="90"/>
        </w:rPr>
        <w:t>one step at a time</w:t>
      </w:r>
    </w:p>
    <w:p w14:paraId="5395458B" w14:textId="3A05D028" w:rsidR="004102FB" w:rsidRPr="002A5421" w:rsidRDefault="004102FB" w:rsidP="00B6395C">
      <w:pPr>
        <w:spacing w:before="240" w:after="0"/>
        <w:rPr>
          <w:rFonts w:ascii="Arial" w:hAnsi="Arial" w:cs="Arial"/>
          <w:sz w:val="24"/>
          <w:szCs w:val="24"/>
        </w:rPr>
      </w:pPr>
      <w:r w:rsidRPr="002A5421">
        <w:rPr>
          <w:rFonts w:ascii="Arial" w:hAnsi="Arial" w:cs="Arial"/>
          <w:sz w:val="24"/>
          <w:szCs w:val="24"/>
        </w:rPr>
        <w:t xml:space="preserve">Writing down your financial and digital life can look like such a big job that you don’t know where to start.  </w:t>
      </w:r>
    </w:p>
    <w:p w14:paraId="13830825" w14:textId="3AD530FB" w:rsidR="004102FB" w:rsidRPr="002A5421" w:rsidRDefault="004102FB" w:rsidP="00817743">
      <w:pPr>
        <w:spacing w:before="60"/>
        <w:rPr>
          <w:rFonts w:ascii="Arial" w:hAnsi="Arial" w:cs="Arial"/>
          <w:b/>
          <w:bCs/>
          <w:sz w:val="24"/>
          <w:szCs w:val="24"/>
        </w:rPr>
      </w:pPr>
      <w:r w:rsidRPr="002A5421">
        <w:rPr>
          <w:rFonts w:ascii="Arial" w:hAnsi="Arial" w:cs="Arial"/>
          <w:sz w:val="24"/>
          <w:szCs w:val="24"/>
        </w:rPr>
        <w:t>The best way to start is to break it into smaller parts a</w:t>
      </w:r>
      <w:r w:rsidRPr="00233EC4">
        <w:rPr>
          <w:rFonts w:ascii="Arial" w:hAnsi="Arial" w:cs="Arial"/>
          <w:sz w:val="24"/>
          <w:szCs w:val="24"/>
        </w:rPr>
        <w:t>nd</w:t>
      </w:r>
      <w:r w:rsidRPr="002A5421">
        <w:rPr>
          <w:rFonts w:ascii="Arial" w:hAnsi="Arial" w:cs="Arial"/>
          <w:b/>
          <w:bCs/>
          <w:sz w:val="24"/>
          <w:szCs w:val="24"/>
        </w:rPr>
        <w:t xml:space="preserve"> take it one step at a time.  </w:t>
      </w:r>
    </w:p>
    <w:p w14:paraId="47FDAB47" w14:textId="56D5AC5A" w:rsidR="00370FE5" w:rsidRDefault="00370FE5" w:rsidP="00817743">
      <w:pPr>
        <w:spacing w:after="0"/>
        <w:rPr>
          <w:rFonts w:ascii="Arial" w:hAnsi="Arial" w:cs="Arial"/>
          <w:b/>
          <w:bCs/>
          <w:color w:val="0090DA" w:themeColor="accent1"/>
          <w:sz w:val="32"/>
          <w:szCs w:val="32"/>
        </w:rPr>
      </w:pPr>
    </w:p>
    <w:p w14:paraId="7A7EE25D" w14:textId="7951F753" w:rsidR="009349AA" w:rsidRDefault="00B15C98" w:rsidP="009349AA">
      <w:pPr>
        <w:spacing w:after="0"/>
        <w:rPr>
          <w:rFonts w:ascii="Arial" w:hAnsi="Arial" w:cs="Arial"/>
          <w:b/>
          <w:bCs/>
          <w:color w:val="0090DA" w:themeColor="accent1"/>
          <w:sz w:val="32"/>
          <w:szCs w:val="32"/>
        </w:rPr>
      </w:pPr>
      <w:r>
        <w:rPr>
          <w:rFonts w:ascii="Arial" w:hAnsi="Arial" w:cs="Arial"/>
          <w:b/>
          <w:bCs/>
          <w:noProof/>
          <w:color w:val="0090DA" w:themeColor="accent1"/>
          <w:sz w:val="32"/>
          <w:szCs w:val="32"/>
        </w:rPr>
        <mc:AlternateContent>
          <mc:Choice Requires="wps">
            <w:drawing>
              <wp:anchor distT="0" distB="0" distL="114300" distR="114300" simplePos="0" relativeHeight="251649024" behindDoc="0" locked="0" layoutInCell="1" allowOverlap="1" wp14:anchorId="2055000F" wp14:editId="4632A4E0">
                <wp:simplePos x="0" y="0"/>
                <wp:positionH relativeFrom="column">
                  <wp:posOffset>0</wp:posOffset>
                </wp:positionH>
                <wp:positionV relativeFrom="paragraph">
                  <wp:posOffset>49087</wp:posOffset>
                </wp:positionV>
                <wp:extent cx="5677786" cy="0"/>
                <wp:effectExtent l="0" t="0" r="0" b="0"/>
                <wp:wrapNone/>
                <wp:docPr id="537" name="Straight Connector 537"/>
                <wp:cNvGraphicFramePr/>
                <a:graphic xmlns:a="http://schemas.openxmlformats.org/drawingml/2006/main">
                  <a:graphicData uri="http://schemas.microsoft.com/office/word/2010/wordprocessingShape">
                    <wps:wsp>
                      <wps:cNvCnPr/>
                      <wps:spPr>
                        <a:xfrm>
                          <a:off x="0" y="0"/>
                          <a:ext cx="5677786"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E9EC83" id="Straight Connector 537"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0,3.85pt" to="447.0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" strokecolor="#0088ce [3044]" strokeweight="1.5pt"/>
            </w:pict>
          </mc:Fallback>
        </mc:AlternateContent>
      </w:r>
    </w:p>
    <w:p w14:paraId="699BFB5A" w14:textId="1FE38EBB" w:rsidR="009349AA" w:rsidRDefault="009349AA" w:rsidP="009349AA">
      <w:pPr>
        <w:spacing w:after="0"/>
        <w:rPr>
          <w:rFonts w:ascii="Arial" w:hAnsi="Arial" w:cs="Arial"/>
          <w:b/>
          <w:bCs/>
          <w:color w:val="0090DA" w:themeColor="accent1"/>
          <w:sz w:val="32"/>
          <w:szCs w:val="32"/>
        </w:rPr>
      </w:pPr>
    </w:p>
    <w:p w14:paraId="368B1B71" w14:textId="77E76B48" w:rsidR="009349AA" w:rsidRDefault="0098185D" w:rsidP="009349AA">
      <w:pPr>
        <w:spacing w:after="0"/>
        <w:rPr>
          <w:rFonts w:ascii="Arial" w:hAnsi="Arial" w:cs="Arial"/>
          <w:b/>
          <w:bCs/>
          <w:color w:val="0090DA" w:themeColor="accent1"/>
          <w:sz w:val="32"/>
          <w:szCs w:val="32"/>
        </w:rPr>
      </w:pPr>
      <w:r w:rsidRPr="0041793A">
        <w:rPr>
          <w:rFonts w:ascii="Arial" w:hAnsi="Arial" w:cs="Arial"/>
          <w:b/>
          <w:bCs/>
          <w:noProof/>
          <w:color w:val="0090DA" w:themeColor="accent1"/>
          <w:sz w:val="32"/>
          <w:szCs w:val="32"/>
        </w:rPr>
        <mc:AlternateContent>
          <mc:Choice Requires="wps">
            <w:drawing>
              <wp:anchor distT="45720" distB="45720" distL="114300" distR="114300" simplePos="0" relativeHeight="251570176" behindDoc="0" locked="0" layoutInCell="1" allowOverlap="1" wp14:anchorId="6290847A" wp14:editId="31010FD2">
                <wp:simplePos x="0" y="0"/>
                <wp:positionH relativeFrom="column">
                  <wp:posOffset>1137037</wp:posOffset>
                </wp:positionH>
                <wp:positionV relativeFrom="paragraph">
                  <wp:posOffset>39536</wp:posOffset>
                </wp:positionV>
                <wp:extent cx="4918710" cy="946205"/>
                <wp:effectExtent l="0" t="0" r="0" b="6350"/>
                <wp:wrapNone/>
                <wp:docPr id="5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710" cy="946205"/>
                        </a:xfrm>
                        <a:prstGeom prst="rect">
                          <a:avLst/>
                        </a:prstGeom>
                        <a:solidFill>
                          <a:srgbClr val="FFFFFF"/>
                        </a:solidFill>
                        <a:ln w="9525">
                          <a:noFill/>
                          <a:miter lim="800000"/>
                          <a:headEnd/>
                          <a:tailEnd/>
                        </a:ln>
                      </wps:spPr>
                      <wps:txbx>
                        <w:txbxContent>
                          <w:p w14:paraId="768E4805" w14:textId="06BF4AF0" w:rsidR="00BF4EDF" w:rsidRPr="00817743" w:rsidRDefault="00BF4EDF" w:rsidP="0041793A">
                            <w:pPr>
                              <w:spacing w:after="0"/>
                              <w:rPr>
                                <w:rFonts w:ascii="Arial" w:hAnsi="Arial" w:cs="Arial"/>
                                <w:b/>
                                <w:bCs/>
                                <w:color w:val="0090DA" w:themeColor="accent1"/>
                                <w:sz w:val="32"/>
                                <w:szCs w:val="32"/>
                              </w:rPr>
                            </w:pPr>
                            <w:r w:rsidRPr="00105A0E">
                              <w:rPr>
                                <w:rFonts w:ascii="Arial" w:hAnsi="Arial" w:cs="Arial"/>
                                <w:b/>
                                <w:bCs/>
                                <w:color w:val="0090DA" w:themeColor="accent1"/>
                                <w:sz w:val="32"/>
                                <w:szCs w:val="32"/>
                              </w:rPr>
                              <w:t>How do I use this?</w:t>
                            </w:r>
                            <w:r w:rsidRPr="00DA5B1A">
                              <w:t xml:space="preserve">  </w:t>
                            </w:r>
                          </w:p>
                          <w:p w14:paraId="4B6DE4DF" w14:textId="29C5F411" w:rsidR="00BF4EDF" w:rsidRPr="0095467B" w:rsidRDefault="00BF4EDF" w:rsidP="00FC3096">
                            <w:pPr>
                              <w:spacing w:before="40" w:line="260" w:lineRule="exact"/>
                              <w:rPr>
                                <w:rFonts w:ascii="Arial" w:hAnsi="Arial" w:cs="Arial"/>
                              </w:rPr>
                            </w:pPr>
                            <w:r w:rsidRPr="0095467B">
                              <w:rPr>
                                <w:rFonts w:ascii="Arial" w:hAnsi="Arial" w:cs="Arial"/>
                              </w:rPr>
                              <w:t xml:space="preserve">We’ve broken the </w:t>
                            </w:r>
                            <w:r>
                              <w:rPr>
                                <w:rFonts w:ascii="Arial" w:hAnsi="Arial" w:cs="Arial"/>
                              </w:rPr>
                              <w:t>profile</w:t>
                            </w:r>
                            <w:r w:rsidRPr="0095467B">
                              <w:rPr>
                                <w:rFonts w:ascii="Arial" w:hAnsi="Arial" w:cs="Arial"/>
                              </w:rPr>
                              <w:t xml:space="preserve"> up into sections and yo</w:t>
                            </w:r>
                            <w:r>
                              <w:rPr>
                                <w:rFonts w:ascii="Arial" w:hAnsi="Arial" w:cs="Arial"/>
                              </w:rPr>
                              <w:t>u can easily fill out the document at your pace.</w:t>
                            </w:r>
                            <w:r w:rsidRPr="0095467B">
                              <w:rPr>
                                <w:rFonts w:ascii="Arial" w:hAnsi="Arial" w:cs="Arial"/>
                              </w:rPr>
                              <w:t xml:space="preserve"> The little efforts over time can add up to a lot of helpful information in one place.  </w:t>
                            </w:r>
                          </w:p>
                          <w:p w14:paraId="0BCBA5EE" w14:textId="5571B87C" w:rsidR="00BF4EDF" w:rsidRDefault="00BF4E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0847A" id="_x0000_s1029" type="#_x0000_t202" style="position:absolute;margin-left:89.55pt;margin-top:3.1pt;width:387.3pt;height:74.5pt;z-index:25157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" stroked="f">
                <v:textbox>
                  <w:txbxContent>
                    <w:p w14:paraId="768E4805" w14:textId="06BF4AF0" w:rsidR="00BF4EDF" w:rsidRPr="00817743" w:rsidRDefault="00BF4EDF" w:rsidP="0041793A">
                      <w:pPr>
                        <w:spacing w:after="0"/>
                        <w:rPr>
                          <w:rFonts w:ascii="Arial" w:hAnsi="Arial" w:cs="Arial"/>
                          <w:b/>
                          <w:bCs/>
                          <w:color w:val="0090DA" w:themeColor="accent1"/>
                          <w:sz w:val="32"/>
                          <w:szCs w:val="32"/>
                        </w:rPr>
                      </w:pPr>
                      <w:r w:rsidRPr="00105A0E">
                        <w:rPr>
                          <w:rFonts w:ascii="Arial" w:hAnsi="Arial" w:cs="Arial"/>
                          <w:b/>
                          <w:bCs/>
                          <w:color w:val="0090DA" w:themeColor="accent1"/>
                          <w:sz w:val="32"/>
                          <w:szCs w:val="32"/>
                        </w:rPr>
                        <w:t>How do I use this?</w:t>
                      </w:r>
                      <w:r w:rsidRPr="00DA5B1A">
                        <w:t xml:space="preserve">  </w:t>
                      </w:r>
                    </w:p>
                    <w:p w14:paraId="4B6DE4DF" w14:textId="29C5F411" w:rsidR="00BF4EDF" w:rsidRPr="0095467B" w:rsidRDefault="00BF4EDF" w:rsidP="00FC3096">
                      <w:pPr>
                        <w:spacing w:before="40" w:line="260" w:lineRule="exact"/>
                        <w:rPr>
                          <w:rFonts w:ascii="Arial" w:hAnsi="Arial" w:cs="Arial"/>
                        </w:rPr>
                      </w:pPr>
                      <w:r w:rsidRPr="0095467B">
                        <w:rPr>
                          <w:rFonts w:ascii="Arial" w:hAnsi="Arial" w:cs="Arial"/>
                        </w:rPr>
                        <w:t xml:space="preserve">We’ve broken the </w:t>
                      </w:r>
                      <w:r>
                        <w:rPr>
                          <w:rFonts w:ascii="Arial" w:hAnsi="Arial" w:cs="Arial"/>
                        </w:rPr>
                        <w:t>profile</w:t>
                      </w:r>
                      <w:r w:rsidRPr="0095467B">
                        <w:rPr>
                          <w:rFonts w:ascii="Arial" w:hAnsi="Arial" w:cs="Arial"/>
                        </w:rPr>
                        <w:t xml:space="preserve"> up into sections and yo</w:t>
                      </w:r>
                      <w:r>
                        <w:rPr>
                          <w:rFonts w:ascii="Arial" w:hAnsi="Arial" w:cs="Arial"/>
                        </w:rPr>
                        <w:t>u can easily fill out the document at your pace.</w:t>
                      </w:r>
                      <w:r w:rsidRPr="0095467B">
                        <w:rPr>
                          <w:rFonts w:ascii="Arial" w:hAnsi="Arial" w:cs="Arial"/>
                        </w:rPr>
                        <w:t xml:space="preserve"> The little efforts over time can add up to a lot of helpful information in one place.  </w:t>
                      </w:r>
                    </w:p>
                    <w:p w14:paraId="0BCBA5EE" w14:textId="5571B87C" w:rsidR="00BF4EDF" w:rsidRDefault="00BF4EDF"/>
                  </w:txbxContent>
                </v:textbox>
              </v:shape>
            </w:pict>
          </mc:Fallback>
        </mc:AlternateContent>
      </w:r>
      <w:r w:rsidR="004B4626">
        <w:rPr>
          <w:noProof/>
        </w:rPr>
        <w:drawing>
          <wp:anchor distT="0" distB="0" distL="114300" distR="114300" simplePos="0" relativeHeight="253173760" behindDoc="0" locked="0" layoutInCell="1" allowOverlap="1" wp14:anchorId="4702BB19" wp14:editId="2F5D10D8">
            <wp:simplePos x="0" y="0"/>
            <wp:positionH relativeFrom="column">
              <wp:posOffset>55880</wp:posOffset>
            </wp:positionH>
            <wp:positionV relativeFrom="paragraph">
              <wp:posOffset>131445</wp:posOffset>
            </wp:positionV>
            <wp:extent cx="900753" cy="900753"/>
            <wp:effectExtent l="0" t="0" r="0" b="0"/>
            <wp:wrapNone/>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0753" cy="9007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1B1F25" w14:textId="1834AA9E" w:rsidR="00240A34" w:rsidRPr="00DA5B1A" w:rsidRDefault="00240A34" w:rsidP="009349AA">
      <w:pPr>
        <w:spacing w:after="0"/>
      </w:pPr>
      <w:r w:rsidRPr="00DA5B1A">
        <w:t xml:space="preserve"> </w:t>
      </w:r>
    </w:p>
    <w:p w14:paraId="2EB57DBE" w14:textId="55494E51" w:rsidR="00A10EC7" w:rsidRPr="00DA5B1A" w:rsidRDefault="00A10EC7" w:rsidP="0095467B">
      <w:pPr>
        <w:spacing w:before="360" w:after="0"/>
      </w:pPr>
    </w:p>
    <w:p w14:paraId="255975B2" w14:textId="172E5FFC" w:rsidR="00A42525" w:rsidRDefault="00A42525" w:rsidP="00F76D23">
      <w:pPr>
        <w:rPr>
          <w:rFonts w:ascii="Georgia" w:hAnsi="Georgia"/>
        </w:rPr>
      </w:pPr>
    </w:p>
    <w:p w14:paraId="7FE3D2B2" w14:textId="5D3998DA" w:rsidR="00A42525" w:rsidRPr="00A42525" w:rsidRDefault="00A42525" w:rsidP="00F76D23">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6216F537" w14:textId="1C407853" w:rsidR="00A42525" w:rsidRDefault="0098185D" w:rsidP="00F76D23">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sidRPr="0041793A">
        <w:rPr>
          <w:rFonts w:ascii="Arial" w:hAnsi="Arial" w:cs="Arial"/>
          <w:b/>
          <w:bCs/>
          <w:noProof/>
          <w:color w:val="0090DA" w:themeColor="accent1"/>
          <w:sz w:val="32"/>
          <w:szCs w:val="32"/>
        </w:rPr>
        <mc:AlternateContent>
          <mc:Choice Requires="wps">
            <w:drawing>
              <wp:anchor distT="45720" distB="45720" distL="114300" distR="114300" simplePos="0" relativeHeight="251648000" behindDoc="0" locked="0" layoutInCell="1" allowOverlap="1" wp14:anchorId="13C8096E" wp14:editId="4E0D9377">
                <wp:simplePos x="0" y="0"/>
                <wp:positionH relativeFrom="column">
                  <wp:posOffset>1127051</wp:posOffset>
                </wp:positionH>
                <wp:positionV relativeFrom="paragraph">
                  <wp:posOffset>97908</wp:posOffset>
                </wp:positionV>
                <wp:extent cx="4731489" cy="1307805"/>
                <wp:effectExtent l="0" t="0" r="0" b="6985"/>
                <wp:wrapNone/>
                <wp:docPr id="5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1489" cy="1307805"/>
                        </a:xfrm>
                        <a:prstGeom prst="rect">
                          <a:avLst/>
                        </a:prstGeom>
                        <a:solidFill>
                          <a:srgbClr val="FFFFFF"/>
                        </a:solidFill>
                        <a:ln w="9525">
                          <a:noFill/>
                          <a:miter lim="800000"/>
                          <a:headEnd/>
                          <a:tailEnd/>
                        </a:ln>
                      </wps:spPr>
                      <wps:txbx>
                        <w:txbxContent>
                          <w:p w14:paraId="50AD3817" w14:textId="4A826848" w:rsidR="00BF4EDF" w:rsidRDefault="00BF4EDF" w:rsidP="0095467B">
                            <w:pPr>
                              <w:spacing w:after="0"/>
                              <w:rPr>
                                <w:rFonts w:ascii="Arial" w:hAnsi="Arial" w:cs="Arial"/>
                                <w:b/>
                                <w:bCs/>
                                <w:color w:val="0090DA" w:themeColor="accent1"/>
                                <w:sz w:val="32"/>
                                <w:szCs w:val="32"/>
                              </w:rPr>
                            </w:pPr>
                            <w:r w:rsidRPr="005029E2">
                              <w:rPr>
                                <w:rFonts w:ascii="Arial" w:hAnsi="Arial" w:cs="Arial"/>
                                <w:b/>
                                <w:bCs/>
                                <w:color w:val="0090DA" w:themeColor="accent1"/>
                                <w:sz w:val="32"/>
                                <w:szCs w:val="32"/>
                              </w:rPr>
                              <w:t>Where do I keep it?</w:t>
                            </w:r>
                          </w:p>
                          <w:p w14:paraId="26D93911" w14:textId="64B4C07B" w:rsidR="00BF4EDF" w:rsidRPr="0095467B" w:rsidRDefault="00BF4EDF" w:rsidP="005E0AB5">
                            <w:pPr>
                              <w:spacing w:before="40" w:after="0" w:line="260" w:lineRule="exact"/>
                              <w:rPr>
                                <w:rFonts w:ascii="Arial" w:hAnsi="Arial" w:cs="Arial"/>
                              </w:rPr>
                            </w:pPr>
                            <w:r>
                              <w:rPr>
                                <w:rFonts w:ascii="Arial" w:hAnsi="Arial" w:cs="Arial"/>
                              </w:rPr>
                              <w:t>S</w:t>
                            </w:r>
                            <w:r w:rsidRPr="0095467B">
                              <w:rPr>
                                <w:rFonts w:ascii="Arial" w:hAnsi="Arial" w:cs="Arial"/>
                              </w:rPr>
                              <w:t>tore this document</w:t>
                            </w:r>
                            <w:r>
                              <w:rPr>
                                <w:rFonts w:ascii="Arial" w:hAnsi="Arial" w:cs="Arial"/>
                              </w:rPr>
                              <w:t xml:space="preserve"> securely</w:t>
                            </w:r>
                            <w:r w:rsidRPr="0095467B">
                              <w:rPr>
                                <w:rFonts w:ascii="Arial" w:hAnsi="Arial" w:cs="Arial"/>
                              </w:rPr>
                              <w:t xml:space="preserve"> on your computer so it can be updated on an ongoing basis</w:t>
                            </w:r>
                            <w:r>
                              <w:rPr>
                                <w:rFonts w:ascii="Arial" w:hAnsi="Arial" w:cs="Arial"/>
                              </w:rPr>
                              <w:t>. Print a copy for your records and protect your personal information by keeping it in a safe place.</w:t>
                            </w:r>
                            <w:r w:rsidRPr="0095467B">
                              <w:rPr>
                                <w:rFonts w:ascii="Arial" w:hAnsi="Arial" w:cs="Arial"/>
                              </w:rPr>
                              <w:t xml:space="preserve"> </w:t>
                            </w:r>
                            <w:r>
                              <w:rPr>
                                <w:rFonts w:ascii="Arial" w:hAnsi="Arial" w:cs="Arial"/>
                              </w:rPr>
                              <w:t>R</w:t>
                            </w:r>
                            <w:r w:rsidRPr="0095467B">
                              <w:rPr>
                                <w:rFonts w:ascii="Arial" w:hAnsi="Arial" w:cs="Arial"/>
                              </w:rPr>
                              <w:t>eprint it</w:t>
                            </w:r>
                            <w:r>
                              <w:rPr>
                                <w:rFonts w:ascii="Arial" w:hAnsi="Arial" w:cs="Arial"/>
                              </w:rPr>
                              <w:t xml:space="preserve"> </w:t>
                            </w:r>
                            <w:r w:rsidRPr="0095467B">
                              <w:rPr>
                                <w:rFonts w:ascii="Arial" w:hAnsi="Arial" w:cs="Arial"/>
                              </w:rPr>
                              <w:t xml:space="preserve">as you make significant updates.  </w:t>
                            </w:r>
                          </w:p>
                          <w:p w14:paraId="58D51264" w14:textId="77777777" w:rsidR="00BF4EDF" w:rsidRDefault="00BF4EDF" w:rsidP="009546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8096E" id="_x0000_s1030" type="#_x0000_t202" style="position:absolute;margin-left:88.75pt;margin-top:7.7pt;width:372.55pt;height:103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" stroked="f">
                <v:textbox>
                  <w:txbxContent>
                    <w:p w14:paraId="50AD3817" w14:textId="4A826848" w:rsidR="00BF4EDF" w:rsidRDefault="00BF4EDF" w:rsidP="0095467B">
                      <w:pPr>
                        <w:spacing w:after="0"/>
                        <w:rPr>
                          <w:rFonts w:ascii="Arial" w:hAnsi="Arial" w:cs="Arial"/>
                          <w:b/>
                          <w:bCs/>
                          <w:color w:val="0090DA" w:themeColor="accent1"/>
                          <w:sz w:val="32"/>
                          <w:szCs w:val="32"/>
                        </w:rPr>
                      </w:pPr>
                      <w:r w:rsidRPr="005029E2">
                        <w:rPr>
                          <w:rFonts w:ascii="Arial" w:hAnsi="Arial" w:cs="Arial"/>
                          <w:b/>
                          <w:bCs/>
                          <w:color w:val="0090DA" w:themeColor="accent1"/>
                          <w:sz w:val="32"/>
                          <w:szCs w:val="32"/>
                        </w:rPr>
                        <w:t>Where do I keep it?</w:t>
                      </w:r>
                    </w:p>
                    <w:p w14:paraId="26D93911" w14:textId="64B4C07B" w:rsidR="00BF4EDF" w:rsidRPr="0095467B" w:rsidRDefault="00BF4EDF" w:rsidP="005E0AB5">
                      <w:pPr>
                        <w:spacing w:before="40" w:after="0" w:line="260" w:lineRule="exact"/>
                        <w:rPr>
                          <w:rFonts w:ascii="Arial" w:hAnsi="Arial" w:cs="Arial"/>
                        </w:rPr>
                      </w:pPr>
                      <w:r>
                        <w:rPr>
                          <w:rFonts w:ascii="Arial" w:hAnsi="Arial" w:cs="Arial"/>
                        </w:rPr>
                        <w:t>S</w:t>
                      </w:r>
                      <w:r w:rsidRPr="0095467B">
                        <w:rPr>
                          <w:rFonts w:ascii="Arial" w:hAnsi="Arial" w:cs="Arial"/>
                        </w:rPr>
                        <w:t>tore this document</w:t>
                      </w:r>
                      <w:r>
                        <w:rPr>
                          <w:rFonts w:ascii="Arial" w:hAnsi="Arial" w:cs="Arial"/>
                        </w:rPr>
                        <w:t xml:space="preserve"> securely</w:t>
                      </w:r>
                      <w:r w:rsidRPr="0095467B">
                        <w:rPr>
                          <w:rFonts w:ascii="Arial" w:hAnsi="Arial" w:cs="Arial"/>
                        </w:rPr>
                        <w:t xml:space="preserve"> on your computer so it can be updated on an ongoing basis</w:t>
                      </w:r>
                      <w:r>
                        <w:rPr>
                          <w:rFonts w:ascii="Arial" w:hAnsi="Arial" w:cs="Arial"/>
                        </w:rPr>
                        <w:t>. Print a copy for your records and protect your personal information by keeping it in a safe place.</w:t>
                      </w:r>
                      <w:r w:rsidRPr="0095467B">
                        <w:rPr>
                          <w:rFonts w:ascii="Arial" w:hAnsi="Arial" w:cs="Arial"/>
                        </w:rPr>
                        <w:t xml:space="preserve"> </w:t>
                      </w:r>
                      <w:r>
                        <w:rPr>
                          <w:rFonts w:ascii="Arial" w:hAnsi="Arial" w:cs="Arial"/>
                        </w:rPr>
                        <w:t>R</w:t>
                      </w:r>
                      <w:r w:rsidRPr="0095467B">
                        <w:rPr>
                          <w:rFonts w:ascii="Arial" w:hAnsi="Arial" w:cs="Arial"/>
                        </w:rPr>
                        <w:t>eprint it</w:t>
                      </w:r>
                      <w:r>
                        <w:rPr>
                          <w:rFonts w:ascii="Arial" w:hAnsi="Arial" w:cs="Arial"/>
                        </w:rPr>
                        <w:t xml:space="preserve"> </w:t>
                      </w:r>
                      <w:r w:rsidRPr="0095467B">
                        <w:rPr>
                          <w:rFonts w:ascii="Arial" w:hAnsi="Arial" w:cs="Arial"/>
                        </w:rPr>
                        <w:t xml:space="preserve">as you make significant updates.  </w:t>
                      </w:r>
                    </w:p>
                    <w:p w14:paraId="58D51264" w14:textId="77777777" w:rsidR="00BF4EDF" w:rsidRDefault="00BF4EDF" w:rsidP="0095467B"/>
                  </w:txbxContent>
                </v:textbox>
              </v:shape>
            </w:pict>
          </mc:Fallback>
        </mc:AlternateContent>
      </w:r>
      <w:r w:rsidR="001830FE">
        <w:rPr>
          <w:noProof/>
        </w:rPr>
        <w:drawing>
          <wp:anchor distT="0" distB="0" distL="114300" distR="114300" simplePos="0" relativeHeight="251624448" behindDoc="0" locked="0" layoutInCell="1" allowOverlap="1" wp14:anchorId="55F2E68E" wp14:editId="492519D6">
            <wp:simplePos x="0" y="0"/>
            <wp:positionH relativeFrom="column">
              <wp:posOffset>-28575</wp:posOffset>
            </wp:positionH>
            <wp:positionV relativeFrom="paragraph">
              <wp:posOffset>139700</wp:posOffset>
            </wp:positionV>
            <wp:extent cx="956310" cy="956310"/>
            <wp:effectExtent l="0" t="0" r="0" b="0"/>
            <wp:wrapNone/>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56310" cy="956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CA373E" w14:textId="4D1D7E7F" w:rsidR="00ED2E70" w:rsidRDefault="00ED2E70" w:rsidP="00F76D23">
      <w:pPr>
        <w:rPr>
          <w:rFonts w:ascii="Georgia" w:hAnsi="Georgia"/>
        </w:rPr>
      </w:pPr>
    </w:p>
    <w:p w14:paraId="554FB8C4" w14:textId="77777777" w:rsidR="00ED175F" w:rsidRDefault="00ED175F" w:rsidP="00567D5C">
      <w:pPr>
        <w:rPr>
          <w:rFonts w:ascii="Georgia" w:hAnsi="Georgia"/>
          <w:sz w:val="56"/>
          <w:szCs w:val="56"/>
        </w:rPr>
      </w:pPr>
    </w:p>
    <w:p w14:paraId="489C6F82" w14:textId="1E77F5A9" w:rsidR="00BA2AF6" w:rsidRDefault="00167759">
      <w:pPr>
        <w:rPr>
          <w:rFonts w:ascii="Georgia" w:hAnsi="Georgia"/>
          <w:color w:val="0070C0"/>
          <w:sz w:val="56"/>
          <w:szCs w:val="56"/>
        </w:rPr>
      </w:pPr>
      <w:r>
        <w:rPr>
          <w:noProof/>
        </w:rPr>
        <w:drawing>
          <wp:anchor distT="0" distB="0" distL="114300" distR="114300" simplePos="0" relativeHeight="253200384" behindDoc="0" locked="0" layoutInCell="1" allowOverlap="1" wp14:anchorId="26B80F93" wp14:editId="232E35F5">
            <wp:simplePos x="0" y="0"/>
            <wp:positionH relativeFrom="column">
              <wp:posOffset>2540</wp:posOffset>
            </wp:positionH>
            <wp:positionV relativeFrom="paragraph">
              <wp:posOffset>598170</wp:posOffset>
            </wp:positionV>
            <wp:extent cx="897890" cy="89789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97890" cy="897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793A">
        <w:rPr>
          <w:rFonts w:ascii="Arial" w:hAnsi="Arial" w:cs="Arial"/>
          <w:b/>
          <w:bCs/>
          <w:noProof/>
          <w:color w:val="0090DA" w:themeColor="accent1"/>
          <w:sz w:val="32"/>
          <w:szCs w:val="32"/>
        </w:rPr>
        <mc:AlternateContent>
          <mc:Choice Requires="wps">
            <w:drawing>
              <wp:anchor distT="45720" distB="45720" distL="114300" distR="114300" simplePos="0" relativeHeight="253202432" behindDoc="0" locked="0" layoutInCell="1" allowOverlap="1" wp14:anchorId="2E8FA9D8" wp14:editId="0E4FB70D">
                <wp:simplePos x="0" y="0"/>
                <wp:positionH relativeFrom="column">
                  <wp:posOffset>1136650</wp:posOffset>
                </wp:positionH>
                <wp:positionV relativeFrom="paragraph">
                  <wp:posOffset>526646</wp:posOffset>
                </wp:positionV>
                <wp:extent cx="4918710" cy="9144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8710" cy="914400"/>
                        </a:xfrm>
                        <a:prstGeom prst="rect">
                          <a:avLst/>
                        </a:prstGeom>
                        <a:solidFill>
                          <a:srgbClr val="FFFFFF"/>
                        </a:solidFill>
                        <a:ln w="9525">
                          <a:noFill/>
                          <a:miter lim="800000"/>
                          <a:headEnd/>
                          <a:tailEnd/>
                        </a:ln>
                      </wps:spPr>
                      <wps:txbx>
                        <w:txbxContent>
                          <w:p w14:paraId="75407FB4" w14:textId="7A0C2309" w:rsidR="00BF4EDF" w:rsidRDefault="00BF4EDF" w:rsidP="00974CB6">
                            <w:pPr>
                              <w:spacing w:after="0"/>
                              <w:rPr>
                                <w:rFonts w:ascii="Arial" w:hAnsi="Arial" w:cs="Arial"/>
                                <w:b/>
                                <w:bCs/>
                                <w:color w:val="0090DA" w:themeColor="accent1"/>
                                <w:sz w:val="32"/>
                                <w:szCs w:val="32"/>
                              </w:rPr>
                            </w:pPr>
                            <w:r>
                              <w:rPr>
                                <w:rFonts w:ascii="Arial" w:hAnsi="Arial" w:cs="Arial"/>
                                <w:b/>
                                <w:bCs/>
                                <w:color w:val="0090DA" w:themeColor="accent1"/>
                                <w:sz w:val="32"/>
                                <w:szCs w:val="32"/>
                              </w:rPr>
                              <w:t>When should I update it?</w:t>
                            </w:r>
                          </w:p>
                          <w:p w14:paraId="46700105" w14:textId="09FA03F1" w:rsidR="00BF4EDF" w:rsidRPr="0095467B" w:rsidRDefault="00BF4EDF" w:rsidP="00974CB6">
                            <w:pPr>
                              <w:spacing w:before="40" w:after="0" w:line="260" w:lineRule="exact"/>
                              <w:rPr>
                                <w:rFonts w:ascii="Arial" w:hAnsi="Arial" w:cs="Arial"/>
                              </w:rPr>
                            </w:pPr>
                            <w:r>
                              <w:rPr>
                                <w:rFonts w:ascii="Arial" w:hAnsi="Arial" w:cs="Arial"/>
                              </w:rPr>
                              <w:t>Make updates as your information changes. Pick a day every year to review, such as when you file your taxes, to update this document to ensure all your information is up to date.</w:t>
                            </w:r>
                          </w:p>
                          <w:p w14:paraId="51E3F48F" w14:textId="77777777" w:rsidR="00BF4EDF" w:rsidRDefault="00BF4EDF" w:rsidP="00974C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FA9D8" id="_x0000_s1031" type="#_x0000_t202" style="position:absolute;margin-left:89.5pt;margin-top:41.45pt;width:387.3pt;height:1in;z-index:253202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" stroked="f">
                <v:textbox>
                  <w:txbxContent>
                    <w:p w14:paraId="75407FB4" w14:textId="7A0C2309" w:rsidR="00BF4EDF" w:rsidRDefault="00BF4EDF" w:rsidP="00974CB6">
                      <w:pPr>
                        <w:spacing w:after="0"/>
                        <w:rPr>
                          <w:rFonts w:ascii="Arial" w:hAnsi="Arial" w:cs="Arial"/>
                          <w:b/>
                          <w:bCs/>
                          <w:color w:val="0090DA" w:themeColor="accent1"/>
                          <w:sz w:val="32"/>
                          <w:szCs w:val="32"/>
                        </w:rPr>
                      </w:pPr>
                      <w:r>
                        <w:rPr>
                          <w:rFonts w:ascii="Arial" w:hAnsi="Arial" w:cs="Arial"/>
                          <w:b/>
                          <w:bCs/>
                          <w:color w:val="0090DA" w:themeColor="accent1"/>
                          <w:sz w:val="32"/>
                          <w:szCs w:val="32"/>
                        </w:rPr>
                        <w:t>When should I update it?</w:t>
                      </w:r>
                    </w:p>
                    <w:p w14:paraId="46700105" w14:textId="09FA03F1" w:rsidR="00BF4EDF" w:rsidRPr="0095467B" w:rsidRDefault="00BF4EDF" w:rsidP="00974CB6">
                      <w:pPr>
                        <w:spacing w:before="40" w:after="0" w:line="260" w:lineRule="exact"/>
                        <w:rPr>
                          <w:rFonts w:ascii="Arial" w:hAnsi="Arial" w:cs="Arial"/>
                        </w:rPr>
                      </w:pPr>
                      <w:r>
                        <w:rPr>
                          <w:rFonts w:ascii="Arial" w:hAnsi="Arial" w:cs="Arial"/>
                        </w:rPr>
                        <w:t>Make updates as your information changes. Pick a day every year to review, such as when you file your taxes, to update this document to ensure all your information is up to date.</w:t>
                      </w:r>
                    </w:p>
                    <w:p w14:paraId="51E3F48F" w14:textId="77777777" w:rsidR="00BF4EDF" w:rsidRDefault="00BF4EDF" w:rsidP="00974CB6"/>
                  </w:txbxContent>
                </v:textbox>
              </v:shape>
            </w:pict>
          </mc:Fallback>
        </mc:AlternateContent>
      </w:r>
      <w:r w:rsidR="006F0F1D">
        <w:rPr>
          <w:rFonts w:ascii="Georgia" w:hAnsi="Georgia"/>
          <w:color w:val="0070C0"/>
          <w:sz w:val="56"/>
          <w:szCs w:val="56"/>
        </w:rPr>
        <w:br w:type="page"/>
      </w:r>
    </w:p>
    <w:p w14:paraId="15C7B39E" w14:textId="609D30FF" w:rsidR="00BA2AF6" w:rsidRPr="0027531D" w:rsidRDefault="0027531D">
      <w:pPr>
        <w:rPr>
          <w:rFonts w:ascii="Arial" w:hAnsi="Arial" w:cs="Arial"/>
          <w:color w:val="0070C0"/>
          <w:sz w:val="40"/>
          <w:szCs w:val="40"/>
        </w:rPr>
      </w:pPr>
      <w:r w:rsidRPr="0027531D">
        <w:rPr>
          <w:rFonts w:ascii="Arial" w:hAnsi="Arial" w:cs="Arial"/>
          <w:color w:val="0070C0"/>
          <w:sz w:val="40"/>
          <w:szCs w:val="40"/>
        </w:rPr>
        <w:lastRenderedPageBreak/>
        <w:t>Contents</w:t>
      </w:r>
    </w:p>
    <w:sdt>
      <w:sdtPr>
        <w:rPr>
          <w:rFonts w:asciiTheme="minorHAnsi" w:eastAsiaTheme="minorHAnsi" w:hAnsiTheme="minorHAnsi" w:cstheme="minorBidi"/>
          <w:color w:val="auto"/>
          <w:sz w:val="22"/>
          <w:szCs w:val="22"/>
        </w:rPr>
        <w:id w:val="1572846145"/>
        <w:docPartObj>
          <w:docPartGallery w:val="Table of Contents"/>
          <w:docPartUnique/>
        </w:docPartObj>
      </w:sdtPr>
      <w:sdtEndPr>
        <w:rPr>
          <w:b/>
          <w:bCs/>
          <w:noProof/>
        </w:rPr>
      </w:sdtEndPr>
      <w:sdtContent>
        <w:p w14:paraId="3FDF37EB" w14:textId="5508EBE9" w:rsidR="00005C9D" w:rsidRDefault="00005C9D">
          <w:pPr>
            <w:pStyle w:val="TOCHeading"/>
          </w:pPr>
        </w:p>
        <w:p w14:paraId="17D4CB5C" w14:textId="7BF61839" w:rsidR="00005C9D" w:rsidRPr="007C1163" w:rsidRDefault="00005C9D">
          <w:pPr>
            <w:pStyle w:val="TOC1"/>
            <w:tabs>
              <w:tab w:val="right" w:leader="dot" w:pos="9350"/>
            </w:tabs>
            <w:rPr>
              <w:rFonts w:ascii="Arial" w:hAnsi="Arial" w:cs="Arial"/>
              <w:noProof/>
              <w:sz w:val="30"/>
              <w:szCs w:val="30"/>
            </w:rPr>
          </w:pPr>
          <w:r>
            <w:fldChar w:fldCharType="begin"/>
          </w:r>
          <w:r>
            <w:instrText xml:space="preserve"> TOC \o "1-3" \h \z \u </w:instrText>
          </w:r>
          <w:r>
            <w:fldChar w:fldCharType="separate"/>
          </w:r>
          <w:hyperlink w:anchor="_Toc69809268" w:history="1">
            <w:r w:rsidRPr="007C1163">
              <w:rPr>
                <w:rStyle w:val="Hyperlink"/>
                <w:rFonts w:cs="Arial"/>
                <w:noProof/>
                <w:sz w:val="30"/>
                <w:szCs w:val="30"/>
              </w:rPr>
              <w:t>My Personal Information</w:t>
            </w:r>
            <w:r w:rsidRPr="007C1163">
              <w:rPr>
                <w:rFonts w:ascii="Arial" w:hAnsi="Arial" w:cs="Arial"/>
                <w:noProof/>
                <w:webHidden/>
                <w:sz w:val="30"/>
                <w:szCs w:val="30"/>
              </w:rPr>
              <w:tab/>
            </w:r>
            <w:r w:rsidRPr="007C1163">
              <w:rPr>
                <w:rFonts w:ascii="Arial" w:hAnsi="Arial" w:cs="Arial"/>
                <w:noProof/>
                <w:webHidden/>
                <w:sz w:val="30"/>
                <w:szCs w:val="30"/>
              </w:rPr>
              <w:fldChar w:fldCharType="begin"/>
            </w:r>
            <w:r w:rsidRPr="007C1163">
              <w:rPr>
                <w:rFonts w:ascii="Arial" w:hAnsi="Arial" w:cs="Arial"/>
                <w:noProof/>
                <w:webHidden/>
                <w:sz w:val="30"/>
                <w:szCs w:val="30"/>
              </w:rPr>
              <w:instrText xml:space="preserve"> PAGEREF _Toc69809268 \h </w:instrText>
            </w:r>
            <w:r w:rsidRPr="007C1163">
              <w:rPr>
                <w:rFonts w:ascii="Arial" w:hAnsi="Arial" w:cs="Arial"/>
                <w:noProof/>
                <w:webHidden/>
                <w:sz w:val="30"/>
                <w:szCs w:val="30"/>
              </w:rPr>
            </w:r>
            <w:r w:rsidRPr="007C1163">
              <w:rPr>
                <w:rFonts w:ascii="Arial" w:hAnsi="Arial" w:cs="Arial"/>
                <w:noProof/>
                <w:webHidden/>
                <w:sz w:val="30"/>
                <w:szCs w:val="30"/>
              </w:rPr>
              <w:fldChar w:fldCharType="separate"/>
            </w:r>
            <w:r w:rsidR="001F7183">
              <w:rPr>
                <w:rFonts w:ascii="Arial" w:hAnsi="Arial" w:cs="Arial"/>
                <w:noProof/>
                <w:webHidden/>
                <w:sz w:val="30"/>
                <w:szCs w:val="30"/>
              </w:rPr>
              <w:t>3</w:t>
            </w:r>
            <w:r w:rsidRPr="007C1163">
              <w:rPr>
                <w:rFonts w:ascii="Arial" w:hAnsi="Arial" w:cs="Arial"/>
                <w:noProof/>
                <w:webHidden/>
                <w:sz w:val="30"/>
                <w:szCs w:val="30"/>
              </w:rPr>
              <w:fldChar w:fldCharType="end"/>
            </w:r>
          </w:hyperlink>
          <w:r w:rsidR="007C1163">
            <w:rPr>
              <w:rStyle w:val="Hyperlink"/>
              <w:rFonts w:cs="Arial"/>
              <w:noProof/>
              <w:sz w:val="30"/>
              <w:szCs w:val="30"/>
            </w:rPr>
            <w:br/>
          </w:r>
          <w:r w:rsidR="007C1163" w:rsidRPr="004B12BF">
            <w:rPr>
              <w:rFonts w:ascii="Arial" w:hAnsi="Arial" w:cs="Arial"/>
              <w:i/>
              <w:iCs/>
              <w:noProof/>
              <w:sz w:val="24"/>
              <w:szCs w:val="24"/>
            </w:rPr>
            <w:t xml:space="preserve">Place of birth, </w:t>
          </w:r>
          <w:r w:rsidR="00BF4EDF">
            <w:rPr>
              <w:rFonts w:ascii="Arial" w:hAnsi="Arial" w:cs="Arial"/>
              <w:i/>
              <w:iCs/>
              <w:noProof/>
              <w:sz w:val="24"/>
              <w:szCs w:val="24"/>
            </w:rPr>
            <w:t>s</w:t>
          </w:r>
          <w:r w:rsidR="00BF4EDF" w:rsidRPr="004B12BF">
            <w:rPr>
              <w:rFonts w:ascii="Arial" w:hAnsi="Arial" w:cs="Arial"/>
              <w:i/>
              <w:iCs/>
              <w:noProof/>
              <w:sz w:val="24"/>
              <w:szCs w:val="24"/>
            </w:rPr>
            <w:t>pouse</w:t>
          </w:r>
          <w:r w:rsidR="007C1163" w:rsidRPr="004B12BF">
            <w:rPr>
              <w:rFonts w:ascii="Arial" w:hAnsi="Arial" w:cs="Arial"/>
              <w:i/>
              <w:iCs/>
              <w:noProof/>
              <w:sz w:val="24"/>
              <w:szCs w:val="24"/>
            </w:rPr>
            <w:t xml:space="preserve">, </w:t>
          </w:r>
          <w:r w:rsidR="00BF4EDF">
            <w:rPr>
              <w:rFonts w:ascii="Arial" w:hAnsi="Arial" w:cs="Arial"/>
              <w:i/>
              <w:iCs/>
              <w:noProof/>
              <w:sz w:val="24"/>
              <w:szCs w:val="24"/>
            </w:rPr>
            <w:t>c</w:t>
          </w:r>
          <w:r w:rsidR="00BF4EDF" w:rsidRPr="004B12BF">
            <w:rPr>
              <w:rFonts w:ascii="Arial" w:hAnsi="Arial" w:cs="Arial"/>
              <w:i/>
              <w:iCs/>
              <w:noProof/>
              <w:sz w:val="24"/>
              <w:szCs w:val="24"/>
            </w:rPr>
            <w:t>hildren</w:t>
          </w:r>
          <w:r w:rsidR="007C1163" w:rsidRPr="004B12BF">
            <w:rPr>
              <w:rFonts w:ascii="Arial" w:hAnsi="Arial" w:cs="Arial"/>
              <w:i/>
              <w:iCs/>
              <w:noProof/>
              <w:sz w:val="24"/>
              <w:szCs w:val="24"/>
            </w:rPr>
            <w:t>,</w:t>
          </w:r>
          <w:r w:rsidR="007C1163">
            <w:rPr>
              <w:rFonts w:ascii="Arial" w:hAnsi="Arial" w:cs="Arial"/>
              <w:i/>
              <w:iCs/>
              <w:noProof/>
              <w:sz w:val="24"/>
              <w:szCs w:val="24"/>
            </w:rPr>
            <w:t xml:space="preserve"> </w:t>
          </w:r>
          <w:r w:rsidR="007C1163" w:rsidRPr="004B12BF">
            <w:rPr>
              <w:rFonts w:ascii="Arial" w:hAnsi="Arial" w:cs="Arial"/>
              <w:i/>
              <w:iCs/>
              <w:noProof/>
              <w:sz w:val="24"/>
              <w:szCs w:val="24"/>
            </w:rPr>
            <w:t>identification numbers, medical and employer information</w:t>
          </w:r>
          <w:r w:rsidR="007C1163">
            <w:rPr>
              <w:rFonts w:ascii="Arial" w:hAnsi="Arial" w:cs="Arial"/>
              <w:i/>
              <w:iCs/>
              <w:noProof/>
              <w:sz w:val="24"/>
              <w:szCs w:val="24"/>
            </w:rPr>
            <w:t>, etc.</w:t>
          </w:r>
        </w:p>
        <w:p w14:paraId="598A3D18" w14:textId="59023E64" w:rsidR="00005C9D" w:rsidRPr="007C1163" w:rsidRDefault="00000000">
          <w:pPr>
            <w:pStyle w:val="TOC1"/>
            <w:tabs>
              <w:tab w:val="right" w:leader="dot" w:pos="9350"/>
            </w:tabs>
            <w:rPr>
              <w:rFonts w:ascii="Arial" w:hAnsi="Arial" w:cs="Arial"/>
              <w:noProof/>
              <w:sz w:val="30"/>
              <w:szCs w:val="30"/>
            </w:rPr>
          </w:pPr>
          <w:hyperlink w:anchor="_Toc69809269" w:history="1">
            <w:r w:rsidR="00005C9D" w:rsidRPr="007C1163">
              <w:rPr>
                <w:rStyle w:val="Hyperlink"/>
                <w:rFonts w:cs="Arial"/>
                <w:noProof/>
                <w:sz w:val="30"/>
                <w:szCs w:val="30"/>
              </w:rPr>
              <w:t>My Insurance Information</w:t>
            </w:r>
            <w:r w:rsidR="00005C9D" w:rsidRPr="007C1163">
              <w:rPr>
                <w:rFonts w:ascii="Arial" w:hAnsi="Arial" w:cs="Arial"/>
                <w:noProof/>
                <w:webHidden/>
                <w:sz w:val="30"/>
                <w:szCs w:val="30"/>
              </w:rPr>
              <w:tab/>
            </w:r>
            <w:r w:rsidR="00005C9D" w:rsidRPr="007C1163">
              <w:rPr>
                <w:rFonts w:ascii="Arial" w:hAnsi="Arial" w:cs="Arial"/>
                <w:noProof/>
                <w:webHidden/>
                <w:sz w:val="30"/>
                <w:szCs w:val="30"/>
              </w:rPr>
              <w:fldChar w:fldCharType="begin"/>
            </w:r>
            <w:r w:rsidR="00005C9D" w:rsidRPr="007C1163">
              <w:rPr>
                <w:rFonts w:ascii="Arial" w:hAnsi="Arial" w:cs="Arial"/>
                <w:noProof/>
                <w:webHidden/>
                <w:sz w:val="30"/>
                <w:szCs w:val="30"/>
              </w:rPr>
              <w:instrText xml:space="preserve"> PAGEREF _Toc69809269 \h </w:instrText>
            </w:r>
            <w:r w:rsidR="00005C9D" w:rsidRPr="007C1163">
              <w:rPr>
                <w:rFonts w:ascii="Arial" w:hAnsi="Arial" w:cs="Arial"/>
                <w:noProof/>
                <w:webHidden/>
                <w:sz w:val="30"/>
                <w:szCs w:val="30"/>
              </w:rPr>
            </w:r>
            <w:r w:rsidR="00005C9D" w:rsidRPr="007C1163">
              <w:rPr>
                <w:rFonts w:ascii="Arial" w:hAnsi="Arial" w:cs="Arial"/>
                <w:noProof/>
                <w:webHidden/>
                <w:sz w:val="30"/>
                <w:szCs w:val="30"/>
              </w:rPr>
              <w:fldChar w:fldCharType="separate"/>
            </w:r>
            <w:r w:rsidR="001F7183">
              <w:rPr>
                <w:rFonts w:ascii="Arial" w:hAnsi="Arial" w:cs="Arial"/>
                <w:noProof/>
                <w:webHidden/>
                <w:sz w:val="30"/>
                <w:szCs w:val="30"/>
              </w:rPr>
              <w:t>5</w:t>
            </w:r>
            <w:r w:rsidR="00005C9D" w:rsidRPr="007C1163">
              <w:rPr>
                <w:rFonts w:ascii="Arial" w:hAnsi="Arial" w:cs="Arial"/>
                <w:noProof/>
                <w:webHidden/>
                <w:sz w:val="30"/>
                <w:szCs w:val="30"/>
              </w:rPr>
              <w:fldChar w:fldCharType="end"/>
            </w:r>
          </w:hyperlink>
          <w:r w:rsidR="008466E0">
            <w:rPr>
              <w:rStyle w:val="Hyperlink"/>
              <w:rFonts w:cs="Arial"/>
              <w:noProof/>
              <w:sz w:val="30"/>
              <w:szCs w:val="30"/>
            </w:rPr>
            <w:br/>
          </w:r>
          <w:r w:rsidR="008466E0" w:rsidRPr="000C5F60">
            <w:rPr>
              <w:rFonts w:ascii="Arial" w:hAnsi="Arial" w:cs="Arial"/>
              <w:i/>
              <w:iCs/>
              <w:noProof/>
              <w:sz w:val="24"/>
              <w:szCs w:val="24"/>
            </w:rPr>
            <w:t>Life, health, homeowners, auto, etc.</w:t>
          </w:r>
        </w:p>
        <w:p w14:paraId="2756B629" w14:textId="2B631F2E" w:rsidR="00005C9D" w:rsidRPr="007C1163" w:rsidRDefault="00000000">
          <w:pPr>
            <w:pStyle w:val="TOC1"/>
            <w:tabs>
              <w:tab w:val="right" w:leader="dot" w:pos="9350"/>
            </w:tabs>
            <w:rPr>
              <w:rFonts w:ascii="Arial" w:hAnsi="Arial" w:cs="Arial"/>
              <w:noProof/>
              <w:sz w:val="30"/>
              <w:szCs w:val="30"/>
            </w:rPr>
          </w:pPr>
          <w:hyperlink w:anchor="_Toc69809270" w:history="1">
            <w:r w:rsidR="00005C9D" w:rsidRPr="007C1163">
              <w:rPr>
                <w:rStyle w:val="Hyperlink"/>
                <w:rFonts w:cs="Arial"/>
                <w:noProof/>
                <w:sz w:val="30"/>
                <w:szCs w:val="30"/>
              </w:rPr>
              <w:t>Personal Advisors</w:t>
            </w:r>
            <w:r w:rsidR="00005C9D" w:rsidRPr="007C1163">
              <w:rPr>
                <w:rFonts w:ascii="Arial" w:hAnsi="Arial" w:cs="Arial"/>
                <w:noProof/>
                <w:webHidden/>
                <w:sz w:val="30"/>
                <w:szCs w:val="30"/>
              </w:rPr>
              <w:tab/>
            </w:r>
            <w:r w:rsidR="00005C9D" w:rsidRPr="007C1163">
              <w:rPr>
                <w:rFonts w:ascii="Arial" w:hAnsi="Arial" w:cs="Arial"/>
                <w:noProof/>
                <w:webHidden/>
                <w:sz w:val="30"/>
                <w:szCs w:val="30"/>
              </w:rPr>
              <w:fldChar w:fldCharType="begin"/>
            </w:r>
            <w:r w:rsidR="00005C9D" w:rsidRPr="007C1163">
              <w:rPr>
                <w:rFonts w:ascii="Arial" w:hAnsi="Arial" w:cs="Arial"/>
                <w:noProof/>
                <w:webHidden/>
                <w:sz w:val="30"/>
                <w:szCs w:val="30"/>
              </w:rPr>
              <w:instrText xml:space="preserve"> PAGEREF _Toc69809270 \h </w:instrText>
            </w:r>
            <w:r w:rsidR="00005C9D" w:rsidRPr="007C1163">
              <w:rPr>
                <w:rFonts w:ascii="Arial" w:hAnsi="Arial" w:cs="Arial"/>
                <w:noProof/>
                <w:webHidden/>
                <w:sz w:val="30"/>
                <w:szCs w:val="30"/>
              </w:rPr>
            </w:r>
            <w:r w:rsidR="00005C9D" w:rsidRPr="007C1163">
              <w:rPr>
                <w:rFonts w:ascii="Arial" w:hAnsi="Arial" w:cs="Arial"/>
                <w:noProof/>
                <w:webHidden/>
                <w:sz w:val="30"/>
                <w:szCs w:val="30"/>
              </w:rPr>
              <w:fldChar w:fldCharType="separate"/>
            </w:r>
            <w:r w:rsidR="001F7183">
              <w:rPr>
                <w:rFonts w:ascii="Arial" w:hAnsi="Arial" w:cs="Arial"/>
                <w:noProof/>
                <w:webHidden/>
                <w:sz w:val="30"/>
                <w:szCs w:val="30"/>
              </w:rPr>
              <w:t>8</w:t>
            </w:r>
            <w:r w:rsidR="00005C9D" w:rsidRPr="007C1163">
              <w:rPr>
                <w:rFonts w:ascii="Arial" w:hAnsi="Arial" w:cs="Arial"/>
                <w:noProof/>
                <w:webHidden/>
                <w:sz w:val="30"/>
                <w:szCs w:val="30"/>
              </w:rPr>
              <w:fldChar w:fldCharType="end"/>
            </w:r>
          </w:hyperlink>
          <w:r w:rsidR="00F8128E">
            <w:rPr>
              <w:rStyle w:val="Hyperlink"/>
              <w:rFonts w:cs="Arial"/>
              <w:noProof/>
              <w:sz w:val="30"/>
              <w:szCs w:val="30"/>
            </w:rPr>
            <w:br/>
          </w:r>
          <w:r w:rsidR="00F8128E" w:rsidRPr="005E48F4">
            <w:rPr>
              <w:rFonts w:ascii="Arial" w:hAnsi="Arial" w:cs="Arial"/>
              <w:i/>
              <w:iCs/>
              <w:noProof/>
              <w:sz w:val="24"/>
              <w:szCs w:val="24"/>
            </w:rPr>
            <w:t>Doctors, attorneys, dentists, landlords, etc.</w:t>
          </w:r>
        </w:p>
        <w:p w14:paraId="70031A55" w14:textId="19AAD445" w:rsidR="00005C9D" w:rsidRPr="007C1163" w:rsidRDefault="00000000">
          <w:pPr>
            <w:pStyle w:val="TOC1"/>
            <w:tabs>
              <w:tab w:val="right" w:leader="dot" w:pos="9350"/>
            </w:tabs>
            <w:rPr>
              <w:rFonts w:ascii="Arial" w:hAnsi="Arial" w:cs="Arial"/>
              <w:noProof/>
              <w:sz w:val="30"/>
              <w:szCs w:val="30"/>
            </w:rPr>
          </w:pPr>
          <w:hyperlink w:anchor="_Toc69809272" w:history="1">
            <w:r w:rsidR="00005C9D" w:rsidRPr="007C1163">
              <w:rPr>
                <w:rStyle w:val="Hyperlink"/>
                <w:rFonts w:cs="Arial"/>
                <w:noProof/>
                <w:sz w:val="30"/>
                <w:szCs w:val="30"/>
              </w:rPr>
              <w:t>Banks and Financial Partners</w:t>
            </w:r>
            <w:r w:rsidR="00005C9D" w:rsidRPr="007C1163">
              <w:rPr>
                <w:rFonts w:ascii="Arial" w:hAnsi="Arial" w:cs="Arial"/>
                <w:noProof/>
                <w:webHidden/>
                <w:sz w:val="30"/>
                <w:szCs w:val="30"/>
              </w:rPr>
              <w:tab/>
            </w:r>
            <w:r w:rsidR="00005C9D" w:rsidRPr="007C1163">
              <w:rPr>
                <w:rFonts w:ascii="Arial" w:hAnsi="Arial" w:cs="Arial"/>
                <w:noProof/>
                <w:webHidden/>
                <w:sz w:val="30"/>
                <w:szCs w:val="30"/>
              </w:rPr>
              <w:fldChar w:fldCharType="begin"/>
            </w:r>
            <w:r w:rsidR="00005C9D" w:rsidRPr="007C1163">
              <w:rPr>
                <w:rFonts w:ascii="Arial" w:hAnsi="Arial" w:cs="Arial"/>
                <w:noProof/>
                <w:webHidden/>
                <w:sz w:val="30"/>
                <w:szCs w:val="30"/>
              </w:rPr>
              <w:instrText xml:space="preserve"> PAGEREF _Toc69809272 \h </w:instrText>
            </w:r>
            <w:r w:rsidR="00005C9D" w:rsidRPr="007C1163">
              <w:rPr>
                <w:rFonts w:ascii="Arial" w:hAnsi="Arial" w:cs="Arial"/>
                <w:noProof/>
                <w:webHidden/>
                <w:sz w:val="30"/>
                <w:szCs w:val="30"/>
              </w:rPr>
            </w:r>
            <w:r w:rsidR="00005C9D" w:rsidRPr="007C1163">
              <w:rPr>
                <w:rFonts w:ascii="Arial" w:hAnsi="Arial" w:cs="Arial"/>
                <w:noProof/>
                <w:webHidden/>
                <w:sz w:val="30"/>
                <w:szCs w:val="30"/>
              </w:rPr>
              <w:fldChar w:fldCharType="separate"/>
            </w:r>
            <w:r w:rsidR="001F7183">
              <w:rPr>
                <w:rFonts w:ascii="Arial" w:hAnsi="Arial" w:cs="Arial"/>
                <w:noProof/>
                <w:webHidden/>
                <w:sz w:val="30"/>
                <w:szCs w:val="30"/>
              </w:rPr>
              <w:t>10</w:t>
            </w:r>
            <w:r w:rsidR="00005C9D" w:rsidRPr="007C1163">
              <w:rPr>
                <w:rFonts w:ascii="Arial" w:hAnsi="Arial" w:cs="Arial"/>
                <w:noProof/>
                <w:webHidden/>
                <w:sz w:val="30"/>
                <w:szCs w:val="30"/>
              </w:rPr>
              <w:fldChar w:fldCharType="end"/>
            </w:r>
          </w:hyperlink>
          <w:r w:rsidR="00F8128E">
            <w:rPr>
              <w:rStyle w:val="Hyperlink"/>
              <w:rFonts w:cs="Arial"/>
              <w:noProof/>
              <w:sz w:val="30"/>
              <w:szCs w:val="30"/>
            </w:rPr>
            <w:br/>
          </w:r>
          <w:r w:rsidR="00F8128E" w:rsidRPr="000E582B">
            <w:rPr>
              <w:rFonts w:ascii="Arial" w:hAnsi="Arial" w:cs="Arial"/>
              <w:i/>
              <w:iCs/>
              <w:noProof/>
              <w:sz w:val="24"/>
              <w:szCs w:val="24"/>
            </w:rPr>
            <w:t>Checking &amp; savings accounts, safety deposit boxes, pensions, etc.</w:t>
          </w:r>
        </w:p>
        <w:p w14:paraId="42163560" w14:textId="0512136C" w:rsidR="00005C9D" w:rsidRPr="007C1163" w:rsidRDefault="00000000">
          <w:pPr>
            <w:pStyle w:val="TOC1"/>
            <w:tabs>
              <w:tab w:val="right" w:leader="dot" w:pos="9350"/>
            </w:tabs>
            <w:rPr>
              <w:rFonts w:ascii="Arial" w:hAnsi="Arial" w:cs="Arial"/>
              <w:noProof/>
              <w:sz w:val="30"/>
              <w:szCs w:val="30"/>
            </w:rPr>
          </w:pPr>
          <w:hyperlink w:anchor="_Toc69809273" w:history="1">
            <w:r w:rsidR="00005C9D" w:rsidRPr="00A077F8">
              <w:rPr>
                <w:rStyle w:val="Hyperlink"/>
                <w:rFonts w:cs="Arial"/>
                <w:noProof/>
                <w:sz w:val="30"/>
                <w:szCs w:val="30"/>
              </w:rPr>
              <w:t>Assets: What you have</w:t>
            </w:r>
            <w:r w:rsidR="00005C9D" w:rsidRPr="00A077F8">
              <w:rPr>
                <w:rFonts w:ascii="Arial" w:hAnsi="Arial" w:cs="Arial"/>
                <w:noProof/>
                <w:webHidden/>
                <w:sz w:val="30"/>
                <w:szCs w:val="30"/>
              </w:rPr>
              <w:tab/>
            </w:r>
            <w:r w:rsidR="00005C9D" w:rsidRPr="00A077F8">
              <w:rPr>
                <w:rFonts w:ascii="Arial" w:hAnsi="Arial" w:cs="Arial"/>
                <w:noProof/>
                <w:webHidden/>
                <w:sz w:val="30"/>
                <w:szCs w:val="30"/>
              </w:rPr>
              <w:fldChar w:fldCharType="begin"/>
            </w:r>
            <w:r w:rsidR="00005C9D" w:rsidRPr="00A077F8">
              <w:rPr>
                <w:rFonts w:ascii="Arial" w:hAnsi="Arial" w:cs="Arial"/>
                <w:noProof/>
                <w:webHidden/>
                <w:sz w:val="30"/>
                <w:szCs w:val="30"/>
              </w:rPr>
              <w:instrText xml:space="preserve"> PAGEREF _Toc69809273 \h </w:instrText>
            </w:r>
            <w:r w:rsidR="00005C9D" w:rsidRPr="00A077F8">
              <w:rPr>
                <w:rFonts w:ascii="Arial" w:hAnsi="Arial" w:cs="Arial"/>
                <w:noProof/>
                <w:webHidden/>
                <w:sz w:val="30"/>
                <w:szCs w:val="30"/>
              </w:rPr>
            </w:r>
            <w:r w:rsidR="00005C9D" w:rsidRPr="00A077F8">
              <w:rPr>
                <w:rFonts w:ascii="Arial" w:hAnsi="Arial" w:cs="Arial"/>
                <w:noProof/>
                <w:webHidden/>
                <w:sz w:val="30"/>
                <w:szCs w:val="30"/>
              </w:rPr>
              <w:fldChar w:fldCharType="separate"/>
            </w:r>
            <w:r w:rsidR="001F7183">
              <w:rPr>
                <w:rFonts w:ascii="Arial" w:hAnsi="Arial" w:cs="Arial"/>
                <w:noProof/>
                <w:webHidden/>
                <w:sz w:val="30"/>
                <w:szCs w:val="30"/>
              </w:rPr>
              <w:t>12</w:t>
            </w:r>
            <w:r w:rsidR="00005C9D" w:rsidRPr="00A077F8">
              <w:rPr>
                <w:rFonts w:ascii="Arial" w:hAnsi="Arial" w:cs="Arial"/>
                <w:noProof/>
                <w:webHidden/>
                <w:sz w:val="30"/>
                <w:szCs w:val="30"/>
              </w:rPr>
              <w:fldChar w:fldCharType="end"/>
            </w:r>
          </w:hyperlink>
          <w:r w:rsidR="002B12B7">
            <w:rPr>
              <w:rStyle w:val="Hyperlink"/>
              <w:rFonts w:cs="Arial"/>
              <w:noProof/>
              <w:sz w:val="30"/>
              <w:szCs w:val="30"/>
            </w:rPr>
            <w:br/>
          </w:r>
          <w:r w:rsidR="002B12B7" w:rsidRPr="00DC18D6">
            <w:rPr>
              <w:rFonts w:ascii="Arial" w:hAnsi="Arial" w:cs="Arial"/>
              <w:i/>
              <w:iCs/>
              <w:noProof/>
              <w:sz w:val="24"/>
              <w:szCs w:val="24"/>
            </w:rPr>
            <w:t>Addresses, vehicles, boats, etc.</w:t>
          </w:r>
        </w:p>
        <w:p w14:paraId="4952DB1B" w14:textId="336A7BAD" w:rsidR="002B12B7" w:rsidRPr="00D56E21" w:rsidRDefault="00000000" w:rsidP="002B12B7">
          <w:pPr>
            <w:rPr>
              <w:rFonts w:ascii="Arial" w:hAnsi="Arial" w:cs="Arial"/>
              <w:noProof/>
              <w:sz w:val="30"/>
              <w:szCs w:val="30"/>
            </w:rPr>
          </w:pPr>
          <w:hyperlink r:id="rId17" w:anchor="_Toc69809275" w:history="1">
            <w:r w:rsidR="00005C9D" w:rsidRPr="00774CE7">
              <w:rPr>
                <w:rStyle w:val="Hyperlink"/>
                <w:rFonts w:cs="Arial"/>
                <w:noProof/>
                <w:sz w:val="30"/>
                <w:szCs w:val="30"/>
              </w:rPr>
              <w:t>Liabilities: Who you owe</w:t>
            </w:r>
            <w:r w:rsidR="00005C9D" w:rsidRPr="00774CE7">
              <w:rPr>
                <w:rFonts w:ascii="Arial" w:hAnsi="Arial" w:cs="Arial"/>
                <w:noProof/>
                <w:webHidden/>
                <w:sz w:val="30"/>
                <w:szCs w:val="30"/>
              </w:rPr>
              <w:tab/>
            </w:r>
            <w:r w:rsidR="002B12B7" w:rsidRPr="00774CE7">
              <w:rPr>
                <w:rFonts w:ascii="Arial" w:hAnsi="Arial" w:cs="Arial"/>
                <w:noProof/>
                <w:webHidden/>
                <w:sz w:val="30"/>
                <w:szCs w:val="30"/>
              </w:rPr>
              <w:t>……………………</w:t>
            </w:r>
            <w:r w:rsidR="00A077F8">
              <w:rPr>
                <w:rFonts w:ascii="Arial" w:hAnsi="Arial" w:cs="Arial"/>
                <w:noProof/>
                <w:webHidden/>
                <w:sz w:val="30"/>
                <w:szCs w:val="30"/>
              </w:rPr>
              <w:t>..</w:t>
            </w:r>
            <w:r w:rsidR="002B12B7" w:rsidRPr="00774CE7">
              <w:rPr>
                <w:rFonts w:ascii="Arial" w:hAnsi="Arial" w:cs="Arial"/>
                <w:noProof/>
                <w:webHidden/>
                <w:sz w:val="30"/>
                <w:szCs w:val="30"/>
              </w:rPr>
              <w:t>……………………….</w:t>
            </w:r>
            <w:r w:rsidR="00005C9D" w:rsidRPr="00774CE7">
              <w:rPr>
                <w:rFonts w:ascii="Arial" w:hAnsi="Arial" w:cs="Arial"/>
                <w:noProof/>
                <w:webHidden/>
                <w:sz w:val="30"/>
                <w:szCs w:val="30"/>
              </w:rPr>
              <w:fldChar w:fldCharType="begin"/>
            </w:r>
            <w:r w:rsidR="00005C9D" w:rsidRPr="00774CE7">
              <w:rPr>
                <w:rFonts w:ascii="Arial" w:hAnsi="Arial" w:cs="Arial"/>
                <w:noProof/>
                <w:webHidden/>
                <w:sz w:val="30"/>
                <w:szCs w:val="30"/>
              </w:rPr>
              <w:instrText xml:space="preserve"> PAGEREF _Toc69809275 \h </w:instrText>
            </w:r>
            <w:r w:rsidR="00005C9D" w:rsidRPr="00774CE7">
              <w:rPr>
                <w:rFonts w:ascii="Arial" w:hAnsi="Arial" w:cs="Arial"/>
                <w:noProof/>
                <w:webHidden/>
                <w:sz w:val="30"/>
                <w:szCs w:val="30"/>
              </w:rPr>
            </w:r>
            <w:r w:rsidR="00005C9D" w:rsidRPr="00774CE7">
              <w:rPr>
                <w:rFonts w:ascii="Arial" w:hAnsi="Arial" w:cs="Arial"/>
                <w:noProof/>
                <w:webHidden/>
                <w:sz w:val="30"/>
                <w:szCs w:val="30"/>
              </w:rPr>
              <w:fldChar w:fldCharType="separate"/>
            </w:r>
            <w:r w:rsidR="001F7183">
              <w:rPr>
                <w:rFonts w:ascii="Arial" w:hAnsi="Arial" w:cs="Arial"/>
                <w:noProof/>
                <w:webHidden/>
                <w:sz w:val="30"/>
                <w:szCs w:val="30"/>
              </w:rPr>
              <w:t>14</w:t>
            </w:r>
            <w:r w:rsidR="00005C9D" w:rsidRPr="00774CE7">
              <w:rPr>
                <w:rFonts w:ascii="Arial" w:hAnsi="Arial" w:cs="Arial"/>
                <w:noProof/>
                <w:webHidden/>
                <w:sz w:val="30"/>
                <w:szCs w:val="30"/>
              </w:rPr>
              <w:fldChar w:fldCharType="end"/>
            </w:r>
          </w:hyperlink>
          <w:r w:rsidR="002B12B7">
            <w:rPr>
              <w:rStyle w:val="Hyperlink"/>
              <w:rFonts w:cs="Arial"/>
              <w:noProof/>
              <w:sz w:val="30"/>
              <w:szCs w:val="30"/>
            </w:rPr>
            <w:br/>
          </w:r>
          <w:r w:rsidR="002B12B7" w:rsidRPr="00772BA4">
            <w:rPr>
              <w:rFonts w:ascii="Arial" w:hAnsi="Arial" w:cs="Arial"/>
              <w:i/>
              <w:iCs/>
              <w:noProof/>
              <w:sz w:val="24"/>
              <w:szCs w:val="24"/>
            </w:rPr>
            <w:t>Mortgage, credit cards, automated payments, etc.</w:t>
          </w:r>
        </w:p>
        <w:p w14:paraId="430449EF" w14:textId="295C838A" w:rsidR="00005C9D" w:rsidRPr="007C1163" w:rsidRDefault="00000000">
          <w:pPr>
            <w:pStyle w:val="TOC1"/>
            <w:tabs>
              <w:tab w:val="right" w:leader="dot" w:pos="9350"/>
            </w:tabs>
            <w:rPr>
              <w:rFonts w:ascii="Arial" w:hAnsi="Arial" w:cs="Arial"/>
              <w:noProof/>
              <w:sz w:val="30"/>
              <w:szCs w:val="30"/>
            </w:rPr>
          </w:pPr>
          <w:hyperlink r:id="rId18" w:anchor="_Toc69809276" w:history="1">
            <w:r w:rsidR="00005C9D" w:rsidRPr="00A077F8">
              <w:rPr>
                <w:rStyle w:val="Hyperlink"/>
                <w:rFonts w:cs="Arial"/>
                <w:noProof/>
                <w:sz w:val="30"/>
                <w:szCs w:val="30"/>
              </w:rPr>
              <w:t>Digital Life</w:t>
            </w:r>
            <w:r w:rsidR="00005C9D" w:rsidRPr="00A077F8">
              <w:rPr>
                <w:rFonts w:ascii="Arial" w:hAnsi="Arial" w:cs="Arial"/>
                <w:noProof/>
                <w:webHidden/>
                <w:sz w:val="30"/>
                <w:szCs w:val="30"/>
              </w:rPr>
              <w:tab/>
            </w:r>
            <w:r w:rsidR="00005C9D" w:rsidRPr="00A077F8">
              <w:rPr>
                <w:rFonts w:ascii="Arial" w:hAnsi="Arial" w:cs="Arial"/>
                <w:noProof/>
                <w:webHidden/>
                <w:sz w:val="30"/>
                <w:szCs w:val="30"/>
              </w:rPr>
              <w:fldChar w:fldCharType="begin"/>
            </w:r>
            <w:r w:rsidR="00005C9D" w:rsidRPr="00A077F8">
              <w:rPr>
                <w:rFonts w:ascii="Arial" w:hAnsi="Arial" w:cs="Arial"/>
                <w:noProof/>
                <w:webHidden/>
                <w:sz w:val="30"/>
                <w:szCs w:val="30"/>
              </w:rPr>
              <w:instrText xml:space="preserve"> PAGEREF _Toc69809276 \h </w:instrText>
            </w:r>
            <w:r w:rsidR="00005C9D" w:rsidRPr="00A077F8">
              <w:rPr>
                <w:rFonts w:ascii="Arial" w:hAnsi="Arial" w:cs="Arial"/>
                <w:noProof/>
                <w:webHidden/>
                <w:sz w:val="30"/>
                <w:szCs w:val="30"/>
              </w:rPr>
            </w:r>
            <w:r w:rsidR="00005C9D" w:rsidRPr="00A077F8">
              <w:rPr>
                <w:rFonts w:ascii="Arial" w:hAnsi="Arial" w:cs="Arial"/>
                <w:noProof/>
                <w:webHidden/>
                <w:sz w:val="30"/>
                <w:szCs w:val="30"/>
              </w:rPr>
              <w:fldChar w:fldCharType="separate"/>
            </w:r>
            <w:r w:rsidR="001F7183">
              <w:rPr>
                <w:rFonts w:ascii="Arial" w:hAnsi="Arial" w:cs="Arial"/>
                <w:noProof/>
                <w:webHidden/>
                <w:sz w:val="30"/>
                <w:szCs w:val="30"/>
              </w:rPr>
              <w:t>15</w:t>
            </w:r>
            <w:r w:rsidR="00005C9D" w:rsidRPr="00A077F8">
              <w:rPr>
                <w:rFonts w:ascii="Arial" w:hAnsi="Arial" w:cs="Arial"/>
                <w:noProof/>
                <w:webHidden/>
                <w:sz w:val="30"/>
                <w:szCs w:val="30"/>
              </w:rPr>
              <w:fldChar w:fldCharType="end"/>
            </w:r>
          </w:hyperlink>
          <w:r w:rsidR="002B12B7">
            <w:rPr>
              <w:rStyle w:val="Hyperlink"/>
              <w:rFonts w:cs="Arial"/>
              <w:noProof/>
              <w:sz w:val="30"/>
              <w:szCs w:val="30"/>
            </w:rPr>
            <w:br/>
          </w:r>
          <w:r w:rsidR="002B12B7" w:rsidRPr="002F681C">
            <w:rPr>
              <w:rFonts w:ascii="Arial" w:hAnsi="Arial" w:cs="Arial"/>
              <w:i/>
              <w:iCs/>
              <w:noProof/>
              <w:sz w:val="24"/>
              <w:szCs w:val="24"/>
            </w:rPr>
            <w:t>Social media, email, subscriptions, memberships, etc.</w:t>
          </w:r>
        </w:p>
        <w:p w14:paraId="16952D0B" w14:textId="2B0C36FF" w:rsidR="00005C9D" w:rsidRPr="007C1163" w:rsidRDefault="00000000">
          <w:pPr>
            <w:pStyle w:val="TOC1"/>
            <w:tabs>
              <w:tab w:val="right" w:leader="dot" w:pos="9350"/>
            </w:tabs>
            <w:rPr>
              <w:rFonts w:ascii="Arial" w:hAnsi="Arial" w:cs="Arial"/>
              <w:noProof/>
              <w:sz w:val="30"/>
              <w:szCs w:val="30"/>
            </w:rPr>
          </w:pPr>
          <w:hyperlink w:anchor="_Toc69809277" w:history="1">
            <w:r w:rsidR="00005C9D" w:rsidRPr="007C1163">
              <w:rPr>
                <w:rStyle w:val="Hyperlink"/>
                <w:rFonts w:cs="Arial"/>
                <w:noProof/>
                <w:sz w:val="30"/>
                <w:szCs w:val="30"/>
              </w:rPr>
              <w:t>Important Document Locations</w:t>
            </w:r>
            <w:r w:rsidR="00005C9D" w:rsidRPr="007C1163">
              <w:rPr>
                <w:rFonts w:ascii="Arial" w:hAnsi="Arial" w:cs="Arial"/>
                <w:noProof/>
                <w:webHidden/>
                <w:sz w:val="30"/>
                <w:szCs w:val="30"/>
              </w:rPr>
              <w:tab/>
            </w:r>
            <w:r w:rsidR="00005C9D" w:rsidRPr="007C1163">
              <w:rPr>
                <w:rFonts w:ascii="Arial" w:hAnsi="Arial" w:cs="Arial"/>
                <w:noProof/>
                <w:webHidden/>
                <w:sz w:val="30"/>
                <w:szCs w:val="30"/>
              </w:rPr>
              <w:fldChar w:fldCharType="begin"/>
            </w:r>
            <w:r w:rsidR="00005C9D" w:rsidRPr="007C1163">
              <w:rPr>
                <w:rFonts w:ascii="Arial" w:hAnsi="Arial" w:cs="Arial"/>
                <w:noProof/>
                <w:webHidden/>
                <w:sz w:val="30"/>
                <w:szCs w:val="30"/>
              </w:rPr>
              <w:instrText xml:space="preserve"> PAGEREF _Toc69809277 \h </w:instrText>
            </w:r>
            <w:r w:rsidR="00005C9D" w:rsidRPr="007C1163">
              <w:rPr>
                <w:rFonts w:ascii="Arial" w:hAnsi="Arial" w:cs="Arial"/>
                <w:noProof/>
                <w:webHidden/>
                <w:sz w:val="30"/>
                <w:szCs w:val="30"/>
              </w:rPr>
            </w:r>
            <w:r w:rsidR="00005C9D" w:rsidRPr="007C1163">
              <w:rPr>
                <w:rFonts w:ascii="Arial" w:hAnsi="Arial" w:cs="Arial"/>
                <w:noProof/>
                <w:webHidden/>
                <w:sz w:val="30"/>
                <w:szCs w:val="30"/>
              </w:rPr>
              <w:fldChar w:fldCharType="separate"/>
            </w:r>
            <w:r w:rsidR="001F7183">
              <w:rPr>
                <w:rFonts w:ascii="Arial" w:hAnsi="Arial" w:cs="Arial"/>
                <w:noProof/>
                <w:webHidden/>
                <w:sz w:val="30"/>
                <w:szCs w:val="30"/>
              </w:rPr>
              <w:t>16</w:t>
            </w:r>
            <w:r w:rsidR="00005C9D" w:rsidRPr="007C1163">
              <w:rPr>
                <w:rFonts w:ascii="Arial" w:hAnsi="Arial" w:cs="Arial"/>
                <w:noProof/>
                <w:webHidden/>
                <w:sz w:val="30"/>
                <w:szCs w:val="30"/>
              </w:rPr>
              <w:fldChar w:fldCharType="end"/>
            </w:r>
          </w:hyperlink>
          <w:r w:rsidR="002B12B7">
            <w:rPr>
              <w:rStyle w:val="Hyperlink"/>
              <w:rFonts w:cs="Arial"/>
              <w:noProof/>
              <w:sz w:val="30"/>
              <w:szCs w:val="30"/>
            </w:rPr>
            <w:br/>
          </w:r>
          <w:r w:rsidR="002B12B7" w:rsidRPr="009A13ED">
            <w:rPr>
              <w:rFonts w:ascii="Arial" w:hAnsi="Arial" w:cs="Arial"/>
              <w:i/>
              <w:iCs/>
              <w:noProof/>
              <w:sz w:val="24"/>
              <w:szCs w:val="24"/>
            </w:rPr>
            <w:t>Locations of wills, deeds, titles, certificates, etc.</w:t>
          </w:r>
        </w:p>
        <w:p w14:paraId="73EDC2F4" w14:textId="0EA6AAE2" w:rsidR="00005C9D" w:rsidRPr="007C1163" w:rsidRDefault="00000000">
          <w:pPr>
            <w:pStyle w:val="TOC1"/>
            <w:tabs>
              <w:tab w:val="right" w:leader="dot" w:pos="9350"/>
            </w:tabs>
            <w:rPr>
              <w:rFonts w:ascii="Arial" w:hAnsi="Arial" w:cs="Arial"/>
              <w:noProof/>
              <w:sz w:val="30"/>
              <w:szCs w:val="30"/>
            </w:rPr>
          </w:pPr>
          <w:hyperlink w:anchor="_Toc69809278" w:history="1">
            <w:r w:rsidR="00005C9D" w:rsidRPr="007C1163">
              <w:rPr>
                <w:rStyle w:val="Hyperlink"/>
                <w:rFonts w:cs="Arial"/>
                <w:noProof/>
                <w:sz w:val="30"/>
                <w:szCs w:val="30"/>
              </w:rPr>
              <w:t>Additional Notes</w:t>
            </w:r>
            <w:r w:rsidR="00005C9D" w:rsidRPr="007C1163">
              <w:rPr>
                <w:rFonts w:ascii="Arial" w:hAnsi="Arial" w:cs="Arial"/>
                <w:noProof/>
                <w:webHidden/>
                <w:sz w:val="30"/>
                <w:szCs w:val="30"/>
              </w:rPr>
              <w:tab/>
            </w:r>
            <w:r w:rsidR="00005C9D" w:rsidRPr="007C1163">
              <w:rPr>
                <w:rFonts w:ascii="Arial" w:hAnsi="Arial" w:cs="Arial"/>
                <w:noProof/>
                <w:webHidden/>
                <w:sz w:val="30"/>
                <w:szCs w:val="30"/>
              </w:rPr>
              <w:fldChar w:fldCharType="begin"/>
            </w:r>
            <w:r w:rsidR="00005C9D" w:rsidRPr="007C1163">
              <w:rPr>
                <w:rFonts w:ascii="Arial" w:hAnsi="Arial" w:cs="Arial"/>
                <w:noProof/>
                <w:webHidden/>
                <w:sz w:val="30"/>
                <w:szCs w:val="30"/>
              </w:rPr>
              <w:instrText xml:space="preserve"> PAGEREF _Toc69809278 \h </w:instrText>
            </w:r>
            <w:r w:rsidR="00005C9D" w:rsidRPr="007C1163">
              <w:rPr>
                <w:rFonts w:ascii="Arial" w:hAnsi="Arial" w:cs="Arial"/>
                <w:noProof/>
                <w:webHidden/>
                <w:sz w:val="30"/>
                <w:szCs w:val="30"/>
              </w:rPr>
            </w:r>
            <w:r w:rsidR="00005C9D" w:rsidRPr="007C1163">
              <w:rPr>
                <w:rFonts w:ascii="Arial" w:hAnsi="Arial" w:cs="Arial"/>
                <w:noProof/>
                <w:webHidden/>
                <w:sz w:val="30"/>
                <w:szCs w:val="30"/>
              </w:rPr>
              <w:fldChar w:fldCharType="separate"/>
            </w:r>
            <w:r w:rsidR="001F7183">
              <w:rPr>
                <w:rFonts w:ascii="Arial" w:hAnsi="Arial" w:cs="Arial"/>
                <w:noProof/>
                <w:webHidden/>
                <w:sz w:val="30"/>
                <w:szCs w:val="30"/>
              </w:rPr>
              <w:t>18</w:t>
            </w:r>
            <w:r w:rsidR="00005C9D" w:rsidRPr="007C1163">
              <w:rPr>
                <w:rFonts w:ascii="Arial" w:hAnsi="Arial" w:cs="Arial"/>
                <w:noProof/>
                <w:webHidden/>
                <w:sz w:val="30"/>
                <w:szCs w:val="30"/>
              </w:rPr>
              <w:fldChar w:fldCharType="end"/>
            </w:r>
          </w:hyperlink>
        </w:p>
        <w:p w14:paraId="71710CF5" w14:textId="57C9445A" w:rsidR="00005C9D" w:rsidRDefault="00005C9D">
          <w:r>
            <w:rPr>
              <w:b/>
              <w:bCs/>
              <w:noProof/>
            </w:rPr>
            <w:fldChar w:fldCharType="end"/>
          </w:r>
        </w:p>
      </w:sdtContent>
    </w:sdt>
    <w:p w14:paraId="7AFE8018" w14:textId="77777777" w:rsidR="00001C2B" w:rsidRDefault="00001C2B" w:rsidP="0027531D">
      <w:pPr>
        <w:spacing w:before="360"/>
        <w:rPr>
          <w:rFonts w:ascii="Arial" w:hAnsi="Arial" w:cs="Arial"/>
          <w:sz w:val="30"/>
          <w:szCs w:val="30"/>
        </w:rPr>
      </w:pPr>
    </w:p>
    <w:p w14:paraId="7C36728B" w14:textId="1A7021AC" w:rsidR="00736BD1" w:rsidRDefault="00736BD1">
      <w:pPr>
        <w:rPr>
          <w:rFonts w:ascii="Arial" w:hAnsi="Arial" w:cs="Arial"/>
          <w:sz w:val="30"/>
          <w:szCs w:val="30"/>
        </w:rPr>
      </w:pPr>
    </w:p>
    <w:p w14:paraId="52BFF3DA" w14:textId="2040312C" w:rsidR="008C4791" w:rsidRPr="00736BD1" w:rsidRDefault="00736BD1">
      <w:pPr>
        <w:rPr>
          <w:rFonts w:ascii="Arial" w:hAnsi="Arial" w:cs="Arial"/>
          <w:sz w:val="30"/>
          <w:szCs w:val="30"/>
        </w:rPr>
      </w:pPr>
      <w:r>
        <w:rPr>
          <w:rFonts w:ascii="Arial" w:hAnsi="Arial" w:cs="Arial"/>
          <w:sz w:val="30"/>
          <w:szCs w:val="30"/>
        </w:rPr>
        <w:br w:type="page"/>
      </w:r>
    </w:p>
    <w:p w14:paraId="14CCCF6F" w14:textId="0E397B7E" w:rsidR="00ED5595" w:rsidRPr="0070698C" w:rsidRDefault="006C16C8" w:rsidP="007A1FF1">
      <w:pPr>
        <w:pStyle w:val="DiaryHeading"/>
        <w:spacing w:before="840"/>
      </w:pPr>
      <w:bookmarkStart w:id="0" w:name="_Toc69809268"/>
      <w:r>
        <w:lastRenderedPageBreak/>
        <mc:AlternateContent>
          <mc:Choice Requires="wpg">
            <w:drawing>
              <wp:anchor distT="0" distB="0" distL="114300" distR="114300" simplePos="0" relativeHeight="253286400" behindDoc="0" locked="0" layoutInCell="1" allowOverlap="1" wp14:anchorId="1E4D9B5B" wp14:editId="7B6C5D41">
                <wp:simplePos x="0" y="0"/>
                <wp:positionH relativeFrom="column">
                  <wp:posOffset>6506441</wp:posOffset>
                </wp:positionH>
                <wp:positionV relativeFrom="paragraph">
                  <wp:posOffset>-904240</wp:posOffset>
                </wp:positionV>
                <wp:extent cx="412750" cy="10036810"/>
                <wp:effectExtent l="0" t="0" r="0" b="2540"/>
                <wp:wrapNone/>
                <wp:docPr id="61" name="Group 61"/>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62" name="Rectangle 62"/>
                        <wps:cNvSpPr/>
                        <wps:spPr>
                          <a:xfrm>
                            <a:off x="6819" y="243385"/>
                            <a:ext cx="362151" cy="15621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0861D"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Text Box 63"/>
                        <wps:cNvSpPr txBox="1"/>
                        <wps:spPr>
                          <a:xfrm rot="16200000">
                            <a:off x="-550431" y="914380"/>
                            <a:ext cx="1514420" cy="295275"/>
                          </a:xfrm>
                          <a:prstGeom prst="rect">
                            <a:avLst/>
                          </a:prstGeom>
                          <a:noFill/>
                          <a:ln w="6350">
                            <a:noFill/>
                          </a:ln>
                        </wps:spPr>
                        <wps:txbx>
                          <w:txbxContent>
                            <w:p w14:paraId="2105EF36" w14:textId="77777777" w:rsidR="00BF4EDF" w:rsidRPr="0018468D" w:rsidRDefault="00000000" w:rsidP="006C16C8">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0" name="Rectangle 900"/>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B6BAF0"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1" name="Text Box 901"/>
                        <wps:cNvSpPr txBox="1"/>
                        <wps:spPr>
                          <a:xfrm rot="16200000">
                            <a:off x="-562970" y="2464558"/>
                            <a:ext cx="1552575" cy="295275"/>
                          </a:xfrm>
                          <a:prstGeom prst="rect">
                            <a:avLst/>
                          </a:prstGeom>
                          <a:noFill/>
                          <a:ln w="6350">
                            <a:noFill/>
                          </a:ln>
                        </wps:spPr>
                        <wps:txbx>
                          <w:txbxContent>
                            <w:p w14:paraId="2C2E7E9A" w14:textId="77777777" w:rsidR="00BF4EDF" w:rsidRPr="00D367C5" w:rsidRDefault="00BF4EDF" w:rsidP="006C16C8">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0EBBA5B3" w14:textId="77777777" w:rsidR="00BF4EDF" w:rsidRPr="00071FB8" w:rsidRDefault="00BF4EDF" w:rsidP="006C16C8">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2" name="Rectangle 902"/>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D09001"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3" name="Text Box 903"/>
                        <wps:cNvSpPr txBox="1"/>
                        <wps:spPr>
                          <a:xfrm rot="16200000">
                            <a:off x="-451984" y="3905642"/>
                            <a:ext cx="1330835" cy="295275"/>
                          </a:xfrm>
                          <a:prstGeom prst="rect">
                            <a:avLst/>
                          </a:prstGeom>
                          <a:noFill/>
                          <a:ln w="6350">
                            <a:noFill/>
                          </a:ln>
                        </wps:spPr>
                        <wps:txbx>
                          <w:txbxContent>
                            <w:p w14:paraId="0F315740" w14:textId="77777777" w:rsidR="00BF4EDF" w:rsidRPr="00071FB8" w:rsidRDefault="00000000" w:rsidP="006C16C8">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4" name="Rectangle 904"/>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ECE067"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5" name="Text Box 905"/>
                        <wps:cNvSpPr txBox="1"/>
                        <wps:spPr>
                          <a:xfrm rot="16200000">
                            <a:off x="-725502" y="5487771"/>
                            <a:ext cx="1872896" cy="295275"/>
                          </a:xfrm>
                          <a:prstGeom prst="rect">
                            <a:avLst/>
                          </a:prstGeom>
                          <a:noFill/>
                          <a:ln w="6350">
                            <a:noFill/>
                          </a:ln>
                        </wps:spPr>
                        <wps:txbx>
                          <w:txbxContent>
                            <w:p w14:paraId="0469CB6E" w14:textId="77777777" w:rsidR="00BF4EDF" w:rsidRPr="00277326" w:rsidRDefault="00BF4EDF" w:rsidP="006C16C8">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69ADDFC0" w14:textId="77777777" w:rsidR="00BF4EDF" w:rsidRPr="00071FB8" w:rsidRDefault="00BF4EDF" w:rsidP="006C16C8">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6" name="Rectangle 906"/>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6DA9B5"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 name="Text Box 907"/>
                        <wps:cNvSpPr txBox="1"/>
                        <wps:spPr>
                          <a:xfrm rot="16200000">
                            <a:off x="-476843" y="7040762"/>
                            <a:ext cx="1425915" cy="354666"/>
                          </a:xfrm>
                          <a:prstGeom prst="rect">
                            <a:avLst/>
                          </a:prstGeom>
                          <a:noFill/>
                          <a:ln w="6350">
                            <a:noFill/>
                          </a:ln>
                        </wps:spPr>
                        <wps:txbx>
                          <w:txbxContent>
                            <w:p w14:paraId="6014603D" w14:textId="77777777" w:rsidR="00BF4EDF" w:rsidRPr="00071FB8" w:rsidRDefault="00000000" w:rsidP="006C16C8">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08BCFC0D" w14:textId="77777777" w:rsidR="00BF4EDF" w:rsidRPr="00071FB8" w:rsidRDefault="00BF4EDF" w:rsidP="006C16C8">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8" name="Rectangle 908"/>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1E23D0"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9" name="Text Box 909"/>
                        <wps:cNvSpPr txBox="1"/>
                        <wps:spPr>
                          <a:xfrm rot="16200000">
                            <a:off x="-291642" y="8147667"/>
                            <a:ext cx="1005446" cy="304651"/>
                          </a:xfrm>
                          <a:prstGeom prst="rect">
                            <a:avLst/>
                          </a:prstGeom>
                          <a:noFill/>
                          <a:ln w="6350">
                            <a:noFill/>
                          </a:ln>
                        </wps:spPr>
                        <wps:txbx>
                          <w:txbxContent>
                            <w:p w14:paraId="0050B909" w14:textId="77777777" w:rsidR="00BF4EDF" w:rsidRPr="00071FB8" w:rsidRDefault="00000000" w:rsidP="006C16C8">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0" name="Rectangle 910"/>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D732E9"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 name="Text Box 911"/>
                        <wps:cNvSpPr txBox="1"/>
                        <wps:spPr>
                          <a:xfrm rot="16200000">
                            <a:off x="-551191" y="9361101"/>
                            <a:ext cx="1510773" cy="287019"/>
                          </a:xfrm>
                          <a:prstGeom prst="rect">
                            <a:avLst/>
                          </a:prstGeom>
                          <a:noFill/>
                          <a:ln w="6350">
                            <a:noFill/>
                          </a:ln>
                        </wps:spPr>
                        <wps:txbx>
                          <w:txbxContent>
                            <w:p w14:paraId="61C8E7AA" w14:textId="77777777" w:rsidR="00BF4EDF" w:rsidRPr="00071FB8" w:rsidRDefault="00000000" w:rsidP="006C16C8">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4D9B5B" id="Group 61" o:spid="_x0000_s1032" style="position:absolute;margin-left:512.3pt;margin-top:-71.2pt;width:32.5pt;height:790.3pt;z-index:253286400;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">
                <v:rect id="Rectangle 62" o:spid="_x0000_s1033"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" fillcolor="#0090da [3204]" stroked="f" strokeweight="2pt">
                  <v:textbox>
                    <w:txbxContent>
                      <w:p w14:paraId="5B60861D" w14:textId="77777777" w:rsidR="00BF4EDF" w:rsidRDefault="00BF4EDF" w:rsidP="006C16C8">
                        <w:pPr>
                          <w:jc w:val="center"/>
                        </w:pPr>
                      </w:p>
                    </w:txbxContent>
                  </v:textbox>
                </v:rect>
                <v:shape id="Text Box 63" o:spid="_x0000_s1034"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" filled="f" stroked="f" strokeweight=".5pt">
                  <v:textbox>
                    <w:txbxContent>
                      <w:p w14:paraId="2105EF36" w14:textId="77777777" w:rsidR="00BF4EDF" w:rsidRPr="0018468D" w:rsidRDefault="00000000" w:rsidP="006C16C8">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900" o:spid="_x0000_s1035"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" fillcolor="#bfbfbf [2412]" stroked="f" strokeweight="2pt">
                  <v:textbox>
                    <w:txbxContent>
                      <w:p w14:paraId="7BB6BAF0" w14:textId="77777777" w:rsidR="00BF4EDF" w:rsidRDefault="00BF4EDF" w:rsidP="006C16C8">
                        <w:pPr>
                          <w:jc w:val="center"/>
                        </w:pPr>
                      </w:p>
                    </w:txbxContent>
                  </v:textbox>
                </v:rect>
                <v:shape id="Text Box 901" o:spid="_x0000_s1036"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" filled="f" stroked="f" strokeweight=".5pt">
                  <v:textbox>
                    <w:txbxContent>
                      <w:p w14:paraId="2C2E7E9A" w14:textId="77777777" w:rsidR="00BF4EDF" w:rsidRPr="00D367C5" w:rsidRDefault="00BF4EDF" w:rsidP="006C16C8">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0EBBA5B3" w14:textId="77777777" w:rsidR="00BF4EDF" w:rsidRPr="00071FB8" w:rsidRDefault="00BF4EDF" w:rsidP="006C16C8">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902" o:spid="_x0000_s1037"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" fillcolor="#bfbfbf [2412]" stroked="f" strokeweight="2pt">
                  <v:textbox>
                    <w:txbxContent>
                      <w:p w14:paraId="4FD09001" w14:textId="77777777" w:rsidR="00BF4EDF" w:rsidRDefault="00BF4EDF" w:rsidP="006C16C8">
                        <w:pPr>
                          <w:jc w:val="center"/>
                        </w:pPr>
                      </w:p>
                    </w:txbxContent>
                  </v:textbox>
                </v:rect>
                <v:shape id="Text Box 903" o:spid="_x0000_s1038"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" filled="f" stroked="f" strokeweight=".5pt">
                  <v:textbox>
                    <w:txbxContent>
                      <w:p w14:paraId="0F315740" w14:textId="77777777" w:rsidR="00BF4EDF" w:rsidRPr="00071FB8" w:rsidRDefault="00000000" w:rsidP="006C16C8">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904" o:spid="_x0000_s1039"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" fillcolor="#bfbfbf [2412]" stroked="f" strokeweight="2pt">
                  <v:textbox>
                    <w:txbxContent>
                      <w:p w14:paraId="72ECE067" w14:textId="77777777" w:rsidR="00BF4EDF" w:rsidRDefault="00BF4EDF" w:rsidP="006C16C8">
                        <w:pPr>
                          <w:jc w:val="center"/>
                        </w:pPr>
                      </w:p>
                    </w:txbxContent>
                  </v:textbox>
                </v:rect>
                <v:shape id="Text Box 905" o:spid="_x0000_s1040"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" filled="f" stroked="f" strokeweight=".5pt">
                  <v:textbox>
                    <w:txbxContent>
                      <w:p w14:paraId="0469CB6E" w14:textId="77777777" w:rsidR="00BF4EDF" w:rsidRPr="00277326" w:rsidRDefault="00BF4EDF" w:rsidP="006C16C8">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69ADDFC0" w14:textId="77777777" w:rsidR="00BF4EDF" w:rsidRPr="00071FB8" w:rsidRDefault="00BF4EDF" w:rsidP="006C16C8">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906" o:spid="_x0000_s1041"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" fillcolor="#bfbfbf [2412]" stroked="f" strokeweight="2pt">
                  <v:textbox>
                    <w:txbxContent>
                      <w:p w14:paraId="4E6DA9B5" w14:textId="77777777" w:rsidR="00BF4EDF" w:rsidRDefault="00BF4EDF" w:rsidP="006C16C8">
                        <w:pPr>
                          <w:jc w:val="center"/>
                        </w:pPr>
                      </w:p>
                    </w:txbxContent>
                  </v:textbox>
                </v:rect>
                <v:shape id="Text Box 907" o:spid="_x0000_s1042"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" filled="f" stroked="f" strokeweight=".5pt">
                  <v:textbox>
                    <w:txbxContent>
                      <w:p w14:paraId="6014603D" w14:textId="77777777" w:rsidR="00BF4EDF" w:rsidRPr="00071FB8" w:rsidRDefault="00000000" w:rsidP="006C16C8">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08BCFC0D" w14:textId="77777777" w:rsidR="00BF4EDF" w:rsidRPr="00071FB8" w:rsidRDefault="00BF4EDF" w:rsidP="006C16C8">
                        <w:pPr>
                          <w:rPr>
                            <w:rFonts w:ascii="Arial" w:hAnsi="Arial" w:cs="Arial"/>
                            <w:b/>
                            <w:bCs/>
                            <w:color w:val="FFFFFF" w:themeColor="background1"/>
                            <w:sz w:val="20"/>
                            <w:szCs w:val="20"/>
                          </w:rPr>
                        </w:pPr>
                      </w:p>
                    </w:txbxContent>
                  </v:textbox>
                </v:shape>
                <v:rect id="Rectangle 908" o:spid="_x0000_s1043"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" fillcolor="#bfbfbf [2412]" stroked="f" strokeweight="2pt">
                  <v:textbox>
                    <w:txbxContent>
                      <w:p w14:paraId="551E23D0" w14:textId="77777777" w:rsidR="00BF4EDF" w:rsidRDefault="00BF4EDF" w:rsidP="006C16C8">
                        <w:pPr>
                          <w:jc w:val="center"/>
                        </w:pPr>
                      </w:p>
                    </w:txbxContent>
                  </v:textbox>
                </v:rect>
                <v:shape id="Text Box 909" o:spid="_x0000_s1044"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" filled="f" stroked="f" strokeweight=".5pt">
                  <v:textbox>
                    <w:txbxContent>
                      <w:p w14:paraId="0050B909" w14:textId="77777777" w:rsidR="00BF4EDF" w:rsidRPr="00071FB8" w:rsidRDefault="00000000" w:rsidP="006C16C8">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910" o:spid="_x0000_s1045"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" fillcolor="#bfbfbf [2412]" stroked="f" strokeweight="2pt">
                  <v:textbox>
                    <w:txbxContent>
                      <w:p w14:paraId="33D732E9" w14:textId="77777777" w:rsidR="00BF4EDF" w:rsidRDefault="00BF4EDF" w:rsidP="006C16C8">
                        <w:pPr>
                          <w:jc w:val="center"/>
                        </w:pPr>
                      </w:p>
                    </w:txbxContent>
                  </v:textbox>
                </v:rect>
                <v:shape id="Text Box 911" o:spid="_x0000_s1046"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" filled="f" stroked="f" strokeweight=".5pt">
                  <v:textbox>
                    <w:txbxContent>
                      <w:p w14:paraId="61C8E7AA" w14:textId="77777777" w:rsidR="00BF4EDF" w:rsidRPr="00071FB8" w:rsidRDefault="00000000" w:rsidP="006C16C8">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7A1FF1">
        <w:drawing>
          <wp:anchor distT="0" distB="0" distL="114300" distR="114300" simplePos="0" relativeHeight="253175808" behindDoc="0" locked="0" layoutInCell="1" allowOverlap="1" wp14:anchorId="3568C51E" wp14:editId="2B3C2C02">
            <wp:simplePos x="0" y="0"/>
            <wp:positionH relativeFrom="column">
              <wp:posOffset>-8890</wp:posOffset>
            </wp:positionH>
            <wp:positionV relativeFrom="paragraph">
              <wp:posOffset>47708</wp:posOffset>
            </wp:positionV>
            <wp:extent cx="714375" cy="714375"/>
            <wp:effectExtent l="0" t="0" r="9525" b="9525"/>
            <wp:wrapThrough wrapText="bothSides">
              <wp:wrapPolygon edited="0">
                <wp:start x="2880" y="0"/>
                <wp:lineTo x="0" y="2880"/>
                <wp:lineTo x="0" y="10368"/>
                <wp:lineTo x="10944" y="21312"/>
                <wp:lineTo x="11520" y="21312"/>
                <wp:lineTo x="18432" y="21312"/>
                <wp:lineTo x="19008" y="21312"/>
                <wp:lineTo x="21312" y="19008"/>
                <wp:lineTo x="21312" y="10944"/>
                <wp:lineTo x="20160" y="9216"/>
                <wp:lineTo x="10368" y="0"/>
                <wp:lineTo x="288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1FF1">
        <w:br/>
      </w:r>
      <w:bookmarkStart w:id="1" w:name="Mypersonalinformation"/>
      <w:bookmarkEnd w:id="1"/>
      <w:r w:rsidR="00087AAF" w:rsidRPr="0070698C">
        <w:t>My Person</w:t>
      </w:r>
      <w:r w:rsidR="0070698C">
        <w:t>al</w:t>
      </w:r>
      <w:r w:rsidR="00087AAF" w:rsidRPr="0070698C">
        <w:t xml:space="preserve"> Information</w:t>
      </w:r>
      <w:bookmarkEnd w:id="0"/>
    </w:p>
    <w:p w14:paraId="51B3E379" w14:textId="3DA401D3" w:rsidR="00A55F89" w:rsidRDefault="00A55F89" w:rsidP="008C4791">
      <w:pPr>
        <w:spacing w:before="240" w:line="240" w:lineRule="auto"/>
        <w:rPr>
          <w:rFonts w:ascii="Arial" w:hAnsi="Arial" w:cs="Arial"/>
        </w:rPr>
      </w:pPr>
      <w:r>
        <w:rPr>
          <w:rFonts w:ascii="Arial" w:hAnsi="Arial" w:cs="Arial"/>
        </w:rPr>
        <w:t>Name:</w:t>
      </w:r>
      <w:r w:rsidR="007A1FF1">
        <w:rPr>
          <w:rFonts w:ascii="Arial" w:hAnsi="Arial" w:cs="Arial"/>
        </w:rPr>
        <w:t xml:space="preserve"> __________________________________________________________________</w:t>
      </w:r>
      <w:r w:rsidR="003A5EEE">
        <w:rPr>
          <w:rFonts w:ascii="Arial" w:hAnsi="Arial" w:cs="Arial"/>
        </w:rPr>
        <w:t>____</w:t>
      </w:r>
    </w:p>
    <w:p w14:paraId="44661ADF" w14:textId="3428E877" w:rsidR="008C4791" w:rsidRPr="0086436D" w:rsidRDefault="003C36B5" w:rsidP="008C4791">
      <w:pPr>
        <w:spacing w:before="240" w:line="240" w:lineRule="auto"/>
        <w:rPr>
          <w:rFonts w:ascii="Arial" w:hAnsi="Arial" w:cs="Arial"/>
        </w:rPr>
      </w:pPr>
      <w:r>
        <w:rPr>
          <w:rFonts w:ascii="Arial" w:hAnsi="Arial" w:cs="Arial"/>
        </w:rPr>
        <w:t>Date</w:t>
      </w:r>
      <w:r w:rsidR="008E7395">
        <w:rPr>
          <w:rFonts w:ascii="Arial" w:hAnsi="Arial" w:cs="Arial"/>
        </w:rPr>
        <w:t xml:space="preserve"> of Birth</w:t>
      </w:r>
      <w:r w:rsidR="008C4791" w:rsidRPr="0086436D">
        <w:rPr>
          <w:rFonts w:ascii="Arial" w:hAnsi="Arial" w:cs="Arial"/>
        </w:rPr>
        <w:t>:  ________________________________________________________________</w:t>
      </w:r>
    </w:p>
    <w:p w14:paraId="1C21C683" w14:textId="780E3343" w:rsidR="008C4791" w:rsidRPr="0086436D" w:rsidRDefault="008C4791" w:rsidP="008C4791">
      <w:pPr>
        <w:spacing w:before="240" w:line="240" w:lineRule="auto"/>
        <w:rPr>
          <w:rFonts w:ascii="Arial" w:hAnsi="Arial" w:cs="Arial"/>
          <w:u w:val="single"/>
        </w:rPr>
      </w:pPr>
      <w:r w:rsidRPr="0086436D">
        <w:rPr>
          <w:rFonts w:ascii="Arial" w:hAnsi="Arial" w:cs="Arial"/>
        </w:rPr>
        <w:t>Place of Birth:</w:t>
      </w:r>
      <w:r>
        <w:rPr>
          <w:rFonts w:ascii="Arial" w:hAnsi="Arial" w:cs="Arial"/>
        </w:rPr>
        <w:t xml:space="preserve"> </w:t>
      </w:r>
      <w:r w:rsidRPr="0086436D">
        <w:rPr>
          <w:rFonts w:ascii="Arial" w:hAnsi="Arial" w:cs="Arial"/>
        </w:rPr>
        <w:t>________________________________________________________________</w:t>
      </w:r>
    </w:p>
    <w:p w14:paraId="56C95FD6" w14:textId="306E6A64" w:rsidR="008C4791" w:rsidRPr="0086436D" w:rsidRDefault="008C4791" w:rsidP="008C4791">
      <w:pPr>
        <w:spacing w:before="240" w:line="240" w:lineRule="auto"/>
        <w:rPr>
          <w:rFonts w:ascii="Arial" w:hAnsi="Arial" w:cs="Arial"/>
        </w:rPr>
      </w:pPr>
      <w:r w:rsidRPr="0086436D">
        <w:rPr>
          <w:rFonts w:ascii="Arial" w:hAnsi="Arial" w:cs="Arial"/>
        </w:rPr>
        <w:t>Maiden Name:</w:t>
      </w:r>
      <w:r>
        <w:rPr>
          <w:rFonts w:ascii="Arial" w:hAnsi="Arial" w:cs="Arial"/>
        </w:rPr>
        <w:t xml:space="preserve"> </w:t>
      </w:r>
      <w:r w:rsidRPr="0086436D">
        <w:rPr>
          <w:rFonts w:ascii="Arial" w:hAnsi="Arial" w:cs="Arial"/>
        </w:rPr>
        <w:t>________________________________________________________________</w:t>
      </w:r>
    </w:p>
    <w:p w14:paraId="066E8331" w14:textId="0DCC2C98" w:rsidR="008C4791" w:rsidRPr="0086436D" w:rsidRDefault="008C4791" w:rsidP="008C4791">
      <w:pPr>
        <w:spacing w:before="240" w:line="240" w:lineRule="auto"/>
        <w:rPr>
          <w:rFonts w:ascii="Arial" w:hAnsi="Arial" w:cs="Arial"/>
          <w:u w:val="single"/>
        </w:rPr>
      </w:pPr>
      <w:r w:rsidRPr="0086436D">
        <w:rPr>
          <w:rFonts w:ascii="Arial" w:hAnsi="Arial" w:cs="Arial"/>
        </w:rPr>
        <w:t>Mother’s Maiden Name:</w:t>
      </w:r>
      <w:r>
        <w:rPr>
          <w:rFonts w:ascii="Arial" w:hAnsi="Arial" w:cs="Arial"/>
        </w:rPr>
        <w:t xml:space="preserve"> </w:t>
      </w:r>
      <w:r w:rsidRPr="0086436D">
        <w:rPr>
          <w:rFonts w:ascii="Arial" w:hAnsi="Arial" w:cs="Arial"/>
        </w:rPr>
        <w:t>________________________________________________________</w:t>
      </w:r>
    </w:p>
    <w:p w14:paraId="58AB983C" w14:textId="4E117060" w:rsidR="008C4791" w:rsidRPr="0086436D" w:rsidRDefault="008C4791" w:rsidP="008C4791">
      <w:pPr>
        <w:spacing w:before="240" w:line="240" w:lineRule="auto"/>
        <w:rPr>
          <w:rFonts w:ascii="Arial" w:hAnsi="Arial" w:cs="Arial"/>
        </w:rPr>
      </w:pPr>
      <w:r w:rsidRPr="0086436D">
        <w:rPr>
          <w:rFonts w:ascii="Arial" w:hAnsi="Arial" w:cs="Arial"/>
        </w:rPr>
        <w:t>Spouse</w:t>
      </w:r>
      <w:r w:rsidR="008569EF">
        <w:rPr>
          <w:rFonts w:ascii="Arial" w:hAnsi="Arial" w:cs="Arial"/>
        </w:rPr>
        <w:t>/Partner</w:t>
      </w:r>
      <w:r w:rsidRPr="0086436D">
        <w:rPr>
          <w:rFonts w:ascii="Arial" w:hAnsi="Arial" w:cs="Arial"/>
        </w:rPr>
        <w:t>’s Name:</w:t>
      </w:r>
      <w:r>
        <w:rPr>
          <w:rFonts w:ascii="Arial" w:hAnsi="Arial" w:cs="Arial"/>
        </w:rPr>
        <w:t xml:space="preserve"> </w:t>
      </w:r>
      <w:r w:rsidRPr="0086436D">
        <w:rPr>
          <w:rFonts w:ascii="Arial" w:hAnsi="Arial" w:cs="Arial"/>
        </w:rPr>
        <w:t>________________________________________________________</w:t>
      </w:r>
    </w:p>
    <w:p w14:paraId="49FC20CB" w14:textId="58245B44" w:rsidR="008C4791" w:rsidRPr="0086436D" w:rsidRDefault="008C4791" w:rsidP="008C4791">
      <w:pPr>
        <w:spacing w:before="240" w:line="240" w:lineRule="auto"/>
        <w:rPr>
          <w:rFonts w:ascii="Arial" w:hAnsi="Arial" w:cs="Arial"/>
        </w:rPr>
      </w:pPr>
      <w:r w:rsidRPr="0086436D">
        <w:rPr>
          <w:rFonts w:ascii="Arial" w:hAnsi="Arial" w:cs="Arial"/>
        </w:rPr>
        <w:t>Wedding Date / Place:</w:t>
      </w:r>
      <w:r>
        <w:rPr>
          <w:rFonts w:ascii="Arial" w:hAnsi="Arial" w:cs="Arial"/>
        </w:rPr>
        <w:t xml:space="preserve"> </w:t>
      </w:r>
      <w:r w:rsidRPr="0086436D">
        <w:rPr>
          <w:rFonts w:ascii="Arial" w:hAnsi="Arial" w:cs="Arial"/>
        </w:rPr>
        <w:t>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53"/>
        <w:gridCol w:w="3117"/>
      </w:tblGrid>
      <w:tr w:rsidR="00B35D08" w14:paraId="213E9E1C" w14:textId="77777777" w:rsidTr="00B35D08">
        <w:trPr>
          <w:trHeight w:val="252"/>
        </w:trPr>
        <w:tc>
          <w:tcPr>
            <w:tcW w:w="3116" w:type="dxa"/>
            <w:hideMark/>
          </w:tcPr>
          <w:p w14:paraId="67836EAF" w14:textId="77777777" w:rsidR="00B35D08" w:rsidRDefault="00B35D08">
            <w:pPr>
              <w:spacing w:before="240"/>
              <w:jc w:val="center"/>
              <w:rPr>
                <w:rFonts w:ascii="Arial" w:hAnsi="Arial" w:cs="Arial"/>
              </w:rPr>
            </w:pPr>
            <w:r>
              <w:rPr>
                <w:rFonts w:ascii="Arial" w:hAnsi="Arial" w:cs="Arial"/>
              </w:rPr>
              <w:t>Children’s name(s)</w:t>
            </w:r>
          </w:p>
        </w:tc>
        <w:tc>
          <w:tcPr>
            <w:tcW w:w="3117" w:type="dxa"/>
            <w:hideMark/>
          </w:tcPr>
          <w:p w14:paraId="383A17CD" w14:textId="77777777" w:rsidR="00B35D08" w:rsidRDefault="00B35D08">
            <w:pPr>
              <w:spacing w:before="240"/>
              <w:jc w:val="center"/>
              <w:rPr>
                <w:rFonts w:ascii="Arial" w:hAnsi="Arial" w:cs="Arial"/>
              </w:rPr>
            </w:pPr>
            <w:r>
              <w:rPr>
                <w:rFonts w:ascii="Arial" w:hAnsi="Arial" w:cs="Arial"/>
              </w:rPr>
              <w:t>Birth Date(s)</w:t>
            </w:r>
          </w:p>
        </w:tc>
        <w:tc>
          <w:tcPr>
            <w:tcW w:w="3117" w:type="dxa"/>
            <w:hideMark/>
          </w:tcPr>
          <w:p w14:paraId="27AFE05A" w14:textId="77777777" w:rsidR="00B35D08" w:rsidRDefault="00B35D08">
            <w:pPr>
              <w:spacing w:before="240"/>
              <w:jc w:val="center"/>
              <w:rPr>
                <w:rFonts w:ascii="Arial" w:hAnsi="Arial" w:cs="Arial"/>
              </w:rPr>
            </w:pPr>
            <w:r>
              <w:rPr>
                <w:rFonts w:ascii="Arial" w:hAnsi="Arial" w:cs="Arial"/>
              </w:rPr>
              <w:t>Social Security number(s)</w:t>
            </w:r>
          </w:p>
        </w:tc>
      </w:tr>
      <w:tr w:rsidR="00B35D08" w14:paraId="44757086" w14:textId="77777777" w:rsidTr="00B35D08">
        <w:trPr>
          <w:trHeight w:val="1692"/>
        </w:trPr>
        <w:tc>
          <w:tcPr>
            <w:tcW w:w="3116" w:type="dxa"/>
          </w:tcPr>
          <w:p w14:paraId="7A446199" w14:textId="77777777" w:rsidR="00B35D08" w:rsidRDefault="00B35D08">
            <w:pPr>
              <w:spacing w:before="240"/>
              <w:rPr>
                <w:rFonts w:ascii="Arial" w:hAnsi="Arial" w:cs="Arial"/>
              </w:rPr>
            </w:pPr>
            <w:r>
              <w:rPr>
                <w:rFonts w:ascii="Arial" w:hAnsi="Arial" w:cs="Arial"/>
              </w:rPr>
              <w:t>______________________</w:t>
            </w:r>
          </w:p>
          <w:p w14:paraId="2C612B16" w14:textId="77777777" w:rsidR="00B35D08" w:rsidRDefault="00B35D08">
            <w:pPr>
              <w:spacing w:before="240"/>
              <w:rPr>
                <w:rFonts w:ascii="Arial" w:hAnsi="Arial" w:cs="Arial"/>
              </w:rPr>
            </w:pPr>
            <w:r>
              <w:rPr>
                <w:rFonts w:ascii="Arial" w:hAnsi="Arial" w:cs="Arial"/>
              </w:rPr>
              <w:t>______________________</w:t>
            </w:r>
          </w:p>
          <w:p w14:paraId="26BEB240" w14:textId="77777777" w:rsidR="00B35D08" w:rsidRDefault="00B35D08">
            <w:pPr>
              <w:spacing w:before="240"/>
              <w:rPr>
                <w:rFonts w:ascii="Arial" w:hAnsi="Arial" w:cs="Arial"/>
              </w:rPr>
            </w:pPr>
            <w:r>
              <w:rPr>
                <w:rFonts w:ascii="Arial" w:hAnsi="Arial" w:cs="Arial"/>
              </w:rPr>
              <w:t>______________________</w:t>
            </w:r>
            <w:r>
              <w:rPr>
                <w:rFonts w:ascii="Arial" w:hAnsi="Arial" w:cs="Arial"/>
              </w:rPr>
              <w:br/>
            </w:r>
          </w:p>
          <w:p w14:paraId="7CC9111F" w14:textId="77777777" w:rsidR="00B35D08" w:rsidRDefault="00B35D08">
            <w:pPr>
              <w:rPr>
                <w:rFonts w:ascii="Arial" w:hAnsi="Arial" w:cs="Arial"/>
              </w:rPr>
            </w:pPr>
            <w:r>
              <w:rPr>
                <w:rFonts w:ascii="Arial" w:hAnsi="Arial" w:cs="Arial"/>
              </w:rPr>
              <w:t>______________________</w:t>
            </w:r>
          </w:p>
          <w:p w14:paraId="48A2C43A" w14:textId="77777777" w:rsidR="00B35D08" w:rsidRDefault="00B35D08">
            <w:pPr>
              <w:rPr>
                <w:rFonts w:ascii="Arial" w:hAnsi="Arial" w:cs="Arial"/>
              </w:rPr>
            </w:pPr>
          </w:p>
          <w:p w14:paraId="274EC98D" w14:textId="77777777" w:rsidR="00B35D08" w:rsidRDefault="00B35D08">
            <w:pPr>
              <w:rPr>
                <w:rFonts w:ascii="Arial" w:hAnsi="Arial" w:cs="Arial"/>
              </w:rPr>
            </w:pPr>
            <w:r>
              <w:rPr>
                <w:rFonts w:ascii="Arial" w:hAnsi="Arial" w:cs="Arial"/>
              </w:rPr>
              <w:t>______________________</w:t>
            </w:r>
          </w:p>
          <w:p w14:paraId="7D803349" w14:textId="106FAD9F" w:rsidR="00B35D08" w:rsidRDefault="00B35D08" w:rsidP="00212DF8">
            <w:pPr>
              <w:spacing w:before="240"/>
              <w:rPr>
                <w:rFonts w:ascii="Arial" w:hAnsi="Arial" w:cs="Arial"/>
              </w:rPr>
            </w:pPr>
            <w:r>
              <w:rPr>
                <w:rFonts w:ascii="Arial" w:hAnsi="Arial" w:cs="Arial"/>
              </w:rPr>
              <w:t>_____</w:t>
            </w:r>
            <w:r w:rsidR="00212DF8">
              <w:rPr>
                <w:rFonts w:ascii="Arial" w:hAnsi="Arial" w:cs="Arial"/>
              </w:rPr>
              <w:t>_________________</w:t>
            </w:r>
          </w:p>
        </w:tc>
        <w:tc>
          <w:tcPr>
            <w:tcW w:w="3117" w:type="dxa"/>
            <w:hideMark/>
          </w:tcPr>
          <w:p w14:paraId="3A3C7AF2" w14:textId="77777777" w:rsidR="00B35D08" w:rsidRDefault="00B35D08">
            <w:pPr>
              <w:spacing w:before="240"/>
              <w:rPr>
                <w:rFonts w:ascii="Arial" w:hAnsi="Arial" w:cs="Arial"/>
              </w:rPr>
            </w:pPr>
            <w:r>
              <w:rPr>
                <w:rFonts w:ascii="Arial" w:hAnsi="Arial" w:cs="Arial"/>
              </w:rPr>
              <w:t>_______________________</w:t>
            </w:r>
          </w:p>
          <w:p w14:paraId="3D456078" w14:textId="77777777" w:rsidR="00B35D08" w:rsidRDefault="00B35D08">
            <w:pPr>
              <w:spacing w:before="240"/>
              <w:rPr>
                <w:rFonts w:ascii="Arial" w:hAnsi="Arial" w:cs="Arial"/>
              </w:rPr>
            </w:pPr>
            <w:r>
              <w:rPr>
                <w:rFonts w:ascii="Arial" w:hAnsi="Arial" w:cs="Arial"/>
              </w:rPr>
              <w:t>_______________________</w:t>
            </w:r>
          </w:p>
          <w:p w14:paraId="2992AB2B" w14:textId="77777777" w:rsidR="00B35D08" w:rsidRDefault="00B35D08">
            <w:pPr>
              <w:spacing w:before="240"/>
              <w:rPr>
                <w:rFonts w:ascii="Arial" w:hAnsi="Arial" w:cs="Arial"/>
              </w:rPr>
            </w:pPr>
            <w:r>
              <w:rPr>
                <w:rFonts w:ascii="Arial" w:hAnsi="Arial" w:cs="Arial"/>
              </w:rPr>
              <w:t>_______________________</w:t>
            </w:r>
          </w:p>
          <w:p w14:paraId="7ABD66B6" w14:textId="77777777" w:rsidR="00B35D08" w:rsidRDefault="00B35D08">
            <w:pPr>
              <w:spacing w:before="240"/>
              <w:rPr>
                <w:rFonts w:ascii="Arial" w:hAnsi="Arial" w:cs="Arial"/>
              </w:rPr>
            </w:pPr>
            <w:r>
              <w:rPr>
                <w:rFonts w:ascii="Arial" w:hAnsi="Arial" w:cs="Arial"/>
              </w:rPr>
              <w:t>_______________________</w:t>
            </w:r>
          </w:p>
          <w:p w14:paraId="4F1A4901" w14:textId="77777777" w:rsidR="00B35D08" w:rsidRDefault="00B35D08">
            <w:pPr>
              <w:spacing w:before="240"/>
              <w:rPr>
                <w:rFonts w:ascii="Arial" w:hAnsi="Arial" w:cs="Arial"/>
              </w:rPr>
            </w:pPr>
            <w:r>
              <w:rPr>
                <w:rFonts w:ascii="Arial" w:hAnsi="Arial" w:cs="Arial"/>
              </w:rPr>
              <w:t>_______________________</w:t>
            </w:r>
          </w:p>
          <w:p w14:paraId="3E6F92FD" w14:textId="77777777" w:rsidR="00B35D08" w:rsidRDefault="00B35D08">
            <w:pPr>
              <w:spacing w:before="240"/>
              <w:rPr>
                <w:rFonts w:ascii="Arial" w:hAnsi="Arial" w:cs="Arial"/>
              </w:rPr>
            </w:pPr>
            <w:r>
              <w:rPr>
                <w:rFonts w:ascii="Arial" w:hAnsi="Arial" w:cs="Arial"/>
              </w:rPr>
              <w:t>________________________</w:t>
            </w:r>
          </w:p>
        </w:tc>
        <w:tc>
          <w:tcPr>
            <w:tcW w:w="3117" w:type="dxa"/>
            <w:hideMark/>
          </w:tcPr>
          <w:p w14:paraId="5966D5C4" w14:textId="77777777" w:rsidR="00B35D08" w:rsidRDefault="00B35D08">
            <w:pPr>
              <w:spacing w:before="240"/>
              <w:rPr>
                <w:rFonts w:ascii="Arial" w:hAnsi="Arial" w:cs="Arial"/>
              </w:rPr>
            </w:pPr>
            <w:r>
              <w:rPr>
                <w:rFonts w:ascii="Arial" w:hAnsi="Arial" w:cs="Arial"/>
              </w:rPr>
              <w:t>_______________________</w:t>
            </w:r>
          </w:p>
          <w:p w14:paraId="5923A295" w14:textId="77777777" w:rsidR="00B35D08" w:rsidRDefault="00B35D08">
            <w:pPr>
              <w:spacing w:before="240"/>
              <w:rPr>
                <w:rFonts w:ascii="Arial" w:hAnsi="Arial" w:cs="Arial"/>
              </w:rPr>
            </w:pPr>
            <w:r>
              <w:rPr>
                <w:rFonts w:ascii="Arial" w:hAnsi="Arial" w:cs="Arial"/>
              </w:rPr>
              <w:t>_______________________</w:t>
            </w:r>
          </w:p>
          <w:p w14:paraId="47211AED" w14:textId="77777777" w:rsidR="00B35D08" w:rsidRDefault="00B35D08">
            <w:pPr>
              <w:spacing w:before="240"/>
              <w:rPr>
                <w:rFonts w:ascii="Arial" w:hAnsi="Arial" w:cs="Arial"/>
              </w:rPr>
            </w:pPr>
            <w:r>
              <w:rPr>
                <w:rFonts w:ascii="Arial" w:hAnsi="Arial" w:cs="Arial"/>
              </w:rPr>
              <w:t>_______________________</w:t>
            </w:r>
          </w:p>
          <w:p w14:paraId="5C12C60B" w14:textId="77777777" w:rsidR="00B35D08" w:rsidRDefault="00B35D08">
            <w:pPr>
              <w:spacing w:before="240"/>
              <w:rPr>
                <w:rFonts w:ascii="Arial" w:hAnsi="Arial" w:cs="Arial"/>
              </w:rPr>
            </w:pPr>
            <w:r>
              <w:rPr>
                <w:rFonts w:ascii="Arial" w:hAnsi="Arial" w:cs="Arial"/>
              </w:rPr>
              <w:t>_______________________</w:t>
            </w:r>
          </w:p>
          <w:p w14:paraId="57448CEE" w14:textId="77777777" w:rsidR="00B35D08" w:rsidRDefault="00B35D08">
            <w:pPr>
              <w:spacing w:before="240"/>
              <w:rPr>
                <w:rFonts w:ascii="Arial" w:hAnsi="Arial" w:cs="Arial"/>
              </w:rPr>
            </w:pPr>
            <w:r>
              <w:rPr>
                <w:rFonts w:ascii="Arial" w:hAnsi="Arial" w:cs="Arial"/>
              </w:rPr>
              <w:t>_______________________</w:t>
            </w:r>
          </w:p>
          <w:p w14:paraId="7BDF66BE" w14:textId="77777777" w:rsidR="00B35D08" w:rsidRDefault="00B35D08">
            <w:pPr>
              <w:spacing w:before="240"/>
              <w:rPr>
                <w:rFonts w:ascii="Arial" w:hAnsi="Arial" w:cs="Arial"/>
              </w:rPr>
            </w:pPr>
            <w:r>
              <w:rPr>
                <w:rFonts w:ascii="Arial" w:hAnsi="Arial" w:cs="Arial"/>
              </w:rPr>
              <w:t>_______________________</w:t>
            </w:r>
          </w:p>
        </w:tc>
      </w:tr>
    </w:tbl>
    <w:p w14:paraId="36D4C9B7" w14:textId="665C638D" w:rsidR="00CC19C9" w:rsidRDefault="00CC19C9" w:rsidP="00221F4A">
      <w:pPr>
        <w:spacing w:before="360" w:line="240" w:lineRule="auto"/>
        <w:rPr>
          <w:rFonts w:ascii="Arial" w:hAnsi="Arial" w:cs="Arial"/>
          <w:b/>
          <w:bCs/>
          <w:color w:val="0090DA" w:themeColor="accent1"/>
          <w:sz w:val="24"/>
          <w:szCs w:val="24"/>
        </w:rPr>
      </w:pPr>
      <w:r w:rsidRPr="00CC19C9">
        <w:rPr>
          <w:rFonts w:ascii="Arial" w:hAnsi="Arial" w:cs="Arial"/>
          <w:b/>
          <w:bCs/>
          <w:color w:val="0090DA" w:themeColor="accent1"/>
          <w:sz w:val="24"/>
          <w:szCs w:val="24"/>
        </w:rPr>
        <w:t>Personal Identification Numbers</w:t>
      </w:r>
    </w:p>
    <w:p w14:paraId="046D2E59" w14:textId="09A26A4D" w:rsidR="008C4791" w:rsidRPr="00BB6B3B" w:rsidRDefault="008C4791" w:rsidP="00CC19C9">
      <w:pPr>
        <w:spacing w:before="120" w:line="240" w:lineRule="auto"/>
        <w:rPr>
          <w:rFonts w:ascii="Arial" w:hAnsi="Arial" w:cs="Arial"/>
          <w:u w:val="single"/>
        </w:rPr>
      </w:pPr>
      <w:r w:rsidRPr="00BB6B3B">
        <w:rPr>
          <w:rFonts w:ascii="Arial" w:hAnsi="Arial" w:cs="Arial"/>
        </w:rPr>
        <w:t xml:space="preserve">Social Security #: </w:t>
      </w:r>
      <w:r>
        <w:rPr>
          <w:rFonts w:ascii="Arial" w:hAnsi="Arial" w:cs="Arial"/>
        </w:rPr>
        <w:t>_____________________________________________________________</w:t>
      </w:r>
      <w:r w:rsidRPr="00BB6B3B">
        <w:rPr>
          <w:rFonts w:ascii="Arial" w:hAnsi="Arial" w:cs="Arial"/>
        </w:rPr>
        <w:tab/>
      </w:r>
    </w:p>
    <w:p w14:paraId="6B97B3AB" w14:textId="5A0E9200" w:rsidR="008C4791" w:rsidRPr="00BB6B3B" w:rsidRDefault="008C4791" w:rsidP="008C4791">
      <w:pPr>
        <w:spacing w:line="240" w:lineRule="auto"/>
        <w:rPr>
          <w:rFonts w:ascii="Arial" w:hAnsi="Arial" w:cs="Arial"/>
          <w:u w:val="single"/>
        </w:rPr>
      </w:pPr>
      <w:r w:rsidRPr="00BB6B3B">
        <w:rPr>
          <w:rFonts w:ascii="Arial" w:hAnsi="Arial" w:cs="Arial"/>
        </w:rPr>
        <w:t xml:space="preserve">Driver’s License# / State: </w:t>
      </w:r>
      <w:r>
        <w:rPr>
          <w:rFonts w:ascii="Arial" w:hAnsi="Arial" w:cs="Arial"/>
        </w:rPr>
        <w:t>_______________________________________________________</w:t>
      </w:r>
      <w:r w:rsidRPr="00BB6B3B">
        <w:rPr>
          <w:rFonts w:ascii="Arial" w:hAnsi="Arial" w:cs="Arial"/>
        </w:rPr>
        <w:tab/>
      </w:r>
    </w:p>
    <w:p w14:paraId="3677F71D" w14:textId="2F39F8AB" w:rsidR="008C4791" w:rsidRDefault="008C4791" w:rsidP="008C4791">
      <w:pPr>
        <w:spacing w:line="240" w:lineRule="auto"/>
        <w:rPr>
          <w:rFonts w:ascii="Arial" w:hAnsi="Arial" w:cs="Arial"/>
        </w:rPr>
      </w:pPr>
      <w:r w:rsidRPr="00BB6B3B">
        <w:rPr>
          <w:rFonts w:ascii="Arial" w:hAnsi="Arial" w:cs="Arial"/>
        </w:rPr>
        <w:t xml:space="preserve">Passport #:  </w:t>
      </w:r>
      <w:r>
        <w:rPr>
          <w:rFonts w:ascii="Arial" w:hAnsi="Arial" w:cs="Arial"/>
        </w:rPr>
        <w:t>_________________________________________________________________</w:t>
      </w:r>
    </w:p>
    <w:p w14:paraId="156FEB0B" w14:textId="77777777" w:rsidR="004B00B1" w:rsidRPr="00BB6B3B" w:rsidRDefault="004B00B1" w:rsidP="004B00B1">
      <w:pPr>
        <w:spacing w:line="240" w:lineRule="auto"/>
        <w:rPr>
          <w:rFonts w:ascii="Arial" w:hAnsi="Arial" w:cs="Arial"/>
          <w:u w:val="single"/>
        </w:rPr>
      </w:pPr>
      <w:r w:rsidRPr="00BB6B3B">
        <w:rPr>
          <w:rFonts w:ascii="Arial" w:hAnsi="Arial" w:cs="Arial"/>
        </w:rPr>
        <w:t xml:space="preserve">Visa #:  </w:t>
      </w:r>
      <w:r>
        <w:rPr>
          <w:rFonts w:ascii="Arial" w:hAnsi="Arial" w:cs="Arial"/>
        </w:rPr>
        <w:t>_____________________________________________________________________</w:t>
      </w:r>
    </w:p>
    <w:p w14:paraId="5E058944" w14:textId="77777777" w:rsidR="004B00B1" w:rsidRPr="00BB6B3B" w:rsidRDefault="004B00B1" w:rsidP="008C4791">
      <w:pPr>
        <w:spacing w:line="240" w:lineRule="auto"/>
        <w:rPr>
          <w:rFonts w:ascii="Arial" w:hAnsi="Arial" w:cs="Arial"/>
          <w:u w:val="single"/>
        </w:rPr>
      </w:pPr>
    </w:p>
    <w:p w14:paraId="32A2B7ED" w14:textId="3ABD6CD9" w:rsidR="00BA48B0" w:rsidRPr="00CC19C9" w:rsidRDefault="00CC19C9" w:rsidP="003A5EEE">
      <w:pPr>
        <w:rPr>
          <w:rFonts w:cstheme="minorHAnsi"/>
          <w:b/>
          <w:bCs/>
          <w:color w:val="0090DA" w:themeColor="accent1"/>
          <w:sz w:val="20"/>
          <w:szCs w:val="20"/>
          <w:u w:val="single"/>
        </w:rPr>
      </w:pPr>
      <w:r w:rsidRPr="00CC19C9">
        <w:rPr>
          <w:rFonts w:ascii="Arial" w:hAnsi="Arial" w:cs="Arial"/>
          <w:b/>
          <w:bCs/>
          <w:noProof/>
          <w:color w:val="0090DA" w:themeColor="accent1"/>
        </w:rPr>
        <w:t>Medical Information</w:t>
      </w:r>
    </w:p>
    <w:p w14:paraId="2776D20C" w14:textId="1443267E" w:rsidR="00BA48B0" w:rsidRPr="00BB6B3B" w:rsidRDefault="00BA48B0" w:rsidP="00CC19C9">
      <w:pPr>
        <w:spacing w:before="240" w:line="240" w:lineRule="auto"/>
        <w:rPr>
          <w:rFonts w:ascii="Arial" w:hAnsi="Arial" w:cs="Arial"/>
          <w:u w:val="single"/>
        </w:rPr>
      </w:pPr>
      <w:r w:rsidRPr="00BB6B3B">
        <w:rPr>
          <w:rFonts w:ascii="Arial" w:hAnsi="Arial" w:cs="Arial"/>
        </w:rPr>
        <w:t xml:space="preserve">Blood Type: </w:t>
      </w:r>
      <w:r w:rsidR="004C5B96">
        <w:rPr>
          <w:rFonts w:ascii="Arial" w:hAnsi="Arial" w:cs="Arial"/>
        </w:rPr>
        <w:t>_________________________________________________________________</w:t>
      </w:r>
      <w:r w:rsidRPr="00BB6B3B">
        <w:rPr>
          <w:rFonts w:ascii="Arial" w:hAnsi="Arial" w:cs="Arial"/>
        </w:rPr>
        <w:tab/>
      </w:r>
    </w:p>
    <w:p w14:paraId="1464CCC3" w14:textId="3C7F3373" w:rsidR="00BA48B0" w:rsidRPr="00BB6B3B" w:rsidRDefault="00BA48B0" w:rsidP="00BA48B0">
      <w:pPr>
        <w:spacing w:line="240" w:lineRule="auto"/>
        <w:rPr>
          <w:rFonts w:ascii="Arial" w:hAnsi="Arial" w:cs="Arial"/>
          <w:u w:val="single"/>
        </w:rPr>
      </w:pPr>
      <w:r w:rsidRPr="00BB6B3B">
        <w:rPr>
          <w:rFonts w:ascii="Arial" w:hAnsi="Arial" w:cs="Arial"/>
        </w:rPr>
        <w:t>Drug Allergies:</w:t>
      </w:r>
      <w:r w:rsidR="000268C6">
        <w:rPr>
          <w:rFonts w:ascii="Arial" w:hAnsi="Arial" w:cs="Arial"/>
        </w:rPr>
        <w:t xml:space="preserve"> _______________________________________________________________</w:t>
      </w:r>
      <w:r w:rsidRPr="00BB6B3B">
        <w:rPr>
          <w:rFonts w:ascii="Arial" w:hAnsi="Arial" w:cs="Arial"/>
        </w:rPr>
        <w:tab/>
      </w:r>
    </w:p>
    <w:p w14:paraId="7A10035E" w14:textId="0F29959B" w:rsidR="00BA48B0" w:rsidRPr="00BB6B3B" w:rsidRDefault="00771FCA" w:rsidP="00BA48B0">
      <w:pPr>
        <w:spacing w:line="240" w:lineRule="auto"/>
        <w:rPr>
          <w:rFonts w:ascii="Arial" w:hAnsi="Arial" w:cs="Arial"/>
          <w:u w:val="single"/>
        </w:rPr>
      </w:pPr>
      <w:r>
        <w:rPr>
          <w:noProof/>
        </w:rPr>
        <w:lastRenderedPageBreak/>
        <mc:AlternateContent>
          <mc:Choice Requires="wpg">
            <w:drawing>
              <wp:anchor distT="0" distB="0" distL="114300" distR="114300" simplePos="0" relativeHeight="253282304" behindDoc="0" locked="0" layoutInCell="1" allowOverlap="1" wp14:anchorId="750DF868" wp14:editId="208BDEC4">
                <wp:simplePos x="0" y="0"/>
                <wp:positionH relativeFrom="column">
                  <wp:posOffset>6470015</wp:posOffset>
                </wp:positionH>
                <wp:positionV relativeFrom="paragraph">
                  <wp:posOffset>-904050</wp:posOffset>
                </wp:positionV>
                <wp:extent cx="412750" cy="10036810"/>
                <wp:effectExtent l="0" t="0" r="0" b="2540"/>
                <wp:wrapNone/>
                <wp:docPr id="3" name="Group 3"/>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4" name="Rectangle 4"/>
                        <wps:cNvSpPr/>
                        <wps:spPr>
                          <a:xfrm>
                            <a:off x="6819" y="243385"/>
                            <a:ext cx="362151" cy="15621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BF2083" w14:textId="77777777" w:rsidR="00BF4EDF" w:rsidRDefault="00BF4EDF" w:rsidP="001F5B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rot="16200000">
                            <a:off x="-550431" y="914380"/>
                            <a:ext cx="1514420" cy="295275"/>
                          </a:xfrm>
                          <a:prstGeom prst="rect">
                            <a:avLst/>
                          </a:prstGeom>
                          <a:noFill/>
                          <a:ln w="6350">
                            <a:noFill/>
                          </a:ln>
                        </wps:spPr>
                        <wps:txbx>
                          <w:txbxContent>
                            <w:p w14:paraId="484F14D6" w14:textId="77777777" w:rsidR="00BF4EDF" w:rsidRPr="0018468D" w:rsidRDefault="00000000" w:rsidP="001F5B74">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Rectangle 6"/>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DF2804" w14:textId="77777777" w:rsidR="00BF4EDF" w:rsidRDefault="00BF4EDF" w:rsidP="001F5B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rot="16200000">
                            <a:off x="-562970" y="2464558"/>
                            <a:ext cx="1552575" cy="295275"/>
                          </a:xfrm>
                          <a:prstGeom prst="rect">
                            <a:avLst/>
                          </a:prstGeom>
                          <a:noFill/>
                          <a:ln w="6350">
                            <a:noFill/>
                          </a:ln>
                        </wps:spPr>
                        <wps:txbx>
                          <w:txbxContent>
                            <w:p w14:paraId="380EE5DD" w14:textId="77777777" w:rsidR="00BF4EDF" w:rsidRPr="00D367C5" w:rsidRDefault="00BF4EDF" w:rsidP="001F5B74">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E9522E8" w14:textId="77777777" w:rsidR="00BF4EDF" w:rsidRPr="00071FB8" w:rsidRDefault="00BF4EDF" w:rsidP="001F5B74">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Rectangle 14"/>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68ED08" w14:textId="77777777" w:rsidR="00BF4EDF" w:rsidRDefault="00BF4EDF" w:rsidP="001F5B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rot="16200000">
                            <a:off x="-451984" y="3905642"/>
                            <a:ext cx="1330835" cy="295275"/>
                          </a:xfrm>
                          <a:prstGeom prst="rect">
                            <a:avLst/>
                          </a:prstGeom>
                          <a:noFill/>
                          <a:ln w="6350">
                            <a:noFill/>
                          </a:ln>
                        </wps:spPr>
                        <wps:txbx>
                          <w:txbxContent>
                            <w:p w14:paraId="165A2214" w14:textId="77777777" w:rsidR="00BF4EDF" w:rsidRPr="00071FB8" w:rsidRDefault="00000000" w:rsidP="001F5B74">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Rectangle 17"/>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DA0866" w14:textId="77777777" w:rsidR="00BF4EDF" w:rsidRDefault="00BF4EDF" w:rsidP="001F5B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rot="16200000">
                            <a:off x="-725502" y="5487771"/>
                            <a:ext cx="1872896" cy="295275"/>
                          </a:xfrm>
                          <a:prstGeom prst="rect">
                            <a:avLst/>
                          </a:prstGeom>
                          <a:noFill/>
                          <a:ln w="6350">
                            <a:noFill/>
                          </a:ln>
                        </wps:spPr>
                        <wps:txbx>
                          <w:txbxContent>
                            <w:p w14:paraId="3980EE32" w14:textId="77777777" w:rsidR="00BF4EDF" w:rsidRPr="00277326" w:rsidRDefault="00BF4EDF" w:rsidP="001F5B74">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223ED666" w14:textId="77777777" w:rsidR="00BF4EDF" w:rsidRPr="00071FB8" w:rsidRDefault="00BF4EDF" w:rsidP="001F5B74">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Rectangle 20"/>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B3BF8D" w14:textId="77777777" w:rsidR="00BF4EDF" w:rsidRDefault="00BF4EDF" w:rsidP="001F5B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wps:spPr>
                          <a:xfrm rot="16200000">
                            <a:off x="-476843" y="7040762"/>
                            <a:ext cx="1425915" cy="354666"/>
                          </a:xfrm>
                          <a:prstGeom prst="rect">
                            <a:avLst/>
                          </a:prstGeom>
                          <a:noFill/>
                          <a:ln w="6350">
                            <a:noFill/>
                          </a:ln>
                        </wps:spPr>
                        <wps:txbx>
                          <w:txbxContent>
                            <w:p w14:paraId="0DC85C6B" w14:textId="77777777" w:rsidR="00BF4EDF" w:rsidRPr="00071FB8" w:rsidRDefault="00000000" w:rsidP="001F5B74">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5A8E2054" w14:textId="77777777" w:rsidR="00BF4EDF" w:rsidRPr="00071FB8" w:rsidRDefault="00BF4EDF" w:rsidP="001F5B74">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Rectangle 22"/>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7B1DD8" w14:textId="77777777" w:rsidR="00BF4EDF" w:rsidRDefault="00BF4EDF" w:rsidP="001F5B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3"/>
                        <wps:cNvSpPr txBox="1"/>
                        <wps:spPr>
                          <a:xfrm rot="16200000">
                            <a:off x="-291642" y="8147667"/>
                            <a:ext cx="1005446" cy="304651"/>
                          </a:xfrm>
                          <a:prstGeom prst="rect">
                            <a:avLst/>
                          </a:prstGeom>
                          <a:noFill/>
                          <a:ln w="6350">
                            <a:noFill/>
                          </a:ln>
                        </wps:spPr>
                        <wps:txbx>
                          <w:txbxContent>
                            <w:p w14:paraId="2334AD74" w14:textId="77777777" w:rsidR="00BF4EDF" w:rsidRPr="00071FB8" w:rsidRDefault="00000000" w:rsidP="001F5B74">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ectangle 24"/>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EF07A5" w14:textId="77777777" w:rsidR="00BF4EDF" w:rsidRDefault="00BF4EDF" w:rsidP="001F5B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rot="16200000">
                            <a:off x="-551191" y="9361101"/>
                            <a:ext cx="1510773" cy="287019"/>
                          </a:xfrm>
                          <a:prstGeom prst="rect">
                            <a:avLst/>
                          </a:prstGeom>
                          <a:noFill/>
                          <a:ln w="6350">
                            <a:noFill/>
                          </a:ln>
                        </wps:spPr>
                        <wps:txbx>
                          <w:txbxContent>
                            <w:p w14:paraId="0B0509E1" w14:textId="77777777" w:rsidR="00BF4EDF" w:rsidRPr="00071FB8" w:rsidRDefault="00000000" w:rsidP="001F5B74">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0DF868" id="Group 3" o:spid="_x0000_s1047" style="position:absolute;margin-left:509.45pt;margin-top:-71.2pt;width:32.5pt;height:790.3pt;z-index:253282304;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">
                <v:rect id="Rectangle 4" o:spid="_x0000_s1048"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" fillcolor="#0090da [3204]" stroked="f" strokeweight="2pt">
                  <v:textbox>
                    <w:txbxContent>
                      <w:p w14:paraId="1DBF2083" w14:textId="77777777" w:rsidR="00BF4EDF" w:rsidRDefault="00BF4EDF" w:rsidP="001F5B74">
                        <w:pPr>
                          <w:jc w:val="center"/>
                        </w:pPr>
                      </w:p>
                    </w:txbxContent>
                  </v:textbox>
                </v:rect>
                <v:shape id="Text Box 5" o:spid="_x0000_s1049"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" filled="f" stroked="f" strokeweight=".5pt">
                  <v:textbox>
                    <w:txbxContent>
                      <w:p w14:paraId="484F14D6" w14:textId="77777777" w:rsidR="00BF4EDF" w:rsidRPr="0018468D" w:rsidRDefault="00000000" w:rsidP="001F5B74">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6" o:spid="_x0000_s1050"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" fillcolor="#bfbfbf [2412]" stroked="f" strokeweight="2pt">
                  <v:textbox>
                    <w:txbxContent>
                      <w:p w14:paraId="1CDF2804" w14:textId="77777777" w:rsidR="00BF4EDF" w:rsidRDefault="00BF4EDF" w:rsidP="001F5B74">
                        <w:pPr>
                          <w:jc w:val="center"/>
                        </w:pPr>
                      </w:p>
                    </w:txbxContent>
                  </v:textbox>
                </v:rect>
                <v:shape id="Text Box 12" o:spid="_x0000_s1051"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" filled="f" stroked="f" strokeweight=".5pt">
                  <v:textbox>
                    <w:txbxContent>
                      <w:p w14:paraId="380EE5DD" w14:textId="77777777" w:rsidR="00BF4EDF" w:rsidRPr="00D367C5" w:rsidRDefault="00BF4EDF" w:rsidP="001F5B74">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E9522E8" w14:textId="77777777" w:rsidR="00BF4EDF" w:rsidRPr="00071FB8" w:rsidRDefault="00BF4EDF" w:rsidP="001F5B74">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14" o:spid="_x0000_s1052"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" fillcolor="#bfbfbf [2412]" stroked="f" strokeweight="2pt">
                  <v:textbox>
                    <w:txbxContent>
                      <w:p w14:paraId="2A68ED08" w14:textId="77777777" w:rsidR="00BF4EDF" w:rsidRDefault="00BF4EDF" w:rsidP="001F5B74">
                        <w:pPr>
                          <w:jc w:val="center"/>
                        </w:pPr>
                      </w:p>
                    </w:txbxContent>
                  </v:textbox>
                </v:rect>
                <v:shape id="Text Box 16" o:spid="_x0000_s1053"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" filled="f" stroked="f" strokeweight=".5pt">
                  <v:textbox>
                    <w:txbxContent>
                      <w:p w14:paraId="165A2214" w14:textId="77777777" w:rsidR="00BF4EDF" w:rsidRPr="00071FB8" w:rsidRDefault="00000000" w:rsidP="001F5B74">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17" o:spid="_x0000_s1054"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" fillcolor="#bfbfbf [2412]" stroked="f" strokeweight="2pt">
                  <v:textbox>
                    <w:txbxContent>
                      <w:p w14:paraId="1ADA0866" w14:textId="77777777" w:rsidR="00BF4EDF" w:rsidRDefault="00BF4EDF" w:rsidP="001F5B74">
                        <w:pPr>
                          <w:jc w:val="center"/>
                        </w:pPr>
                      </w:p>
                    </w:txbxContent>
                  </v:textbox>
                </v:rect>
                <v:shape id="Text Box 18" o:spid="_x0000_s1055"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" filled="f" stroked="f" strokeweight=".5pt">
                  <v:textbox>
                    <w:txbxContent>
                      <w:p w14:paraId="3980EE32" w14:textId="77777777" w:rsidR="00BF4EDF" w:rsidRPr="00277326" w:rsidRDefault="00BF4EDF" w:rsidP="001F5B74">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223ED666" w14:textId="77777777" w:rsidR="00BF4EDF" w:rsidRPr="00071FB8" w:rsidRDefault="00BF4EDF" w:rsidP="001F5B74">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20" o:spid="_x0000_s1056"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" fillcolor="#bfbfbf [2412]" stroked="f" strokeweight="2pt">
                  <v:textbox>
                    <w:txbxContent>
                      <w:p w14:paraId="5FB3BF8D" w14:textId="77777777" w:rsidR="00BF4EDF" w:rsidRDefault="00BF4EDF" w:rsidP="001F5B74">
                        <w:pPr>
                          <w:jc w:val="center"/>
                        </w:pPr>
                      </w:p>
                    </w:txbxContent>
                  </v:textbox>
                </v:rect>
                <v:shape id="Text Box 21" o:spid="_x0000_s1057"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" filled="f" stroked="f" strokeweight=".5pt">
                  <v:textbox>
                    <w:txbxContent>
                      <w:p w14:paraId="0DC85C6B" w14:textId="77777777" w:rsidR="00BF4EDF" w:rsidRPr="00071FB8" w:rsidRDefault="00000000" w:rsidP="001F5B74">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5A8E2054" w14:textId="77777777" w:rsidR="00BF4EDF" w:rsidRPr="00071FB8" w:rsidRDefault="00BF4EDF" w:rsidP="001F5B74">
                        <w:pPr>
                          <w:rPr>
                            <w:rFonts w:ascii="Arial" w:hAnsi="Arial" w:cs="Arial"/>
                            <w:b/>
                            <w:bCs/>
                            <w:color w:val="FFFFFF" w:themeColor="background1"/>
                            <w:sz w:val="20"/>
                            <w:szCs w:val="20"/>
                          </w:rPr>
                        </w:pPr>
                      </w:p>
                    </w:txbxContent>
                  </v:textbox>
                </v:shape>
                <v:rect id="Rectangle 22" o:spid="_x0000_s1058"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" fillcolor="#bfbfbf [2412]" stroked="f" strokeweight="2pt">
                  <v:textbox>
                    <w:txbxContent>
                      <w:p w14:paraId="197B1DD8" w14:textId="77777777" w:rsidR="00BF4EDF" w:rsidRDefault="00BF4EDF" w:rsidP="001F5B74">
                        <w:pPr>
                          <w:jc w:val="center"/>
                        </w:pPr>
                      </w:p>
                    </w:txbxContent>
                  </v:textbox>
                </v:rect>
                <v:shape id="Text Box 23" o:spid="_x0000_s1059"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" filled="f" stroked="f" strokeweight=".5pt">
                  <v:textbox>
                    <w:txbxContent>
                      <w:p w14:paraId="2334AD74" w14:textId="77777777" w:rsidR="00BF4EDF" w:rsidRPr="00071FB8" w:rsidRDefault="00000000" w:rsidP="001F5B74">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24" o:spid="_x0000_s1060"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" fillcolor="#bfbfbf [2412]" stroked="f" strokeweight="2pt">
                  <v:textbox>
                    <w:txbxContent>
                      <w:p w14:paraId="36EF07A5" w14:textId="77777777" w:rsidR="00BF4EDF" w:rsidRDefault="00BF4EDF" w:rsidP="001F5B74">
                        <w:pPr>
                          <w:jc w:val="center"/>
                        </w:pPr>
                      </w:p>
                    </w:txbxContent>
                  </v:textbox>
                </v:rect>
                <v:shape id="Text Box 25" o:spid="_x0000_s1061"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" filled="f" stroked="f" strokeweight=".5pt">
                  <v:textbox>
                    <w:txbxContent>
                      <w:p w14:paraId="0B0509E1" w14:textId="77777777" w:rsidR="00BF4EDF" w:rsidRPr="00071FB8" w:rsidRDefault="00000000" w:rsidP="001F5B74">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BA48B0" w:rsidRPr="00BB6B3B">
        <w:rPr>
          <w:rFonts w:ascii="Arial" w:hAnsi="Arial" w:cs="Arial"/>
        </w:rPr>
        <w:t xml:space="preserve">Are you a blood donor?  </w:t>
      </w:r>
      <w:r w:rsidR="00BA48B0" w:rsidRPr="00BB6B3B">
        <w:rPr>
          <w:rFonts w:ascii="Arial" w:hAnsi="Arial" w:cs="Arial"/>
          <w:u w:val="single"/>
        </w:rPr>
        <w:tab/>
      </w:r>
      <w:r w:rsidR="00BA48B0" w:rsidRPr="00BB6B3B">
        <w:rPr>
          <w:rFonts w:ascii="Arial" w:hAnsi="Arial" w:cs="Arial"/>
          <w:u w:val="single"/>
        </w:rPr>
        <w:tab/>
      </w:r>
      <w:r w:rsidR="00BA48B0" w:rsidRPr="00BB6B3B">
        <w:rPr>
          <w:rFonts w:ascii="Arial" w:hAnsi="Arial" w:cs="Arial"/>
          <w:u w:val="single"/>
        </w:rPr>
        <w:tab/>
      </w:r>
    </w:p>
    <w:p w14:paraId="535E25A2" w14:textId="391B6BED" w:rsidR="00BA48B0" w:rsidRPr="00BB6B3B" w:rsidRDefault="00BA48B0" w:rsidP="00BA48B0">
      <w:pPr>
        <w:spacing w:line="240" w:lineRule="auto"/>
        <w:rPr>
          <w:rFonts w:ascii="Arial" w:hAnsi="Arial" w:cs="Arial"/>
          <w:u w:val="single"/>
        </w:rPr>
      </w:pPr>
      <w:r w:rsidRPr="00BB6B3B">
        <w:rPr>
          <w:rFonts w:ascii="Arial" w:hAnsi="Arial" w:cs="Arial"/>
        </w:rPr>
        <w:t>Are you an organ donor?</w:t>
      </w:r>
      <w:r w:rsidR="000268C6">
        <w:rPr>
          <w:rFonts w:ascii="Arial" w:hAnsi="Arial" w:cs="Arial"/>
        </w:rPr>
        <w:t xml:space="preserve"> _______________</w:t>
      </w:r>
      <w:r w:rsidRPr="00BB6B3B">
        <w:rPr>
          <w:rFonts w:ascii="Arial" w:hAnsi="Arial" w:cs="Arial"/>
        </w:rPr>
        <w:tab/>
      </w:r>
    </w:p>
    <w:p w14:paraId="72A2B110" w14:textId="673C6663" w:rsidR="009B6BF0" w:rsidRDefault="00BA48B0" w:rsidP="0032514A">
      <w:pPr>
        <w:spacing w:before="120" w:after="120" w:line="240" w:lineRule="auto"/>
        <w:rPr>
          <w:rFonts w:ascii="Arial" w:hAnsi="Arial" w:cs="Arial"/>
        </w:rPr>
      </w:pPr>
      <w:r w:rsidRPr="00071FB8">
        <w:rPr>
          <w:rFonts w:ascii="Arial" w:hAnsi="Arial" w:cs="Arial"/>
        </w:rPr>
        <w:t>Special Medical Condit</w:t>
      </w:r>
      <w:r w:rsidR="000268C6">
        <w:rPr>
          <w:rFonts w:ascii="Arial" w:hAnsi="Arial" w:cs="Arial"/>
        </w:rPr>
        <w:t xml:space="preserve">ions: </w:t>
      </w:r>
      <w:r w:rsidR="00363C1F">
        <w:rPr>
          <w:rFonts w:ascii="Arial" w:hAnsi="Arial" w:cs="Arial"/>
        </w:rPr>
        <w:tab/>
        <w:t xml:space="preserve"> _</w:t>
      </w:r>
      <w:r w:rsidR="000268C6">
        <w:rPr>
          <w:rFonts w:ascii="Arial" w:hAnsi="Arial" w:cs="Arial"/>
        </w:rPr>
        <w:t>___________________________________________________</w:t>
      </w:r>
    </w:p>
    <w:p w14:paraId="276FF4C1" w14:textId="1194D2D7" w:rsidR="00363C1F" w:rsidRDefault="0032514A" w:rsidP="00FB0950">
      <w:pPr>
        <w:spacing w:before="240" w:after="120" w:line="240" w:lineRule="auto"/>
        <w:rPr>
          <w:rFonts w:ascii="Arial" w:hAnsi="Arial" w:cs="Arial"/>
        </w:rPr>
      </w:pPr>
      <w:r>
        <w:rPr>
          <w:rFonts w:ascii="Arial" w:hAnsi="Arial" w:cs="Arial"/>
        </w:rPr>
        <w:t>___________________________________________________________________________</w:t>
      </w:r>
      <w:r w:rsidR="00363C1F">
        <w:rPr>
          <w:rFonts w:ascii="Arial" w:hAnsi="Arial" w:cs="Arial"/>
        </w:rPr>
        <w:t>_</w:t>
      </w:r>
    </w:p>
    <w:p w14:paraId="7B339278" w14:textId="5E92CC86" w:rsidR="0032514A" w:rsidRDefault="0032514A" w:rsidP="00FB0950">
      <w:pPr>
        <w:spacing w:before="240" w:after="120" w:line="240" w:lineRule="auto"/>
        <w:rPr>
          <w:rFonts w:ascii="Arial" w:hAnsi="Arial" w:cs="Arial"/>
        </w:rPr>
      </w:pPr>
      <w:r>
        <w:rPr>
          <w:rFonts w:ascii="Arial" w:hAnsi="Arial" w:cs="Arial"/>
        </w:rPr>
        <w:t>____________________________________________________________________________</w:t>
      </w:r>
    </w:p>
    <w:p w14:paraId="7808FBC0" w14:textId="0E8E4672" w:rsidR="00172C42" w:rsidRDefault="00172C42" w:rsidP="00FB0950">
      <w:pPr>
        <w:spacing w:before="400" w:after="120" w:line="240" w:lineRule="auto"/>
        <w:rPr>
          <w:rFonts w:ascii="Arial" w:hAnsi="Arial" w:cs="Arial"/>
        </w:rPr>
      </w:pPr>
      <w:r>
        <w:rPr>
          <w:rFonts w:ascii="Arial" w:hAnsi="Arial" w:cs="Arial"/>
        </w:rPr>
        <w:t>Medications:</w:t>
      </w:r>
      <w:r w:rsidR="0032514A">
        <w:rPr>
          <w:rFonts w:ascii="Arial" w:hAnsi="Arial" w:cs="Arial"/>
        </w:rPr>
        <w:t xml:space="preserve"> </w:t>
      </w:r>
      <w:r w:rsidR="00363C1F">
        <w:rPr>
          <w:rFonts w:ascii="Arial" w:hAnsi="Arial" w:cs="Arial"/>
        </w:rPr>
        <w:t xml:space="preserve">   </w:t>
      </w:r>
      <w:r w:rsidR="0032514A">
        <w:rPr>
          <w:rFonts w:ascii="Arial" w:hAnsi="Arial" w:cs="Arial"/>
        </w:rPr>
        <w:t>________________________________________________________________</w:t>
      </w:r>
    </w:p>
    <w:p w14:paraId="39DA256B" w14:textId="40BD1622" w:rsidR="0032514A" w:rsidRDefault="0032514A" w:rsidP="0032514A">
      <w:pPr>
        <w:spacing w:before="240" w:after="120" w:line="240" w:lineRule="auto"/>
        <w:rPr>
          <w:rFonts w:ascii="Arial" w:hAnsi="Arial" w:cs="Arial"/>
        </w:rPr>
      </w:pPr>
      <w:r>
        <w:rPr>
          <w:rFonts w:ascii="Arial" w:hAnsi="Arial" w:cs="Arial"/>
        </w:rPr>
        <w:t>____________________________________________________________________________</w:t>
      </w:r>
    </w:p>
    <w:p w14:paraId="3106EDF2" w14:textId="5F64E9CC" w:rsidR="0032514A" w:rsidRPr="00172C42" w:rsidRDefault="0032514A" w:rsidP="0032514A">
      <w:pPr>
        <w:spacing w:before="240" w:after="120" w:line="240" w:lineRule="auto"/>
        <w:rPr>
          <w:rFonts w:ascii="Arial" w:hAnsi="Arial" w:cs="Arial"/>
        </w:rPr>
      </w:pPr>
      <w:r>
        <w:rPr>
          <w:rFonts w:ascii="Arial" w:hAnsi="Arial" w:cs="Arial"/>
        </w:rPr>
        <w:t>____________________________________________________________________________</w:t>
      </w:r>
    </w:p>
    <w:p w14:paraId="1CB79F22" w14:textId="1DC7A318" w:rsidR="00BB6B3B" w:rsidRPr="00CC19C9" w:rsidRDefault="00CC19C9" w:rsidP="00186FF5">
      <w:pPr>
        <w:spacing w:before="540" w:line="240" w:lineRule="auto"/>
        <w:rPr>
          <w:rFonts w:ascii="Arial" w:hAnsi="Arial" w:cs="Arial"/>
          <w:b/>
          <w:bCs/>
          <w:color w:val="0090DA" w:themeColor="accent1"/>
        </w:rPr>
      </w:pPr>
      <w:r w:rsidRPr="00CC19C9">
        <w:rPr>
          <w:rFonts w:ascii="Arial" w:hAnsi="Arial" w:cs="Arial"/>
          <w:b/>
          <w:bCs/>
          <w:color w:val="0090DA" w:themeColor="accent1"/>
        </w:rPr>
        <w:t>Employer Information</w:t>
      </w:r>
    </w:p>
    <w:p w14:paraId="4B609904" w14:textId="597E5453" w:rsidR="00BB6B3B" w:rsidRPr="00071FB8" w:rsidRDefault="00BB6B3B" w:rsidP="00CC19C9">
      <w:pPr>
        <w:spacing w:before="240" w:line="240" w:lineRule="auto"/>
        <w:rPr>
          <w:rFonts w:ascii="Arial" w:hAnsi="Arial" w:cs="Arial"/>
          <w:u w:val="single"/>
        </w:rPr>
      </w:pPr>
      <w:r w:rsidRPr="00071FB8">
        <w:rPr>
          <w:rFonts w:ascii="Arial" w:hAnsi="Arial" w:cs="Arial"/>
        </w:rPr>
        <w:t>Current Employer Name:</w:t>
      </w:r>
      <w:r w:rsidR="000D596D">
        <w:rPr>
          <w:rFonts w:ascii="Arial" w:hAnsi="Arial" w:cs="Arial"/>
        </w:rPr>
        <w:t xml:space="preserve"> _______________________________________________________</w:t>
      </w:r>
    </w:p>
    <w:p w14:paraId="53DB1B19" w14:textId="00D9752C" w:rsidR="00BB6B3B" w:rsidRPr="00071FB8" w:rsidRDefault="00BB6B3B" w:rsidP="00BB6B3B">
      <w:pPr>
        <w:spacing w:line="240" w:lineRule="auto"/>
        <w:rPr>
          <w:rFonts w:ascii="Arial" w:hAnsi="Arial" w:cs="Arial"/>
          <w:u w:val="single"/>
        </w:rPr>
      </w:pPr>
      <w:r w:rsidRPr="00071FB8">
        <w:rPr>
          <w:rFonts w:ascii="Arial" w:hAnsi="Arial" w:cs="Arial"/>
        </w:rPr>
        <w:t>Employer Addr</w:t>
      </w:r>
      <w:r w:rsidR="004D7A37">
        <w:rPr>
          <w:rFonts w:ascii="Arial" w:hAnsi="Arial" w:cs="Arial"/>
        </w:rPr>
        <w:t>ess: ____________________________________________________________</w:t>
      </w:r>
    </w:p>
    <w:p w14:paraId="27EC4152" w14:textId="48D98B51" w:rsidR="00BB6B3B" w:rsidRPr="00071FB8" w:rsidRDefault="00BB6B3B" w:rsidP="00BB6B3B">
      <w:pPr>
        <w:spacing w:line="240" w:lineRule="auto"/>
        <w:rPr>
          <w:rFonts w:ascii="Arial" w:hAnsi="Arial" w:cs="Arial"/>
          <w:u w:val="single"/>
        </w:rPr>
      </w:pPr>
      <w:r w:rsidRPr="00071FB8">
        <w:rPr>
          <w:rFonts w:ascii="Arial" w:hAnsi="Arial" w:cs="Arial"/>
        </w:rPr>
        <w:t xml:space="preserve">Telephone: </w:t>
      </w:r>
      <w:r w:rsidR="004D7A37">
        <w:rPr>
          <w:rFonts w:ascii="Arial" w:hAnsi="Arial" w:cs="Arial"/>
        </w:rPr>
        <w:t xml:space="preserve"> _________________________</w:t>
      </w:r>
    </w:p>
    <w:p w14:paraId="370B8FFD" w14:textId="78D9F759" w:rsidR="004F23E6" w:rsidRDefault="00BB6B3B" w:rsidP="00BB6B3B">
      <w:pPr>
        <w:spacing w:line="240" w:lineRule="auto"/>
        <w:rPr>
          <w:rFonts w:ascii="Arial" w:hAnsi="Arial" w:cs="Arial"/>
        </w:rPr>
      </w:pPr>
      <w:r w:rsidRPr="00071FB8">
        <w:rPr>
          <w:rFonts w:ascii="Arial" w:hAnsi="Arial" w:cs="Arial"/>
        </w:rPr>
        <w:t xml:space="preserve">Hire Date: </w:t>
      </w:r>
      <w:r w:rsidR="004D7A37">
        <w:rPr>
          <w:rFonts w:ascii="Arial" w:hAnsi="Arial" w:cs="Arial"/>
        </w:rPr>
        <w:t>__________________________</w:t>
      </w:r>
      <w:r w:rsidR="004F23E6">
        <w:rPr>
          <w:rFonts w:ascii="Arial" w:hAnsi="Arial" w:cs="Arial"/>
        </w:rPr>
        <w:t>_</w:t>
      </w:r>
    </w:p>
    <w:p w14:paraId="6D0F6A8B" w14:textId="58E30170" w:rsidR="00BB6B3B" w:rsidRPr="00071FB8" w:rsidRDefault="00BB6B3B" w:rsidP="00BB6B3B">
      <w:pPr>
        <w:spacing w:line="240" w:lineRule="auto"/>
        <w:rPr>
          <w:rFonts w:ascii="Arial" w:hAnsi="Arial" w:cs="Arial"/>
          <w:u w:val="single"/>
        </w:rPr>
      </w:pPr>
      <w:r w:rsidRPr="00071FB8">
        <w:rPr>
          <w:rFonts w:ascii="Arial" w:hAnsi="Arial" w:cs="Arial"/>
        </w:rPr>
        <w:t xml:space="preserve">Employee ID#: </w:t>
      </w:r>
      <w:r w:rsidR="004F23E6" w:rsidRPr="004F23E6">
        <w:rPr>
          <w:rFonts w:ascii="Arial" w:hAnsi="Arial" w:cs="Arial"/>
        </w:rPr>
        <w:t>_______________________________________</w:t>
      </w:r>
    </w:p>
    <w:p w14:paraId="03774FF5" w14:textId="09F52A8F" w:rsidR="00BB6B3B" w:rsidRPr="00071FB8" w:rsidRDefault="00BB6B3B" w:rsidP="00BB6B3B">
      <w:pPr>
        <w:spacing w:line="240" w:lineRule="auto"/>
        <w:rPr>
          <w:rFonts w:ascii="Arial" w:hAnsi="Arial" w:cs="Arial"/>
          <w:u w:val="single"/>
        </w:rPr>
      </w:pPr>
      <w:r w:rsidRPr="00071FB8">
        <w:rPr>
          <w:rFonts w:ascii="Arial" w:hAnsi="Arial" w:cs="Arial"/>
        </w:rPr>
        <w:t xml:space="preserve">Human Resources Contact: </w:t>
      </w:r>
      <w:r w:rsidR="004F23E6">
        <w:rPr>
          <w:rFonts w:ascii="Arial" w:hAnsi="Arial" w:cs="Arial"/>
        </w:rPr>
        <w:t>____________________________________________________</w:t>
      </w:r>
      <w:r w:rsidR="00D87B4E">
        <w:rPr>
          <w:rFonts w:ascii="Arial" w:hAnsi="Arial" w:cs="Arial"/>
        </w:rPr>
        <w:t>_</w:t>
      </w:r>
    </w:p>
    <w:p w14:paraId="1559BDAC" w14:textId="3873C219" w:rsidR="000C638F" w:rsidRPr="00CC19C9" w:rsidRDefault="000C638F" w:rsidP="000C638F">
      <w:pPr>
        <w:spacing w:before="540" w:line="240" w:lineRule="auto"/>
        <w:rPr>
          <w:rFonts w:ascii="Arial" w:hAnsi="Arial" w:cs="Arial"/>
          <w:b/>
          <w:bCs/>
          <w:color w:val="0090DA" w:themeColor="accent1"/>
        </w:rPr>
      </w:pPr>
      <w:r>
        <w:rPr>
          <w:rFonts w:ascii="Arial" w:hAnsi="Arial" w:cs="Arial"/>
          <w:b/>
          <w:bCs/>
          <w:color w:val="0090DA" w:themeColor="accent1"/>
        </w:rPr>
        <w:t>Military</w:t>
      </w:r>
      <w:r w:rsidRPr="00CC19C9">
        <w:rPr>
          <w:rFonts w:ascii="Arial" w:hAnsi="Arial" w:cs="Arial"/>
          <w:b/>
          <w:bCs/>
          <w:color w:val="0090DA" w:themeColor="accent1"/>
        </w:rPr>
        <w:t xml:space="preserve"> Information</w:t>
      </w:r>
    </w:p>
    <w:p w14:paraId="13586C21" w14:textId="18701655" w:rsidR="00BB6B3B" w:rsidRPr="00071FB8" w:rsidRDefault="00BB6B3B" w:rsidP="00BB6B3B">
      <w:pPr>
        <w:spacing w:line="240" w:lineRule="auto"/>
        <w:rPr>
          <w:rFonts w:ascii="Arial" w:hAnsi="Arial" w:cs="Arial"/>
          <w:u w:val="single"/>
        </w:rPr>
      </w:pPr>
      <w:r w:rsidRPr="00071FB8">
        <w:rPr>
          <w:rFonts w:ascii="Arial" w:hAnsi="Arial" w:cs="Arial"/>
        </w:rPr>
        <w:t>Military Service Bra</w:t>
      </w:r>
      <w:r w:rsidR="004F23E6">
        <w:rPr>
          <w:rFonts w:ascii="Arial" w:hAnsi="Arial" w:cs="Arial"/>
        </w:rPr>
        <w:t>nch: _______________________________________________________</w:t>
      </w:r>
      <w:r w:rsidR="00D87B4E">
        <w:rPr>
          <w:rFonts w:ascii="Arial" w:hAnsi="Arial" w:cs="Arial"/>
        </w:rPr>
        <w:t>_</w:t>
      </w:r>
    </w:p>
    <w:p w14:paraId="4238FCBD" w14:textId="1261E371" w:rsidR="00BB6B3B" w:rsidRPr="00071FB8" w:rsidRDefault="00071FB8" w:rsidP="00BB6B3B">
      <w:pPr>
        <w:spacing w:line="240" w:lineRule="auto"/>
        <w:rPr>
          <w:rFonts w:ascii="Arial" w:hAnsi="Arial" w:cs="Arial"/>
          <w:u w:val="single"/>
        </w:rPr>
      </w:pPr>
      <w:r w:rsidRPr="00071FB8">
        <w:rPr>
          <w:rFonts w:ascii="Arial" w:hAnsi="Arial" w:cs="Arial"/>
        </w:rPr>
        <w:t>C</w:t>
      </w:r>
      <w:r w:rsidR="00BB6B3B" w:rsidRPr="00071FB8">
        <w:rPr>
          <w:rFonts w:ascii="Arial" w:hAnsi="Arial" w:cs="Arial"/>
        </w:rPr>
        <w:t xml:space="preserve">ontact: </w:t>
      </w:r>
      <w:r w:rsidR="004F23E6">
        <w:rPr>
          <w:rFonts w:ascii="Arial" w:hAnsi="Arial" w:cs="Arial"/>
        </w:rPr>
        <w:t>____________________________________________________________________</w:t>
      </w:r>
    </w:p>
    <w:p w14:paraId="1F44B4D4" w14:textId="0F89F744" w:rsidR="00BB6B3B" w:rsidRPr="00071FB8" w:rsidRDefault="00BB6B3B" w:rsidP="00BB6B3B">
      <w:pPr>
        <w:spacing w:line="240" w:lineRule="auto"/>
        <w:rPr>
          <w:rFonts w:ascii="Arial" w:hAnsi="Arial" w:cs="Arial"/>
          <w:u w:val="single"/>
        </w:rPr>
      </w:pPr>
      <w:r w:rsidRPr="00071FB8">
        <w:rPr>
          <w:rFonts w:ascii="Arial" w:hAnsi="Arial" w:cs="Arial"/>
        </w:rPr>
        <w:t xml:space="preserve">Serial #: </w:t>
      </w:r>
      <w:r w:rsidR="00D87B4E" w:rsidRPr="00D87B4E">
        <w:rPr>
          <w:rFonts w:ascii="Arial" w:hAnsi="Arial" w:cs="Arial"/>
        </w:rPr>
        <w:t>____________________________________________________________________</w:t>
      </w:r>
    </w:p>
    <w:p w14:paraId="29D9FE83" w14:textId="0446945D" w:rsidR="00BB6B3B" w:rsidRPr="00071FB8" w:rsidRDefault="00BB6B3B" w:rsidP="00BB6B3B">
      <w:pPr>
        <w:spacing w:line="240" w:lineRule="auto"/>
        <w:rPr>
          <w:rFonts w:ascii="Arial" w:hAnsi="Arial" w:cs="Arial"/>
          <w:u w:val="single"/>
        </w:rPr>
      </w:pPr>
      <w:r w:rsidRPr="00071FB8">
        <w:rPr>
          <w:rFonts w:ascii="Arial" w:hAnsi="Arial" w:cs="Arial"/>
        </w:rPr>
        <w:t xml:space="preserve">Rank: </w:t>
      </w:r>
      <w:r w:rsidR="00D87B4E">
        <w:rPr>
          <w:rFonts w:ascii="Arial" w:hAnsi="Arial" w:cs="Arial"/>
        </w:rPr>
        <w:t>______________________________________________________________________</w:t>
      </w:r>
    </w:p>
    <w:p w14:paraId="2B05A4BC" w14:textId="6AB72594" w:rsidR="00BB6B3B" w:rsidRPr="00BB6D72" w:rsidRDefault="00BB6B3B" w:rsidP="00BB6B3B">
      <w:pPr>
        <w:spacing w:line="240" w:lineRule="auto"/>
        <w:rPr>
          <w:rFonts w:cstheme="minorHAnsi"/>
          <w:sz w:val="20"/>
          <w:szCs w:val="20"/>
        </w:rPr>
      </w:pPr>
      <w:r w:rsidRPr="00071FB8">
        <w:rPr>
          <w:rFonts w:ascii="Arial" w:hAnsi="Arial" w:cs="Arial"/>
        </w:rPr>
        <w:t xml:space="preserve">Discharge Date:  </w:t>
      </w:r>
      <w:r w:rsidRPr="00071FB8">
        <w:rPr>
          <w:rFonts w:ascii="Arial" w:hAnsi="Arial" w:cs="Arial"/>
          <w:u w:val="single"/>
        </w:rPr>
        <w:tab/>
      </w:r>
      <w:r w:rsidRPr="00071FB8">
        <w:rPr>
          <w:rFonts w:ascii="Arial" w:hAnsi="Arial" w:cs="Arial"/>
          <w:u w:val="single"/>
        </w:rPr>
        <w:tab/>
      </w:r>
      <w:r w:rsidRPr="00071FB8">
        <w:rPr>
          <w:rFonts w:ascii="Arial" w:hAnsi="Arial" w:cs="Arial"/>
          <w:u w:val="single"/>
        </w:rPr>
        <w:tab/>
      </w:r>
      <w:r w:rsidRPr="00BB6D72">
        <w:rPr>
          <w:rFonts w:cstheme="minorHAnsi"/>
          <w:sz w:val="20"/>
          <w:szCs w:val="20"/>
          <w:u w:val="single"/>
        </w:rPr>
        <w:tab/>
      </w:r>
      <w:r w:rsidR="00071FB8">
        <w:rPr>
          <w:rFonts w:cstheme="minorHAnsi"/>
          <w:sz w:val="20"/>
          <w:szCs w:val="20"/>
          <w:u w:val="single"/>
        </w:rPr>
        <w:t>_____________________________________________</w:t>
      </w:r>
      <w:r w:rsidR="00D87B4E">
        <w:rPr>
          <w:rFonts w:cstheme="minorHAnsi"/>
          <w:sz w:val="20"/>
          <w:szCs w:val="20"/>
          <w:u w:val="single"/>
        </w:rPr>
        <w:t>____</w:t>
      </w:r>
      <w:r w:rsidR="008955BC">
        <w:rPr>
          <w:rFonts w:cstheme="minorHAnsi"/>
          <w:sz w:val="20"/>
          <w:szCs w:val="20"/>
          <w:u w:val="single"/>
        </w:rPr>
        <w:br/>
      </w:r>
      <w:r w:rsidR="008955BC">
        <w:rPr>
          <w:rFonts w:cstheme="minorHAnsi"/>
          <w:sz w:val="20"/>
          <w:szCs w:val="20"/>
          <w:u w:val="single"/>
        </w:rPr>
        <w:br/>
      </w:r>
      <w:r w:rsidR="008955BC">
        <w:rPr>
          <w:rFonts w:cstheme="minorHAnsi"/>
          <w:sz w:val="20"/>
          <w:szCs w:val="20"/>
          <w:u w:val="single"/>
        </w:rPr>
        <w:br/>
      </w:r>
      <w:r w:rsidR="008955BC">
        <w:rPr>
          <w:rFonts w:cstheme="minorHAnsi"/>
          <w:sz w:val="20"/>
          <w:szCs w:val="20"/>
          <w:u w:val="single"/>
        </w:rPr>
        <w:br/>
      </w:r>
      <w:r w:rsidR="008955BC">
        <w:rPr>
          <w:rFonts w:cstheme="minorHAnsi"/>
          <w:sz w:val="20"/>
          <w:szCs w:val="20"/>
          <w:u w:val="single"/>
        </w:rPr>
        <w:br/>
      </w:r>
      <w:r w:rsidR="008955BC">
        <w:rPr>
          <w:rFonts w:cstheme="minorHAnsi"/>
          <w:sz w:val="20"/>
          <w:szCs w:val="20"/>
          <w:u w:val="single"/>
        </w:rPr>
        <w:br/>
      </w:r>
    </w:p>
    <w:p w14:paraId="04DF2B11" w14:textId="4237542E" w:rsidR="00B871AF" w:rsidRPr="007D7380" w:rsidRDefault="006C16C8" w:rsidP="007D7380">
      <w:pPr>
        <w:pStyle w:val="DiaryHeading"/>
        <w:spacing w:before="720"/>
        <w:rPr>
          <w:color w:val="0061A0" w:themeColor="accent2"/>
        </w:rPr>
      </w:pPr>
      <w:r>
        <w:lastRenderedPageBreak/>
        <mc:AlternateContent>
          <mc:Choice Requires="wpg">
            <w:drawing>
              <wp:anchor distT="0" distB="0" distL="114300" distR="114300" simplePos="0" relativeHeight="253288448" behindDoc="0" locked="0" layoutInCell="1" allowOverlap="1" wp14:anchorId="5FA53E94" wp14:editId="5F1B0411">
                <wp:simplePos x="0" y="0"/>
                <wp:positionH relativeFrom="column">
                  <wp:posOffset>6496281</wp:posOffset>
                </wp:positionH>
                <wp:positionV relativeFrom="paragraph">
                  <wp:posOffset>-904240</wp:posOffset>
                </wp:positionV>
                <wp:extent cx="413079" cy="10036814"/>
                <wp:effectExtent l="0" t="0" r="0" b="2540"/>
                <wp:wrapNone/>
                <wp:docPr id="912" name="Group 912"/>
                <wp:cNvGraphicFramePr/>
                <a:graphic xmlns:a="http://schemas.openxmlformats.org/drawingml/2006/main">
                  <a:graphicData uri="http://schemas.microsoft.com/office/word/2010/wordprocessingGroup">
                    <wpg:wgp>
                      <wpg:cNvGrpSpPr/>
                      <wpg:grpSpPr>
                        <a:xfrm>
                          <a:off x="0" y="0"/>
                          <a:ext cx="413079" cy="10036814"/>
                          <a:chOff x="0" y="243385"/>
                          <a:chExt cx="413448" cy="10036962"/>
                        </a:xfrm>
                      </wpg:grpSpPr>
                      <wps:wsp>
                        <wps:cNvPr id="913" name="Rectangle 913"/>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993ADA"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4" name="Text Box 914"/>
                        <wps:cNvSpPr txBox="1"/>
                        <wps:spPr>
                          <a:xfrm rot="16200000">
                            <a:off x="-550431" y="914380"/>
                            <a:ext cx="1514420" cy="295275"/>
                          </a:xfrm>
                          <a:prstGeom prst="rect">
                            <a:avLst/>
                          </a:prstGeom>
                          <a:noFill/>
                          <a:ln w="6350">
                            <a:noFill/>
                          </a:ln>
                        </wps:spPr>
                        <wps:txbx>
                          <w:txbxContent>
                            <w:p w14:paraId="7E73A1BF" w14:textId="77777777" w:rsidR="00BF4EDF" w:rsidRPr="0018468D" w:rsidRDefault="00000000" w:rsidP="006C16C8">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5" name="Rectangle 915"/>
                        <wps:cNvSpPr/>
                        <wps:spPr>
                          <a:xfrm>
                            <a:off x="6824" y="1828269"/>
                            <a:ext cx="361950" cy="15621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111373"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6" name="Text Box 916"/>
                        <wps:cNvSpPr txBox="1"/>
                        <wps:spPr>
                          <a:xfrm rot="16200000">
                            <a:off x="-562970" y="2464558"/>
                            <a:ext cx="1552575" cy="295275"/>
                          </a:xfrm>
                          <a:prstGeom prst="rect">
                            <a:avLst/>
                          </a:prstGeom>
                          <a:noFill/>
                          <a:ln w="6350">
                            <a:noFill/>
                          </a:ln>
                        </wps:spPr>
                        <wps:txbx>
                          <w:txbxContent>
                            <w:p w14:paraId="6B23EE61" w14:textId="77777777" w:rsidR="00BF4EDF" w:rsidRPr="00D367C5" w:rsidRDefault="00BF4EDF" w:rsidP="006C16C8">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5C7CE3A4" w14:textId="77777777" w:rsidR="00BF4EDF" w:rsidRPr="00071FB8" w:rsidRDefault="00BF4EDF" w:rsidP="006C16C8">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 name="Rectangle 917"/>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35F3B4"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8" name="Text Box 918"/>
                        <wps:cNvSpPr txBox="1"/>
                        <wps:spPr>
                          <a:xfrm rot="16200000">
                            <a:off x="-451984" y="3905642"/>
                            <a:ext cx="1330835" cy="295275"/>
                          </a:xfrm>
                          <a:prstGeom prst="rect">
                            <a:avLst/>
                          </a:prstGeom>
                          <a:noFill/>
                          <a:ln w="6350">
                            <a:noFill/>
                          </a:ln>
                        </wps:spPr>
                        <wps:txbx>
                          <w:txbxContent>
                            <w:p w14:paraId="36D31429" w14:textId="77777777" w:rsidR="00BF4EDF" w:rsidRPr="00071FB8" w:rsidRDefault="00000000" w:rsidP="006C16C8">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9" name="Rectangle 919"/>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B94594"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0" name="Text Box 920"/>
                        <wps:cNvSpPr txBox="1"/>
                        <wps:spPr>
                          <a:xfrm rot="16200000">
                            <a:off x="-725502" y="5487771"/>
                            <a:ext cx="1872896" cy="295275"/>
                          </a:xfrm>
                          <a:prstGeom prst="rect">
                            <a:avLst/>
                          </a:prstGeom>
                          <a:noFill/>
                          <a:ln w="6350">
                            <a:noFill/>
                          </a:ln>
                        </wps:spPr>
                        <wps:txbx>
                          <w:txbxContent>
                            <w:p w14:paraId="10AF330F" w14:textId="77777777" w:rsidR="00BF4EDF" w:rsidRPr="00277326" w:rsidRDefault="00BF4EDF" w:rsidP="006C16C8">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2C467654" w14:textId="77777777" w:rsidR="00BF4EDF" w:rsidRPr="00071FB8" w:rsidRDefault="00BF4EDF" w:rsidP="006C16C8">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1" name="Rectangle 921"/>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3650FB"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2" name="Text Box 922"/>
                        <wps:cNvSpPr txBox="1"/>
                        <wps:spPr>
                          <a:xfrm rot="16200000">
                            <a:off x="-476843" y="7040762"/>
                            <a:ext cx="1425915" cy="354666"/>
                          </a:xfrm>
                          <a:prstGeom prst="rect">
                            <a:avLst/>
                          </a:prstGeom>
                          <a:noFill/>
                          <a:ln w="6350">
                            <a:noFill/>
                          </a:ln>
                        </wps:spPr>
                        <wps:txbx>
                          <w:txbxContent>
                            <w:p w14:paraId="0CCD6635" w14:textId="77777777" w:rsidR="00BF4EDF" w:rsidRPr="00071FB8" w:rsidRDefault="00000000" w:rsidP="006C16C8">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3ED6BB7F" w14:textId="77777777" w:rsidR="00BF4EDF" w:rsidRPr="00071FB8" w:rsidRDefault="00BF4EDF" w:rsidP="006C16C8">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3" name="Rectangle 923"/>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E3D279"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4" name="Text Box 924"/>
                        <wps:cNvSpPr txBox="1"/>
                        <wps:spPr>
                          <a:xfrm rot="16200000">
                            <a:off x="-291642" y="8147667"/>
                            <a:ext cx="1005446" cy="304651"/>
                          </a:xfrm>
                          <a:prstGeom prst="rect">
                            <a:avLst/>
                          </a:prstGeom>
                          <a:noFill/>
                          <a:ln w="6350">
                            <a:noFill/>
                          </a:ln>
                        </wps:spPr>
                        <wps:txbx>
                          <w:txbxContent>
                            <w:p w14:paraId="150E55E9" w14:textId="77777777" w:rsidR="00BF4EDF" w:rsidRPr="00071FB8" w:rsidRDefault="00000000" w:rsidP="006C16C8">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5" name="Rectangle 925"/>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0278F9" w14:textId="77777777" w:rsidR="00BF4EDF" w:rsidRDefault="00BF4EDF" w:rsidP="006C16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6" name="Text Box 926"/>
                        <wps:cNvSpPr txBox="1"/>
                        <wps:spPr>
                          <a:xfrm rot="16200000">
                            <a:off x="-551191" y="9361101"/>
                            <a:ext cx="1510773" cy="287019"/>
                          </a:xfrm>
                          <a:prstGeom prst="rect">
                            <a:avLst/>
                          </a:prstGeom>
                          <a:noFill/>
                          <a:ln w="6350">
                            <a:noFill/>
                          </a:ln>
                        </wps:spPr>
                        <wps:txbx>
                          <w:txbxContent>
                            <w:p w14:paraId="13E7E48B" w14:textId="77777777" w:rsidR="00BF4EDF" w:rsidRPr="00071FB8" w:rsidRDefault="00000000" w:rsidP="006C16C8">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A53E94" id="Group 912" o:spid="_x0000_s1062" style="position:absolute;margin-left:511.5pt;margin-top:-71.2pt;width:32.55pt;height:790.3pt;z-index:253288448;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">
                <v:rect id="Rectangle 913" o:spid="_x0000_s1063"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" fillcolor="#bfbfbf [2412]" stroked="f" strokeweight="2pt">
                  <v:textbox>
                    <w:txbxContent>
                      <w:p w14:paraId="51993ADA" w14:textId="77777777" w:rsidR="00BF4EDF" w:rsidRDefault="00BF4EDF" w:rsidP="006C16C8">
                        <w:pPr>
                          <w:jc w:val="center"/>
                        </w:pPr>
                      </w:p>
                    </w:txbxContent>
                  </v:textbox>
                </v:rect>
                <v:shape id="Text Box 914" o:spid="_x0000_s1064"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" filled="f" stroked="f" strokeweight=".5pt">
                  <v:textbox>
                    <w:txbxContent>
                      <w:p w14:paraId="7E73A1BF" w14:textId="77777777" w:rsidR="00BF4EDF" w:rsidRPr="0018468D" w:rsidRDefault="00000000" w:rsidP="006C16C8">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915" o:spid="_x0000_s1065"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" fillcolor="#0061a0 [3205]" stroked="f" strokeweight="2pt">
                  <v:textbox>
                    <w:txbxContent>
                      <w:p w14:paraId="35111373" w14:textId="77777777" w:rsidR="00BF4EDF" w:rsidRDefault="00BF4EDF" w:rsidP="006C16C8">
                        <w:pPr>
                          <w:jc w:val="center"/>
                        </w:pPr>
                      </w:p>
                    </w:txbxContent>
                  </v:textbox>
                </v:rect>
                <v:shape id="Text Box 916" o:spid="_x0000_s1066"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" filled="f" stroked="f" strokeweight=".5pt">
                  <v:textbox>
                    <w:txbxContent>
                      <w:p w14:paraId="6B23EE61" w14:textId="77777777" w:rsidR="00BF4EDF" w:rsidRPr="00D367C5" w:rsidRDefault="00BF4EDF" w:rsidP="006C16C8">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5C7CE3A4" w14:textId="77777777" w:rsidR="00BF4EDF" w:rsidRPr="00071FB8" w:rsidRDefault="00BF4EDF" w:rsidP="006C16C8">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917" o:spid="_x0000_s1067"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" fillcolor="#bfbfbf [2412]" stroked="f" strokeweight="2pt">
                  <v:textbox>
                    <w:txbxContent>
                      <w:p w14:paraId="3E35F3B4" w14:textId="77777777" w:rsidR="00BF4EDF" w:rsidRDefault="00BF4EDF" w:rsidP="006C16C8">
                        <w:pPr>
                          <w:jc w:val="center"/>
                        </w:pPr>
                      </w:p>
                    </w:txbxContent>
                  </v:textbox>
                </v:rect>
                <v:shape id="Text Box 918" o:spid="_x0000_s1068"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" filled="f" stroked="f" strokeweight=".5pt">
                  <v:textbox>
                    <w:txbxContent>
                      <w:p w14:paraId="36D31429" w14:textId="77777777" w:rsidR="00BF4EDF" w:rsidRPr="00071FB8" w:rsidRDefault="00000000" w:rsidP="006C16C8">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919" o:spid="_x0000_s1069"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" fillcolor="#bfbfbf [2412]" stroked="f" strokeweight="2pt">
                  <v:textbox>
                    <w:txbxContent>
                      <w:p w14:paraId="5AB94594" w14:textId="77777777" w:rsidR="00BF4EDF" w:rsidRDefault="00BF4EDF" w:rsidP="006C16C8">
                        <w:pPr>
                          <w:jc w:val="center"/>
                        </w:pPr>
                      </w:p>
                    </w:txbxContent>
                  </v:textbox>
                </v:rect>
                <v:shape id="Text Box 920" o:spid="_x0000_s1070"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" filled="f" stroked="f" strokeweight=".5pt">
                  <v:textbox>
                    <w:txbxContent>
                      <w:p w14:paraId="10AF330F" w14:textId="77777777" w:rsidR="00BF4EDF" w:rsidRPr="00277326" w:rsidRDefault="00BF4EDF" w:rsidP="006C16C8">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2C467654" w14:textId="77777777" w:rsidR="00BF4EDF" w:rsidRPr="00071FB8" w:rsidRDefault="00BF4EDF" w:rsidP="006C16C8">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921" o:spid="_x0000_s1071"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" fillcolor="#bfbfbf [2412]" stroked="f" strokeweight="2pt">
                  <v:textbox>
                    <w:txbxContent>
                      <w:p w14:paraId="263650FB" w14:textId="77777777" w:rsidR="00BF4EDF" w:rsidRDefault="00BF4EDF" w:rsidP="006C16C8">
                        <w:pPr>
                          <w:jc w:val="center"/>
                        </w:pPr>
                      </w:p>
                    </w:txbxContent>
                  </v:textbox>
                </v:rect>
                <v:shape id="Text Box 922" o:spid="_x0000_s1072"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" filled="f" stroked="f" strokeweight=".5pt">
                  <v:textbox>
                    <w:txbxContent>
                      <w:p w14:paraId="0CCD6635" w14:textId="77777777" w:rsidR="00BF4EDF" w:rsidRPr="00071FB8" w:rsidRDefault="00000000" w:rsidP="006C16C8">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3ED6BB7F" w14:textId="77777777" w:rsidR="00BF4EDF" w:rsidRPr="00071FB8" w:rsidRDefault="00BF4EDF" w:rsidP="006C16C8">
                        <w:pPr>
                          <w:rPr>
                            <w:rFonts w:ascii="Arial" w:hAnsi="Arial" w:cs="Arial"/>
                            <w:b/>
                            <w:bCs/>
                            <w:color w:val="FFFFFF" w:themeColor="background1"/>
                            <w:sz w:val="20"/>
                            <w:szCs w:val="20"/>
                          </w:rPr>
                        </w:pPr>
                      </w:p>
                    </w:txbxContent>
                  </v:textbox>
                </v:shape>
                <v:rect id="Rectangle 923" o:spid="_x0000_s1073"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" fillcolor="#bfbfbf [2412]" stroked="f" strokeweight="2pt">
                  <v:textbox>
                    <w:txbxContent>
                      <w:p w14:paraId="4EE3D279" w14:textId="77777777" w:rsidR="00BF4EDF" w:rsidRDefault="00BF4EDF" w:rsidP="006C16C8">
                        <w:pPr>
                          <w:jc w:val="center"/>
                        </w:pPr>
                      </w:p>
                    </w:txbxContent>
                  </v:textbox>
                </v:rect>
                <v:shape id="Text Box 924" o:spid="_x0000_s1074"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" filled="f" stroked="f" strokeweight=".5pt">
                  <v:textbox>
                    <w:txbxContent>
                      <w:p w14:paraId="150E55E9" w14:textId="77777777" w:rsidR="00BF4EDF" w:rsidRPr="00071FB8" w:rsidRDefault="00000000" w:rsidP="006C16C8">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925" o:spid="_x0000_s1075"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" fillcolor="#bfbfbf [2412]" stroked="f" strokeweight="2pt">
                  <v:textbox>
                    <w:txbxContent>
                      <w:p w14:paraId="620278F9" w14:textId="77777777" w:rsidR="00BF4EDF" w:rsidRDefault="00BF4EDF" w:rsidP="006C16C8">
                        <w:pPr>
                          <w:jc w:val="center"/>
                        </w:pPr>
                      </w:p>
                    </w:txbxContent>
                  </v:textbox>
                </v:rect>
                <v:shape id="Text Box 926" o:spid="_x0000_s1076"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" filled="f" stroked="f" strokeweight=".5pt">
                  <v:textbox>
                    <w:txbxContent>
                      <w:p w14:paraId="13E7E48B" w14:textId="77777777" w:rsidR="00BF4EDF" w:rsidRPr="00071FB8" w:rsidRDefault="00000000" w:rsidP="006C16C8">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8955BC" w:rsidRPr="007D7380">
        <w:rPr>
          <w:color w:val="0061A0" w:themeColor="accent2"/>
        </w:rPr>
        <w:drawing>
          <wp:anchor distT="0" distB="0" distL="114300" distR="114300" simplePos="0" relativeHeight="253177856" behindDoc="0" locked="0" layoutInCell="1" allowOverlap="1" wp14:anchorId="655682C5" wp14:editId="3E049A1E">
            <wp:simplePos x="0" y="0"/>
            <wp:positionH relativeFrom="column">
              <wp:posOffset>-87630</wp:posOffset>
            </wp:positionH>
            <wp:positionV relativeFrom="paragraph">
              <wp:posOffset>190500</wp:posOffset>
            </wp:positionV>
            <wp:extent cx="704850" cy="704850"/>
            <wp:effectExtent l="0" t="0" r="0" b="0"/>
            <wp:wrapThrough wrapText="bothSides">
              <wp:wrapPolygon edited="0">
                <wp:start x="8173" y="0"/>
                <wp:lineTo x="3503" y="1751"/>
                <wp:lineTo x="2335" y="3503"/>
                <wp:lineTo x="2335" y="21016"/>
                <wp:lineTo x="18681" y="21016"/>
                <wp:lineTo x="18097" y="2335"/>
                <wp:lineTo x="12843" y="0"/>
                <wp:lineTo x="8173"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55BC">
        <w:rPr>
          <w:color w:val="0061A0" w:themeColor="accent2"/>
        </w:rPr>
        <w:br/>
      </w:r>
      <w:bookmarkStart w:id="2" w:name="_Toc69809269"/>
      <w:bookmarkStart w:id="3" w:name="myinsuranceinformation"/>
      <w:r w:rsidR="00182981" w:rsidRPr="007D7380">
        <w:rPr>
          <w:color w:val="0061A0" w:themeColor="accent2"/>
        </w:rPr>
        <w:t>My Insurance Information</w:t>
      </w:r>
      <w:bookmarkEnd w:id="2"/>
      <w:bookmarkEnd w:id="3"/>
    </w:p>
    <w:p w14:paraId="425172D2" w14:textId="607B8FFE" w:rsidR="00B152E0" w:rsidRPr="00A06384" w:rsidRDefault="006774D8" w:rsidP="00B152E0">
      <w:pPr>
        <w:rPr>
          <w:rFonts w:ascii="Arial" w:hAnsi="Arial" w:cs="Arial"/>
          <w:sz w:val="20"/>
          <w:szCs w:val="20"/>
        </w:rPr>
      </w:pPr>
      <w:r w:rsidRPr="00A06384">
        <w:rPr>
          <w:rFonts w:ascii="Arial" w:hAnsi="Arial" w:cs="Arial"/>
          <w:sz w:val="20"/>
          <w:szCs w:val="20"/>
        </w:rPr>
        <w:t>This</w:t>
      </w:r>
      <w:r w:rsidR="00FB25A7" w:rsidRPr="00A06384">
        <w:rPr>
          <w:rFonts w:ascii="Arial" w:hAnsi="Arial" w:cs="Arial"/>
          <w:sz w:val="20"/>
          <w:szCs w:val="20"/>
        </w:rPr>
        <w:t xml:space="preserve"> section </w:t>
      </w:r>
      <w:r w:rsidRPr="00A06384">
        <w:rPr>
          <w:rFonts w:ascii="Arial" w:hAnsi="Arial" w:cs="Arial"/>
          <w:sz w:val="20"/>
          <w:szCs w:val="20"/>
        </w:rPr>
        <w:t xml:space="preserve">is </w:t>
      </w:r>
      <w:r w:rsidR="00FB25A7" w:rsidRPr="00A06384">
        <w:rPr>
          <w:rFonts w:ascii="Arial" w:hAnsi="Arial" w:cs="Arial"/>
          <w:sz w:val="20"/>
          <w:szCs w:val="20"/>
        </w:rPr>
        <w:t xml:space="preserve">to keep track of your insurance information.  </w:t>
      </w:r>
      <w:r w:rsidR="005A55F2" w:rsidRPr="00A06384">
        <w:rPr>
          <w:rFonts w:ascii="Arial" w:hAnsi="Arial" w:cs="Arial"/>
          <w:sz w:val="20"/>
          <w:szCs w:val="20"/>
        </w:rPr>
        <w:t xml:space="preserve">Use the spaces labeled as “Other” for </w:t>
      </w:r>
      <w:r w:rsidR="00390A6F">
        <w:rPr>
          <w:rFonts w:ascii="Arial" w:hAnsi="Arial" w:cs="Arial"/>
          <w:sz w:val="20"/>
          <w:szCs w:val="20"/>
        </w:rPr>
        <w:t xml:space="preserve">special </w:t>
      </w:r>
      <w:r w:rsidR="005A55F2" w:rsidRPr="00A06384">
        <w:rPr>
          <w:rFonts w:ascii="Arial" w:hAnsi="Arial" w:cs="Arial"/>
          <w:sz w:val="20"/>
          <w:szCs w:val="20"/>
        </w:rPr>
        <w:t>items</w:t>
      </w:r>
      <w:r w:rsidR="00390A6F">
        <w:rPr>
          <w:rFonts w:ascii="Arial" w:hAnsi="Arial" w:cs="Arial"/>
          <w:sz w:val="20"/>
          <w:szCs w:val="20"/>
        </w:rPr>
        <w:t>.</w:t>
      </w:r>
    </w:p>
    <w:p w14:paraId="4FAAAD34" w14:textId="6FE74953" w:rsidR="008F5A92" w:rsidRPr="00CC19C9" w:rsidRDefault="00CC19C9" w:rsidP="00186FF5">
      <w:pPr>
        <w:spacing w:before="360" w:line="240" w:lineRule="auto"/>
        <w:rPr>
          <w:rFonts w:ascii="Arial" w:hAnsi="Arial" w:cs="Arial"/>
          <w:b/>
          <w:bCs/>
          <w:color w:val="0061A0" w:themeColor="accent2"/>
        </w:rPr>
      </w:pPr>
      <w:r w:rsidRPr="00CC19C9">
        <w:rPr>
          <w:rFonts w:ascii="Arial" w:hAnsi="Arial" w:cs="Arial"/>
          <w:b/>
          <w:bCs/>
          <w:color w:val="0061A0" w:themeColor="accent2"/>
        </w:rPr>
        <w:t>Life Insurance</w:t>
      </w:r>
    </w:p>
    <w:p w14:paraId="61C37BB4" w14:textId="62A18B79" w:rsidR="008F5A92" w:rsidRPr="00823499" w:rsidRDefault="00890B84" w:rsidP="008F5A92">
      <w:pPr>
        <w:spacing w:line="240" w:lineRule="auto"/>
        <w:rPr>
          <w:rFonts w:ascii="Arial" w:hAnsi="Arial" w:cs="Arial"/>
          <w:bCs/>
        </w:rPr>
      </w:pPr>
      <w:r w:rsidRPr="00823499">
        <w:rPr>
          <w:rFonts w:ascii="Arial" w:hAnsi="Arial" w:cs="Arial"/>
          <w:bCs/>
        </w:rPr>
        <w:t>Company</w:t>
      </w:r>
      <w:r w:rsidR="00BA0FB9" w:rsidRPr="00823499">
        <w:rPr>
          <w:rFonts w:ascii="Arial" w:hAnsi="Arial" w:cs="Arial"/>
          <w:bCs/>
        </w:rPr>
        <w:t xml:space="preserve"> Name</w:t>
      </w:r>
      <w:r w:rsidRPr="00823499">
        <w:rPr>
          <w:rFonts w:ascii="Arial" w:hAnsi="Arial" w:cs="Arial"/>
          <w:bCs/>
        </w:rPr>
        <w:t>:</w:t>
      </w:r>
      <w:r w:rsidR="00186FF5">
        <w:rPr>
          <w:rFonts w:ascii="Arial" w:hAnsi="Arial" w:cs="Arial"/>
          <w:bCs/>
        </w:rPr>
        <w:t xml:space="preserve"> _____</w:t>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A17DEC" w:rsidRPr="00823499">
        <w:rPr>
          <w:rFonts w:ascii="Arial" w:hAnsi="Arial" w:cs="Arial"/>
          <w:bCs/>
          <w:u w:val="single"/>
        </w:rPr>
        <w:tab/>
      </w:r>
      <w:r w:rsidR="00A17DEC" w:rsidRPr="00823499">
        <w:rPr>
          <w:rFonts w:ascii="Arial" w:hAnsi="Arial" w:cs="Arial"/>
          <w:bCs/>
          <w:u w:val="single"/>
        </w:rPr>
        <w:tab/>
      </w:r>
      <w:r w:rsidR="009035D6" w:rsidRPr="00823499">
        <w:rPr>
          <w:rFonts w:ascii="Arial" w:hAnsi="Arial" w:cs="Arial"/>
          <w:bCs/>
          <w:u w:val="single"/>
        </w:rPr>
        <w:tab/>
      </w:r>
    </w:p>
    <w:p w14:paraId="7EC31768" w14:textId="0C1468CD" w:rsidR="005A55F2" w:rsidRPr="00823499" w:rsidRDefault="008F5A92" w:rsidP="008F5A92">
      <w:pPr>
        <w:spacing w:line="240" w:lineRule="auto"/>
        <w:rPr>
          <w:rFonts w:ascii="Arial" w:hAnsi="Arial" w:cs="Arial"/>
          <w:u w:val="single"/>
        </w:rPr>
      </w:pPr>
      <w:r w:rsidRPr="00823499">
        <w:rPr>
          <w:rFonts w:ascii="Arial" w:hAnsi="Arial" w:cs="Arial"/>
        </w:rPr>
        <w:t xml:space="preserve">Policy #:  </w:t>
      </w:r>
      <w:r w:rsidR="009035D6" w:rsidRPr="00823499">
        <w:rPr>
          <w:rFonts w:ascii="Arial" w:hAnsi="Arial" w:cs="Arial"/>
          <w:u w:val="single"/>
        </w:rPr>
        <w:tab/>
      </w:r>
      <w:r w:rsidR="009035D6" w:rsidRPr="00823499">
        <w:rPr>
          <w:rFonts w:ascii="Arial" w:hAnsi="Arial" w:cs="Arial"/>
          <w:u w:val="single"/>
        </w:rPr>
        <w:tab/>
      </w:r>
      <w:r w:rsidR="009035D6" w:rsidRPr="00823499">
        <w:rPr>
          <w:rFonts w:ascii="Arial" w:hAnsi="Arial" w:cs="Arial"/>
          <w:u w:val="single"/>
        </w:rPr>
        <w:tab/>
      </w:r>
      <w:r w:rsidR="009035D6" w:rsidRPr="00823499">
        <w:rPr>
          <w:rFonts w:ascii="Arial" w:hAnsi="Arial" w:cs="Arial"/>
          <w:u w:val="single"/>
        </w:rPr>
        <w:tab/>
      </w:r>
      <w:r w:rsidR="009035D6" w:rsidRPr="00823499">
        <w:rPr>
          <w:rFonts w:ascii="Arial" w:hAnsi="Arial" w:cs="Arial"/>
          <w:u w:val="single"/>
        </w:rPr>
        <w:tab/>
      </w:r>
      <w:r w:rsidR="00D714A1" w:rsidRPr="00823499">
        <w:rPr>
          <w:rFonts w:ascii="Arial" w:hAnsi="Arial" w:cs="Arial"/>
        </w:rPr>
        <w:tab/>
      </w:r>
      <w:r w:rsidR="005A55F2" w:rsidRPr="00823499">
        <w:rPr>
          <w:rFonts w:ascii="Arial" w:hAnsi="Arial" w:cs="Arial"/>
        </w:rPr>
        <w:t xml:space="preserve">Website: </w:t>
      </w:r>
      <w:r w:rsidR="00D714A1" w:rsidRPr="00823499">
        <w:rPr>
          <w:rFonts w:ascii="Arial" w:hAnsi="Arial" w:cs="Arial"/>
          <w:u w:val="single"/>
        </w:rPr>
        <w:tab/>
      </w:r>
      <w:r w:rsidR="00D714A1" w:rsidRPr="00823499">
        <w:rPr>
          <w:rFonts w:ascii="Arial" w:hAnsi="Arial" w:cs="Arial"/>
          <w:u w:val="single"/>
        </w:rPr>
        <w:tab/>
      </w:r>
      <w:r w:rsidR="00D714A1" w:rsidRPr="00823499">
        <w:rPr>
          <w:rFonts w:ascii="Arial" w:hAnsi="Arial" w:cs="Arial"/>
          <w:u w:val="single"/>
        </w:rPr>
        <w:tab/>
      </w:r>
      <w:r w:rsidR="00D714A1" w:rsidRPr="00823499">
        <w:rPr>
          <w:rFonts w:ascii="Arial" w:hAnsi="Arial" w:cs="Arial"/>
          <w:u w:val="single"/>
        </w:rPr>
        <w:tab/>
      </w:r>
      <w:r w:rsidR="00D714A1" w:rsidRPr="00823499">
        <w:rPr>
          <w:rFonts w:ascii="Arial" w:hAnsi="Arial" w:cs="Arial"/>
          <w:u w:val="single"/>
        </w:rPr>
        <w:tab/>
      </w:r>
    </w:p>
    <w:p w14:paraId="026D7A68" w14:textId="7FA7469B" w:rsidR="008F5A92" w:rsidRPr="00823499" w:rsidRDefault="00890B84" w:rsidP="00AA2B00">
      <w:pPr>
        <w:spacing w:before="400" w:line="240" w:lineRule="auto"/>
        <w:rPr>
          <w:rFonts w:ascii="Arial" w:hAnsi="Arial" w:cs="Arial"/>
          <w:bCs/>
        </w:rPr>
      </w:pPr>
      <w:r w:rsidRPr="00823499">
        <w:rPr>
          <w:rFonts w:ascii="Arial" w:hAnsi="Arial" w:cs="Arial"/>
          <w:bCs/>
        </w:rPr>
        <w:t>Company</w:t>
      </w:r>
      <w:r w:rsidR="00BA0FB9" w:rsidRPr="00823499">
        <w:rPr>
          <w:rFonts w:ascii="Arial" w:hAnsi="Arial" w:cs="Arial"/>
          <w:bCs/>
        </w:rPr>
        <w:t xml:space="preserve"> Name</w:t>
      </w:r>
      <w:r w:rsidRPr="00823499">
        <w:rPr>
          <w:rFonts w:ascii="Arial" w:hAnsi="Arial" w:cs="Arial"/>
          <w:bCs/>
        </w:rPr>
        <w:t xml:space="preserve">: </w:t>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A17DEC" w:rsidRPr="00823499">
        <w:rPr>
          <w:rFonts w:ascii="Arial" w:hAnsi="Arial" w:cs="Arial"/>
          <w:bCs/>
          <w:u w:val="single"/>
        </w:rPr>
        <w:tab/>
      </w:r>
      <w:r w:rsidR="00A17DEC"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9035D6" w:rsidRPr="00823499">
        <w:rPr>
          <w:rFonts w:ascii="Arial" w:hAnsi="Arial" w:cs="Arial"/>
          <w:bCs/>
          <w:u w:val="single"/>
        </w:rPr>
        <w:tab/>
      </w:r>
      <w:r w:rsidR="008F5A92" w:rsidRPr="00823499">
        <w:rPr>
          <w:rFonts w:ascii="Arial" w:hAnsi="Arial" w:cs="Arial"/>
          <w:bCs/>
        </w:rPr>
        <w:t xml:space="preserve"> </w:t>
      </w:r>
    </w:p>
    <w:p w14:paraId="409D15E1" w14:textId="77777777" w:rsidR="00D714A1" w:rsidRPr="00823499" w:rsidRDefault="00D714A1" w:rsidP="00D714A1">
      <w:pPr>
        <w:spacing w:line="240" w:lineRule="auto"/>
        <w:rPr>
          <w:rFonts w:ascii="Arial" w:hAnsi="Arial" w:cs="Arial"/>
          <w:u w:val="single"/>
        </w:rPr>
      </w:pPr>
      <w:r w:rsidRPr="00823499">
        <w:rPr>
          <w:rFonts w:ascii="Arial" w:hAnsi="Arial" w:cs="Arial"/>
        </w:rPr>
        <w:t xml:space="preserve">Policy #:  </w:t>
      </w:r>
      <w:r w:rsidRPr="00823499">
        <w:rPr>
          <w:rFonts w:ascii="Arial" w:hAnsi="Arial" w:cs="Arial"/>
          <w:u w:val="single"/>
        </w:rPr>
        <w:tab/>
      </w:r>
      <w:r w:rsidRPr="00823499">
        <w:rPr>
          <w:rFonts w:ascii="Arial" w:hAnsi="Arial" w:cs="Arial"/>
          <w:u w:val="single"/>
        </w:rPr>
        <w:tab/>
      </w:r>
      <w:r w:rsidRPr="00823499">
        <w:rPr>
          <w:rFonts w:ascii="Arial" w:hAnsi="Arial" w:cs="Arial"/>
          <w:u w:val="single"/>
        </w:rPr>
        <w:tab/>
      </w:r>
      <w:r w:rsidRPr="00823499">
        <w:rPr>
          <w:rFonts w:ascii="Arial" w:hAnsi="Arial" w:cs="Arial"/>
          <w:u w:val="single"/>
        </w:rPr>
        <w:tab/>
      </w:r>
      <w:r w:rsidRPr="00823499">
        <w:rPr>
          <w:rFonts w:ascii="Arial" w:hAnsi="Arial" w:cs="Arial"/>
          <w:u w:val="single"/>
        </w:rPr>
        <w:tab/>
      </w:r>
      <w:r w:rsidRPr="00823499">
        <w:rPr>
          <w:rFonts w:ascii="Arial" w:hAnsi="Arial" w:cs="Arial"/>
        </w:rPr>
        <w:tab/>
        <w:t xml:space="preserve">Website: </w:t>
      </w:r>
      <w:r w:rsidRPr="00823499">
        <w:rPr>
          <w:rFonts w:ascii="Arial" w:hAnsi="Arial" w:cs="Arial"/>
          <w:u w:val="single"/>
        </w:rPr>
        <w:tab/>
      </w:r>
      <w:r w:rsidRPr="00823499">
        <w:rPr>
          <w:rFonts w:ascii="Arial" w:hAnsi="Arial" w:cs="Arial"/>
          <w:u w:val="single"/>
        </w:rPr>
        <w:tab/>
      </w:r>
      <w:r w:rsidRPr="00823499">
        <w:rPr>
          <w:rFonts w:ascii="Arial" w:hAnsi="Arial" w:cs="Arial"/>
          <w:u w:val="single"/>
        </w:rPr>
        <w:tab/>
      </w:r>
      <w:r w:rsidRPr="00823499">
        <w:rPr>
          <w:rFonts w:ascii="Arial" w:hAnsi="Arial" w:cs="Arial"/>
          <w:u w:val="single"/>
        </w:rPr>
        <w:tab/>
      </w:r>
      <w:r w:rsidRPr="00823499">
        <w:rPr>
          <w:rFonts w:ascii="Arial" w:hAnsi="Arial" w:cs="Arial"/>
          <w:u w:val="single"/>
        </w:rPr>
        <w:tab/>
      </w:r>
    </w:p>
    <w:p w14:paraId="28BBDAC9" w14:textId="64698FCA" w:rsidR="008F5A92" w:rsidRPr="00CC19C9" w:rsidRDefault="00CC19C9" w:rsidP="00186FF5">
      <w:pPr>
        <w:spacing w:before="540" w:line="240" w:lineRule="auto"/>
        <w:rPr>
          <w:rFonts w:ascii="Arial" w:hAnsi="Arial" w:cs="Arial"/>
          <w:b/>
          <w:bCs/>
          <w:color w:val="0061A0" w:themeColor="accent2"/>
        </w:rPr>
      </w:pPr>
      <w:r w:rsidRPr="00CC19C9">
        <w:rPr>
          <w:rFonts w:ascii="Arial" w:hAnsi="Arial" w:cs="Arial"/>
          <w:b/>
          <w:bCs/>
          <w:color w:val="0061A0" w:themeColor="accent2"/>
        </w:rPr>
        <w:t>Health Insurance</w:t>
      </w:r>
    </w:p>
    <w:p w14:paraId="49C52C95" w14:textId="196FCE58" w:rsidR="00890B84" w:rsidRPr="00823499" w:rsidRDefault="00890B84" w:rsidP="008F5A92">
      <w:pPr>
        <w:spacing w:line="240" w:lineRule="auto"/>
        <w:rPr>
          <w:rFonts w:ascii="Arial" w:hAnsi="Arial" w:cs="Arial"/>
          <w:bCs/>
          <w:u w:val="single"/>
        </w:rPr>
      </w:pPr>
      <w:r w:rsidRPr="00823499">
        <w:rPr>
          <w:rFonts w:ascii="Arial" w:hAnsi="Arial" w:cs="Arial"/>
          <w:bCs/>
        </w:rPr>
        <w:t>Company</w:t>
      </w:r>
      <w:r w:rsidR="00BA0FB9" w:rsidRPr="00823499">
        <w:rPr>
          <w:rFonts w:ascii="Arial" w:hAnsi="Arial" w:cs="Arial"/>
          <w:bCs/>
        </w:rPr>
        <w:t xml:space="preserve"> Name</w:t>
      </w:r>
      <w:r w:rsidRPr="00823499">
        <w:rPr>
          <w:rFonts w:ascii="Arial" w:hAnsi="Arial" w:cs="Arial"/>
          <w:bCs/>
        </w:rPr>
        <w:t xml:space="preserv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00BA0FB9" w:rsidRPr="00823499">
        <w:rPr>
          <w:rFonts w:ascii="Arial" w:hAnsi="Arial" w:cs="Arial"/>
          <w:bCs/>
          <w:u w:val="single"/>
        </w:rPr>
        <w:tab/>
      </w:r>
      <w:r w:rsidR="00BA0FB9" w:rsidRPr="00823499">
        <w:rPr>
          <w:rFonts w:ascii="Arial" w:hAnsi="Arial" w:cs="Arial"/>
          <w:bCs/>
          <w:u w:val="single"/>
        </w:rPr>
        <w:tab/>
      </w:r>
      <w:r w:rsidR="00BA0FB9"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2C4C289F" w14:textId="5BD4525C" w:rsidR="008F5A92" w:rsidRPr="00823499" w:rsidRDefault="00890B84" w:rsidP="008F5A92">
      <w:pPr>
        <w:spacing w:line="240" w:lineRule="auto"/>
        <w:rPr>
          <w:rFonts w:ascii="Arial" w:hAnsi="Arial" w:cs="Arial"/>
          <w:bCs/>
          <w:u w:val="single"/>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00A17DEC" w:rsidRPr="00823499">
        <w:rPr>
          <w:rFonts w:ascii="Arial" w:hAnsi="Arial" w:cs="Arial"/>
          <w:bCs/>
        </w:rPr>
        <w:tab/>
        <w:t xml:space="preserve">Health Care Plan ID#:  </w:t>
      </w:r>
      <w:r w:rsidR="00A17DEC" w:rsidRPr="00823499">
        <w:rPr>
          <w:rFonts w:ascii="Arial" w:hAnsi="Arial" w:cs="Arial"/>
          <w:bCs/>
          <w:u w:val="single"/>
        </w:rPr>
        <w:tab/>
      </w:r>
      <w:r w:rsidR="00A17DEC" w:rsidRPr="00823499">
        <w:rPr>
          <w:rFonts w:ascii="Arial" w:hAnsi="Arial" w:cs="Arial"/>
          <w:bCs/>
          <w:u w:val="single"/>
        </w:rPr>
        <w:tab/>
      </w:r>
      <w:r w:rsidR="00A17DEC" w:rsidRPr="00823499">
        <w:rPr>
          <w:rFonts w:ascii="Arial" w:hAnsi="Arial" w:cs="Arial"/>
          <w:bCs/>
          <w:u w:val="single"/>
        </w:rPr>
        <w:tab/>
      </w:r>
    </w:p>
    <w:p w14:paraId="18518EF8" w14:textId="38B7C5F2" w:rsidR="00A17DEC" w:rsidRPr="00823499" w:rsidRDefault="00FB25A7" w:rsidP="00A17DEC">
      <w:pPr>
        <w:spacing w:line="240" w:lineRule="auto"/>
        <w:rPr>
          <w:rFonts w:ascii="Arial" w:hAnsi="Arial" w:cs="Arial"/>
          <w:bCs/>
          <w:u w:val="single"/>
        </w:rPr>
      </w:pPr>
      <w:r w:rsidRPr="00823499">
        <w:rPr>
          <w:rFonts w:ascii="Arial" w:hAnsi="Arial" w:cs="Arial"/>
          <w:bCs/>
        </w:rPr>
        <w:t xml:space="preserve">Group ID#: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00A17DEC" w:rsidRPr="00823499">
        <w:rPr>
          <w:rFonts w:ascii="Arial" w:hAnsi="Arial" w:cs="Arial"/>
          <w:bCs/>
        </w:rPr>
        <w:tab/>
        <w:t xml:space="preserve">Website: </w:t>
      </w:r>
      <w:r w:rsidR="00A17DEC" w:rsidRPr="00823499">
        <w:rPr>
          <w:rFonts w:ascii="Arial" w:hAnsi="Arial" w:cs="Arial"/>
          <w:bCs/>
          <w:u w:val="single"/>
        </w:rPr>
        <w:tab/>
      </w:r>
      <w:r w:rsidR="00A17DEC" w:rsidRPr="00823499">
        <w:rPr>
          <w:rFonts w:ascii="Arial" w:hAnsi="Arial" w:cs="Arial"/>
          <w:bCs/>
          <w:u w:val="single"/>
        </w:rPr>
        <w:tab/>
      </w:r>
      <w:r w:rsidR="00A17DEC" w:rsidRPr="00823499">
        <w:rPr>
          <w:rFonts w:ascii="Arial" w:hAnsi="Arial" w:cs="Arial"/>
          <w:bCs/>
          <w:u w:val="single"/>
        </w:rPr>
        <w:tab/>
      </w:r>
      <w:r w:rsidR="00A17DEC" w:rsidRPr="00823499">
        <w:rPr>
          <w:rFonts w:ascii="Arial" w:hAnsi="Arial" w:cs="Arial"/>
          <w:bCs/>
          <w:u w:val="single"/>
        </w:rPr>
        <w:tab/>
      </w:r>
      <w:r w:rsidR="00A17DEC" w:rsidRPr="00823499">
        <w:rPr>
          <w:rFonts w:ascii="Arial" w:hAnsi="Arial" w:cs="Arial"/>
          <w:bCs/>
          <w:u w:val="single"/>
        </w:rPr>
        <w:tab/>
      </w:r>
    </w:p>
    <w:p w14:paraId="036F5398" w14:textId="2D9FE9B8" w:rsidR="00BA0FB9" w:rsidRPr="00823499" w:rsidRDefault="00BA0FB9" w:rsidP="00AA2B00">
      <w:pPr>
        <w:spacing w:before="400"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60E698A0" w14:textId="5905BE91" w:rsidR="00BA0FB9" w:rsidRPr="00823499" w:rsidRDefault="00BA0FB9" w:rsidP="00BA0FB9">
      <w:pPr>
        <w:spacing w:line="240" w:lineRule="auto"/>
        <w:rPr>
          <w:rFonts w:ascii="Arial" w:hAnsi="Arial" w:cs="Arial"/>
          <w:bCs/>
          <w:u w:val="single"/>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Health Care Plan ID#: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097A2AFD" w14:textId="09331B6D" w:rsidR="00BA0FB9" w:rsidRPr="00823499" w:rsidRDefault="00BA0FB9" w:rsidP="00BA0FB9">
      <w:pPr>
        <w:spacing w:line="240" w:lineRule="auto"/>
        <w:rPr>
          <w:rFonts w:ascii="Arial" w:hAnsi="Arial" w:cs="Arial"/>
          <w:bCs/>
          <w:u w:val="single"/>
        </w:rPr>
      </w:pPr>
      <w:r w:rsidRPr="00823499">
        <w:rPr>
          <w:rFonts w:ascii="Arial" w:hAnsi="Arial" w:cs="Arial"/>
          <w:bCs/>
        </w:rPr>
        <w:t xml:space="preserve">Group ID#: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549FA3E8" w14:textId="30A90917" w:rsidR="00BA0FB9" w:rsidRPr="00CC19C9" w:rsidRDefault="00BA0FB9" w:rsidP="004D5B30">
      <w:pPr>
        <w:spacing w:before="540" w:line="240" w:lineRule="auto"/>
        <w:rPr>
          <w:rFonts w:ascii="Arial" w:hAnsi="Arial" w:cs="Arial"/>
          <w:b/>
          <w:bCs/>
          <w:color w:val="0061A0" w:themeColor="accent2"/>
        </w:rPr>
      </w:pPr>
      <w:r w:rsidRPr="00CC19C9">
        <w:rPr>
          <w:rFonts w:ascii="Arial" w:hAnsi="Arial" w:cs="Arial"/>
          <w:b/>
          <w:bCs/>
          <w:color w:val="0061A0" w:themeColor="accent2"/>
        </w:rPr>
        <w:t>D</w:t>
      </w:r>
      <w:r w:rsidR="00CC19C9" w:rsidRPr="00CC19C9">
        <w:rPr>
          <w:rFonts w:ascii="Arial" w:hAnsi="Arial" w:cs="Arial"/>
          <w:b/>
          <w:bCs/>
          <w:color w:val="0061A0" w:themeColor="accent2"/>
        </w:rPr>
        <w:t>isability and Long-Term Care Insurance</w:t>
      </w:r>
      <w:r w:rsidRPr="00CC19C9">
        <w:rPr>
          <w:rFonts w:ascii="Arial" w:hAnsi="Arial" w:cs="Arial"/>
          <w:b/>
          <w:bCs/>
          <w:color w:val="0061A0" w:themeColor="accent2"/>
        </w:rPr>
        <w:t xml:space="preserve"> </w:t>
      </w:r>
    </w:p>
    <w:p w14:paraId="4AD7FF1A" w14:textId="34958153" w:rsidR="0094089B" w:rsidRPr="00823499" w:rsidRDefault="00444646" w:rsidP="00B70274">
      <w:pPr>
        <w:spacing w:line="240" w:lineRule="auto"/>
        <w:rPr>
          <w:rFonts w:ascii="Arial" w:hAnsi="Arial" w:cs="Arial"/>
          <w:bCs/>
          <w:u w:val="single"/>
        </w:rPr>
      </w:pPr>
      <w:r w:rsidRPr="00823499">
        <w:rPr>
          <w:rFonts w:ascii="Arial" w:hAnsi="Arial" w:cs="Arial"/>
          <w:bCs/>
        </w:rPr>
        <w:t>Company</w:t>
      </w:r>
      <w:r w:rsidR="00BA0FB9" w:rsidRPr="00823499">
        <w:rPr>
          <w:rFonts w:ascii="Arial" w:hAnsi="Arial" w:cs="Arial"/>
          <w:bCs/>
        </w:rPr>
        <w:t xml:space="preserve"> Name</w:t>
      </w:r>
      <w:r w:rsidRPr="00823499">
        <w:rPr>
          <w:rFonts w:ascii="Arial" w:hAnsi="Arial" w:cs="Arial"/>
          <w:bCs/>
        </w:rPr>
        <w:t xml:space="preserv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009968A4" w:rsidRPr="00823499">
        <w:rPr>
          <w:rFonts w:ascii="Arial" w:hAnsi="Arial" w:cs="Arial"/>
          <w:bCs/>
          <w:u w:val="single"/>
        </w:rPr>
        <w:tab/>
      </w:r>
      <w:r w:rsidR="009968A4" w:rsidRPr="00823499">
        <w:rPr>
          <w:rFonts w:ascii="Arial" w:hAnsi="Arial" w:cs="Arial"/>
          <w:bCs/>
          <w:u w:val="single"/>
        </w:rPr>
        <w:tab/>
      </w:r>
      <w:r w:rsidR="009968A4"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5B625672" w14:textId="43D71743" w:rsidR="00444646" w:rsidRPr="00823499" w:rsidRDefault="00444646" w:rsidP="00444646">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009968A4" w:rsidRPr="00823499">
        <w:rPr>
          <w:rFonts w:ascii="Arial" w:hAnsi="Arial" w:cs="Arial"/>
          <w:bCs/>
        </w:rPr>
        <w:tab/>
        <w:t xml:space="preserve">Website: </w:t>
      </w:r>
      <w:r w:rsidR="009968A4" w:rsidRPr="00823499">
        <w:rPr>
          <w:rFonts w:ascii="Arial" w:hAnsi="Arial" w:cs="Arial"/>
          <w:bCs/>
          <w:u w:val="single"/>
        </w:rPr>
        <w:tab/>
      </w:r>
      <w:r w:rsidR="009968A4" w:rsidRPr="00823499">
        <w:rPr>
          <w:rFonts w:ascii="Arial" w:hAnsi="Arial" w:cs="Arial"/>
          <w:bCs/>
          <w:u w:val="single"/>
        </w:rPr>
        <w:tab/>
      </w:r>
      <w:r w:rsidR="009968A4" w:rsidRPr="00823499">
        <w:rPr>
          <w:rFonts w:ascii="Arial" w:hAnsi="Arial" w:cs="Arial"/>
          <w:bCs/>
          <w:u w:val="single"/>
        </w:rPr>
        <w:tab/>
      </w:r>
      <w:r w:rsidR="009968A4" w:rsidRPr="00823499">
        <w:rPr>
          <w:rFonts w:ascii="Arial" w:hAnsi="Arial" w:cs="Arial"/>
          <w:bCs/>
          <w:u w:val="single"/>
        </w:rPr>
        <w:tab/>
      </w:r>
      <w:r w:rsidR="009968A4" w:rsidRPr="00823499">
        <w:rPr>
          <w:rFonts w:ascii="Arial" w:hAnsi="Arial" w:cs="Arial"/>
          <w:bCs/>
          <w:u w:val="single"/>
        </w:rPr>
        <w:tab/>
      </w:r>
    </w:p>
    <w:p w14:paraId="2A1F994E" w14:textId="1F695A05" w:rsidR="009968A4" w:rsidRPr="00823499" w:rsidRDefault="009968A4" w:rsidP="00AA2B00">
      <w:pPr>
        <w:spacing w:before="400"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19491C41" w14:textId="005E32DD" w:rsidR="009968A4" w:rsidRPr="00823499" w:rsidRDefault="009968A4" w:rsidP="009968A4">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315E62BE" w14:textId="6F72EB91" w:rsidR="009968A4" w:rsidRPr="003907F3" w:rsidRDefault="00AA2B00" w:rsidP="004B473C">
      <w:pPr>
        <w:rPr>
          <w:rFonts w:ascii="Arial" w:hAnsi="Arial" w:cs="Arial"/>
          <w:b/>
          <w:color w:val="0061A0" w:themeColor="accent2"/>
        </w:rPr>
      </w:pPr>
      <w:r w:rsidRPr="003907F3">
        <w:rPr>
          <w:rFonts w:ascii="Arial" w:hAnsi="Arial" w:cs="Arial"/>
          <w:b/>
          <w:color w:val="0061A0" w:themeColor="accent2"/>
        </w:rPr>
        <w:br w:type="page"/>
      </w:r>
      <w:r w:rsidR="002B18FD">
        <w:rPr>
          <w:noProof/>
        </w:rPr>
        <w:lastRenderedPageBreak/>
        <mc:AlternateContent>
          <mc:Choice Requires="wpg">
            <w:drawing>
              <wp:anchor distT="0" distB="0" distL="114300" distR="114300" simplePos="0" relativeHeight="253290496" behindDoc="0" locked="0" layoutInCell="1" allowOverlap="1" wp14:anchorId="26C411F1" wp14:editId="4AF1031F">
                <wp:simplePos x="0" y="0"/>
                <wp:positionH relativeFrom="column">
                  <wp:posOffset>6496050</wp:posOffset>
                </wp:positionH>
                <wp:positionV relativeFrom="paragraph">
                  <wp:posOffset>-904240</wp:posOffset>
                </wp:positionV>
                <wp:extent cx="413079" cy="10036814"/>
                <wp:effectExtent l="0" t="0" r="0" b="2540"/>
                <wp:wrapNone/>
                <wp:docPr id="927" name="Group 927"/>
                <wp:cNvGraphicFramePr/>
                <a:graphic xmlns:a="http://schemas.openxmlformats.org/drawingml/2006/main">
                  <a:graphicData uri="http://schemas.microsoft.com/office/word/2010/wordprocessingGroup">
                    <wpg:wgp>
                      <wpg:cNvGrpSpPr/>
                      <wpg:grpSpPr>
                        <a:xfrm>
                          <a:off x="0" y="0"/>
                          <a:ext cx="413079" cy="10036814"/>
                          <a:chOff x="0" y="243385"/>
                          <a:chExt cx="413448" cy="10036962"/>
                        </a:xfrm>
                      </wpg:grpSpPr>
                      <wps:wsp>
                        <wps:cNvPr id="928" name="Rectangle 928"/>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142B90"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9" name="Text Box 929"/>
                        <wps:cNvSpPr txBox="1"/>
                        <wps:spPr>
                          <a:xfrm rot="16200000">
                            <a:off x="-550431" y="914380"/>
                            <a:ext cx="1514420" cy="295275"/>
                          </a:xfrm>
                          <a:prstGeom prst="rect">
                            <a:avLst/>
                          </a:prstGeom>
                          <a:noFill/>
                          <a:ln w="6350">
                            <a:noFill/>
                          </a:ln>
                        </wps:spPr>
                        <wps:txbx>
                          <w:txbxContent>
                            <w:p w14:paraId="53D817DE" w14:textId="77777777" w:rsidR="00BF4EDF" w:rsidRPr="0018468D" w:rsidRDefault="00000000" w:rsidP="002B18F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0" name="Rectangle 930"/>
                        <wps:cNvSpPr/>
                        <wps:spPr>
                          <a:xfrm>
                            <a:off x="6824" y="1828269"/>
                            <a:ext cx="361950" cy="15621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187059"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1" name="Text Box 931"/>
                        <wps:cNvSpPr txBox="1"/>
                        <wps:spPr>
                          <a:xfrm rot="16200000">
                            <a:off x="-562970" y="2464558"/>
                            <a:ext cx="1552575" cy="295275"/>
                          </a:xfrm>
                          <a:prstGeom prst="rect">
                            <a:avLst/>
                          </a:prstGeom>
                          <a:noFill/>
                          <a:ln w="6350">
                            <a:noFill/>
                          </a:ln>
                        </wps:spPr>
                        <wps:txbx>
                          <w:txbxContent>
                            <w:p w14:paraId="589AD1DC" w14:textId="77777777" w:rsidR="00BF4EDF" w:rsidRPr="00D367C5" w:rsidRDefault="00BF4EDF" w:rsidP="002B18F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4671C25B" w14:textId="77777777" w:rsidR="00BF4EDF" w:rsidRPr="00071FB8" w:rsidRDefault="00BF4EDF" w:rsidP="002B18F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2" name="Rectangle 932"/>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3A0A4F"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 name="Text Box 933"/>
                        <wps:cNvSpPr txBox="1"/>
                        <wps:spPr>
                          <a:xfrm rot="16200000">
                            <a:off x="-451984" y="3905642"/>
                            <a:ext cx="1330835" cy="295275"/>
                          </a:xfrm>
                          <a:prstGeom prst="rect">
                            <a:avLst/>
                          </a:prstGeom>
                          <a:noFill/>
                          <a:ln w="6350">
                            <a:noFill/>
                          </a:ln>
                        </wps:spPr>
                        <wps:txbx>
                          <w:txbxContent>
                            <w:p w14:paraId="6EAA25BB" w14:textId="77777777" w:rsidR="00BF4EDF" w:rsidRPr="00071FB8" w:rsidRDefault="00000000" w:rsidP="002B18F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4" name="Rectangle 934"/>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765725"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5" name="Text Box 935"/>
                        <wps:cNvSpPr txBox="1"/>
                        <wps:spPr>
                          <a:xfrm rot="16200000">
                            <a:off x="-725502" y="5487771"/>
                            <a:ext cx="1872896" cy="295275"/>
                          </a:xfrm>
                          <a:prstGeom prst="rect">
                            <a:avLst/>
                          </a:prstGeom>
                          <a:noFill/>
                          <a:ln w="6350">
                            <a:noFill/>
                          </a:ln>
                        </wps:spPr>
                        <wps:txbx>
                          <w:txbxContent>
                            <w:p w14:paraId="26F9E29C" w14:textId="77777777" w:rsidR="00BF4EDF" w:rsidRPr="00277326" w:rsidRDefault="00BF4EDF" w:rsidP="002B18F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5B774F0A" w14:textId="77777777" w:rsidR="00BF4EDF" w:rsidRPr="00071FB8" w:rsidRDefault="00BF4EDF" w:rsidP="002B18F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 name="Rectangle 936"/>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2020B5"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7" name="Text Box 937"/>
                        <wps:cNvSpPr txBox="1"/>
                        <wps:spPr>
                          <a:xfrm rot="16200000">
                            <a:off x="-476843" y="7040762"/>
                            <a:ext cx="1425915" cy="354666"/>
                          </a:xfrm>
                          <a:prstGeom prst="rect">
                            <a:avLst/>
                          </a:prstGeom>
                          <a:noFill/>
                          <a:ln w="6350">
                            <a:noFill/>
                          </a:ln>
                        </wps:spPr>
                        <wps:txbx>
                          <w:txbxContent>
                            <w:p w14:paraId="6A936CB5" w14:textId="77777777" w:rsidR="00BF4EDF" w:rsidRPr="00071FB8" w:rsidRDefault="00000000" w:rsidP="002B18F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34BE5B5C" w14:textId="77777777" w:rsidR="00BF4EDF" w:rsidRPr="00071FB8" w:rsidRDefault="00BF4EDF" w:rsidP="002B18FD">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8" name="Rectangle 938"/>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C398B7"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9" name="Text Box 939"/>
                        <wps:cNvSpPr txBox="1"/>
                        <wps:spPr>
                          <a:xfrm rot="16200000">
                            <a:off x="-291642" y="8147667"/>
                            <a:ext cx="1005446" cy="304651"/>
                          </a:xfrm>
                          <a:prstGeom prst="rect">
                            <a:avLst/>
                          </a:prstGeom>
                          <a:noFill/>
                          <a:ln w="6350">
                            <a:noFill/>
                          </a:ln>
                        </wps:spPr>
                        <wps:txbx>
                          <w:txbxContent>
                            <w:p w14:paraId="3BC6521D" w14:textId="77777777" w:rsidR="00BF4EDF" w:rsidRPr="00071FB8" w:rsidRDefault="00000000" w:rsidP="002B18F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0" name="Rectangle 940"/>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48EDC3"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1" name="Text Box 941"/>
                        <wps:cNvSpPr txBox="1"/>
                        <wps:spPr>
                          <a:xfrm rot="16200000">
                            <a:off x="-551191" y="9361101"/>
                            <a:ext cx="1510773" cy="287019"/>
                          </a:xfrm>
                          <a:prstGeom prst="rect">
                            <a:avLst/>
                          </a:prstGeom>
                          <a:noFill/>
                          <a:ln w="6350">
                            <a:noFill/>
                          </a:ln>
                        </wps:spPr>
                        <wps:txbx>
                          <w:txbxContent>
                            <w:p w14:paraId="02D639C5" w14:textId="77777777" w:rsidR="00BF4EDF" w:rsidRPr="00071FB8" w:rsidRDefault="00000000" w:rsidP="002B18F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C411F1" id="Group 927" o:spid="_x0000_s1077" style="position:absolute;margin-left:511.5pt;margin-top:-71.2pt;width:32.55pt;height:790.3pt;z-index:253290496;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">
                <v:rect id="Rectangle 928" o:spid="_x0000_s1078"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" fillcolor="#bfbfbf [2412]" stroked="f" strokeweight="2pt">
                  <v:textbox>
                    <w:txbxContent>
                      <w:p w14:paraId="4F142B90" w14:textId="77777777" w:rsidR="00BF4EDF" w:rsidRDefault="00BF4EDF" w:rsidP="002B18FD">
                        <w:pPr>
                          <w:jc w:val="center"/>
                        </w:pPr>
                      </w:p>
                    </w:txbxContent>
                  </v:textbox>
                </v:rect>
                <v:shape id="Text Box 929" o:spid="_x0000_s1079"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" filled="f" stroked="f" strokeweight=".5pt">
                  <v:textbox>
                    <w:txbxContent>
                      <w:p w14:paraId="53D817DE" w14:textId="77777777" w:rsidR="00BF4EDF" w:rsidRPr="0018468D" w:rsidRDefault="00000000" w:rsidP="002B18F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930" o:spid="_x0000_s1080"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" fillcolor="#0061a0 [3205]" stroked="f" strokeweight="2pt">
                  <v:textbox>
                    <w:txbxContent>
                      <w:p w14:paraId="24187059" w14:textId="77777777" w:rsidR="00BF4EDF" w:rsidRDefault="00BF4EDF" w:rsidP="002B18FD">
                        <w:pPr>
                          <w:jc w:val="center"/>
                        </w:pPr>
                      </w:p>
                    </w:txbxContent>
                  </v:textbox>
                </v:rect>
                <v:shape id="Text Box 931" o:spid="_x0000_s1081"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" filled="f" stroked="f" strokeweight=".5pt">
                  <v:textbox>
                    <w:txbxContent>
                      <w:p w14:paraId="589AD1DC" w14:textId="77777777" w:rsidR="00BF4EDF" w:rsidRPr="00D367C5" w:rsidRDefault="00BF4EDF" w:rsidP="002B18F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4671C25B" w14:textId="77777777" w:rsidR="00BF4EDF" w:rsidRPr="00071FB8" w:rsidRDefault="00BF4EDF" w:rsidP="002B18F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932" o:spid="_x0000_s1082"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" fillcolor="#bfbfbf [2412]" stroked="f" strokeweight="2pt">
                  <v:textbox>
                    <w:txbxContent>
                      <w:p w14:paraId="153A0A4F" w14:textId="77777777" w:rsidR="00BF4EDF" w:rsidRDefault="00BF4EDF" w:rsidP="002B18FD">
                        <w:pPr>
                          <w:jc w:val="center"/>
                        </w:pPr>
                      </w:p>
                    </w:txbxContent>
                  </v:textbox>
                </v:rect>
                <v:shape id="Text Box 933" o:spid="_x0000_s1083"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" filled="f" stroked="f" strokeweight=".5pt">
                  <v:textbox>
                    <w:txbxContent>
                      <w:p w14:paraId="6EAA25BB" w14:textId="77777777" w:rsidR="00BF4EDF" w:rsidRPr="00071FB8" w:rsidRDefault="00000000" w:rsidP="002B18F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934" o:spid="_x0000_s1084"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" fillcolor="#bfbfbf [2412]" stroked="f" strokeweight="2pt">
                  <v:textbox>
                    <w:txbxContent>
                      <w:p w14:paraId="10765725" w14:textId="77777777" w:rsidR="00BF4EDF" w:rsidRDefault="00BF4EDF" w:rsidP="002B18FD">
                        <w:pPr>
                          <w:jc w:val="center"/>
                        </w:pPr>
                      </w:p>
                    </w:txbxContent>
                  </v:textbox>
                </v:rect>
                <v:shape id="Text Box 935" o:spid="_x0000_s1085"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" filled="f" stroked="f" strokeweight=".5pt">
                  <v:textbox>
                    <w:txbxContent>
                      <w:p w14:paraId="26F9E29C" w14:textId="77777777" w:rsidR="00BF4EDF" w:rsidRPr="00277326" w:rsidRDefault="00BF4EDF" w:rsidP="002B18F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5B774F0A" w14:textId="77777777" w:rsidR="00BF4EDF" w:rsidRPr="00071FB8" w:rsidRDefault="00BF4EDF" w:rsidP="002B18F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936" o:spid="_x0000_s1086"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" fillcolor="#bfbfbf [2412]" stroked="f" strokeweight="2pt">
                  <v:textbox>
                    <w:txbxContent>
                      <w:p w14:paraId="0B2020B5" w14:textId="77777777" w:rsidR="00BF4EDF" w:rsidRDefault="00BF4EDF" w:rsidP="002B18FD">
                        <w:pPr>
                          <w:jc w:val="center"/>
                        </w:pPr>
                      </w:p>
                    </w:txbxContent>
                  </v:textbox>
                </v:rect>
                <v:shape id="Text Box 937" o:spid="_x0000_s1087"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" filled="f" stroked="f" strokeweight=".5pt">
                  <v:textbox>
                    <w:txbxContent>
                      <w:p w14:paraId="6A936CB5" w14:textId="77777777" w:rsidR="00BF4EDF" w:rsidRPr="00071FB8" w:rsidRDefault="00000000" w:rsidP="002B18F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34BE5B5C" w14:textId="77777777" w:rsidR="00BF4EDF" w:rsidRPr="00071FB8" w:rsidRDefault="00BF4EDF" w:rsidP="002B18FD">
                        <w:pPr>
                          <w:rPr>
                            <w:rFonts w:ascii="Arial" w:hAnsi="Arial" w:cs="Arial"/>
                            <w:b/>
                            <w:bCs/>
                            <w:color w:val="FFFFFF" w:themeColor="background1"/>
                            <w:sz w:val="20"/>
                            <w:szCs w:val="20"/>
                          </w:rPr>
                        </w:pPr>
                      </w:p>
                    </w:txbxContent>
                  </v:textbox>
                </v:shape>
                <v:rect id="Rectangle 938" o:spid="_x0000_s1088"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" fillcolor="#bfbfbf [2412]" stroked="f" strokeweight="2pt">
                  <v:textbox>
                    <w:txbxContent>
                      <w:p w14:paraId="05C398B7" w14:textId="77777777" w:rsidR="00BF4EDF" w:rsidRDefault="00BF4EDF" w:rsidP="002B18FD">
                        <w:pPr>
                          <w:jc w:val="center"/>
                        </w:pPr>
                      </w:p>
                    </w:txbxContent>
                  </v:textbox>
                </v:rect>
                <v:shape id="Text Box 939" o:spid="_x0000_s1089"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" filled="f" stroked="f" strokeweight=".5pt">
                  <v:textbox>
                    <w:txbxContent>
                      <w:p w14:paraId="3BC6521D" w14:textId="77777777" w:rsidR="00BF4EDF" w:rsidRPr="00071FB8" w:rsidRDefault="00000000" w:rsidP="002B18F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940" o:spid="_x0000_s1090"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" fillcolor="#bfbfbf [2412]" stroked="f" strokeweight="2pt">
                  <v:textbox>
                    <w:txbxContent>
                      <w:p w14:paraId="4248EDC3" w14:textId="77777777" w:rsidR="00BF4EDF" w:rsidRDefault="00BF4EDF" w:rsidP="002B18FD">
                        <w:pPr>
                          <w:jc w:val="center"/>
                        </w:pPr>
                      </w:p>
                    </w:txbxContent>
                  </v:textbox>
                </v:rect>
                <v:shape id="Text Box 941" o:spid="_x0000_s1091"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" filled="f" stroked="f" strokeweight=".5pt">
                  <v:textbox>
                    <w:txbxContent>
                      <w:p w14:paraId="02D639C5" w14:textId="77777777" w:rsidR="00BF4EDF" w:rsidRPr="00071FB8" w:rsidRDefault="00000000" w:rsidP="002B18F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3907F3" w:rsidRPr="003907F3">
        <w:rPr>
          <w:rFonts w:ascii="Arial" w:hAnsi="Arial" w:cs="Arial"/>
          <w:b/>
          <w:color w:val="0061A0" w:themeColor="accent2"/>
        </w:rPr>
        <w:t>Homeowners / Renters / Flood Insurance</w:t>
      </w:r>
    </w:p>
    <w:p w14:paraId="0A00F317" w14:textId="5B1150A5" w:rsidR="009968A4" w:rsidRPr="00823499" w:rsidRDefault="009968A4" w:rsidP="009968A4">
      <w:pPr>
        <w:spacing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617A66E9" w14:textId="6B6C3E93" w:rsidR="009968A4" w:rsidRPr="00823499" w:rsidRDefault="009968A4" w:rsidP="009968A4">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157D93C1" w14:textId="43871EBC" w:rsidR="009968A4" w:rsidRPr="00823499" w:rsidRDefault="009968A4" w:rsidP="00AA2B00">
      <w:pPr>
        <w:spacing w:before="400"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0D9A03BF" w14:textId="34888227" w:rsidR="009968A4" w:rsidRPr="00823499" w:rsidRDefault="009968A4" w:rsidP="009968A4">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688E6571" w14:textId="67F67BD1" w:rsidR="009968A4" w:rsidRPr="00823499" w:rsidRDefault="009968A4" w:rsidP="00AA2B00">
      <w:pPr>
        <w:spacing w:before="400"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39D67C97" w14:textId="0D0E58C9" w:rsidR="009968A4" w:rsidRPr="00823499" w:rsidRDefault="009968A4" w:rsidP="009968A4">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7E3A78F3" w14:textId="4998FF78" w:rsidR="009968A4" w:rsidRPr="00823499" w:rsidRDefault="009968A4" w:rsidP="00AA2B00">
      <w:pPr>
        <w:spacing w:before="400"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18BBE373" w14:textId="2C8489E0" w:rsidR="005A55F2" w:rsidRPr="00AA2B00" w:rsidRDefault="009968A4" w:rsidP="00AA2B00">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7E66FD2D" w14:textId="294A4431" w:rsidR="009968A4" w:rsidRPr="003907F3" w:rsidRDefault="003907F3" w:rsidP="00AA2B00">
      <w:pPr>
        <w:spacing w:before="540" w:line="240" w:lineRule="auto"/>
        <w:rPr>
          <w:rFonts w:ascii="Arial" w:hAnsi="Arial" w:cs="Arial"/>
          <w:b/>
          <w:color w:val="0061A0" w:themeColor="accent2"/>
        </w:rPr>
      </w:pPr>
      <w:r w:rsidRPr="003907F3">
        <w:rPr>
          <w:rFonts w:ascii="Arial" w:hAnsi="Arial" w:cs="Arial"/>
          <w:b/>
          <w:color w:val="0061A0" w:themeColor="accent2"/>
        </w:rPr>
        <w:t>Auto / Motorcycle / Boat Insurance</w:t>
      </w:r>
      <w:r w:rsidR="009968A4" w:rsidRPr="003907F3">
        <w:rPr>
          <w:rFonts w:ascii="Arial" w:hAnsi="Arial" w:cs="Arial"/>
          <w:b/>
          <w:color w:val="0061A0" w:themeColor="accent2"/>
        </w:rPr>
        <w:t xml:space="preserve"> </w:t>
      </w:r>
      <w:r w:rsidR="00FB25A7" w:rsidRPr="003907F3">
        <w:rPr>
          <w:rFonts w:ascii="Arial" w:hAnsi="Arial" w:cs="Arial"/>
          <w:b/>
          <w:color w:val="0061A0" w:themeColor="accent2"/>
        </w:rPr>
        <w:t xml:space="preserve"> </w:t>
      </w:r>
    </w:p>
    <w:p w14:paraId="3025732F" w14:textId="02BD3D4B" w:rsidR="009968A4" w:rsidRPr="00823499" w:rsidRDefault="009968A4" w:rsidP="009968A4">
      <w:pPr>
        <w:spacing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27C0B14F" w14:textId="2C4DAF08" w:rsidR="009968A4" w:rsidRPr="00823499" w:rsidRDefault="009968A4" w:rsidP="009968A4">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246B11BB" w14:textId="2EF6125F" w:rsidR="009968A4" w:rsidRPr="00823499" w:rsidRDefault="009968A4" w:rsidP="00AA2B00">
      <w:pPr>
        <w:spacing w:before="400"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3A93F5C5" w14:textId="5C7D8821" w:rsidR="009968A4" w:rsidRPr="00823499" w:rsidRDefault="009968A4" w:rsidP="009968A4">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5948614E" w14:textId="72CED1EE" w:rsidR="009968A4" w:rsidRPr="00823499" w:rsidRDefault="009968A4" w:rsidP="00AA2B00">
      <w:pPr>
        <w:spacing w:before="400"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7FB9FD37" w14:textId="781E0759" w:rsidR="009968A4" w:rsidRPr="00823499" w:rsidRDefault="009968A4" w:rsidP="00AA2B00">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1D342011" w14:textId="15FC2141" w:rsidR="009968A4" w:rsidRPr="00823499" w:rsidRDefault="009968A4" w:rsidP="00AA2B00">
      <w:pPr>
        <w:spacing w:before="400" w:line="240" w:lineRule="auto"/>
        <w:rPr>
          <w:rFonts w:ascii="Arial" w:hAnsi="Arial" w:cs="Arial"/>
          <w:bCs/>
          <w:u w:val="single"/>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73BEF407" w14:textId="1DF4D41D" w:rsidR="009968A4" w:rsidRPr="00823499" w:rsidRDefault="009968A4" w:rsidP="009968A4">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47E968ED" w14:textId="3791676F" w:rsidR="00DF7758" w:rsidRPr="00823499" w:rsidRDefault="00DF7758" w:rsidP="00DF7758">
      <w:pPr>
        <w:spacing w:line="240" w:lineRule="auto"/>
        <w:rPr>
          <w:rFonts w:ascii="Arial" w:hAnsi="Arial" w:cs="Arial"/>
          <w:color w:val="808080" w:themeColor="background1" w:themeShade="80"/>
          <w:u w:val="single"/>
        </w:rPr>
      </w:pPr>
    </w:p>
    <w:p w14:paraId="18236DC4" w14:textId="7813150C" w:rsidR="00FB25A7" w:rsidRPr="003907F3" w:rsidRDefault="003907F3" w:rsidP="005F2C11">
      <w:pPr>
        <w:spacing w:line="240" w:lineRule="auto"/>
        <w:rPr>
          <w:rFonts w:ascii="Arial" w:hAnsi="Arial" w:cs="Arial"/>
          <w:b/>
          <w:bCs/>
          <w:color w:val="0061A0" w:themeColor="accent2"/>
        </w:rPr>
      </w:pPr>
      <w:r w:rsidRPr="003907F3">
        <w:rPr>
          <w:rFonts w:ascii="Arial" w:hAnsi="Arial" w:cs="Arial"/>
          <w:b/>
          <w:bCs/>
          <w:color w:val="0061A0" w:themeColor="accent2"/>
        </w:rPr>
        <w:t>Other Insurance</w:t>
      </w:r>
    </w:p>
    <w:p w14:paraId="372A0A8B" w14:textId="03DA9EEA" w:rsidR="00B70274" w:rsidRPr="00823499" w:rsidRDefault="009968A4" w:rsidP="00B70274">
      <w:pPr>
        <w:spacing w:line="240" w:lineRule="auto"/>
        <w:rPr>
          <w:rFonts w:ascii="Arial" w:hAnsi="Arial" w:cs="Arial"/>
          <w:bCs/>
        </w:rPr>
      </w:pPr>
      <w:r w:rsidRPr="00823499">
        <w:rPr>
          <w:rFonts w:ascii="Arial" w:hAnsi="Arial" w:cs="Arial"/>
          <w:bCs/>
        </w:rPr>
        <w:t>Company Name</w:t>
      </w:r>
      <w:r w:rsidR="00B70274" w:rsidRPr="00823499">
        <w:rPr>
          <w:rFonts w:ascii="Arial" w:hAnsi="Arial" w:cs="Arial"/>
          <w:bCs/>
        </w:rPr>
        <w:t xml:space="preserve">: </w:t>
      </w:r>
      <w:r w:rsidR="00444646" w:rsidRPr="00823499">
        <w:rPr>
          <w:rFonts w:ascii="Arial" w:hAnsi="Arial" w:cs="Arial"/>
          <w:bCs/>
        </w:rPr>
        <w:t xml:space="preserve"> </w:t>
      </w:r>
      <w:r w:rsidR="00444646" w:rsidRPr="00823499">
        <w:rPr>
          <w:rFonts w:ascii="Arial" w:hAnsi="Arial" w:cs="Arial"/>
          <w:bCs/>
          <w:u w:val="single"/>
        </w:rPr>
        <w:tab/>
      </w:r>
      <w:r w:rsidR="00444646" w:rsidRPr="00823499">
        <w:rPr>
          <w:rFonts w:ascii="Arial" w:hAnsi="Arial" w:cs="Arial"/>
          <w:bCs/>
          <w:u w:val="single"/>
        </w:rPr>
        <w:tab/>
      </w:r>
      <w:r w:rsidR="00444646" w:rsidRPr="00823499">
        <w:rPr>
          <w:rFonts w:ascii="Arial" w:hAnsi="Arial" w:cs="Arial"/>
          <w:bCs/>
          <w:u w:val="single"/>
        </w:rPr>
        <w:tab/>
      </w:r>
      <w:r w:rsidR="00444646" w:rsidRPr="00823499">
        <w:rPr>
          <w:rFonts w:ascii="Arial" w:hAnsi="Arial" w:cs="Arial"/>
          <w:bCs/>
          <w:u w:val="single"/>
        </w:rPr>
        <w:tab/>
      </w:r>
      <w:r w:rsidRPr="00823499">
        <w:rPr>
          <w:rFonts w:ascii="Arial" w:hAnsi="Arial" w:cs="Arial"/>
          <w:bCs/>
          <w:u w:val="single"/>
        </w:rPr>
        <w:tab/>
      </w:r>
      <w:r w:rsidR="00444646" w:rsidRPr="00823499">
        <w:rPr>
          <w:rFonts w:ascii="Arial" w:hAnsi="Arial" w:cs="Arial"/>
          <w:bCs/>
          <w:u w:val="single"/>
        </w:rPr>
        <w:tab/>
      </w:r>
      <w:r w:rsidR="00444646" w:rsidRPr="00823499">
        <w:rPr>
          <w:rFonts w:ascii="Arial" w:hAnsi="Arial" w:cs="Arial"/>
          <w:bCs/>
          <w:u w:val="single"/>
        </w:rPr>
        <w:tab/>
      </w:r>
      <w:r w:rsidR="00444646" w:rsidRPr="00823499">
        <w:rPr>
          <w:rFonts w:ascii="Arial" w:hAnsi="Arial" w:cs="Arial"/>
          <w:bCs/>
          <w:u w:val="single"/>
        </w:rPr>
        <w:tab/>
      </w:r>
      <w:r w:rsidR="00444646" w:rsidRPr="00823499">
        <w:rPr>
          <w:rFonts w:ascii="Arial" w:hAnsi="Arial" w:cs="Arial"/>
          <w:bCs/>
          <w:u w:val="single"/>
        </w:rPr>
        <w:tab/>
      </w:r>
      <w:r w:rsidR="00444646" w:rsidRPr="00823499">
        <w:rPr>
          <w:rFonts w:ascii="Arial" w:hAnsi="Arial" w:cs="Arial"/>
          <w:bCs/>
          <w:u w:val="single"/>
        </w:rPr>
        <w:tab/>
      </w:r>
      <w:r w:rsidR="00444646" w:rsidRPr="00823499">
        <w:rPr>
          <w:rFonts w:ascii="Arial" w:hAnsi="Arial" w:cs="Arial"/>
          <w:bCs/>
          <w:u w:val="single"/>
        </w:rPr>
        <w:tab/>
      </w:r>
      <w:r w:rsidR="00B70274" w:rsidRPr="00823499">
        <w:rPr>
          <w:rFonts w:ascii="Arial" w:hAnsi="Arial" w:cs="Arial"/>
          <w:bCs/>
        </w:rPr>
        <w:t xml:space="preserve"> </w:t>
      </w:r>
    </w:p>
    <w:p w14:paraId="7568355B" w14:textId="70227F71" w:rsidR="009968A4" w:rsidRPr="00823499" w:rsidRDefault="009968A4" w:rsidP="00B70274">
      <w:pPr>
        <w:spacing w:line="240" w:lineRule="auto"/>
        <w:rPr>
          <w:rFonts w:ascii="Arial" w:hAnsi="Arial" w:cs="Arial"/>
          <w:bCs/>
          <w:u w:val="single"/>
        </w:rPr>
      </w:pPr>
      <w:r w:rsidRPr="00823499">
        <w:rPr>
          <w:rFonts w:ascii="Arial" w:hAnsi="Arial" w:cs="Arial"/>
          <w:bCs/>
        </w:rPr>
        <w:t xml:space="preserve">What is covered?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5FED9B90" w14:textId="50A0E0FB" w:rsidR="009968A4" w:rsidRPr="00823499" w:rsidRDefault="009968A4" w:rsidP="009968A4">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75F486AE" w14:textId="2BBEF733" w:rsidR="009968A4" w:rsidRPr="00823499" w:rsidRDefault="009968A4" w:rsidP="009A6F1C">
      <w:pPr>
        <w:spacing w:after="0" w:line="240" w:lineRule="auto"/>
        <w:rPr>
          <w:rFonts w:ascii="Arial" w:hAnsi="Arial" w:cs="Arial"/>
          <w:b/>
          <w:color w:val="808080" w:themeColor="background1" w:themeShade="80"/>
        </w:rPr>
      </w:pPr>
    </w:p>
    <w:p w14:paraId="368972FE" w14:textId="5A9990EA" w:rsidR="00AA2B00" w:rsidRDefault="00AA2B00">
      <w:pPr>
        <w:rPr>
          <w:rFonts w:ascii="Arial" w:hAnsi="Arial" w:cs="Arial"/>
          <w:bCs/>
        </w:rPr>
      </w:pPr>
      <w:r>
        <w:rPr>
          <w:rFonts w:ascii="Arial" w:hAnsi="Arial" w:cs="Arial"/>
          <w:bCs/>
        </w:rPr>
        <w:br w:type="page"/>
      </w:r>
    </w:p>
    <w:p w14:paraId="07063202" w14:textId="22C3DE7F" w:rsidR="009A6F1C" w:rsidRPr="00823499" w:rsidRDefault="009A6F1C" w:rsidP="009A6F1C">
      <w:pPr>
        <w:spacing w:line="240" w:lineRule="auto"/>
        <w:rPr>
          <w:rFonts w:ascii="Arial" w:hAnsi="Arial" w:cs="Arial"/>
          <w:bCs/>
        </w:rPr>
      </w:pPr>
      <w:r w:rsidRPr="00823499">
        <w:rPr>
          <w:rFonts w:ascii="Arial" w:hAnsi="Arial" w:cs="Arial"/>
          <w:bCs/>
        </w:rPr>
        <w:lastRenderedPageBreak/>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 xml:space="preserve"> </w:t>
      </w:r>
      <w:r w:rsidR="002B18FD">
        <w:rPr>
          <w:noProof/>
        </w:rPr>
        <mc:AlternateContent>
          <mc:Choice Requires="wpg">
            <w:drawing>
              <wp:anchor distT="0" distB="0" distL="114300" distR="114300" simplePos="0" relativeHeight="253292544" behindDoc="0" locked="0" layoutInCell="1" allowOverlap="1" wp14:anchorId="4F3B62F6" wp14:editId="34505361">
                <wp:simplePos x="0" y="0"/>
                <wp:positionH relativeFrom="column">
                  <wp:posOffset>6496050</wp:posOffset>
                </wp:positionH>
                <wp:positionV relativeFrom="paragraph">
                  <wp:posOffset>-904240</wp:posOffset>
                </wp:positionV>
                <wp:extent cx="413079" cy="10036814"/>
                <wp:effectExtent l="0" t="0" r="0" b="2540"/>
                <wp:wrapNone/>
                <wp:docPr id="942" name="Group 942"/>
                <wp:cNvGraphicFramePr/>
                <a:graphic xmlns:a="http://schemas.openxmlformats.org/drawingml/2006/main">
                  <a:graphicData uri="http://schemas.microsoft.com/office/word/2010/wordprocessingGroup">
                    <wpg:wgp>
                      <wpg:cNvGrpSpPr/>
                      <wpg:grpSpPr>
                        <a:xfrm>
                          <a:off x="0" y="0"/>
                          <a:ext cx="413079" cy="10036814"/>
                          <a:chOff x="0" y="243385"/>
                          <a:chExt cx="413448" cy="10036962"/>
                        </a:xfrm>
                      </wpg:grpSpPr>
                      <wps:wsp>
                        <wps:cNvPr id="943" name="Rectangle 943"/>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E8CBE8"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4" name="Text Box 944"/>
                        <wps:cNvSpPr txBox="1"/>
                        <wps:spPr>
                          <a:xfrm rot="16200000">
                            <a:off x="-550431" y="914380"/>
                            <a:ext cx="1514420" cy="295275"/>
                          </a:xfrm>
                          <a:prstGeom prst="rect">
                            <a:avLst/>
                          </a:prstGeom>
                          <a:noFill/>
                          <a:ln w="6350">
                            <a:noFill/>
                          </a:ln>
                        </wps:spPr>
                        <wps:txbx>
                          <w:txbxContent>
                            <w:p w14:paraId="40E33C87" w14:textId="77777777" w:rsidR="00BF4EDF" w:rsidRPr="0018468D" w:rsidRDefault="00000000" w:rsidP="002B18F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5" name="Rectangle 945"/>
                        <wps:cNvSpPr/>
                        <wps:spPr>
                          <a:xfrm>
                            <a:off x="6824" y="1828269"/>
                            <a:ext cx="361950" cy="15621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95EF31"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6" name="Text Box 946"/>
                        <wps:cNvSpPr txBox="1"/>
                        <wps:spPr>
                          <a:xfrm rot="16200000">
                            <a:off x="-562970" y="2464558"/>
                            <a:ext cx="1552575" cy="295275"/>
                          </a:xfrm>
                          <a:prstGeom prst="rect">
                            <a:avLst/>
                          </a:prstGeom>
                          <a:noFill/>
                          <a:ln w="6350">
                            <a:noFill/>
                          </a:ln>
                        </wps:spPr>
                        <wps:txbx>
                          <w:txbxContent>
                            <w:p w14:paraId="5B061712" w14:textId="77777777" w:rsidR="00BF4EDF" w:rsidRPr="00D367C5" w:rsidRDefault="00BF4EDF" w:rsidP="002B18F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13AFF970" w14:textId="77777777" w:rsidR="00BF4EDF" w:rsidRPr="00071FB8" w:rsidRDefault="00BF4EDF" w:rsidP="002B18F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7" name="Rectangle 947"/>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0106BE"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8" name="Text Box 948"/>
                        <wps:cNvSpPr txBox="1"/>
                        <wps:spPr>
                          <a:xfrm rot="16200000">
                            <a:off x="-451984" y="3905642"/>
                            <a:ext cx="1330835" cy="295275"/>
                          </a:xfrm>
                          <a:prstGeom prst="rect">
                            <a:avLst/>
                          </a:prstGeom>
                          <a:noFill/>
                          <a:ln w="6350">
                            <a:noFill/>
                          </a:ln>
                        </wps:spPr>
                        <wps:txbx>
                          <w:txbxContent>
                            <w:p w14:paraId="7F6C84AE" w14:textId="77777777" w:rsidR="00BF4EDF" w:rsidRPr="00071FB8" w:rsidRDefault="00000000" w:rsidP="002B18F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9" name="Rectangle 949"/>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2B095E"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0" name="Text Box 950"/>
                        <wps:cNvSpPr txBox="1"/>
                        <wps:spPr>
                          <a:xfrm rot="16200000">
                            <a:off x="-725502" y="5487771"/>
                            <a:ext cx="1872896" cy="295275"/>
                          </a:xfrm>
                          <a:prstGeom prst="rect">
                            <a:avLst/>
                          </a:prstGeom>
                          <a:noFill/>
                          <a:ln w="6350">
                            <a:noFill/>
                          </a:ln>
                        </wps:spPr>
                        <wps:txbx>
                          <w:txbxContent>
                            <w:p w14:paraId="6B12FBE4" w14:textId="77777777" w:rsidR="00BF4EDF" w:rsidRPr="00277326" w:rsidRDefault="00BF4EDF" w:rsidP="002B18F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52564221" w14:textId="77777777" w:rsidR="00BF4EDF" w:rsidRPr="00071FB8" w:rsidRDefault="00BF4EDF" w:rsidP="002B18F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1" name="Rectangle 951"/>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33CB5F"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2" name="Text Box 952"/>
                        <wps:cNvSpPr txBox="1"/>
                        <wps:spPr>
                          <a:xfrm rot="16200000">
                            <a:off x="-476843" y="7040762"/>
                            <a:ext cx="1425915" cy="354666"/>
                          </a:xfrm>
                          <a:prstGeom prst="rect">
                            <a:avLst/>
                          </a:prstGeom>
                          <a:noFill/>
                          <a:ln w="6350">
                            <a:noFill/>
                          </a:ln>
                        </wps:spPr>
                        <wps:txbx>
                          <w:txbxContent>
                            <w:p w14:paraId="280DDE1E" w14:textId="77777777" w:rsidR="00BF4EDF" w:rsidRPr="00071FB8" w:rsidRDefault="00000000" w:rsidP="002B18F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370F003D" w14:textId="77777777" w:rsidR="00BF4EDF" w:rsidRPr="00071FB8" w:rsidRDefault="00BF4EDF" w:rsidP="002B18FD">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3" name="Rectangle 953"/>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88E7BF"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4" name="Text Box 954"/>
                        <wps:cNvSpPr txBox="1"/>
                        <wps:spPr>
                          <a:xfrm rot="16200000">
                            <a:off x="-291642" y="8147667"/>
                            <a:ext cx="1005446" cy="304651"/>
                          </a:xfrm>
                          <a:prstGeom prst="rect">
                            <a:avLst/>
                          </a:prstGeom>
                          <a:noFill/>
                          <a:ln w="6350">
                            <a:noFill/>
                          </a:ln>
                        </wps:spPr>
                        <wps:txbx>
                          <w:txbxContent>
                            <w:p w14:paraId="002F5E16" w14:textId="77777777" w:rsidR="00BF4EDF" w:rsidRPr="00071FB8" w:rsidRDefault="00000000" w:rsidP="002B18F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5" name="Rectangle 955"/>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392159" w14:textId="77777777" w:rsidR="00BF4EDF" w:rsidRDefault="00BF4EDF" w:rsidP="002B18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6" name="Text Box 956"/>
                        <wps:cNvSpPr txBox="1"/>
                        <wps:spPr>
                          <a:xfrm rot="16200000">
                            <a:off x="-551191" y="9361101"/>
                            <a:ext cx="1510773" cy="287019"/>
                          </a:xfrm>
                          <a:prstGeom prst="rect">
                            <a:avLst/>
                          </a:prstGeom>
                          <a:noFill/>
                          <a:ln w="6350">
                            <a:noFill/>
                          </a:ln>
                        </wps:spPr>
                        <wps:txbx>
                          <w:txbxContent>
                            <w:p w14:paraId="0EC12562" w14:textId="77777777" w:rsidR="00BF4EDF" w:rsidRPr="00071FB8" w:rsidRDefault="00000000" w:rsidP="002B18F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3B62F6" id="Group 942" o:spid="_x0000_s1092" style="position:absolute;margin-left:511.5pt;margin-top:-71.2pt;width:32.55pt;height:790.3pt;z-index:253292544;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">
                <v:rect id="Rectangle 943" o:spid="_x0000_s1093"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" fillcolor="#bfbfbf [2412]" stroked="f" strokeweight="2pt">
                  <v:textbox>
                    <w:txbxContent>
                      <w:p w14:paraId="1FE8CBE8" w14:textId="77777777" w:rsidR="00BF4EDF" w:rsidRDefault="00BF4EDF" w:rsidP="002B18FD">
                        <w:pPr>
                          <w:jc w:val="center"/>
                        </w:pPr>
                      </w:p>
                    </w:txbxContent>
                  </v:textbox>
                </v:rect>
                <v:shape id="Text Box 944" o:spid="_x0000_s1094"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" filled="f" stroked="f" strokeweight=".5pt">
                  <v:textbox>
                    <w:txbxContent>
                      <w:p w14:paraId="40E33C87" w14:textId="77777777" w:rsidR="00BF4EDF" w:rsidRPr="0018468D" w:rsidRDefault="00000000" w:rsidP="002B18F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945" o:spid="_x0000_s1095"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" fillcolor="#0061a0 [3205]" stroked="f" strokeweight="2pt">
                  <v:textbox>
                    <w:txbxContent>
                      <w:p w14:paraId="6895EF31" w14:textId="77777777" w:rsidR="00BF4EDF" w:rsidRDefault="00BF4EDF" w:rsidP="002B18FD">
                        <w:pPr>
                          <w:jc w:val="center"/>
                        </w:pPr>
                      </w:p>
                    </w:txbxContent>
                  </v:textbox>
                </v:rect>
                <v:shape id="Text Box 946" o:spid="_x0000_s1096"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" filled="f" stroked="f" strokeweight=".5pt">
                  <v:textbox>
                    <w:txbxContent>
                      <w:p w14:paraId="5B061712" w14:textId="77777777" w:rsidR="00BF4EDF" w:rsidRPr="00D367C5" w:rsidRDefault="00BF4EDF" w:rsidP="002B18F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13AFF970" w14:textId="77777777" w:rsidR="00BF4EDF" w:rsidRPr="00071FB8" w:rsidRDefault="00BF4EDF" w:rsidP="002B18F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947" o:spid="_x0000_s1097"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" fillcolor="#bfbfbf [2412]" stroked="f" strokeweight="2pt">
                  <v:textbox>
                    <w:txbxContent>
                      <w:p w14:paraId="610106BE" w14:textId="77777777" w:rsidR="00BF4EDF" w:rsidRDefault="00BF4EDF" w:rsidP="002B18FD">
                        <w:pPr>
                          <w:jc w:val="center"/>
                        </w:pPr>
                      </w:p>
                    </w:txbxContent>
                  </v:textbox>
                </v:rect>
                <v:shape id="Text Box 948" o:spid="_x0000_s1098"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" filled="f" stroked="f" strokeweight=".5pt">
                  <v:textbox>
                    <w:txbxContent>
                      <w:p w14:paraId="7F6C84AE" w14:textId="77777777" w:rsidR="00BF4EDF" w:rsidRPr="00071FB8" w:rsidRDefault="00000000" w:rsidP="002B18F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949" o:spid="_x0000_s1099"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" fillcolor="#bfbfbf [2412]" stroked="f" strokeweight="2pt">
                  <v:textbox>
                    <w:txbxContent>
                      <w:p w14:paraId="012B095E" w14:textId="77777777" w:rsidR="00BF4EDF" w:rsidRDefault="00BF4EDF" w:rsidP="002B18FD">
                        <w:pPr>
                          <w:jc w:val="center"/>
                        </w:pPr>
                      </w:p>
                    </w:txbxContent>
                  </v:textbox>
                </v:rect>
                <v:shape id="Text Box 950" o:spid="_x0000_s1100"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" filled="f" stroked="f" strokeweight=".5pt">
                  <v:textbox>
                    <w:txbxContent>
                      <w:p w14:paraId="6B12FBE4" w14:textId="77777777" w:rsidR="00BF4EDF" w:rsidRPr="00277326" w:rsidRDefault="00BF4EDF" w:rsidP="002B18F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52564221" w14:textId="77777777" w:rsidR="00BF4EDF" w:rsidRPr="00071FB8" w:rsidRDefault="00BF4EDF" w:rsidP="002B18F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951" o:spid="_x0000_s1101"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" fillcolor="#bfbfbf [2412]" stroked="f" strokeweight="2pt">
                  <v:textbox>
                    <w:txbxContent>
                      <w:p w14:paraId="5233CB5F" w14:textId="77777777" w:rsidR="00BF4EDF" w:rsidRDefault="00BF4EDF" w:rsidP="002B18FD">
                        <w:pPr>
                          <w:jc w:val="center"/>
                        </w:pPr>
                      </w:p>
                    </w:txbxContent>
                  </v:textbox>
                </v:rect>
                <v:shape id="Text Box 952" o:spid="_x0000_s1102"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" filled="f" stroked="f" strokeweight=".5pt">
                  <v:textbox>
                    <w:txbxContent>
                      <w:p w14:paraId="280DDE1E" w14:textId="77777777" w:rsidR="00BF4EDF" w:rsidRPr="00071FB8" w:rsidRDefault="00000000" w:rsidP="002B18F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370F003D" w14:textId="77777777" w:rsidR="00BF4EDF" w:rsidRPr="00071FB8" w:rsidRDefault="00BF4EDF" w:rsidP="002B18FD">
                        <w:pPr>
                          <w:rPr>
                            <w:rFonts w:ascii="Arial" w:hAnsi="Arial" w:cs="Arial"/>
                            <w:b/>
                            <w:bCs/>
                            <w:color w:val="FFFFFF" w:themeColor="background1"/>
                            <w:sz w:val="20"/>
                            <w:szCs w:val="20"/>
                          </w:rPr>
                        </w:pPr>
                      </w:p>
                    </w:txbxContent>
                  </v:textbox>
                </v:shape>
                <v:rect id="Rectangle 953" o:spid="_x0000_s1103"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" fillcolor="#bfbfbf [2412]" stroked="f" strokeweight="2pt">
                  <v:textbox>
                    <w:txbxContent>
                      <w:p w14:paraId="5588E7BF" w14:textId="77777777" w:rsidR="00BF4EDF" w:rsidRDefault="00BF4EDF" w:rsidP="002B18FD">
                        <w:pPr>
                          <w:jc w:val="center"/>
                        </w:pPr>
                      </w:p>
                    </w:txbxContent>
                  </v:textbox>
                </v:rect>
                <v:shape id="Text Box 954" o:spid="_x0000_s1104"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" filled="f" stroked="f" strokeweight=".5pt">
                  <v:textbox>
                    <w:txbxContent>
                      <w:p w14:paraId="002F5E16" w14:textId="77777777" w:rsidR="00BF4EDF" w:rsidRPr="00071FB8" w:rsidRDefault="00000000" w:rsidP="002B18F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955" o:spid="_x0000_s1105"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" fillcolor="#bfbfbf [2412]" stroked="f" strokeweight="2pt">
                  <v:textbox>
                    <w:txbxContent>
                      <w:p w14:paraId="34392159" w14:textId="77777777" w:rsidR="00BF4EDF" w:rsidRDefault="00BF4EDF" w:rsidP="002B18FD">
                        <w:pPr>
                          <w:jc w:val="center"/>
                        </w:pPr>
                      </w:p>
                    </w:txbxContent>
                  </v:textbox>
                </v:rect>
                <v:shape id="Text Box 956" o:spid="_x0000_s1106"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" filled="f" stroked="f" strokeweight=".5pt">
                  <v:textbox>
                    <w:txbxContent>
                      <w:p w14:paraId="0EC12562" w14:textId="77777777" w:rsidR="00BF4EDF" w:rsidRPr="00071FB8" w:rsidRDefault="00000000" w:rsidP="002B18F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p>
    <w:p w14:paraId="13B918AC" w14:textId="42D14B5E" w:rsidR="009A6F1C" w:rsidRPr="00823499" w:rsidRDefault="009A6F1C" w:rsidP="009A6F1C">
      <w:pPr>
        <w:spacing w:line="240" w:lineRule="auto"/>
        <w:rPr>
          <w:rFonts w:ascii="Arial" w:hAnsi="Arial" w:cs="Arial"/>
          <w:bCs/>
          <w:u w:val="single"/>
        </w:rPr>
      </w:pPr>
      <w:r w:rsidRPr="00823499">
        <w:rPr>
          <w:rFonts w:ascii="Arial" w:hAnsi="Arial" w:cs="Arial"/>
          <w:bCs/>
        </w:rPr>
        <w:t xml:space="preserve">What is covered?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3EF43CD3" w14:textId="19FF4F10" w:rsidR="009A6F1C" w:rsidRPr="00823499" w:rsidRDefault="009A6F1C" w:rsidP="009A6F1C">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368AC562" w14:textId="77777777" w:rsidR="00DA5B1A" w:rsidRPr="00823499" w:rsidRDefault="00DA5B1A" w:rsidP="00DA5B1A">
      <w:pPr>
        <w:spacing w:after="120" w:line="240" w:lineRule="auto"/>
        <w:rPr>
          <w:rFonts w:ascii="Arial" w:hAnsi="Arial" w:cs="Arial"/>
          <w:bCs/>
        </w:rPr>
      </w:pPr>
    </w:p>
    <w:p w14:paraId="04E9E8E6" w14:textId="301D0721" w:rsidR="009A6F1C" w:rsidRPr="00823499" w:rsidRDefault="009A6F1C" w:rsidP="009A6F1C">
      <w:pPr>
        <w:spacing w:line="240" w:lineRule="auto"/>
        <w:rPr>
          <w:rFonts w:ascii="Arial" w:hAnsi="Arial" w:cs="Arial"/>
          <w:bCs/>
        </w:rPr>
      </w:pPr>
      <w:r w:rsidRPr="00823499">
        <w:rPr>
          <w:rFonts w:ascii="Arial" w:hAnsi="Arial" w:cs="Arial"/>
          <w:bCs/>
        </w:rPr>
        <w:t xml:space="preserve">Company Nam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 xml:space="preserve"> </w:t>
      </w:r>
    </w:p>
    <w:p w14:paraId="1C987A9A" w14:textId="41A9C0C0" w:rsidR="009A6F1C" w:rsidRPr="00823499" w:rsidRDefault="009A6F1C" w:rsidP="009A6F1C">
      <w:pPr>
        <w:spacing w:line="240" w:lineRule="auto"/>
        <w:rPr>
          <w:rFonts w:ascii="Arial" w:hAnsi="Arial" w:cs="Arial"/>
          <w:bCs/>
          <w:u w:val="single"/>
        </w:rPr>
      </w:pPr>
      <w:r w:rsidRPr="00823499">
        <w:rPr>
          <w:rFonts w:ascii="Arial" w:hAnsi="Arial" w:cs="Arial"/>
          <w:bCs/>
        </w:rPr>
        <w:t xml:space="preserve">What is covered?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20A41E85" w14:textId="43F0F547" w:rsidR="009A6F1C" w:rsidRPr="00823499" w:rsidRDefault="009A6F1C" w:rsidP="009A6F1C">
      <w:pPr>
        <w:spacing w:line="240" w:lineRule="auto"/>
        <w:rPr>
          <w:rFonts w:ascii="Arial" w:hAnsi="Arial" w:cs="Arial"/>
          <w:bCs/>
        </w:rPr>
      </w:pPr>
      <w:r w:rsidRPr="00823499">
        <w:rPr>
          <w:rFonts w:ascii="Arial" w:hAnsi="Arial" w:cs="Arial"/>
          <w:bCs/>
        </w:rPr>
        <w:t xml:space="preserve">Policy #: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rPr>
        <w:tab/>
        <w:t xml:space="preserve">Website: </w:t>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r w:rsidRPr="00823499">
        <w:rPr>
          <w:rFonts w:ascii="Arial" w:hAnsi="Arial" w:cs="Arial"/>
          <w:bCs/>
          <w:u w:val="single"/>
        </w:rPr>
        <w:tab/>
      </w:r>
    </w:p>
    <w:p w14:paraId="0F84E1A2" w14:textId="7F09A720" w:rsidR="00817230" w:rsidRDefault="00817230">
      <w:pPr>
        <w:rPr>
          <w:rFonts w:cstheme="minorHAnsi"/>
          <w:color w:val="0070C0"/>
          <w:sz w:val="52"/>
          <w:szCs w:val="52"/>
        </w:rPr>
      </w:pPr>
      <w:r>
        <w:rPr>
          <w:rFonts w:cstheme="minorHAnsi"/>
          <w:color w:val="0070C0"/>
          <w:sz w:val="52"/>
          <w:szCs w:val="52"/>
        </w:rPr>
        <w:br w:type="page"/>
      </w:r>
    </w:p>
    <w:p w14:paraId="67A03216" w14:textId="3CBB9850" w:rsidR="00F750D0" w:rsidRPr="00DB6FE3" w:rsidRDefault="003C6DBF" w:rsidP="00CF1F32">
      <w:pPr>
        <w:pStyle w:val="DiaryHeading"/>
        <w:rPr>
          <w:sz w:val="44"/>
          <w:szCs w:val="44"/>
        </w:rPr>
      </w:pPr>
      <w:bookmarkStart w:id="4" w:name="_Toc69809270"/>
      <w:r>
        <w:lastRenderedPageBreak/>
        <mc:AlternateContent>
          <mc:Choice Requires="wpg">
            <w:drawing>
              <wp:anchor distT="0" distB="0" distL="114300" distR="114300" simplePos="0" relativeHeight="253294592" behindDoc="0" locked="0" layoutInCell="1" allowOverlap="1" wp14:anchorId="7C3010CD" wp14:editId="3FC64F20">
                <wp:simplePos x="0" y="0"/>
                <wp:positionH relativeFrom="column">
                  <wp:posOffset>6496050</wp:posOffset>
                </wp:positionH>
                <wp:positionV relativeFrom="paragraph">
                  <wp:posOffset>-904240</wp:posOffset>
                </wp:positionV>
                <wp:extent cx="413079" cy="10036814"/>
                <wp:effectExtent l="0" t="0" r="0" b="2540"/>
                <wp:wrapNone/>
                <wp:docPr id="957" name="Group 957"/>
                <wp:cNvGraphicFramePr/>
                <a:graphic xmlns:a="http://schemas.openxmlformats.org/drawingml/2006/main">
                  <a:graphicData uri="http://schemas.microsoft.com/office/word/2010/wordprocessingGroup">
                    <wpg:wgp>
                      <wpg:cNvGrpSpPr/>
                      <wpg:grpSpPr>
                        <a:xfrm>
                          <a:off x="0" y="0"/>
                          <a:ext cx="413079" cy="10036814"/>
                          <a:chOff x="0" y="243385"/>
                          <a:chExt cx="413448" cy="10036962"/>
                        </a:xfrm>
                      </wpg:grpSpPr>
                      <wps:wsp>
                        <wps:cNvPr id="958" name="Rectangle 958"/>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06B5B9" w14:textId="77777777" w:rsidR="00BF4EDF" w:rsidRDefault="00BF4EDF" w:rsidP="003C6D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9" name="Text Box 959"/>
                        <wps:cNvSpPr txBox="1"/>
                        <wps:spPr>
                          <a:xfrm rot="16200000">
                            <a:off x="-550431" y="914380"/>
                            <a:ext cx="1514420" cy="295275"/>
                          </a:xfrm>
                          <a:prstGeom prst="rect">
                            <a:avLst/>
                          </a:prstGeom>
                          <a:noFill/>
                          <a:ln w="6350">
                            <a:noFill/>
                          </a:ln>
                        </wps:spPr>
                        <wps:txbx>
                          <w:txbxContent>
                            <w:p w14:paraId="037642F7" w14:textId="77777777" w:rsidR="00BF4EDF" w:rsidRPr="0018468D" w:rsidRDefault="00000000" w:rsidP="003C6DBF">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2" name="Rectangle 512"/>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F3BF84" w14:textId="77777777" w:rsidR="00BF4EDF" w:rsidRDefault="00BF4EDF" w:rsidP="003C6D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3" name="Text Box 513"/>
                        <wps:cNvSpPr txBox="1"/>
                        <wps:spPr>
                          <a:xfrm rot="16200000">
                            <a:off x="-562970" y="2464558"/>
                            <a:ext cx="1552575" cy="295275"/>
                          </a:xfrm>
                          <a:prstGeom prst="rect">
                            <a:avLst/>
                          </a:prstGeom>
                          <a:noFill/>
                          <a:ln w="6350">
                            <a:noFill/>
                          </a:ln>
                        </wps:spPr>
                        <wps:txbx>
                          <w:txbxContent>
                            <w:p w14:paraId="2407173A" w14:textId="77777777" w:rsidR="00BF4EDF" w:rsidRPr="00D367C5" w:rsidRDefault="00BF4EDF" w:rsidP="003C6DBF">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3F12D1AE" w14:textId="77777777" w:rsidR="00BF4EDF" w:rsidRPr="00071FB8" w:rsidRDefault="00BF4EDF" w:rsidP="003C6DBF">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4" name="Rectangle 514"/>
                        <wps:cNvSpPr/>
                        <wps:spPr>
                          <a:xfrm>
                            <a:off x="6818" y="3413152"/>
                            <a:ext cx="361822" cy="128524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02D03C" w14:textId="77777777" w:rsidR="00BF4EDF" w:rsidRDefault="00BF4EDF" w:rsidP="003C6D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 name="Text Box 515"/>
                        <wps:cNvSpPr txBox="1"/>
                        <wps:spPr>
                          <a:xfrm rot="16200000">
                            <a:off x="-451984" y="3905642"/>
                            <a:ext cx="1330835" cy="295275"/>
                          </a:xfrm>
                          <a:prstGeom prst="rect">
                            <a:avLst/>
                          </a:prstGeom>
                          <a:noFill/>
                          <a:ln w="6350">
                            <a:noFill/>
                          </a:ln>
                        </wps:spPr>
                        <wps:txbx>
                          <w:txbxContent>
                            <w:p w14:paraId="16FB6757" w14:textId="77777777" w:rsidR="00BF4EDF" w:rsidRPr="00071FB8" w:rsidRDefault="00000000" w:rsidP="003C6DBF">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6" name="Rectangle 516"/>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B82A67" w14:textId="77777777" w:rsidR="00BF4EDF" w:rsidRDefault="00BF4EDF" w:rsidP="003C6D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 name="Text Box 517"/>
                        <wps:cNvSpPr txBox="1"/>
                        <wps:spPr>
                          <a:xfrm rot="16200000">
                            <a:off x="-725502" y="5487771"/>
                            <a:ext cx="1872896" cy="295275"/>
                          </a:xfrm>
                          <a:prstGeom prst="rect">
                            <a:avLst/>
                          </a:prstGeom>
                          <a:noFill/>
                          <a:ln w="6350">
                            <a:noFill/>
                          </a:ln>
                        </wps:spPr>
                        <wps:txbx>
                          <w:txbxContent>
                            <w:p w14:paraId="453F9B4B" w14:textId="77777777" w:rsidR="00BF4EDF" w:rsidRPr="00277326" w:rsidRDefault="00BF4EDF" w:rsidP="003C6DBF">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343558F9" w14:textId="77777777" w:rsidR="00BF4EDF" w:rsidRPr="00071FB8" w:rsidRDefault="00BF4EDF" w:rsidP="003C6DBF">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8" name="Rectangle 518"/>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A3224B" w14:textId="77777777" w:rsidR="00BF4EDF" w:rsidRDefault="00BF4EDF" w:rsidP="003C6D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 name="Text Box 519"/>
                        <wps:cNvSpPr txBox="1"/>
                        <wps:spPr>
                          <a:xfrm rot="16200000">
                            <a:off x="-476843" y="7040762"/>
                            <a:ext cx="1425915" cy="354666"/>
                          </a:xfrm>
                          <a:prstGeom prst="rect">
                            <a:avLst/>
                          </a:prstGeom>
                          <a:noFill/>
                          <a:ln w="6350">
                            <a:noFill/>
                          </a:ln>
                        </wps:spPr>
                        <wps:txbx>
                          <w:txbxContent>
                            <w:p w14:paraId="76678F47" w14:textId="77777777" w:rsidR="00BF4EDF" w:rsidRPr="00071FB8" w:rsidRDefault="00000000" w:rsidP="003C6DBF">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7DF096B1" w14:textId="77777777" w:rsidR="00BF4EDF" w:rsidRPr="00071FB8" w:rsidRDefault="00BF4EDF" w:rsidP="003C6DBF">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0" name="Rectangle 520"/>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D206E7" w14:textId="77777777" w:rsidR="00BF4EDF" w:rsidRDefault="00BF4EDF" w:rsidP="003C6D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 name="Text Box 521"/>
                        <wps:cNvSpPr txBox="1"/>
                        <wps:spPr>
                          <a:xfrm rot="16200000">
                            <a:off x="-291642" y="8147667"/>
                            <a:ext cx="1005446" cy="304651"/>
                          </a:xfrm>
                          <a:prstGeom prst="rect">
                            <a:avLst/>
                          </a:prstGeom>
                          <a:noFill/>
                          <a:ln w="6350">
                            <a:noFill/>
                          </a:ln>
                        </wps:spPr>
                        <wps:txbx>
                          <w:txbxContent>
                            <w:p w14:paraId="415F9679" w14:textId="77777777" w:rsidR="00BF4EDF" w:rsidRPr="00071FB8" w:rsidRDefault="00000000" w:rsidP="003C6DBF">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2" name="Rectangle 522"/>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1C6F89" w14:textId="77777777" w:rsidR="00BF4EDF" w:rsidRDefault="00BF4EDF" w:rsidP="003C6D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 name="Text Box 523"/>
                        <wps:cNvSpPr txBox="1"/>
                        <wps:spPr>
                          <a:xfrm rot="16200000">
                            <a:off x="-551191" y="9361101"/>
                            <a:ext cx="1510773" cy="287019"/>
                          </a:xfrm>
                          <a:prstGeom prst="rect">
                            <a:avLst/>
                          </a:prstGeom>
                          <a:noFill/>
                          <a:ln w="6350">
                            <a:noFill/>
                          </a:ln>
                        </wps:spPr>
                        <wps:txbx>
                          <w:txbxContent>
                            <w:p w14:paraId="5CEF8A7F" w14:textId="77777777" w:rsidR="00BF4EDF" w:rsidRPr="00071FB8" w:rsidRDefault="00000000" w:rsidP="003C6DBF">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3010CD" id="Group 957" o:spid="_x0000_s1107" style="position:absolute;margin-left:511.5pt;margin-top:-71.2pt;width:32.55pt;height:790.3pt;z-index:253294592;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">
                <v:rect id="Rectangle 958" o:spid="_x0000_s1108"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" fillcolor="#bfbfbf [2412]" stroked="f" strokeweight="2pt">
                  <v:textbox>
                    <w:txbxContent>
                      <w:p w14:paraId="1306B5B9" w14:textId="77777777" w:rsidR="00BF4EDF" w:rsidRDefault="00BF4EDF" w:rsidP="003C6DBF">
                        <w:pPr>
                          <w:jc w:val="center"/>
                        </w:pPr>
                      </w:p>
                    </w:txbxContent>
                  </v:textbox>
                </v:rect>
                <v:shape id="Text Box 959" o:spid="_x0000_s1109"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" filled="f" stroked="f" strokeweight=".5pt">
                  <v:textbox>
                    <w:txbxContent>
                      <w:p w14:paraId="037642F7" w14:textId="77777777" w:rsidR="00BF4EDF" w:rsidRPr="0018468D" w:rsidRDefault="00000000" w:rsidP="003C6DBF">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512" o:spid="_x0000_s1110"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" fillcolor="#bfbfbf [2412]" stroked="f" strokeweight="2pt">
                  <v:textbox>
                    <w:txbxContent>
                      <w:p w14:paraId="6AF3BF84" w14:textId="77777777" w:rsidR="00BF4EDF" w:rsidRDefault="00BF4EDF" w:rsidP="003C6DBF">
                        <w:pPr>
                          <w:jc w:val="center"/>
                        </w:pPr>
                      </w:p>
                    </w:txbxContent>
                  </v:textbox>
                </v:rect>
                <v:shape id="Text Box 513" o:spid="_x0000_s1111"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" filled="f" stroked="f" strokeweight=".5pt">
                  <v:textbox>
                    <w:txbxContent>
                      <w:p w14:paraId="2407173A" w14:textId="77777777" w:rsidR="00BF4EDF" w:rsidRPr="00D367C5" w:rsidRDefault="00BF4EDF" w:rsidP="003C6DBF">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3F12D1AE" w14:textId="77777777" w:rsidR="00BF4EDF" w:rsidRPr="00071FB8" w:rsidRDefault="00BF4EDF" w:rsidP="003C6DBF">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14" o:spid="_x0000_s1112"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" fillcolor="#a4ce4e [3206]" stroked="f" strokeweight="2pt">
                  <v:textbox>
                    <w:txbxContent>
                      <w:p w14:paraId="5002D03C" w14:textId="77777777" w:rsidR="00BF4EDF" w:rsidRDefault="00BF4EDF" w:rsidP="003C6DBF">
                        <w:pPr>
                          <w:jc w:val="center"/>
                        </w:pPr>
                      </w:p>
                    </w:txbxContent>
                  </v:textbox>
                </v:rect>
                <v:shape id="Text Box 515" o:spid="_x0000_s1113"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" filled="f" stroked="f" strokeweight=".5pt">
                  <v:textbox>
                    <w:txbxContent>
                      <w:p w14:paraId="16FB6757" w14:textId="77777777" w:rsidR="00BF4EDF" w:rsidRPr="00071FB8" w:rsidRDefault="00000000" w:rsidP="003C6DBF">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516" o:spid="_x0000_s1114"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" fillcolor="#bfbfbf [2412]" stroked="f" strokeweight="2pt">
                  <v:textbox>
                    <w:txbxContent>
                      <w:p w14:paraId="45B82A67" w14:textId="77777777" w:rsidR="00BF4EDF" w:rsidRDefault="00BF4EDF" w:rsidP="003C6DBF">
                        <w:pPr>
                          <w:jc w:val="center"/>
                        </w:pPr>
                      </w:p>
                    </w:txbxContent>
                  </v:textbox>
                </v:rect>
                <v:shape id="Text Box 517" o:spid="_x0000_s1115"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" filled="f" stroked="f" strokeweight=".5pt">
                  <v:textbox>
                    <w:txbxContent>
                      <w:p w14:paraId="453F9B4B" w14:textId="77777777" w:rsidR="00BF4EDF" w:rsidRPr="00277326" w:rsidRDefault="00BF4EDF" w:rsidP="003C6DBF">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343558F9" w14:textId="77777777" w:rsidR="00BF4EDF" w:rsidRPr="00071FB8" w:rsidRDefault="00BF4EDF" w:rsidP="003C6DBF">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18" o:spid="_x0000_s1116"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" fillcolor="#bfbfbf [2412]" stroked="f" strokeweight="2pt">
                  <v:textbox>
                    <w:txbxContent>
                      <w:p w14:paraId="7DA3224B" w14:textId="77777777" w:rsidR="00BF4EDF" w:rsidRDefault="00BF4EDF" w:rsidP="003C6DBF">
                        <w:pPr>
                          <w:jc w:val="center"/>
                        </w:pPr>
                      </w:p>
                    </w:txbxContent>
                  </v:textbox>
                </v:rect>
                <v:shape id="Text Box 519" o:spid="_x0000_s1117"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" filled="f" stroked="f" strokeweight=".5pt">
                  <v:textbox>
                    <w:txbxContent>
                      <w:p w14:paraId="76678F47" w14:textId="77777777" w:rsidR="00BF4EDF" w:rsidRPr="00071FB8" w:rsidRDefault="00000000" w:rsidP="003C6DBF">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7DF096B1" w14:textId="77777777" w:rsidR="00BF4EDF" w:rsidRPr="00071FB8" w:rsidRDefault="00BF4EDF" w:rsidP="003C6DBF">
                        <w:pPr>
                          <w:rPr>
                            <w:rFonts w:ascii="Arial" w:hAnsi="Arial" w:cs="Arial"/>
                            <w:b/>
                            <w:bCs/>
                            <w:color w:val="FFFFFF" w:themeColor="background1"/>
                            <w:sz w:val="20"/>
                            <w:szCs w:val="20"/>
                          </w:rPr>
                        </w:pPr>
                      </w:p>
                    </w:txbxContent>
                  </v:textbox>
                </v:shape>
                <v:rect id="Rectangle 520" o:spid="_x0000_s1118"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" fillcolor="#bfbfbf [2412]" stroked="f" strokeweight="2pt">
                  <v:textbox>
                    <w:txbxContent>
                      <w:p w14:paraId="11D206E7" w14:textId="77777777" w:rsidR="00BF4EDF" w:rsidRDefault="00BF4EDF" w:rsidP="003C6DBF">
                        <w:pPr>
                          <w:jc w:val="center"/>
                        </w:pPr>
                      </w:p>
                    </w:txbxContent>
                  </v:textbox>
                </v:rect>
                <v:shape id="Text Box 521" o:spid="_x0000_s1119"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" filled="f" stroked="f" strokeweight=".5pt">
                  <v:textbox>
                    <w:txbxContent>
                      <w:p w14:paraId="415F9679" w14:textId="77777777" w:rsidR="00BF4EDF" w:rsidRPr="00071FB8" w:rsidRDefault="00000000" w:rsidP="003C6DBF">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522" o:spid="_x0000_s1120"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" fillcolor="#bfbfbf [2412]" stroked="f" strokeweight="2pt">
                  <v:textbox>
                    <w:txbxContent>
                      <w:p w14:paraId="0B1C6F89" w14:textId="77777777" w:rsidR="00BF4EDF" w:rsidRDefault="00BF4EDF" w:rsidP="003C6DBF">
                        <w:pPr>
                          <w:jc w:val="center"/>
                        </w:pPr>
                      </w:p>
                    </w:txbxContent>
                  </v:textbox>
                </v:rect>
                <v:shape id="Text Box 523" o:spid="_x0000_s1121"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" filled="f" stroked="f" strokeweight=".5pt">
                  <v:textbox>
                    <w:txbxContent>
                      <w:p w14:paraId="5CEF8A7F" w14:textId="77777777" w:rsidR="00BF4EDF" w:rsidRPr="00071FB8" w:rsidRDefault="00000000" w:rsidP="003C6DBF">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AA23AA">
        <w:drawing>
          <wp:anchor distT="0" distB="0" distL="114300" distR="114300" simplePos="0" relativeHeight="253179904" behindDoc="0" locked="0" layoutInCell="1" allowOverlap="1" wp14:anchorId="0A1FE808" wp14:editId="420360B4">
            <wp:simplePos x="0" y="0"/>
            <wp:positionH relativeFrom="column">
              <wp:posOffset>0</wp:posOffset>
            </wp:positionH>
            <wp:positionV relativeFrom="paragraph">
              <wp:posOffset>55659</wp:posOffset>
            </wp:positionV>
            <wp:extent cx="704850" cy="704850"/>
            <wp:effectExtent l="0" t="0" r="0" b="0"/>
            <wp:wrapThrough wrapText="bothSides">
              <wp:wrapPolygon edited="0">
                <wp:start x="2335" y="0"/>
                <wp:lineTo x="0" y="2919"/>
                <wp:lineTo x="0" y="21016"/>
                <wp:lineTo x="19265" y="21016"/>
                <wp:lineTo x="21016" y="18681"/>
                <wp:lineTo x="21016" y="12259"/>
                <wp:lineTo x="16930" y="9341"/>
                <wp:lineTo x="16930" y="0"/>
                <wp:lineTo x="2335" y="0"/>
              </wp:wrapPolygon>
            </wp:wrapThrough>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271E">
        <w:rPr>
          <w:rFonts w:cstheme="minorHAnsi"/>
        </w:rPr>
        <w:br/>
      </w:r>
      <w:r w:rsidR="005E7B0A">
        <w:t xml:space="preserve"> </w:t>
      </w:r>
      <w:bookmarkStart w:id="5" w:name="PersonalAdvisors"/>
      <w:r w:rsidR="0074271E" w:rsidRPr="00DB6FE3">
        <w:rPr>
          <w:sz w:val="44"/>
          <w:szCs w:val="44"/>
        </w:rPr>
        <w:t>Personal Advisors</w:t>
      </w:r>
      <w:bookmarkEnd w:id="4"/>
      <w:r w:rsidR="0074271E" w:rsidRPr="00DB6FE3">
        <w:rPr>
          <w:sz w:val="44"/>
          <w:szCs w:val="44"/>
        </w:rPr>
        <w:t xml:space="preserve"> </w:t>
      </w:r>
      <w:bookmarkEnd w:id="5"/>
      <w:r w:rsidR="008E7395" w:rsidRPr="00DB6FE3">
        <w:rPr>
          <w:sz w:val="44"/>
          <w:szCs w:val="44"/>
        </w:rPr>
        <w:t>&amp; Important Contacts</w:t>
      </w:r>
    </w:p>
    <w:p w14:paraId="4F539340" w14:textId="6A3BA1DF" w:rsidR="00F86AA9" w:rsidRPr="00E31189" w:rsidRDefault="003D1BDA" w:rsidP="008D08FC">
      <w:pPr>
        <w:rPr>
          <w:rFonts w:ascii="Arial" w:hAnsi="Arial" w:cs="Arial"/>
          <w:sz w:val="20"/>
          <w:szCs w:val="20"/>
        </w:rPr>
      </w:pPr>
      <w:r>
        <w:rPr>
          <w:rFonts w:ascii="Arial" w:hAnsi="Arial" w:cs="Arial"/>
          <w:sz w:val="20"/>
          <w:szCs w:val="20"/>
        </w:rPr>
        <w:t>Use this section to document important advisors and contacts in your life.</w:t>
      </w:r>
    </w:p>
    <w:tbl>
      <w:tblPr>
        <w:tblStyle w:val="TableGrid"/>
        <w:tblW w:w="0" w:type="auto"/>
        <w:tblLayout w:type="fixed"/>
        <w:tblLook w:val="04A0" w:firstRow="1" w:lastRow="0" w:firstColumn="1" w:lastColumn="0" w:noHBand="0" w:noVBand="1"/>
      </w:tblPr>
      <w:tblGrid>
        <w:gridCol w:w="1869"/>
        <w:gridCol w:w="3706"/>
        <w:gridCol w:w="3775"/>
      </w:tblGrid>
      <w:tr w:rsidR="00B84EE8" w14:paraId="096FBF50" w14:textId="77777777" w:rsidTr="00091E75">
        <w:tc>
          <w:tcPr>
            <w:tcW w:w="18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1DDC11" w14:textId="77777777" w:rsidR="00B84EE8" w:rsidRDefault="00B84EE8" w:rsidP="00B70274">
            <w:pPr>
              <w:spacing w:line="360" w:lineRule="auto"/>
              <w:rPr>
                <w:rFonts w:ascii="Arial" w:hAnsi="Arial" w:cs="Arial"/>
                <w:b/>
                <w:color w:val="808080" w:themeColor="background1" w:themeShade="80"/>
              </w:rPr>
            </w:pPr>
          </w:p>
        </w:tc>
        <w:tc>
          <w:tcPr>
            <w:tcW w:w="3706" w:type="dxa"/>
            <w:tcBorders>
              <w:top w:val="single" w:sz="4" w:space="0" w:color="FFFFFF" w:themeColor="background1"/>
              <w:left w:val="single" w:sz="4" w:space="0" w:color="FFFFFF" w:themeColor="background1"/>
              <w:bottom w:val="nil"/>
              <w:right w:val="single" w:sz="4" w:space="0" w:color="FFFFFF" w:themeColor="background1"/>
            </w:tcBorders>
          </w:tcPr>
          <w:p w14:paraId="489042B1" w14:textId="76F930CD" w:rsidR="00B84EE8" w:rsidRPr="007C2A4A" w:rsidRDefault="00B84EE8" w:rsidP="00F4333D">
            <w:pPr>
              <w:spacing w:line="360" w:lineRule="auto"/>
              <w:jc w:val="center"/>
              <w:rPr>
                <w:rFonts w:ascii="Arial" w:hAnsi="Arial" w:cs="Arial"/>
                <w:b/>
              </w:rPr>
            </w:pPr>
          </w:p>
        </w:tc>
        <w:tc>
          <w:tcPr>
            <w:tcW w:w="37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5B5F9C" w14:textId="25314A76" w:rsidR="00B84EE8" w:rsidRPr="007C2A4A" w:rsidRDefault="00B84EE8" w:rsidP="00F4333D">
            <w:pPr>
              <w:spacing w:line="360" w:lineRule="auto"/>
              <w:jc w:val="center"/>
              <w:rPr>
                <w:rFonts w:ascii="Arial" w:hAnsi="Arial" w:cs="Arial"/>
                <w:b/>
              </w:rPr>
            </w:pPr>
          </w:p>
        </w:tc>
      </w:tr>
      <w:tr w:rsidR="00F86AA9" w14:paraId="41FD341C" w14:textId="77777777" w:rsidTr="00091E75">
        <w:tc>
          <w:tcPr>
            <w:tcW w:w="18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C63858" w14:textId="77777777" w:rsidR="006E56AB" w:rsidRDefault="006E56AB" w:rsidP="00B70274">
            <w:pPr>
              <w:spacing w:line="360" w:lineRule="auto"/>
              <w:rPr>
                <w:rFonts w:ascii="Arial" w:hAnsi="Arial" w:cs="Arial"/>
                <w:b/>
                <w:color w:val="808080" w:themeColor="background1" w:themeShade="80"/>
              </w:rPr>
            </w:pPr>
          </w:p>
          <w:p w14:paraId="6A1E65CD" w14:textId="7DAF04EE" w:rsidR="00F86AA9" w:rsidRPr="007C2A4A" w:rsidRDefault="006E56AB" w:rsidP="00B70274">
            <w:pPr>
              <w:spacing w:line="360" w:lineRule="auto"/>
              <w:rPr>
                <w:rFonts w:ascii="Arial" w:hAnsi="Arial" w:cs="Arial"/>
                <w:b/>
              </w:rPr>
            </w:pPr>
            <w:r w:rsidRPr="007C2A4A">
              <w:rPr>
                <w:rFonts w:ascii="Arial" w:hAnsi="Arial" w:cs="Arial"/>
                <w:b/>
              </w:rPr>
              <w:t>D</w:t>
            </w:r>
            <w:r w:rsidR="00080921">
              <w:rPr>
                <w:rFonts w:ascii="Arial" w:hAnsi="Arial" w:cs="Arial"/>
                <w:b/>
              </w:rPr>
              <w:t>octors</w:t>
            </w:r>
          </w:p>
          <w:p w14:paraId="16FF5A3A" w14:textId="5D3529BA" w:rsidR="00B161C8" w:rsidRPr="007C2A4A" w:rsidRDefault="00B161C8" w:rsidP="00B70274">
            <w:pPr>
              <w:spacing w:line="360" w:lineRule="auto"/>
              <w:rPr>
                <w:rFonts w:ascii="Arial" w:hAnsi="Arial" w:cs="Arial"/>
                <w:b/>
              </w:rPr>
            </w:pPr>
          </w:p>
          <w:p w14:paraId="5B8EA96C" w14:textId="0B0680CF" w:rsidR="00B161C8" w:rsidRPr="007C2A4A" w:rsidRDefault="00B161C8" w:rsidP="00B70274">
            <w:pPr>
              <w:spacing w:line="360" w:lineRule="auto"/>
              <w:rPr>
                <w:rFonts w:ascii="Arial" w:hAnsi="Arial" w:cs="Arial"/>
                <w:b/>
              </w:rPr>
            </w:pPr>
          </w:p>
          <w:p w14:paraId="1388403F" w14:textId="6D156975" w:rsidR="00B161C8" w:rsidRPr="007C2A4A" w:rsidRDefault="00B161C8" w:rsidP="00B70274">
            <w:pPr>
              <w:spacing w:line="360" w:lineRule="auto"/>
              <w:rPr>
                <w:rFonts w:ascii="Arial" w:hAnsi="Arial" w:cs="Arial"/>
                <w:b/>
              </w:rPr>
            </w:pPr>
          </w:p>
          <w:p w14:paraId="697B8CA9" w14:textId="21B6450B" w:rsidR="00B161C8" w:rsidRPr="007C2A4A" w:rsidRDefault="00B161C8" w:rsidP="00B70274">
            <w:pPr>
              <w:spacing w:line="360" w:lineRule="auto"/>
              <w:rPr>
                <w:rFonts w:ascii="Arial" w:hAnsi="Arial" w:cs="Arial"/>
                <w:b/>
              </w:rPr>
            </w:pPr>
            <w:r w:rsidRPr="007C2A4A">
              <w:rPr>
                <w:rFonts w:ascii="Arial" w:hAnsi="Arial" w:cs="Arial"/>
                <w:b/>
              </w:rPr>
              <w:t>A</w:t>
            </w:r>
            <w:r w:rsidR="00080921">
              <w:rPr>
                <w:rFonts w:ascii="Arial" w:hAnsi="Arial" w:cs="Arial"/>
                <w:b/>
              </w:rPr>
              <w:t>ttorney</w:t>
            </w:r>
          </w:p>
          <w:p w14:paraId="111E9722" w14:textId="6BB6117F" w:rsidR="0021291A" w:rsidRPr="007C2A4A" w:rsidRDefault="0021291A" w:rsidP="00B70274">
            <w:pPr>
              <w:spacing w:line="360" w:lineRule="auto"/>
              <w:rPr>
                <w:rFonts w:ascii="Arial" w:hAnsi="Arial" w:cs="Arial"/>
                <w:b/>
              </w:rPr>
            </w:pPr>
          </w:p>
          <w:p w14:paraId="42CA37F6" w14:textId="5778DA65" w:rsidR="00FD451F" w:rsidRPr="007C2A4A" w:rsidRDefault="00080921" w:rsidP="00FD451F">
            <w:pPr>
              <w:rPr>
                <w:rFonts w:ascii="Arial" w:hAnsi="Arial" w:cs="Arial"/>
                <w:b/>
              </w:rPr>
            </w:pPr>
            <w:r>
              <w:rPr>
                <w:rFonts w:ascii="Arial" w:hAnsi="Arial" w:cs="Arial"/>
                <w:b/>
              </w:rPr>
              <w:t>Insurance agents</w:t>
            </w:r>
          </w:p>
          <w:p w14:paraId="1AA8A55F" w14:textId="174F903C" w:rsidR="00C4686D" w:rsidRPr="007C2A4A" w:rsidRDefault="00C4686D" w:rsidP="00FD451F">
            <w:pPr>
              <w:rPr>
                <w:rFonts w:ascii="Arial" w:hAnsi="Arial" w:cs="Arial"/>
                <w:b/>
              </w:rPr>
            </w:pPr>
          </w:p>
          <w:p w14:paraId="625D10B5" w14:textId="2756E877" w:rsidR="00C4686D" w:rsidRPr="007C2A4A" w:rsidRDefault="00C4686D" w:rsidP="00FD451F">
            <w:pPr>
              <w:rPr>
                <w:rFonts w:ascii="Arial" w:hAnsi="Arial" w:cs="Arial"/>
                <w:b/>
              </w:rPr>
            </w:pPr>
          </w:p>
          <w:p w14:paraId="4C20E89C" w14:textId="2588782C" w:rsidR="00C4686D" w:rsidRPr="007C2A4A" w:rsidRDefault="00C4686D" w:rsidP="00FD451F">
            <w:pPr>
              <w:rPr>
                <w:rFonts w:ascii="Arial" w:hAnsi="Arial" w:cs="Arial"/>
                <w:b/>
              </w:rPr>
            </w:pPr>
          </w:p>
          <w:p w14:paraId="7F76FF1B" w14:textId="2C8C8B67" w:rsidR="00C4686D" w:rsidRPr="007C2A4A" w:rsidRDefault="00080921" w:rsidP="00A01C29">
            <w:pPr>
              <w:spacing w:before="180"/>
              <w:rPr>
                <w:rFonts w:ascii="Arial" w:hAnsi="Arial" w:cs="Arial"/>
                <w:b/>
              </w:rPr>
            </w:pPr>
            <w:r>
              <w:rPr>
                <w:rFonts w:ascii="Arial" w:hAnsi="Arial" w:cs="Arial"/>
                <w:b/>
              </w:rPr>
              <w:t>Financial planner</w:t>
            </w:r>
          </w:p>
          <w:p w14:paraId="363B949D" w14:textId="77777777" w:rsidR="00A01C29" w:rsidRPr="007C2A4A" w:rsidRDefault="00A01C29" w:rsidP="00A01C29">
            <w:pPr>
              <w:spacing w:before="180"/>
              <w:rPr>
                <w:rFonts w:ascii="Arial" w:hAnsi="Arial" w:cs="Arial"/>
                <w:b/>
              </w:rPr>
            </w:pPr>
          </w:p>
          <w:p w14:paraId="7DE1EA8D" w14:textId="18712673" w:rsidR="000D1B71" w:rsidRPr="007C2A4A" w:rsidRDefault="00080921" w:rsidP="00A01C29">
            <w:pPr>
              <w:rPr>
                <w:rFonts w:ascii="Arial" w:hAnsi="Arial" w:cs="Arial"/>
                <w:b/>
              </w:rPr>
            </w:pPr>
            <w:r>
              <w:rPr>
                <w:rFonts w:ascii="Arial" w:hAnsi="Arial" w:cs="Arial"/>
                <w:b/>
              </w:rPr>
              <w:t>Accountant</w:t>
            </w:r>
          </w:p>
          <w:p w14:paraId="0E665973" w14:textId="77777777" w:rsidR="00A01C29" w:rsidRPr="007C2A4A" w:rsidRDefault="00A01C29" w:rsidP="007335B3">
            <w:pPr>
              <w:spacing w:before="240"/>
              <w:rPr>
                <w:rFonts w:ascii="Arial" w:hAnsi="Arial" w:cs="Arial"/>
                <w:b/>
                <w:sz w:val="21"/>
                <w:szCs w:val="21"/>
              </w:rPr>
            </w:pPr>
          </w:p>
          <w:p w14:paraId="286643FC" w14:textId="6B2A5B0A" w:rsidR="00E32550" w:rsidRPr="00080921" w:rsidRDefault="00080921" w:rsidP="00A01C29">
            <w:pPr>
              <w:spacing w:before="40"/>
              <w:rPr>
                <w:rFonts w:ascii="Arial" w:hAnsi="Arial" w:cs="Arial"/>
                <w:b/>
              </w:rPr>
            </w:pPr>
            <w:r w:rsidRPr="00080921">
              <w:rPr>
                <w:rFonts w:ascii="Arial" w:hAnsi="Arial" w:cs="Arial"/>
                <w:b/>
              </w:rPr>
              <w:t>Stockbroker</w:t>
            </w:r>
          </w:p>
          <w:p w14:paraId="632F814D" w14:textId="77777777" w:rsidR="00A01C29" w:rsidRPr="007C2A4A" w:rsidRDefault="00A01C29" w:rsidP="00CB0984">
            <w:pPr>
              <w:spacing w:before="300"/>
              <w:rPr>
                <w:rFonts w:ascii="Arial" w:hAnsi="Arial" w:cs="Arial"/>
                <w:b/>
                <w:sz w:val="21"/>
                <w:szCs w:val="21"/>
              </w:rPr>
            </w:pPr>
          </w:p>
          <w:p w14:paraId="4F40EAFD" w14:textId="24547634" w:rsidR="00F23C70" w:rsidRPr="007C2A4A" w:rsidRDefault="00080921" w:rsidP="00A01C29">
            <w:pPr>
              <w:spacing w:before="40"/>
              <w:rPr>
                <w:rFonts w:ascii="Arial" w:hAnsi="Arial" w:cs="Arial"/>
                <w:b/>
                <w:sz w:val="21"/>
                <w:szCs w:val="21"/>
              </w:rPr>
            </w:pPr>
            <w:r>
              <w:rPr>
                <w:rFonts w:ascii="Arial" w:hAnsi="Arial" w:cs="Arial"/>
                <w:b/>
                <w:sz w:val="21"/>
                <w:szCs w:val="21"/>
              </w:rPr>
              <w:t>Banker</w:t>
            </w:r>
          </w:p>
          <w:p w14:paraId="34DAF6E8" w14:textId="77777777" w:rsidR="00A01C29" w:rsidRDefault="00A01C29" w:rsidP="007335B3">
            <w:pPr>
              <w:spacing w:before="240"/>
              <w:rPr>
                <w:rFonts w:ascii="Arial" w:hAnsi="Arial" w:cs="Arial"/>
                <w:b/>
                <w:color w:val="808080" w:themeColor="background1" w:themeShade="80"/>
                <w:sz w:val="21"/>
                <w:szCs w:val="21"/>
              </w:rPr>
            </w:pPr>
          </w:p>
          <w:p w14:paraId="5ABEE6E4" w14:textId="2B2D7FC3" w:rsidR="00704A69" w:rsidRPr="007C2A4A" w:rsidRDefault="00FA2794" w:rsidP="00A01C29">
            <w:pPr>
              <w:spacing w:before="40"/>
              <w:rPr>
                <w:rFonts w:ascii="Arial" w:hAnsi="Arial" w:cs="Arial"/>
                <w:b/>
                <w:sz w:val="21"/>
                <w:szCs w:val="21"/>
              </w:rPr>
            </w:pPr>
            <w:r>
              <w:rPr>
                <w:rFonts w:ascii="Arial" w:hAnsi="Arial" w:cs="Arial"/>
                <w:b/>
                <w:sz w:val="21"/>
                <w:szCs w:val="21"/>
              </w:rPr>
              <w:t>Executor</w:t>
            </w:r>
          </w:p>
          <w:p w14:paraId="2BBF703E" w14:textId="0B8B2C3E" w:rsidR="00B2543A" w:rsidRPr="007C2A4A" w:rsidRDefault="00FA2794" w:rsidP="007335B3">
            <w:pPr>
              <w:spacing w:before="240"/>
              <w:rPr>
                <w:rFonts w:ascii="Arial" w:hAnsi="Arial" w:cs="Arial"/>
                <w:b/>
                <w:sz w:val="21"/>
                <w:szCs w:val="21"/>
              </w:rPr>
            </w:pPr>
            <w:r>
              <w:rPr>
                <w:rFonts w:ascii="Arial" w:hAnsi="Arial" w:cs="Arial"/>
                <w:b/>
                <w:sz w:val="21"/>
                <w:szCs w:val="21"/>
              </w:rPr>
              <w:br/>
            </w:r>
            <w:r w:rsidR="00E7272C">
              <w:rPr>
                <w:rFonts w:ascii="Arial" w:hAnsi="Arial" w:cs="Arial"/>
                <w:b/>
                <w:sz w:val="21"/>
                <w:szCs w:val="21"/>
              </w:rPr>
              <w:t>Landlord</w:t>
            </w:r>
          </w:p>
          <w:p w14:paraId="732D1406" w14:textId="752CF62D" w:rsidR="00F91544" w:rsidRPr="007C2A4A" w:rsidRDefault="00E7272C" w:rsidP="00E403B0">
            <w:pPr>
              <w:spacing w:before="500"/>
              <w:rPr>
                <w:rFonts w:ascii="Arial" w:hAnsi="Arial" w:cs="Arial"/>
                <w:b/>
                <w:sz w:val="21"/>
                <w:szCs w:val="21"/>
              </w:rPr>
            </w:pPr>
            <w:r>
              <w:rPr>
                <w:rFonts w:ascii="Arial" w:hAnsi="Arial" w:cs="Arial"/>
                <w:b/>
                <w:sz w:val="21"/>
                <w:szCs w:val="21"/>
              </w:rPr>
              <w:t>Dent</w:t>
            </w:r>
            <w:r w:rsidR="00FA2794">
              <w:rPr>
                <w:rFonts w:ascii="Arial" w:hAnsi="Arial" w:cs="Arial"/>
                <w:b/>
                <w:sz w:val="21"/>
                <w:szCs w:val="21"/>
              </w:rPr>
              <w:t>i</w:t>
            </w:r>
            <w:r>
              <w:rPr>
                <w:rFonts w:ascii="Arial" w:hAnsi="Arial" w:cs="Arial"/>
                <w:b/>
                <w:sz w:val="21"/>
                <w:szCs w:val="21"/>
              </w:rPr>
              <w:t>st</w:t>
            </w:r>
          </w:p>
          <w:p w14:paraId="7AEBCEC6" w14:textId="77777777" w:rsidR="0036556C" w:rsidRPr="007C2A4A" w:rsidRDefault="0036556C" w:rsidP="007335B3">
            <w:pPr>
              <w:spacing w:before="240"/>
              <w:rPr>
                <w:rFonts w:ascii="Arial" w:hAnsi="Arial" w:cs="Arial"/>
                <w:b/>
                <w:sz w:val="21"/>
                <w:szCs w:val="21"/>
              </w:rPr>
            </w:pPr>
          </w:p>
          <w:p w14:paraId="5A98831E" w14:textId="77777777" w:rsidR="005D0F44" w:rsidRDefault="005D0F44" w:rsidP="0036556C">
            <w:pPr>
              <w:spacing w:before="120"/>
              <w:rPr>
                <w:rFonts w:ascii="Arial" w:hAnsi="Arial" w:cs="Arial"/>
                <w:b/>
                <w:sz w:val="21"/>
                <w:szCs w:val="21"/>
              </w:rPr>
            </w:pPr>
          </w:p>
          <w:p w14:paraId="6B4979D0" w14:textId="77777777" w:rsidR="00403706" w:rsidRDefault="00403706" w:rsidP="0036556C">
            <w:pPr>
              <w:spacing w:before="120"/>
              <w:rPr>
                <w:rFonts w:ascii="Arial" w:hAnsi="Arial" w:cs="Arial"/>
                <w:b/>
                <w:sz w:val="21"/>
                <w:szCs w:val="21"/>
              </w:rPr>
            </w:pPr>
          </w:p>
          <w:p w14:paraId="61EBED63" w14:textId="226B9BD2" w:rsidR="00403706" w:rsidRPr="007C2A4A" w:rsidRDefault="00FA2794" w:rsidP="00403706">
            <w:pPr>
              <w:spacing w:before="240"/>
              <w:rPr>
                <w:rFonts w:ascii="Arial" w:hAnsi="Arial" w:cs="Arial"/>
                <w:b/>
                <w:sz w:val="21"/>
                <w:szCs w:val="21"/>
              </w:rPr>
            </w:pPr>
            <w:r>
              <w:rPr>
                <w:rFonts w:ascii="Arial" w:hAnsi="Arial" w:cs="Arial"/>
                <w:b/>
                <w:sz w:val="21"/>
                <w:szCs w:val="21"/>
              </w:rPr>
              <w:lastRenderedPageBreak/>
              <w:t>Previous employers</w:t>
            </w:r>
            <w:r>
              <w:rPr>
                <w:rFonts w:ascii="Arial" w:hAnsi="Arial" w:cs="Arial"/>
                <w:b/>
                <w:sz w:val="21"/>
                <w:szCs w:val="21"/>
              </w:rPr>
              <w:br/>
            </w:r>
            <w:r w:rsidR="00403706" w:rsidRPr="007C2A4A">
              <w:rPr>
                <w:rFonts w:ascii="Arial" w:hAnsi="Arial" w:cs="Arial"/>
                <w:b/>
                <w:sz w:val="21"/>
                <w:szCs w:val="21"/>
              </w:rPr>
              <w:t>(For available Pension and Insurance benefits)</w:t>
            </w:r>
          </w:p>
          <w:p w14:paraId="47DF7081" w14:textId="77777777" w:rsidR="00403706" w:rsidRDefault="00403706" w:rsidP="0036556C">
            <w:pPr>
              <w:spacing w:before="120"/>
              <w:rPr>
                <w:rFonts w:ascii="Arial" w:hAnsi="Arial" w:cs="Arial"/>
                <w:b/>
                <w:sz w:val="21"/>
                <w:szCs w:val="21"/>
              </w:rPr>
            </w:pPr>
          </w:p>
          <w:p w14:paraId="6AC42970" w14:textId="365B4122" w:rsidR="00821941" w:rsidRPr="007C2A4A" w:rsidRDefault="00FA2794" w:rsidP="0036556C">
            <w:pPr>
              <w:spacing w:before="120"/>
              <w:rPr>
                <w:rFonts w:ascii="Arial" w:hAnsi="Arial" w:cs="Arial"/>
                <w:b/>
                <w:sz w:val="21"/>
                <w:szCs w:val="21"/>
              </w:rPr>
            </w:pPr>
            <w:r>
              <w:rPr>
                <w:rFonts w:ascii="Arial" w:hAnsi="Arial" w:cs="Arial"/>
                <w:b/>
                <w:sz w:val="21"/>
                <w:szCs w:val="21"/>
              </w:rPr>
              <w:t>Other important contacts</w:t>
            </w:r>
          </w:p>
          <w:p w14:paraId="129E1BBF" w14:textId="32FED7B7" w:rsidR="007A6C6A" w:rsidRPr="007C2A4A" w:rsidRDefault="007A6C6A" w:rsidP="007335B3">
            <w:pPr>
              <w:spacing w:before="240"/>
              <w:rPr>
                <w:rFonts w:ascii="Arial" w:hAnsi="Arial" w:cs="Arial"/>
                <w:b/>
                <w:sz w:val="21"/>
                <w:szCs w:val="21"/>
              </w:rPr>
            </w:pPr>
            <w:r w:rsidRPr="007C2A4A">
              <w:rPr>
                <w:rFonts w:ascii="Arial" w:hAnsi="Arial" w:cs="Arial"/>
                <w:b/>
                <w:sz w:val="21"/>
                <w:szCs w:val="21"/>
              </w:rPr>
              <w:br/>
            </w:r>
          </w:p>
          <w:p w14:paraId="1270FE6C" w14:textId="77777777" w:rsidR="00F4333D" w:rsidRDefault="00F4333D" w:rsidP="00B70274">
            <w:pPr>
              <w:spacing w:line="360" w:lineRule="auto"/>
              <w:rPr>
                <w:rFonts w:ascii="Arial" w:hAnsi="Arial" w:cs="Arial"/>
                <w:b/>
                <w:color w:val="808080" w:themeColor="background1" w:themeShade="80"/>
              </w:rPr>
            </w:pPr>
          </w:p>
          <w:p w14:paraId="230C8BBF" w14:textId="77777777" w:rsidR="00F4333D" w:rsidRDefault="00F4333D" w:rsidP="00B70274">
            <w:pPr>
              <w:spacing w:line="360" w:lineRule="auto"/>
              <w:rPr>
                <w:rFonts w:ascii="Arial" w:hAnsi="Arial" w:cs="Arial"/>
                <w:b/>
                <w:color w:val="808080" w:themeColor="background1" w:themeShade="80"/>
              </w:rPr>
            </w:pPr>
          </w:p>
          <w:p w14:paraId="50C2F344" w14:textId="1F413149" w:rsidR="00A92921" w:rsidRDefault="00A92921" w:rsidP="00B70274">
            <w:pPr>
              <w:spacing w:line="360" w:lineRule="auto"/>
              <w:rPr>
                <w:rFonts w:ascii="Arial" w:hAnsi="Arial" w:cs="Arial"/>
                <w:b/>
                <w:color w:val="808080" w:themeColor="background1" w:themeShade="80"/>
              </w:rPr>
            </w:pPr>
          </w:p>
        </w:tc>
        <w:tc>
          <w:tcPr>
            <w:tcW w:w="3706" w:type="dxa"/>
            <w:tcBorders>
              <w:top w:val="single" w:sz="4" w:space="0" w:color="FFFFFF" w:themeColor="background1"/>
              <w:left w:val="single" w:sz="4" w:space="0" w:color="FFFFFF" w:themeColor="background1"/>
              <w:bottom w:val="nil"/>
              <w:right w:val="single" w:sz="4" w:space="0" w:color="FFFFFF" w:themeColor="background1"/>
            </w:tcBorders>
          </w:tcPr>
          <w:p w14:paraId="67EC23E0" w14:textId="0490A683" w:rsidR="00F86AA9" w:rsidRPr="007C2A4A" w:rsidRDefault="00F4333D" w:rsidP="00F4333D">
            <w:pPr>
              <w:spacing w:line="360" w:lineRule="auto"/>
              <w:jc w:val="center"/>
              <w:rPr>
                <w:rFonts w:ascii="Arial" w:hAnsi="Arial" w:cs="Arial"/>
                <w:b/>
              </w:rPr>
            </w:pPr>
            <w:r w:rsidRPr="007C2A4A">
              <w:rPr>
                <w:rFonts w:ascii="Arial" w:hAnsi="Arial" w:cs="Arial"/>
                <w:b/>
              </w:rPr>
              <w:lastRenderedPageBreak/>
              <w:t>N</w:t>
            </w:r>
            <w:r w:rsidR="00080921">
              <w:rPr>
                <w:rFonts w:ascii="Arial" w:hAnsi="Arial" w:cs="Arial"/>
                <w:b/>
              </w:rPr>
              <w:t>ame</w:t>
            </w:r>
          </w:p>
          <w:p w14:paraId="1CC01D03" w14:textId="11E2D74F" w:rsidR="006E56AB" w:rsidRDefault="006E56AB" w:rsidP="00CF3287">
            <w:pPr>
              <w:rPr>
                <w:rFonts w:ascii="Arial" w:hAnsi="Arial" w:cs="Arial"/>
                <w:bCs/>
                <w:color w:val="808080" w:themeColor="background1" w:themeShade="80"/>
              </w:rPr>
            </w:pPr>
            <w:r w:rsidRPr="006E56AB">
              <w:rPr>
                <w:rFonts w:ascii="Arial" w:hAnsi="Arial" w:cs="Arial"/>
                <w:bCs/>
                <w:color w:val="808080" w:themeColor="background1" w:themeShade="80"/>
              </w:rPr>
              <w:t>__________________________</w:t>
            </w:r>
            <w:r w:rsidR="00396F06">
              <w:rPr>
                <w:rFonts w:ascii="Arial" w:hAnsi="Arial" w:cs="Arial"/>
                <w:bCs/>
                <w:color w:val="808080" w:themeColor="background1" w:themeShade="80"/>
              </w:rPr>
              <w:t>_</w:t>
            </w:r>
            <w:r w:rsidR="00B161C8">
              <w:rPr>
                <w:rFonts w:ascii="Arial" w:hAnsi="Arial" w:cs="Arial"/>
                <w:bCs/>
                <w:color w:val="808080" w:themeColor="background1" w:themeShade="80"/>
              </w:rPr>
              <w:t>_</w:t>
            </w:r>
          </w:p>
          <w:p w14:paraId="466ABF66" w14:textId="77777777" w:rsidR="00CF3287" w:rsidRDefault="00CF3287" w:rsidP="00CF3287">
            <w:pPr>
              <w:rPr>
                <w:rFonts w:ascii="Arial" w:hAnsi="Arial" w:cs="Arial"/>
                <w:bCs/>
                <w:color w:val="808080" w:themeColor="background1" w:themeShade="80"/>
              </w:rPr>
            </w:pPr>
          </w:p>
          <w:p w14:paraId="18821715" w14:textId="6121CAF7" w:rsidR="00396F06" w:rsidRDefault="00396F06" w:rsidP="00CF3287">
            <w:pPr>
              <w:rPr>
                <w:rFonts w:ascii="Arial" w:hAnsi="Arial" w:cs="Arial"/>
                <w:bCs/>
                <w:color w:val="808080" w:themeColor="background1" w:themeShade="80"/>
              </w:rPr>
            </w:pPr>
            <w:r>
              <w:rPr>
                <w:rFonts w:ascii="Arial" w:hAnsi="Arial" w:cs="Arial"/>
                <w:bCs/>
                <w:color w:val="808080" w:themeColor="background1" w:themeShade="80"/>
              </w:rPr>
              <w:t>___________________________</w:t>
            </w:r>
            <w:r w:rsidR="00B161C8">
              <w:rPr>
                <w:rFonts w:ascii="Arial" w:hAnsi="Arial" w:cs="Arial"/>
                <w:bCs/>
                <w:color w:val="808080" w:themeColor="background1" w:themeShade="80"/>
              </w:rPr>
              <w:t>_</w:t>
            </w:r>
          </w:p>
          <w:p w14:paraId="6874421D" w14:textId="77777777" w:rsidR="00CF3287" w:rsidRDefault="00CF3287" w:rsidP="00CF3287">
            <w:pPr>
              <w:rPr>
                <w:rFonts w:ascii="Arial" w:hAnsi="Arial" w:cs="Arial"/>
                <w:bCs/>
                <w:color w:val="808080" w:themeColor="background1" w:themeShade="80"/>
              </w:rPr>
            </w:pPr>
          </w:p>
          <w:p w14:paraId="13759DCB" w14:textId="77777777" w:rsidR="00B161C8" w:rsidRDefault="00B161C8" w:rsidP="00CF3287">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637AAF9B" w14:textId="77777777" w:rsidR="00B161C8" w:rsidRDefault="00B161C8" w:rsidP="00CF3287">
            <w:pPr>
              <w:rPr>
                <w:rFonts w:ascii="Arial" w:hAnsi="Arial" w:cs="Arial"/>
                <w:bCs/>
                <w:color w:val="808080" w:themeColor="background1" w:themeShade="80"/>
              </w:rPr>
            </w:pPr>
          </w:p>
          <w:p w14:paraId="2A8B36B7" w14:textId="77777777" w:rsidR="00B161C8" w:rsidRDefault="00B161C8" w:rsidP="00CF3287">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265C5A80" w14:textId="77777777" w:rsidR="00720B20" w:rsidRDefault="00720B20" w:rsidP="006E56AB">
            <w:pPr>
              <w:spacing w:line="360" w:lineRule="auto"/>
              <w:rPr>
                <w:rFonts w:ascii="Arial" w:hAnsi="Arial" w:cs="Arial"/>
                <w:bCs/>
                <w:color w:val="808080" w:themeColor="background1" w:themeShade="80"/>
              </w:rPr>
            </w:pPr>
          </w:p>
          <w:p w14:paraId="373E0BC0" w14:textId="77777777" w:rsidR="003F1912" w:rsidRDefault="00FD451F" w:rsidP="003F1912">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679B0D28" w14:textId="77777777" w:rsidR="003F1912" w:rsidRDefault="00FD451F" w:rsidP="003F1912">
            <w:pPr>
              <w:rPr>
                <w:rFonts w:ascii="Arial" w:hAnsi="Arial" w:cs="Arial"/>
                <w:bCs/>
                <w:color w:val="808080" w:themeColor="background1" w:themeShade="80"/>
              </w:rPr>
            </w:pPr>
            <w:r>
              <w:rPr>
                <w:rFonts w:ascii="Arial" w:hAnsi="Arial" w:cs="Arial"/>
                <w:bCs/>
                <w:color w:val="808080" w:themeColor="background1" w:themeShade="80"/>
              </w:rPr>
              <w:br/>
              <w:t>____________________________</w:t>
            </w:r>
          </w:p>
          <w:p w14:paraId="469C4C39" w14:textId="77777777" w:rsidR="00720B20" w:rsidRDefault="00FD451F" w:rsidP="003F1912">
            <w:pPr>
              <w:rPr>
                <w:rFonts w:ascii="Arial" w:hAnsi="Arial" w:cs="Arial"/>
                <w:bCs/>
                <w:color w:val="808080" w:themeColor="background1" w:themeShade="80"/>
              </w:rPr>
            </w:pPr>
            <w:r>
              <w:rPr>
                <w:rFonts w:ascii="Arial" w:hAnsi="Arial" w:cs="Arial"/>
                <w:bCs/>
                <w:color w:val="808080" w:themeColor="background1" w:themeShade="80"/>
              </w:rPr>
              <w:br/>
              <w:t>____________________________</w:t>
            </w:r>
            <w:r w:rsidR="00C4686D">
              <w:rPr>
                <w:rFonts w:ascii="Arial" w:hAnsi="Arial" w:cs="Arial"/>
                <w:bCs/>
                <w:color w:val="808080" w:themeColor="background1" w:themeShade="80"/>
              </w:rPr>
              <w:br/>
            </w:r>
          </w:p>
          <w:p w14:paraId="367A8DFC" w14:textId="55FE4942" w:rsidR="00B04E87" w:rsidRDefault="00C4686D" w:rsidP="003F1912">
            <w:pPr>
              <w:rPr>
                <w:rFonts w:ascii="Arial" w:hAnsi="Arial" w:cs="Arial"/>
                <w:bCs/>
                <w:color w:val="808080" w:themeColor="background1" w:themeShade="80"/>
              </w:rPr>
            </w:pPr>
            <w:r>
              <w:rPr>
                <w:rFonts w:ascii="Arial" w:hAnsi="Arial" w:cs="Arial"/>
                <w:bCs/>
                <w:color w:val="808080" w:themeColor="background1" w:themeShade="80"/>
              </w:rPr>
              <w:br/>
              <w:t>____________________________</w:t>
            </w:r>
          </w:p>
          <w:p w14:paraId="174D467D" w14:textId="77777777" w:rsidR="00A01C29" w:rsidRDefault="00A01C29" w:rsidP="003F1912">
            <w:pPr>
              <w:rPr>
                <w:rFonts w:ascii="Arial" w:hAnsi="Arial" w:cs="Arial"/>
                <w:bCs/>
                <w:color w:val="808080" w:themeColor="background1" w:themeShade="80"/>
              </w:rPr>
            </w:pPr>
          </w:p>
          <w:p w14:paraId="70C08A02" w14:textId="77777777" w:rsidR="00A565DF" w:rsidRDefault="00A565DF" w:rsidP="00B04E87">
            <w:pPr>
              <w:rPr>
                <w:rFonts w:ascii="Arial" w:hAnsi="Arial" w:cs="Arial"/>
                <w:bCs/>
                <w:color w:val="808080" w:themeColor="background1" w:themeShade="80"/>
              </w:rPr>
            </w:pPr>
          </w:p>
          <w:p w14:paraId="51F26227" w14:textId="472B9EF9" w:rsidR="00B04E87" w:rsidRDefault="00B04E87" w:rsidP="00B04E87">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6F7EA2BA" w14:textId="77777777" w:rsidR="00A01C29" w:rsidRDefault="00A01C29" w:rsidP="00B04E87">
            <w:pPr>
              <w:rPr>
                <w:rFonts w:ascii="Arial" w:hAnsi="Arial" w:cs="Arial"/>
                <w:bCs/>
                <w:color w:val="808080" w:themeColor="background1" w:themeShade="80"/>
              </w:rPr>
            </w:pPr>
          </w:p>
          <w:p w14:paraId="3CEDCE52" w14:textId="77777777" w:rsidR="007335B3" w:rsidRDefault="007335B3" w:rsidP="00B04E87">
            <w:pPr>
              <w:rPr>
                <w:rFonts w:ascii="Arial" w:hAnsi="Arial" w:cs="Arial"/>
                <w:bCs/>
                <w:color w:val="808080" w:themeColor="background1" w:themeShade="80"/>
              </w:rPr>
            </w:pPr>
          </w:p>
          <w:p w14:paraId="1125581B" w14:textId="0EF8679A" w:rsidR="007335B3" w:rsidRDefault="007335B3" w:rsidP="00B04E87">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6AAB387D" w14:textId="77777777" w:rsidR="00A01C29" w:rsidRDefault="00A01C29" w:rsidP="00B04E87">
            <w:pPr>
              <w:rPr>
                <w:rFonts w:ascii="Arial" w:hAnsi="Arial" w:cs="Arial"/>
                <w:bCs/>
                <w:color w:val="808080" w:themeColor="background1" w:themeShade="80"/>
              </w:rPr>
            </w:pPr>
          </w:p>
          <w:p w14:paraId="23E34E10" w14:textId="77777777" w:rsidR="00F23C70" w:rsidRDefault="00F23C70" w:rsidP="00B04E87">
            <w:pPr>
              <w:rPr>
                <w:rFonts w:ascii="Arial" w:hAnsi="Arial" w:cs="Arial"/>
                <w:bCs/>
                <w:color w:val="808080" w:themeColor="background1" w:themeShade="80"/>
              </w:rPr>
            </w:pPr>
          </w:p>
          <w:p w14:paraId="635617D9" w14:textId="72450A65" w:rsidR="00F23C70" w:rsidRDefault="00F23C70" w:rsidP="00B04E87">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5DACB4A2" w14:textId="77777777" w:rsidR="00A01C29" w:rsidRDefault="00A01C29" w:rsidP="00B04E87">
            <w:pPr>
              <w:rPr>
                <w:rFonts w:ascii="Arial" w:hAnsi="Arial" w:cs="Arial"/>
                <w:bCs/>
                <w:color w:val="808080" w:themeColor="background1" w:themeShade="80"/>
              </w:rPr>
            </w:pPr>
          </w:p>
          <w:p w14:paraId="2BAB9F7F" w14:textId="26564FF9" w:rsidR="00704A69" w:rsidRDefault="00704A69" w:rsidP="00B04E87">
            <w:pPr>
              <w:rPr>
                <w:rFonts w:ascii="Arial" w:hAnsi="Arial" w:cs="Arial"/>
                <w:bCs/>
                <w:color w:val="808080" w:themeColor="background1" w:themeShade="80"/>
              </w:rPr>
            </w:pPr>
          </w:p>
          <w:p w14:paraId="1243E2DD" w14:textId="6E4B590A" w:rsidR="00704A69" w:rsidRDefault="00704A69" w:rsidP="0019067A">
            <w:pPr>
              <w:spacing w:before="60"/>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4F4AC04B" w14:textId="397BAF22" w:rsidR="00F91544" w:rsidRDefault="00F91544" w:rsidP="00B04E87">
            <w:pPr>
              <w:rPr>
                <w:rFonts w:ascii="Arial" w:hAnsi="Arial" w:cs="Arial"/>
                <w:bCs/>
                <w:color w:val="808080" w:themeColor="background1" w:themeShade="80"/>
              </w:rPr>
            </w:pPr>
          </w:p>
          <w:p w14:paraId="413FE73A" w14:textId="0BBFBCF0" w:rsidR="00F91544" w:rsidRDefault="00F91544" w:rsidP="00B73333">
            <w:pPr>
              <w:spacing w:before="180"/>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6CBE5F34" w14:textId="2E8F6DC1" w:rsidR="00091E75" w:rsidRDefault="00091E75" w:rsidP="00B04E87">
            <w:pPr>
              <w:rPr>
                <w:rFonts w:ascii="Arial" w:hAnsi="Arial" w:cs="Arial"/>
                <w:bCs/>
                <w:color w:val="808080" w:themeColor="background1" w:themeShade="80"/>
              </w:rPr>
            </w:pPr>
          </w:p>
          <w:p w14:paraId="09322D1F" w14:textId="28472E48" w:rsidR="00091E75" w:rsidRDefault="00091E75" w:rsidP="00E403B0">
            <w:pPr>
              <w:spacing w:before="260"/>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0D5EC48E" w14:textId="56A3DA6C" w:rsidR="00821941" w:rsidRDefault="00821941" w:rsidP="00B04E87">
            <w:pPr>
              <w:rPr>
                <w:rFonts w:ascii="Arial" w:hAnsi="Arial" w:cs="Arial"/>
                <w:bCs/>
                <w:color w:val="808080" w:themeColor="background1" w:themeShade="80"/>
              </w:rPr>
            </w:pPr>
          </w:p>
          <w:p w14:paraId="31D9C09A" w14:textId="27EAF1C3" w:rsidR="00821941" w:rsidRDefault="00821941" w:rsidP="00B04E87">
            <w:pPr>
              <w:rPr>
                <w:rFonts w:ascii="Arial" w:hAnsi="Arial" w:cs="Arial"/>
                <w:bCs/>
                <w:color w:val="808080" w:themeColor="background1" w:themeShade="80"/>
              </w:rPr>
            </w:pPr>
          </w:p>
          <w:p w14:paraId="7B4993D6" w14:textId="50B97C51" w:rsidR="005D0F44" w:rsidRDefault="005D0F44" w:rsidP="00B04E87">
            <w:pPr>
              <w:rPr>
                <w:rFonts w:ascii="Arial" w:hAnsi="Arial" w:cs="Arial"/>
                <w:bCs/>
                <w:color w:val="808080" w:themeColor="background1" w:themeShade="80"/>
              </w:rPr>
            </w:pPr>
          </w:p>
          <w:p w14:paraId="76E307C3" w14:textId="77777777" w:rsidR="005D0F44" w:rsidRDefault="005D0F44" w:rsidP="00B04E87">
            <w:pPr>
              <w:rPr>
                <w:rFonts w:ascii="Arial" w:hAnsi="Arial" w:cs="Arial"/>
                <w:bCs/>
                <w:color w:val="808080" w:themeColor="background1" w:themeShade="80"/>
              </w:rPr>
            </w:pPr>
          </w:p>
          <w:p w14:paraId="7200FDAD" w14:textId="77777777" w:rsidR="00E86DB3" w:rsidRDefault="00E86DB3" w:rsidP="00B04E87">
            <w:pPr>
              <w:rPr>
                <w:rFonts w:ascii="Arial" w:hAnsi="Arial" w:cs="Arial"/>
                <w:bCs/>
                <w:color w:val="808080" w:themeColor="background1" w:themeShade="80"/>
              </w:rPr>
            </w:pPr>
          </w:p>
          <w:p w14:paraId="2C1B65B3" w14:textId="0F0CA8F6" w:rsidR="00821941" w:rsidRDefault="00821941" w:rsidP="00B04E87">
            <w:pPr>
              <w:rPr>
                <w:rFonts w:ascii="Arial" w:hAnsi="Arial" w:cs="Arial"/>
                <w:bCs/>
                <w:color w:val="808080" w:themeColor="background1" w:themeShade="80"/>
              </w:rPr>
            </w:pPr>
          </w:p>
          <w:p w14:paraId="358D9A0C" w14:textId="77777777" w:rsidR="00821941" w:rsidRDefault="00821941" w:rsidP="00B04E87">
            <w:pPr>
              <w:rPr>
                <w:rFonts w:ascii="Arial" w:hAnsi="Arial" w:cs="Arial"/>
                <w:bCs/>
                <w:color w:val="808080" w:themeColor="background1" w:themeShade="80"/>
              </w:rPr>
            </w:pPr>
            <w:r>
              <w:rPr>
                <w:rFonts w:ascii="Arial" w:hAnsi="Arial" w:cs="Arial"/>
                <w:bCs/>
                <w:color w:val="808080" w:themeColor="background1" w:themeShade="80"/>
              </w:rPr>
              <w:lastRenderedPageBreak/>
              <w:t>____________________________</w:t>
            </w:r>
          </w:p>
          <w:p w14:paraId="6ECE70A3" w14:textId="533961C5" w:rsidR="00821941" w:rsidRDefault="00821941" w:rsidP="00B04E87">
            <w:pPr>
              <w:rPr>
                <w:rFonts w:ascii="Arial" w:hAnsi="Arial" w:cs="Arial"/>
                <w:bCs/>
                <w:color w:val="808080" w:themeColor="background1" w:themeShade="80"/>
              </w:rPr>
            </w:pPr>
          </w:p>
          <w:p w14:paraId="45624DF2" w14:textId="5E848ADB" w:rsidR="007A6C6A" w:rsidRDefault="007A6C6A" w:rsidP="00B04E87">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0BAF4DEF" w14:textId="65E3F83E" w:rsidR="007A6C6A" w:rsidRDefault="007A6C6A" w:rsidP="00B04E87">
            <w:pPr>
              <w:rPr>
                <w:rFonts w:ascii="Arial" w:hAnsi="Arial" w:cs="Arial"/>
                <w:bCs/>
                <w:color w:val="808080" w:themeColor="background1" w:themeShade="80"/>
              </w:rPr>
            </w:pPr>
          </w:p>
          <w:p w14:paraId="27649988" w14:textId="77777777" w:rsidR="00345AA0" w:rsidRDefault="00345AA0" w:rsidP="00B04E87">
            <w:pPr>
              <w:rPr>
                <w:rFonts w:ascii="Arial" w:hAnsi="Arial" w:cs="Arial"/>
                <w:bCs/>
                <w:color w:val="808080" w:themeColor="background1" w:themeShade="80"/>
              </w:rPr>
            </w:pPr>
          </w:p>
          <w:p w14:paraId="3D1E469B" w14:textId="77777777" w:rsidR="00345AA0" w:rsidRDefault="00345AA0" w:rsidP="00B04E87">
            <w:pPr>
              <w:rPr>
                <w:rFonts w:ascii="Arial" w:hAnsi="Arial" w:cs="Arial"/>
                <w:bCs/>
                <w:color w:val="808080" w:themeColor="background1" w:themeShade="80"/>
              </w:rPr>
            </w:pPr>
          </w:p>
          <w:p w14:paraId="25CFFF34" w14:textId="5962C4A1" w:rsidR="007A6C6A" w:rsidRDefault="007A6C6A" w:rsidP="00B04E87">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7F6F4D8E" w14:textId="77777777" w:rsidR="00BE7288" w:rsidRDefault="00BE7288" w:rsidP="00B04E87">
            <w:pPr>
              <w:rPr>
                <w:rFonts w:ascii="Arial" w:hAnsi="Arial" w:cs="Arial"/>
                <w:bCs/>
                <w:color w:val="808080" w:themeColor="background1" w:themeShade="80"/>
              </w:rPr>
            </w:pPr>
          </w:p>
          <w:p w14:paraId="7943BC3C" w14:textId="77777777" w:rsidR="00BE7288" w:rsidRDefault="00BE7288" w:rsidP="00B04E87">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2235FAC6" w14:textId="77777777" w:rsidR="00170451" w:rsidRDefault="00170451" w:rsidP="00B04E87">
            <w:pPr>
              <w:rPr>
                <w:rFonts w:ascii="Arial" w:hAnsi="Arial" w:cs="Arial"/>
                <w:bCs/>
                <w:color w:val="808080" w:themeColor="background1" w:themeShade="80"/>
              </w:rPr>
            </w:pPr>
          </w:p>
          <w:p w14:paraId="41468D1B" w14:textId="77777777" w:rsidR="00170451" w:rsidRDefault="00170451" w:rsidP="00170451">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35815D2C" w14:textId="77777777" w:rsidR="00EC2878" w:rsidRDefault="00EC2878" w:rsidP="00170451">
            <w:pPr>
              <w:rPr>
                <w:rFonts w:ascii="Arial" w:hAnsi="Arial" w:cs="Arial"/>
                <w:bCs/>
                <w:color w:val="808080" w:themeColor="background1" w:themeShade="80"/>
              </w:rPr>
            </w:pPr>
          </w:p>
          <w:p w14:paraId="22387756" w14:textId="77777777" w:rsidR="00EC2878" w:rsidRDefault="00EC2878" w:rsidP="00170451">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7AE77C08" w14:textId="77777777" w:rsidR="00EC2878" w:rsidRDefault="00EC2878" w:rsidP="00170451">
            <w:pPr>
              <w:rPr>
                <w:rFonts w:ascii="Arial" w:hAnsi="Arial" w:cs="Arial"/>
                <w:bCs/>
                <w:color w:val="808080" w:themeColor="background1" w:themeShade="80"/>
              </w:rPr>
            </w:pPr>
          </w:p>
          <w:p w14:paraId="21624C5F" w14:textId="77777777" w:rsidR="00EC2878" w:rsidRDefault="00EC2878" w:rsidP="00170451">
            <w:pPr>
              <w:rPr>
                <w:rFonts w:ascii="Arial" w:hAnsi="Arial" w:cs="Arial"/>
                <w:bCs/>
                <w:color w:val="808080" w:themeColor="background1" w:themeShade="80"/>
              </w:rPr>
            </w:pPr>
            <w:r>
              <w:rPr>
                <w:rFonts w:ascii="Arial" w:hAnsi="Arial" w:cs="Arial"/>
                <w:bCs/>
                <w:color w:val="808080" w:themeColor="background1" w:themeShade="80"/>
              </w:rPr>
              <w:t>____________________________</w:t>
            </w:r>
          </w:p>
          <w:p w14:paraId="70100F3F" w14:textId="77777777" w:rsidR="00EC2878" w:rsidRDefault="00EC2878" w:rsidP="00170451">
            <w:pPr>
              <w:rPr>
                <w:rFonts w:ascii="Arial" w:hAnsi="Arial" w:cs="Arial"/>
                <w:bCs/>
                <w:color w:val="808080" w:themeColor="background1" w:themeShade="80"/>
              </w:rPr>
            </w:pPr>
          </w:p>
          <w:p w14:paraId="34C0F443" w14:textId="41B77300" w:rsidR="00EC2878" w:rsidRPr="006E56AB" w:rsidRDefault="00EC2878" w:rsidP="00170451">
            <w:pPr>
              <w:rPr>
                <w:rFonts w:ascii="Arial" w:hAnsi="Arial" w:cs="Arial"/>
                <w:bCs/>
                <w:color w:val="808080" w:themeColor="background1" w:themeShade="80"/>
              </w:rPr>
            </w:pPr>
          </w:p>
        </w:tc>
        <w:tc>
          <w:tcPr>
            <w:tcW w:w="37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97CAFB" w14:textId="5AFA94BB" w:rsidR="00F86AA9" w:rsidRPr="007C2A4A" w:rsidRDefault="00F4333D" w:rsidP="00F4333D">
            <w:pPr>
              <w:spacing w:line="360" w:lineRule="auto"/>
              <w:jc w:val="center"/>
              <w:rPr>
                <w:rFonts w:ascii="Arial" w:hAnsi="Arial" w:cs="Arial"/>
                <w:b/>
              </w:rPr>
            </w:pPr>
            <w:r w:rsidRPr="007C2A4A">
              <w:rPr>
                <w:rFonts w:ascii="Arial" w:hAnsi="Arial" w:cs="Arial"/>
                <w:b/>
              </w:rPr>
              <w:lastRenderedPageBreak/>
              <w:t>T</w:t>
            </w:r>
            <w:r w:rsidR="00080921">
              <w:rPr>
                <w:rFonts w:ascii="Arial" w:hAnsi="Arial" w:cs="Arial"/>
                <w:b/>
              </w:rPr>
              <w:t>elephone</w:t>
            </w:r>
            <w:r w:rsidR="008715E8">
              <w:rPr>
                <w:rFonts w:ascii="Arial" w:hAnsi="Arial" w:cs="Arial"/>
                <w:b/>
              </w:rPr>
              <w:t xml:space="preserve"> number</w:t>
            </w:r>
          </w:p>
          <w:p w14:paraId="77BD2BE3" w14:textId="77777777" w:rsidR="00A01C29" w:rsidRDefault="00870476" w:rsidP="00A01C29">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71671B2E" w14:textId="61DE41B7" w:rsidR="006E56AB" w:rsidRDefault="00B161C8" w:rsidP="00A01C29">
            <w:pPr>
              <w:rPr>
                <w:rFonts w:ascii="Arial" w:hAnsi="Arial" w:cs="Arial"/>
                <w:bCs/>
                <w:color w:val="808080" w:themeColor="background1" w:themeShade="80"/>
              </w:rPr>
            </w:pPr>
            <w:r>
              <w:rPr>
                <w:rFonts w:ascii="Arial" w:hAnsi="Arial" w:cs="Arial"/>
                <w:bCs/>
                <w:color w:val="808080" w:themeColor="background1" w:themeShade="80"/>
              </w:rPr>
              <w:br/>
              <w:t>_____________________________</w:t>
            </w:r>
          </w:p>
          <w:p w14:paraId="46E13421" w14:textId="77777777" w:rsidR="00A01C29" w:rsidRDefault="00A01C29" w:rsidP="00A01C29">
            <w:pPr>
              <w:rPr>
                <w:rFonts w:ascii="Arial" w:hAnsi="Arial" w:cs="Arial"/>
                <w:bCs/>
                <w:color w:val="808080" w:themeColor="background1" w:themeShade="80"/>
              </w:rPr>
            </w:pPr>
          </w:p>
          <w:p w14:paraId="3B01B542" w14:textId="77777777" w:rsidR="00B161C8" w:rsidRDefault="00B161C8" w:rsidP="00A01C29">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733CE773" w14:textId="77777777" w:rsidR="00B161C8" w:rsidRDefault="00B161C8" w:rsidP="00A01C29">
            <w:pPr>
              <w:rPr>
                <w:rFonts w:ascii="Arial" w:hAnsi="Arial" w:cs="Arial"/>
                <w:bCs/>
                <w:color w:val="808080" w:themeColor="background1" w:themeShade="80"/>
              </w:rPr>
            </w:pPr>
          </w:p>
          <w:p w14:paraId="0073B8BF" w14:textId="3A25C390" w:rsidR="00A01C29" w:rsidRDefault="00B161C8" w:rsidP="00A01C29">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55CC4F44" w14:textId="54CD1339" w:rsidR="00A01C29" w:rsidRDefault="00A01C29" w:rsidP="00A01C29">
            <w:pPr>
              <w:rPr>
                <w:rFonts w:ascii="Arial" w:hAnsi="Arial" w:cs="Arial"/>
                <w:bCs/>
                <w:color w:val="808080" w:themeColor="background1" w:themeShade="80"/>
              </w:rPr>
            </w:pPr>
          </w:p>
          <w:p w14:paraId="60273C35" w14:textId="3ECD0F45" w:rsidR="00A01C29" w:rsidRDefault="00FD451F" w:rsidP="00A01C29">
            <w:pPr>
              <w:spacing w:before="120"/>
              <w:rPr>
                <w:rFonts w:ascii="Arial" w:hAnsi="Arial" w:cs="Arial"/>
                <w:bCs/>
                <w:color w:val="808080" w:themeColor="background1" w:themeShade="80"/>
              </w:rPr>
            </w:pPr>
            <w:r>
              <w:rPr>
                <w:rFonts w:ascii="Arial" w:hAnsi="Arial" w:cs="Arial"/>
                <w:bCs/>
                <w:color w:val="808080" w:themeColor="background1" w:themeShade="80"/>
              </w:rPr>
              <w:t>___________________________</w:t>
            </w:r>
            <w:r w:rsidR="00A01C29">
              <w:rPr>
                <w:rFonts w:ascii="Arial" w:hAnsi="Arial" w:cs="Arial"/>
                <w:bCs/>
                <w:color w:val="808080" w:themeColor="background1" w:themeShade="80"/>
              </w:rPr>
              <w:t>__</w:t>
            </w:r>
          </w:p>
          <w:p w14:paraId="7FCF77D2" w14:textId="018220E8" w:rsidR="00F23C70" w:rsidRDefault="00C4686D" w:rsidP="00B552CB">
            <w:pPr>
              <w:spacing w:before="260"/>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3CA4A1F0" w14:textId="4FE66A54" w:rsidR="00B552CB" w:rsidRDefault="00F23C70" w:rsidP="00B90A4C">
            <w:pPr>
              <w:spacing w:before="260"/>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2421050B" w14:textId="3CC34305" w:rsidR="00B552CB" w:rsidRDefault="00F23C70" w:rsidP="00B90A4C">
            <w:pPr>
              <w:spacing w:before="500"/>
              <w:rPr>
                <w:rFonts w:ascii="Arial" w:hAnsi="Arial" w:cs="Arial"/>
                <w:bCs/>
                <w:color w:val="808080" w:themeColor="background1" w:themeShade="80"/>
              </w:rPr>
            </w:pPr>
            <w:r>
              <w:rPr>
                <w:rFonts w:ascii="Arial" w:hAnsi="Arial" w:cs="Arial"/>
                <w:bCs/>
                <w:color w:val="808080" w:themeColor="background1" w:themeShade="80"/>
              </w:rPr>
              <w:t>___________</w:t>
            </w:r>
            <w:r w:rsidR="00B90A4C">
              <w:rPr>
                <w:rFonts w:ascii="Arial" w:hAnsi="Arial" w:cs="Arial"/>
                <w:bCs/>
                <w:color w:val="808080" w:themeColor="background1" w:themeShade="80"/>
              </w:rPr>
              <w:t>__________________</w:t>
            </w:r>
          </w:p>
          <w:p w14:paraId="5429BF00" w14:textId="0712DF59" w:rsidR="00F23C70" w:rsidRDefault="00F23C70" w:rsidP="00B552CB">
            <w:pPr>
              <w:spacing w:before="480"/>
              <w:rPr>
                <w:rFonts w:ascii="Arial" w:hAnsi="Arial" w:cs="Arial"/>
                <w:bCs/>
                <w:color w:val="808080" w:themeColor="background1" w:themeShade="80"/>
              </w:rPr>
            </w:pPr>
            <w:r>
              <w:rPr>
                <w:rFonts w:ascii="Arial" w:hAnsi="Arial" w:cs="Arial"/>
                <w:bCs/>
                <w:color w:val="808080" w:themeColor="background1" w:themeShade="80"/>
              </w:rPr>
              <w:t>__________________</w:t>
            </w:r>
            <w:r w:rsidR="000E7F55">
              <w:rPr>
                <w:rFonts w:ascii="Arial" w:hAnsi="Arial" w:cs="Arial"/>
                <w:bCs/>
                <w:color w:val="808080" w:themeColor="background1" w:themeShade="80"/>
              </w:rPr>
              <w:t>___________</w:t>
            </w:r>
          </w:p>
          <w:p w14:paraId="3DACE33A" w14:textId="77777777" w:rsidR="00704A69" w:rsidRDefault="00704A69" w:rsidP="00A01C29">
            <w:pPr>
              <w:spacing w:before="120"/>
              <w:rPr>
                <w:rFonts w:ascii="Arial" w:hAnsi="Arial" w:cs="Arial"/>
                <w:bCs/>
                <w:color w:val="808080" w:themeColor="background1" w:themeShade="80"/>
              </w:rPr>
            </w:pPr>
          </w:p>
          <w:p w14:paraId="66971EEC" w14:textId="77777777" w:rsidR="00704A69" w:rsidRDefault="00704A69" w:rsidP="00B73333">
            <w:pPr>
              <w:spacing w:before="160"/>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169466D0" w14:textId="77777777" w:rsidR="00F91544" w:rsidRDefault="00F91544" w:rsidP="00A01C29">
            <w:pPr>
              <w:spacing w:before="120"/>
              <w:rPr>
                <w:rFonts w:ascii="Arial" w:hAnsi="Arial" w:cs="Arial"/>
                <w:bCs/>
                <w:color w:val="808080" w:themeColor="background1" w:themeShade="80"/>
              </w:rPr>
            </w:pPr>
          </w:p>
          <w:p w14:paraId="19159376" w14:textId="02469087" w:rsidR="00091E75" w:rsidRDefault="00F91544" w:rsidP="00A01C29">
            <w:pPr>
              <w:spacing w:before="120"/>
              <w:rPr>
                <w:rFonts w:ascii="Arial" w:hAnsi="Arial" w:cs="Arial"/>
                <w:bCs/>
                <w:color w:val="808080" w:themeColor="background1" w:themeShade="80"/>
              </w:rPr>
            </w:pPr>
            <w:r>
              <w:rPr>
                <w:rFonts w:ascii="Arial" w:hAnsi="Arial" w:cs="Arial"/>
                <w:bCs/>
                <w:color w:val="808080" w:themeColor="background1" w:themeShade="80"/>
              </w:rPr>
              <w:t>___________________________</w:t>
            </w:r>
            <w:r w:rsidR="00620AA6">
              <w:rPr>
                <w:rFonts w:ascii="Arial" w:hAnsi="Arial" w:cs="Arial"/>
                <w:bCs/>
                <w:color w:val="808080" w:themeColor="background1" w:themeShade="80"/>
              </w:rPr>
              <w:t>__</w:t>
            </w:r>
          </w:p>
          <w:p w14:paraId="68232DE2" w14:textId="77777777" w:rsidR="00620AA6" w:rsidRPr="00620AA6" w:rsidRDefault="00620AA6" w:rsidP="00A01C29">
            <w:pPr>
              <w:spacing w:before="120"/>
              <w:rPr>
                <w:rFonts w:ascii="Arial" w:hAnsi="Arial" w:cs="Arial"/>
                <w:bCs/>
                <w:color w:val="808080" w:themeColor="background1" w:themeShade="80"/>
              </w:rPr>
            </w:pPr>
          </w:p>
          <w:p w14:paraId="74877BAE" w14:textId="56900B03" w:rsidR="001146CB" w:rsidRDefault="001146CB" w:rsidP="00620AA6">
            <w:pPr>
              <w:spacing w:before="200"/>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66EA1B2C" w14:textId="3C5804E9" w:rsidR="001146CB" w:rsidRDefault="001146CB" w:rsidP="00A01C29">
            <w:pPr>
              <w:spacing w:before="120"/>
              <w:rPr>
                <w:rFonts w:ascii="Arial" w:hAnsi="Arial" w:cs="Arial"/>
                <w:bCs/>
                <w:color w:val="808080" w:themeColor="background1" w:themeShade="80"/>
              </w:rPr>
            </w:pPr>
          </w:p>
          <w:p w14:paraId="571176E0" w14:textId="55133C34" w:rsidR="001146CB" w:rsidRDefault="001146CB" w:rsidP="0019067A">
            <w:pPr>
              <w:spacing w:before="60"/>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2EA05A18" w14:textId="2E83CDFB" w:rsidR="001146CB" w:rsidRDefault="001146CB" w:rsidP="00A565DF">
            <w:pPr>
              <w:rPr>
                <w:rFonts w:ascii="Arial" w:hAnsi="Arial" w:cs="Arial"/>
                <w:bCs/>
                <w:color w:val="808080" w:themeColor="background1" w:themeShade="80"/>
              </w:rPr>
            </w:pPr>
          </w:p>
          <w:p w14:paraId="3B774499" w14:textId="75415996" w:rsidR="001146CB" w:rsidRDefault="001146CB" w:rsidP="00A565DF">
            <w:pPr>
              <w:rPr>
                <w:rFonts w:ascii="Arial" w:hAnsi="Arial" w:cs="Arial"/>
                <w:bCs/>
                <w:color w:val="808080" w:themeColor="background1" w:themeShade="80"/>
              </w:rPr>
            </w:pPr>
          </w:p>
          <w:p w14:paraId="5134DB21" w14:textId="77777777" w:rsidR="00BE7288" w:rsidRDefault="00BE7288" w:rsidP="00A565DF">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0FFEC6A6" w14:textId="1ECE2DB6" w:rsidR="00BE7288" w:rsidRDefault="00BE7288" w:rsidP="00A565DF">
            <w:pPr>
              <w:rPr>
                <w:rFonts w:ascii="Arial" w:hAnsi="Arial" w:cs="Arial"/>
                <w:bCs/>
                <w:color w:val="808080" w:themeColor="background1" w:themeShade="80"/>
              </w:rPr>
            </w:pPr>
          </w:p>
          <w:p w14:paraId="0F437AC0" w14:textId="77777777" w:rsidR="00403706" w:rsidRDefault="00403706" w:rsidP="0019067A">
            <w:pPr>
              <w:spacing w:before="280"/>
              <w:rPr>
                <w:rFonts w:ascii="Arial" w:hAnsi="Arial" w:cs="Arial"/>
                <w:bCs/>
                <w:color w:val="808080" w:themeColor="background1" w:themeShade="80"/>
              </w:rPr>
            </w:pPr>
          </w:p>
          <w:p w14:paraId="35E13E47" w14:textId="7F3D74BA" w:rsidR="00BE7288" w:rsidRDefault="00BE7288" w:rsidP="00170451">
            <w:pPr>
              <w:spacing w:before="240"/>
              <w:rPr>
                <w:rFonts w:ascii="Arial" w:hAnsi="Arial" w:cs="Arial"/>
                <w:bCs/>
                <w:color w:val="808080" w:themeColor="background1" w:themeShade="80"/>
              </w:rPr>
            </w:pPr>
          </w:p>
          <w:p w14:paraId="1BAB28ED" w14:textId="5083C527" w:rsidR="0036556C" w:rsidRDefault="0036556C" w:rsidP="00A565DF">
            <w:pPr>
              <w:rPr>
                <w:rFonts w:ascii="Arial" w:hAnsi="Arial" w:cs="Arial"/>
                <w:bCs/>
                <w:color w:val="808080" w:themeColor="background1" w:themeShade="80"/>
              </w:rPr>
            </w:pPr>
          </w:p>
          <w:p w14:paraId="2E6F1CFE" w14:textId="4C80898B" w:rsidR="0036556C" w:rsidRDefault="0036556C" w:rsidP="00A565DF">
            <w:pPr>
              <w:rPr>
                <w:rFonts w:ascii="Arial" w:hAnsi="Arial" w:cs="Arial"/>
                <w:bCs/>
                <w:color w:val="808080" w:themeColor="background1" w:themeShade="80"/>
              </w:rPr>
            </w:pPr>
            <w:r>
              <w:rPr>
                <w:rFonts w:ascii="Arial" w:hAnsi="Arial" w:cs="Arial"/>
                <w:bCs/>
                <w:color w:val="808080" w:themeColor="background1" w:themeShade="80"/>
              </w:rPr>
              <w:lastRenderedPageBreak/>
              <w:t>_____________________________</w:t>
            </w:r>
          </w:p>
          <w:p w14:paraId="1F63F1D5" w14:textId="77777777" w:rsidR="0036556C" w:rsidRDefault="0036556C" w:rsidP="00A565DF">
            <w:pPr>
              <w:rPr>
                <w:rFonts w:ascii="Arial" w:hAnsi="Arial" w:cs="Arial"/>
                <w:bCs/>
                <w:color w:val="808080" w:themeColor="background1" w:themeShade="80"/>
              </w:rPr>
            </w:pPr>
          </w:p>
          <w:p w14:paraId="6084F566" w14:textId="1B77D647" w:rsidR="00345AA0" w:rsidRDefault="00FA2794" w:rsidP="00A565DF">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62AC80D4" w14:textId="77777777" w:rsidR="00345AA0" w:rsidRDefault="00345AA0" w:rsidP="00A565DF">
            <w:pPr>
              <w:rPr>
                <w:rFonts w:ascii="Arial" w:hAnsi="Arial" w:cs="Arial"/>
                <w:bCs/>
                <w:color w:val="808080" w:themeColor="background1" w:themeShade="80"/>
              </w:rPr>
            </w:pPr>
          </w:p>
          <w:p w14:paraId="06262294" w14:textId="36D3AFDA" w:rsidR="007803BB" w:rsidRDefault="007803BB" w:rsidP="00A565DF">
            <w:pPr>
              <w:rPr>
                <w:rFonts w:ascii="Arial" w:hAnsi="Arial" w:cs="Arial"/>
                <w:bCs/>
                <w:color w:val="808080" w:themeColor="background1" w:themeShade="80"/>
              </w:rPr>
            </w:pPr>
          </w:p>
          <w:p w14:paraId="720E1A21" w14:textId="77777777" w:rsidR="00FA2794" w:rsidRDefault="00FA2794" w:rsidP="00A565DF">
            <w:pPr>
              <w:rPr>
                <w:rFonts w:ascii="Arial" w:hAnsi="Arial" w:cs="Arial"/>
                <w:bCs/>
                <w:color w:val="808080" w:themeColor="background1" w:themeShade="80"/>
              </w:rPr>
            </w:pPr>
          </w:p>
          <w:p w14:paraId="5C112A31" w14:textId="77777777" w:rsidR="007803BB" w:rsidRDefault="007803BB" w:rsidP="007803BB">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3969B01C" w14:textId="77777777" w:rsidR="00170451" w:rsidRDefault="00170451" w:rsidP="007803BB">
            <w:pPr>
              <w:rPr>
                <w:rFonts w:ascii="Arial" w:hAnsi="Arial" w:cs="Arial"/>
                <w:bCs/>
                <w:color w:val="808080" w:themeColor="background1" w:themeShade="80"/>
              </w:rPr>
            </w:pPr>
          </w:p>
          <w:p w14:paraId="5F4AC9FB" w14:textId="77777777" w:rsidR="00170451" w:rsidRDefault="00170451" w:rsidP="007803BB">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2031DDF9" w14:textId="77777777" w:rsidR="00EC2878" w:rsidRDefault="00EC2878" w:rsidP="007803BB">
            <w:pPr>
              <w:rPr>
                <w:rFonts w:ascii="Arial" w:hAnsi="Arial" w:cs="Arial"/>
                <w:bCs/>
                <w:color w:val="808080" w:themeColor="background1" w:themeShade="80"/>
              </w:rPr>
            </w:pPr>
          </w:p>
          <w:p w14:paraId="1BDE54F7" w14:textId="77777777" w:rsidR="00EC2878" w:rsidRDefault="00EC2878" w:rsidP="007803BB">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36D6F971" w14:textId="77777777" w:rsidR="00EC2878" w:rsidRDefault="00EC2878" w:rsidP="007803BB">
            <w:pPr>
              <w:rPr>
                <w:rFonts w:ascii="Arial" w:hAnsi="Arial" w:cs="Arial"/>
                <w:bCs/>
                <w:color w:val="808080" w:themeColor="background1" w:themeShade="80"/>
              </w:rPr>
            </w:pPr>
          </w:p>
          <w:p w14:paraId="67D20BC3" w14:textId="77777777" w:rsidR="00EC2878" w:rsidRDefault="00EC2878" w:rsidP="007803BB">
            <w:pPr>
              <w:rPr>
                <w:rFonts w:ascii="Arial" w:hAnsi="Arial" w:cs="Arial"/>
                <w:bCs/>
                <w:color w:val="808080" w:themeColor="background1" w:themeShade="80"/>
              </w:rPr>
            </w:pPr>
            <w:r>
              <w:rPr>
                <w:rFonts w:ascii="Arial" w:hAnsi="Arial" w:cs="Arial"/>
                <w:bCs/>
                <w:color w:val="808080" w:themeColor="background1" w:themeShade="80"/>
              </w:rPr>
              <w:t>_____________________________</w:t>
            </w:r>
          </w:p>
          <w:p w14:paraId="42587A65" w14:textId="77777777" w:rsidR="00EC2878" w:rsidRDefault="00EC2878" w:rsidP="007803BB">
            <w:pPr>
              <w:rPr>
                <w:rFonts w:ascii="Arial" w:hAnsi="Arial" w:cs="Arial"/>
                <w:bCs/>
                <w:color w:val="808080" w:themeColor="background1" w:themeShade="80"/>
              </w:rPr>
            </w:pPr>
          </w:p>
          <w:p w14:paraId="69677B97" w14:textId="7A69D8B3" w:rsidR="00FA2794" w:rsidRPr="006E56AB" w:rsidRDefault="00EC2878" w:rsidP="00023DBE">
            <w:pPr>
              <w:rPr>
                <w:rFonts w:ascii="Arial" w:hAnsi="Arial" w:cs="Arial"/>
                <w:bCs/>
                <w:color w:val="808080" w:themeColor="background1" w:themeShade="80"/>
              </w:rPr>
            </w:pPr>
            <w:r>
              <w:rPr>
                <w:rFonts w:ascii="Arial" w:hAnsi="Arial" w:cs="Arial"/>
                <w:bCs/>
                <w:color w:val="808080" w:themeColor="background1" w:themeShade="80"/>
              </w:rPr>
              <w:t>_____________________________</w:t>
            </w:r>
          </w:p>
        </w:tc>
      </w:tr>
    </w:tbl>
    <w:p w14:paraId="42CD343D" w14:textId="3B7CC7E6" w:rsidR="00660134" w:rsidRDefault="00B35E5B" w:rsidP="003235C1">
      <w:pPr>
        <w:spacing w:line="360" w:lineRule="auto"/>
        <w:rPr>
          <w:rFonts w:ascii="Arial" w:hAnsi="Arial" w:cs="Arial"/>
          <w:b/>
          <w:bCs/>
          <w:color w:val="0070C0"/>
          <w:sz w:val="32"/>
          <w:szCs w:val="32"/>
        </w:rPr>
      </w:pPr>
      <w:r>
        <w:rPr>
          <w:noProof/>
        </w:rPr>
        <w:lastRenderedPageBreak/>
        <mc:AlternateContent>
          <mc:Choice Requires="wpg">
            <w:drawing>
              <wp:anchor distT="0" distB="0" distL="114300" distR="114300" simplePos="0" relativeHeight="253296640" behindDoc="0" locked="0" layoutInCell="1" allowOverlap="1" wp14:anchorId="047A8576" wp14:editId="75B59281">
                <wp:simplePos x="0" y="0"/>
                <wp:positionH relativeFrom="column">
                  <wp:posOffset>6498590</wp:posOffset>
                </wp:positionH>
                <wp:positionV relativeFrom="paragraph">
                  <wp:posOffset>-4108681</wp:posOffset>
                </wp:positionV>
                <wp:extent cx="412750" cy="10036810"/>
                <wp:effectExtent l="0" t="0" r="0" b="2540"/>
                <wp:wrapNone/>
                <wp:docPr id="10" name="Group 10"/>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26" name="Rectangle 26"/>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643829" w14:textId="77777777" w:rsidR="00BF4EDF" w:rsidRDefault="00BF4EDF" w:rsidP="00B35E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rot="16200000">
                            <a:off x="-550431" y="914380"/>
                            <a:ext cx="1514420" cy="295275"/>
                          </a:xfrm>
                          <a:prstGeom prst="rect">
                            <a:avLst/>
                          </a:prstGeom>
                          <a:noFill/>
                          <a:ln w="6350">
                            <a:noFill/>
                          </a:ln>
                        </wps:spPr>
                        <wps:txbx>
                          <w:txbxContent>
                            <w:p w14:paraId="19CB5038" w14:textId="77777777" w:rsidR="00BF4EDF" w:rsidRPr="0018468D" w:rsidRDefault="00000000" w:rsidP="00B35E5B">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Rectangle 28"/>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DA75FF" w14:textId="77777777" w:rsidR="00BF4EDF" w:rsidRDefault="00BF4EDF" w:rsidP="00B35E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rot="16200000">
                            <a:off x="-562970" y="2464558"/>
                            <a:ext cx="1552575" cy="295275"/>
                          </a:xfrm>
                          <a:prstGeom prst="rect">
                            <a:avLst/>
                          </a:prstGeom>
                          <a:noFill/>
                          <a:ln w="6350">
                            <a:noFill/>
                          </a:ln>
                        </wps:spPr>
                        <wps:txbx>
                          <w:txbxContent>
                            <w:p w14:paraId="14129115" w14:textId="77777777" w:rsidR="00BF4EDF" w:rsidRPr="00D367C5" w:rsidRDefault="00BF4EDF" w:rsidP="00B35E5B">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7549431" w14:textId="77777777" w:rsidR="00BF4EDF" w:rsidRPr="00071FB8" w:rsidRDefault="00BF4EDF" w:rsidP="00B35E5B">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Rectangle 32"/>
                        <wps:cNvSpPr/>
                        <wps:spPr>
                          <a:xfrm>
                            <a:off x="6818" y="3413152"/>
                            <a:ext cx="361822" cy="128524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0E8A85" w14:textId="77777777" w:rsidR="00BF4EDF" w:rsidRDefault="00BF4EDF" w:rsidP="00B35E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33"/>
                        <wps:cNvSpPr txBox="1"/>
                        <wps:spPr>
                          <a:xfrm rot="16200000">
                            <a:off x="-451984" y="3905642"/>
                            <a:ext cx="1330835" cy="295275"/>
                          </a:xfrm>
                          <a:prstGeom prst="rect">
                            <a:avLst/>
                          </a:prstGeom>
                          <a:noFill/>
                          <a:ln w="6350">
                            <a:noFill/>
                          </a:ln>
                        </wps:spPr>
                        <wps:txbx>
                          <w:txbxContent>
                            <w:p w14:paraId="754BB0FB" w14:textId="77777777" w:rsidR="00BF4EDF" w:rsidRPr="00071FB8" w:rsidRDefault="00000000" w:rsidP="00B35E5B">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Rectangle 34"/>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9A7E33" w14:textId="77777777" w:rsidR="00BF4EDF" w:rsidRDefault="00BF4EDF" w:rsidP="00B35E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rot="16200000">
                            <a:off x="-725502" y="5487771"/>
                            <a:ext cx="1872896" cy="295275"/>
                          </a:xfrm>
                          <a:prstGeom prst="rect">
                            <a:avLst/>
                          </a:prstGeom>
                          <a:noFill/>
                          <a:ln w="6350">
                            <a:noFill/>
                          </a:ln>
                        </wps:spPr>
                        <wps:txbx>
                          <w:txbxContent>
                            <w:p w14:paraId="7AA53210" w14:textId="77777777" w:rsidR="00BF4EDF" w:rsidRPr="00277326" w:rsidRDefault="00BF4EDF" w:rsidP="00B35E5B">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2E7E7B7C" w14:textId="77777777" w:rsidR="00BF4EDF" w:rsidRPr="00071FB8" w:rsidRDefault="00BF4EDF" w:rsidP="00B35E5B">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Rectangle 37"/>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281DD8" w14:textId="77777777" w:rsidR="00BF4EDF" w:rsidRDefault="00BF4EDF" w:rsidP="00B35E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rot="16200000">
                            <a:off x="-476843" y="7040762"/>
                            <a:ext cx="1425915" cy="354666"/>
                          </a:xfrm>
                          <a:prstGeom prst="rect">
                            <a:avLst/>
                          </a:prstGeom>
                          <a:noFill/>
                          <a:ln w="6350">
                            <a:noFill/>
                          </a:ln>
                        </wps:spPr>
                        <wps:txbx>
                          <w:txbxContent>
                            <w:p w14:paraId="4F3F4B10" w14:textId="77777777" w:rsidR="00BF4EDF" w:rsidRPr="00071FB8" w:rsidRDefault="00000000" w:rsidP="00B35E5B">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A2F73B6" w14:textId="77777777" w:rsidR="00BF4EDF" w:rsidRPr="00071FB8" w:rsidRDefault="00BF4EDF" w:rsidP="00B35E5B">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Rectangle 40"/>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10E4F6" w14:textId="77777777" w:rsidR="00BF4EDF" w:rsidRDefault="00BF4EDF" w:rsidP="00B35E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rot="16200000">
                            <a:off x="-291642" y="8147667"/>
                            <a:ext cx="1005446" cy="304651"/>
                          </a:xfrm>
                          <a:prstGeom prst="rect">
                            <a:avLst/>
                          </a:prstGeom>
                          <a:noFill/>
                          <a:ln w="6350">
                            <a:noFill/>
                          </a:ln>
                        </wps:spPr>
                        <wps:txbx>
                          <w:txbxContent>
                            <w:p w14:paraId="55B5122A" w14:textId="77777777" w:rsidR="00BF4EDF" w:rsidRPr="00071FB8" w:rsidRDefault="00000000" w:rsidP="00B35E5B">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Rectangle 42"/>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BDF84D" w14:textId="77777777" w:rsidR="00BF4EDF" w:rsidRDefault="00BF4EDF" w:rsidP="00B35E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rot="16200000">
                            <a:off x="-551191" y="9361101"/>
                            <a:ext cx="1510773" cy="287019"/>
                          </a:xfrm>
                          <a:prstGeom prst="rect">
                            <a:avLst/>
                          </a:prstGeom>
                          <a:noFill/>
                          <a:ln w="6350">
                            <a:noFill/>
                          </a:ln>
                        </wps:spPr>
                        <wps:txbx>
                          <w:txbxContent>
                            <w:p w14:paraId="795E7337" w14:textId="77777777" w:rsidR="00BF4EDF" w:rsidRPr="00071FB8" w:rsidRDefault="00000000" w:rsidP="00B35E5B">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7A8576" id="Group 10" o:spid="_x0000_s1122" style="position:absolute;margin-left:511.7pt;margin-top:-323.5pt;width:32.5pt;height:790.3pt;z-index:253296640;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">
                <v:rect id="Rectangle 26" o:spid="_x0000_s1123"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" fillcolor="#bfbfbf [2412]" stroked="f" strokeweight="2pt">
                  <v:textbox>
                    <w:txbxContent>
                      <w:p w14:paraId="42643829" w14:textId="77777777" w:rsidR="00BF4EDF" w:rsidRDefault="00BF4EDF" w:rsidP="00B35E5B">
                        <w:pPr>
                          <w:jc w:val="center"/>
                        </w:pPr>
                      </w:p>
                    </w:txbxContent>
                  </v:textbox>
                </v:rect>
                <v:shape id="Text Box 27" o:spid="_x0000_s1124"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" filled="f" stroked="f" strokeweight=".5pt">
                  <v:textbox>
                    <w:txbxContent>
                      <w:p w14:paraId="19CB5038" w14:textId="77777777" w:rsidR="00BF4EDF" w:rsidRPr="0018468D" w:rsidRDefault="00000000" w:rsidP="00B35E5B">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28" o:spid="_x0000_s1125"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" fillcolor="#bfbfbf [2412]" stroked="f" strokeweight="2pt">
                  <v:textbox>
                    <w:txbxContent>
                      <w:p w14:paraId="1DDA75FF" w14:textId="77777777" w:rsidR="00BF4EDF" w:rsidRDefault="00BF4EDF" w:rsidP="00B35E5B">
                        <w:pPr>
                          <w:jc w:val="center"/>
                        </w:pPr>
                      </w:p>
                    </w:txbxContent>
                  </v:textbox>
                </v:rect>
                <v:shape id="Text Box 29" o:spid="_x0000_s1126"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" filled="f" stroked="f" strokeweight=".5pt">
                  <v:textbox>
                    <w:txbxContent>
                      <w:p w14:paraId="14129115" w14:textId="77777777" w:rsidR="00BF4EDF" w:rsidRPr="00D367C5" w:rsidRDefault="00BF4EDF" w:rsidP="00B35E5B">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7549431" w14:textId="77777777" w:rsidR="00BF4EDF" w:rsidRPr="00071FB8" w:rsidRDefault="00BF4EDF" w:rsidP="00B35E5B">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32" o:spid="_x0000_s1127"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" fillcolor="#a4ce4e [3206]" stroked="f" strokeweight="2pt">
                  <v:textbox>
                    <w:txbxContent>
                      <w:p w14:paraId="2F0E8A85" w14:textId="77777777" w:rsidR="00BF4EDF" w:rsidRDefault="00BF4EDF" w:rsidP="00B35E5B">
                        <w:pPr>
                          <w:jc w:val="center"/>
                        </w:pPr>
                      </w:p>
                    </w:txbxContent>
                  </v:textbox>
                </v:rect>
                <v:shape id="Text Box 33" o:spid="_x0000_s1128"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" filled="f" stroked="f" strokeweight=".5pt">
                  <v:textbox>
                    <w:txbxContent>
                      <w:p w14:paraId="754BB0FB" w14:textId="77777777" w:rsidR="00BF4EDF" w:rsidRPr="00071FB8" w:rsidRDefault="00000000" w:rsidP="00B35E5B">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34" o:spid="_x0000_s1129"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" fillcolor="#bfbfbf [2412]" stroked="f" strokeweight="2pt">
                  <v:textbox>
                    <w:txbxContent>
                      <w:p w14:paraId="469A7E33" w14:textId="77777777" w:rsidR="00BF4EDF" w:rsidRDefault="00BF4EDF" w:rsidP="00B35E5B">
                        <w:pPr>
                          <w:jc w:val="center"/>
                        </w:pPr>
                      </w:p>
                    </w:txbxContent>
                  </v:textbox>
                </v:rect>
                <v:shape id="Text Box 35" o:spid="_x0000_s1130"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" filled="f" stroked="f" strokeweight=".5pt">
                  <v:textbox>
                    <w:txbxContent>
                      <w:p w14:paraId="7AA53210" w14:textId="77777777" w:rsidR="00BF4EDF" w:rsidRPr="00277326" w:rsidRDefault="00BF4EDF" w:rsidP="00B35E5B">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2E7E7B7C" w14:textId="77777777" w:rsidR="00BF4EDF" w:rsidRPr="00071FB8" w:rsidRDefault="00BF4EDF" w:rsidP="00B35E5B">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37" o:spid="_x0000_s1131"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" fillcolor="#bfbfbf [2412]" stroked="f" strokeweight="2pt">
                  <v:textbox>
                    <w:txbxContent>
                      <w:p w14:paraId="47281DD8" w14:textId="77777777" w:rsidR="00BF4EDF" w:rsidRDefault="00BF4EDF" w:rsidP="00B35E5B">
                        <w:pPr>
                          <w:jc w:val="center"/>
                        </w:pPr>
                      </w:p>
                    </w:txbxContent>
                  </v:textbox>
                </v:rect>
                <v:shape id="Text Box 39" o:spid="_x0000_s1132"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" filled="f" stroked="f" strokeweight=".5pt">
                  <v:textbox>
                    <w:txbxContent>
                      <w:p w14:paraId="4F3F4B10" w14:textId="77777777" w:rsidR="00BF4EDF" w:rsidRPr="00071FB8" w:rsidRDefault="00000000" w:rsidP="00B35E5B">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A2F73B6" w14:textId="77777777" w:rsidR="00BF4EDF" w:rsidRPr="00071FB8" w:rsidRDefault="00BF4EDF" w:rsidP="00B35E5B">
                        <w:pPr>
                          <w:rPr>
                            <w:rFonts w:ascii="Arial" w:hAnsi="Arial" w:cs="Arial"/>
                            <w:b/>
                            <w:bCs/>
                            <w:color w:val="FFFFFF" w:themeColor="background1"/>
                            <w:sz w:val="20"/>
                            <w:szCs w:val="20"/>
                          </w:rPr>
                        </w:pPr>
                      </w:p>
                    </w:txbxContent>
                  </v:textbox>
                </v:shape>
                <v:rect id="Rectangle 40" o:spid="_x0000_s1133"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" fillcolor="#bfbfbf [2412]" stroked="f" strokeweight="2pt">
                  <v:textbox>
                    <w:txbxContent>
                      <w:p w14:paraId="0310E4F6" w14:textId="77777777" w:rsidR="00BF4EDF" w:rsidRDefault="00BF4EDF" w:rsidP="00B35E5B">
                        <w:pPr>
                          <w:jc w:val="center"/>
                        </w:pPr>
                      </w:p>
                    </w:txbxContent>
                  </v:textbox>
                </v:rect>
                <v:shape id="Text Box 41" o:spid="_x0000_s1134"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" filled="f" stroked="f" strokeweight=".5pt">
                  <v:textbox>
                    <w:txbxContent>
                      <w:p w14:paraId="55B5122A" w14:textId="77777777" w:rsidR="00BF4EDF" w:rsidRPr="00071FB8" w:rsidRDefault="00000000" w:rsidP="00B35E5B">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42" o:spid="_x0000_s1135"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" fillcolor="#bfbfbf [2412]" stroked="f" strokeweight="2pt">
                  <v:textbox>
                    <w:txbxContent>
                      <w:p w14:paraId="33BDF84D" w14:textId="77777777" w:rsidR="00BF4EDF" w:rsidRDefault="00BF4EDF" w:rsidP="00B35E5B">
                        <w:pPr>
                          <w:jc w:val="center"/>
                        </w:pPr>
                      </w:p>
                    </w:txbxContent>
                  </v:textbox>
                </v:rect>
                <v:shape id="Text Box 43" o:spid="_x0000_s1136"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" filled="f" stroked="f" strokeweight=".5pt">
                  <v:textbox>
                    <w:txbxContent>
                      <w:p w14:paraId="795E7337" w14:textId="77777777" w:rsidR="00BF4EDF" w:rsidRPr="00071FB8" w:rsidRDefault="00000000" w:rsidP="00B35E5B">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p>
    <w:p w14:paraId="75B2BAFC" w14:textId="3959B084" w:rsidR="00660134" w:rsidRDefault="0031616B">
      <w:pPr>
        <w:rPr>
          <w:rFonts w:ascii="Arial" w:hAnsi="Arial" w:cs="Arial"/>
          <w:b/>
          <w:bCs/>
          <w:color w:val="0070C0"/>
          <w:sz w:val="32"/>
          <w:szCs w:val="32"/>
        </w:rPr>
      </w:pPr>
      <w:r w:rsidRPr="00AC2EF5">
        <w:rPr>
          <w:rFonts w:ascii="Arial" w:hAnsi="Arial" w:cs="Arial"/>
          <w:b/>
          <w:bCs/>
          <w:noProof/>
          <w:color w:val="0070C0"/>
          <w:sz w:val="32"/>
          <w:szCs w:val="32"/>
        </w:rPr>
        <mc:AlternateContent>
          <mc:Choice Requires="wps">
            <w:drawing>
              <wp:anchor distT="45720" distB="45720" distL="114300" distR="114300" simplePos="0" relativeHeight="252153856" behindDoc="0" locked="0" layoutInCell="1" allowOverlap="1" wp14:anchorId="0B7F54E3" wp14:editId="40D584D4">
                <wp:simplePos x="0" y="0"/>
                <wp:positionH relativeFrom="margin">
                  <wp:posOffset>2684780</wp:posOffset>
                </wp:positionH>
                <wp:positionV relativeFrom="paragraph">
                  <wp:posOffset>6011215</wp:posOffset>
                </wp:positionV>
                <wp:extent cx="574040" cy="278765"/>
                <wp:effectExtent l="0" t="0" r="0" b="0"/>
                <wp:wrapNone/>
                <wp:docPr id="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278765"/>
                        </a:xfrm>
                        <a:prstGeom prst="rect">
                          <a:avLst/>
                        </a:prstGeom>
                        <a:noFill/>
                        <a:ln w="9525">
                          <a:noFill/>
                          <a:miter lim="800000"/>
                          <a:headEnd/>
                          <a:tailEnd/>
                        </a:ln>
                      </wps:spPr>
                      <wps:txbx>
                        <w:txbxContent>
                          <w:p w14:paraId="217ED689" w14:textId="779EC82C" w:rsidR="00BF4EDF" w:rsidRDefault="00BF4EDF" w:rsidP="00AC2EF5">
                            <w:pPr>
                              <w:jc w:val="center"/>
                            </w:pPr>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7F54E3" id="_x0000_s1137" type="#_x0000_t202" style="position:absolute;margin-left:211.4pt;margin-top:473.3pt;width:45.2pt;height:21.95pt;z-index:252153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" filled="f" stroked="f">
                <v:textbox>
                  <w:txbxContent>
                    <w:p w14:paraId="217ED689" w14:textId="779EC82C" w:rsidR="00BF4EDF" w:rsidRDefault="00BF4EDF" w:rsidP="00AC2EF5">
                      <w:pPr>
                        <w:jc w:val="center"/>
                      </w:pPr>
                      <w:r>
                        <w:t>7</w:t>
                      </w:r>
                    </w:p>
                  </w:txbxContent>
                </v:textbox>
                <w10:wrap anchorx="margin"/>
              </v:shape>
            </w:pict>
          </mc:Fallback>
        </mc:AlternateContent>
      </w:r>
      <w:r w:rsidR="00660134">
        <w:rPr>
          <w:rFonts w:ascii="Arial" w:hAnsi="Arial" w:cs="Arial"/>
          <w:b/>
          <w:bCs/>
          <w:color w:val="0070C0"/>
          <w:sz w:val="32"/>
          <w:szCs w:val="32"/>
        </w:rPr>
        <w:br w:type="page"/>
      </w:r>
    </w:p>
    <w:p w14:paraId="3CF43E96" w14:textId="606C09C9" w:rsidR="00D51783" w:rsidRDefault="00122070" w:rsidP="00D51783">
      <w:pPr>
        <w:pStyle w:val="DiaryHeading"/>
        <w:spacing w:before="840"/>
      </w:pPr>
      <w:bookmarkStart w:id="6" w:name="_Toc69809271"/>
      <w:r>
        <w:lastRenderedPageBreak/>
        <mc:AlternateContent>
          <mc:Choice Requires="wpg">
            <w:drawing>
              <wp:anchor distT="0" distB="0" distL="114300" distR="114300" simplePos="0" relativeHeight="253298688" behindDoc="0" locked="0" layoutInCell="1" allowOverlap="1" wp14:anchorId="2BC04FD8" wp14:editId="1F7B4FB9">
                <wp:simplePos x="0" y="0"/>
                <wp:positionH relativeFrom="column">
                  <wp:posOffset>6491836</wp:posOffset>
                </wp:positionH>
                <wp:positionV relativeFrom="paragraph">
                  <wp:posOffset>-904240</wp:posOffset>
                </wp:positionV>
                <wp:extent cx="412750" cy="10036810"/>
                <wp:effectExtent l="0" t="0" r="0" b="2540"/>
                <wp:wrapNone/>
                <wp:docPr id="44" name="Group 44"/>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45" name="Rectangle 45"/>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E149DC" w14:textId="77777777" w:rsidR="00BF4EDF" w:rsidRDefault="00BF4EDF" w:rsidP="001220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rot="16200000">
                            <a:off x="-550431" y="914380"/>
                            <a:ext cx="1514420" cy="295275"/>
                          </a:xfrm>
                          <a:prstGeom prst="rect">
                            <a:avLst/>
                          </a:prstGeom>
                          <a:noFill/>
                          <a:ln w="6350">
                            <a:noFill/>
                          </a:ln>
                        </wps:spPr>
                        <wps:txbx>
                          <w:txbxContent>
                            <w:p w14:paraId="72DB4560" w14:textId="77777777" w:rsidR="00BF4EDF" w:rsidRPr="0018468D" w:rsidRDefault="00000000" w:rsidP="00122070">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Rectangle 47"/>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016683" w14:textId="77777777" w:rsidR="00BF4EDF" w:rsidRDefault="00BF4EDF" w:rsidP="001220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Text Box 48"/>
                        <wps:cNvSpPr txBox="1"/>
                        <wps:spPr>
                          <a:xfrm rot="16200000">
                            <a:off x="-562970" y="2464558"/>
                            <a:ext cx="1552575" cy="295275"/>
                          </a:xfrm>
                          <a:prstGeom prst="rect">
                            <a:avLst/>
                          </a:prstGeom>
                          <a:noFill/>
                          <a:ln w="6350">
                            <a:noFill/>
                          </a:ln>
                        </wps:spPr>
                        <wps:txbx>
                          <w:txbxContent>
                            <w:p w14:paraId="0DC6AC80" w14:textId="77777777" w:rsidR="00BF4EDF" w:rsidRPr="00D367C5" w:rsidRDefault="00BF4EDF" w:rsidP="00122070">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19D4561C" w14:textId="77777777" w:rsidR="00BF4EDF" w:rsidRPr="00071FB8" w:rsidRDefault="00BF4EDF" w:rsidP="00122070">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Rectangle 49"/>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F83F13" w14:textId="77777777" w:rsidR="00BF4EDF" w:rsidRDefault="00BF4EDF" w:rsidP="001220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50"/>
                        <wps:cNvSpPr txBox="1"/>
                        <wps:spPr>
                          <a:xfrm rot="16200000">
                            <a:off x="-451984" y="3905642"/>
                            <a:ext cx="1330835" cy="295275"/>
                          </a:xfrm>
                          <a:prstGeom prst="rect">
                            <a:avLst/>
                          </a:prstGeom>
                          <a:noFill/>
                          <a:ln w="6350">
                            <a:noFill/>
                          </a:ln>
                        </wps:spPr>
                        <wps:txbx>
                          <w:txbxContent>
                            <w:p w14:paraId="2B9879A5" w14:textId="77777777" w:rsidR="00BF4EDF" w:rsidRPr="00071FB8" w:rsidRDefault="00000000" w:rsidP="00122070">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Rectangle 52"/>
                        <wps:cNvSpPr/>
                        <wps:spPr>
                          <a:xfrm>
                            <a:off x="6812" y="4721163"/>
                            <a:ext cx="361828" cy="1852877"/>
                          </a:xfrm>
                          <a:prstGeom prst="rect">
                            <a:avLst/>
                          </a:prstGeom>
                          <a:solidFill>
                            <a:srgbClr val="DB0A5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7F7C33" w14:textId="77777777" w:rsidR="00BF4EDF" w:rsidRDefault="00BF4EDF" w:rsidP="001220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Text Box 53"/>
                        <wps:cNvSpPr txBox="1"/>
                        <wps:spPr>
                          <a:xfrm rot="16200000">
                            <a:off x="-725502" y="5487771"/>
                            <a:ext cx="1872896" cy="295275"/>
                          </a:xfrm>
                          <a:prstGeom prst="rect">
                            <a:avLst/>
                          </a:prstGeom>
                          <a:noFill/>
                          <a:ln w="6350">
                            <a:noFill/>
                          </a:ln>
                        </wps:spPr>
                        <wps:txbx>
                          <w:txbxContent>
                            <w:p w14:paraId="1CCC5F0F" w14:textId="77777777" w:rsidR="00BF4EDF" w:rsidRPr="00277326" w:rsidRDefault="00BF4EDF" w:rsidP="00122070">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67679492" w14:textId="77777777" w:rsidR="00BF4EDF" w:rsidRPr="00071FB8" w:rsidRDefault="00BF4EDF" w:rsidP="00122070">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Rectangle 54"/>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BB81E1" w14:textId="77777777" w:rsidR="00BF4EDF" w:rsidRDefault="00BF4EDF" w:rsidP="001220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rot="16200000">
                            <a:off x="-476843" y="7040762"/>
                            <a:ext cx="1425915" cy="354666"/>
                          </a:xfrm>
                          <a:prstGeom prst="rect">
                            <a:avLst/>
                          </a:prstGeom>
                          <a:noFill/>
                          <a:ln w="6350">
                            <a:noFill/>
                          </a:ln>
                        </wps:spPr>
                        <wps:txbx>
                          <w:txbxContent>
                            <w:p w14:paraId="33724A3D" w14:textId="77777777" w:rsidR="00BF4EDF" w:rsidRPr="00071FB8" w:rsidRDefault="00000000" w:rsidP="00122070">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296D429" w14:textId="77777777" w:rsidR="00BF4EDF" w:rsidRPr="00071FB8" w:rsidRDefault="00BF4EDF" w:rsidP="00122070">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Rectangle 56"/>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56061B" w14:textId="77777777" w:rsidR="00BF4EDF" w:rsidRDefault="00BF4EDF" w:rsidP="001220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Text Box 57"/>
                        <wps:cNvSpPr txBox="1"/>
                        <wps:spPr>
                          <a:xfrm rot="16200000">
                            <a:off x="-291642" y="8147667"/>
                            <a:ext cx="1005446" cy="304651"/>
                          </a:xfrm>
                          <a:prstGeom prst="rect">
                            <a:avLst/>
                          </a:prstGeom>
                          <a:noFill/>
                          <a:ln w="6350">
                            <a:noFill/>
                          </a:ln>
                        </wps:spPr>
                        <wps:txbx>
                          <w:txbxContent>
                            <w:p w14:paraId="12351227" w14:textId="77777777" w:rsidR="00BF4EDF" w:rsidRPr="00071FB8" w:rsidRDefault="00000000" w:rsidP="00122070">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Rectangle 58"/>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061B91" w14:textId="77777777" w:rsidR="00BF4EDF" w:rsidRDefault="00BF4EDF" w:rsidP="001220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rot="16200000">
                            <a:off x="-551191" y="9361101"/>
                            <a:ext cx="1510773" cy="287019"/>
                          </a:xfrm>
                          <a:prstGeom prst="rect">
                            <a:avLst/>
                          </a:prstGeom>
                          <a:noFill/>
                          <a:ln w="6350">
                            <a:noFill/>
                          </a:ln>
                        </wps:spPr>
                        <wps:txbx>
                          <w:txbxContent>
                            <w:p w14:paraId="1A5C4266" w14:textId="77777777" w:rsidR="00BF4EDF" w:rsidRPr="00071FB8" w:rsidRDefault="00000000" w:rsidP="00122070">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C04FD8" id="Group 44" o:spid="_x0000_s1138" style="position:absolute;margin-left:511.15pt;margin-top:-71.2pt;width:32.5pt;height:790.3pt;z-index:253298688;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">
                <v:rect id="Rectangle 45" o:spid="_x0000_s1139"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" fillcolor="#bfbfbf [2412]" stroked="f" strokeweight="2pt">
                  <v:textbox>
                    <w:txbxContent>
                      <w:p w14:paraId="19E149DC" w14:textId="77777777" w:rsidR="00BF4EDF" w:rsidRDefault="00BF4EDF" w:rsidP="00122070">
                        <w:pPr>
                          <w:jc w:val="center"/>
                        </w:pPr>
                      </w:p>
                    </w:txbxContent>
                  </v:textbox>
                </v:rect>
                <v:shape id="Text Box 46" o:spid="_x0000_s1140"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" filled="f" stroked="f" strokeweight=".5pt">
                  <v:textbox>
                    <w:txbxContent>
                      <w:p w14:paraId="72DB4560" w14:textId="77777777" w:rsidR="00BF4EDF" w:rsidRPr="0018468D" w:rsidRDefault="00000000" w:rsidP="00122070">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47" o:spid="_x0000_s1141"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" fillcolor="#bfbfbf [2412]" stroked="f" strokeweight="2pt">
                  <v:textbox>
                    <w:txbxContent>
                      <w:p w14:paraId="61016683" w14:textId="77777777" w:rsidR="00BF4EDF" w:rsidRDefault="00BF4EDF" w:rsidP="00122070">
                        <w:pPr>
                          <w:jc w:val="center"/>
                        </w:pPr>
                      </w:p>
                    </w:txbxContent>
                  </v:textbox>
                </v:rect>
                <v:shape id="Text Box 48" o:spid="_x0000_s1142"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" filled="f" stroked="f" strokeweight=".5pt">
                  <v:textbox>
                    <w:txbxContent>
                      <w:p w14:paraId="0DC6AC80" w14:textId="77777777" w:rsidR="00BF4EDF" w:rsidRPr="00D367C5" w:rsidRDefault="00BF4EDF" w:rsidP="00122070">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19D4561C" w14:textId="77777777" w:rsidR="00BF4EDF" w:rsidRPr="00071FB8" w:rsidRDefault="00BF4EDF" w:rsidP="00122070">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49" o:spid="_x0000_s1143"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" fillcolor="#bfbfbf [2412]" stroked="f" strokeweight="2pt">
                  <v:textbox>
                    <w:txbxContent>
                      <w:p w14:paraId="01F83F13" w14:textId="77777777" w:rsidR="00BF4EDF" w:rsidRDefault="00BF4EDF" w:rsidP="00122070">
                        <w:pPr>
                          <w:jc w:val="center"/>
                        </w:pPr>
                      </w:p>
                    </w:txbxContent>
                  </v:textbox>
                </v:rect>
                <v:shape id="Text Box 50" o:spid="_x0000_s1144"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" filled="f" stroked="f" strokeweight=".5pt">
                  <v:textbox>
                    <w:txbxContent>
                      <w:p w14:paraId="2B9879A5" w14:textId="77777777" w:rsidR="00BF4EDF" w:rsidRPr="00071FB8" w:rsidRDefault="00000000" w:rsidP="00122070">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52" o:spid="_x0000_s1145"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" fillcolor="#db0a5b" stroked="f" strokeweight="2pt">
                  <v:textbox>
                    <w:txbxContent>
                      <w:p w14:paraId="137F7C33" w14:textId="77777777" w:rsidR="00BF4EDF" w:rsidRDefault="00BF4EDF" w:rsidP="00122070">
                        <w:pPr>
                          <w:jc w:val="center"/>
                        </w:pPr>
                      </w:p>
                    </w:txbxContent>
                  </v:textbox>
                </v:rect>
                <v:shape id="Text Box 53" o:spid="_x0000_s1146"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" filled="f" stroked="f" strokeweight=".5pt">
                  <v:textbox>
                    <w:txbxContent>
                      <w:p w14:paraId="1CCC5F0F" w14:textId="77777777" w:rsidR="00BF4EDF" w:rsidRPr="00277326" w:rsidRDefault="00BF4EDF" w:rsidP="00122070">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67679492" w14:textId="77777777" w:rsidR="00BF4EDF" w:rsidRPr="00071FB8" w:rsidRDefault="00BF4EDF" w:rsidP="00122070">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4" o:spid="_x0000_s1147"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" fillcolor="#bfbfbf [2412]" stroked="f" strokeweight="2pt">
                  <v:textbox>
                    <w:txbxContent>
                      <w:p w14:paraId="0BBB81E1" w14:textId="77777777" w:rsidR="00BF4EDF" w:rsidRDefault="00BF4EDF" w:rsidP="00122070">
                        <w:pPr>
                          <w:jc w:val="center"/>
                        </w:pPr>
                      </w:p>
                    </w:txbxContent>
                  </v:textbox>
                </v:rect>
                <v:shape id="Text Box 55" o:spid="_x0000_s1148"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" filled="f" stroked="f" strokeweight=".5pt">
                  <v:textbox>
                    <w:txbxContent>
                      <w:p w14:paraId="33724A3D" w14:textId="77777777" w:rsidR="00BF4EDF" w:rsidRPr="00071FB8" w:rsidRDefault="00000000" w:rsidP="00122070">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296D429" w14:textId="77777777" w:rsidR="00BF4EDF" w:rsidRPr="00071FB8" w:rsidRDefault="00BF4EDF" w:rsidP="00122070">
                        <w:pPr>
                          <w:rPr>
                            <w:rFonts w:ascii="Arial" w:hAnsi="Arial" w:cs="Arial"/>
                            <w:b/>
                            <w:bCs/>
                            <w:color w:val="FFFFFF" w:themeColor="background1"/>
                            <w:sz w:val="20"/>
                            <w:szCs w:val="20"/>
                          </w:rPr>
                        </w:pPr>
                      </w:p>
                    </w:txbxContent>
                  </v:textbox>
                </v:shape>
                <v:rect id="Rectangle 56" o:spid="_x0000_s1149"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" fillcolor="#bfbfbf [2412]" stroked="f" strokeweight="2pt">
                  <v:textbox>
                    <w:txbxContent>
                      <w:p w14:paraId="2F56061B" w14:textId="77777777" w:rsidR="00BF4EDF" w:rsidRDefault="00BF4EDF" w:rsidP="00122070">
                        <w:pPr>
                          <w:jc w:val="center"/>
                        </w:pPr>
                      </w:p>
                    </w:txbxContent>
                  </v:textbox>
                </v:rect>
                <v:shape id="Text Box 57" o:spid="_x0000_s1150"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" filled="f" stroked="f" strokeweight=".5pt">
                  <v:textbox>
                    <w:txbxContent>
                      <w:p w14:paraId="12351227" w14:textId="77777777" w:rsidR="00BF4EDF" w:rsidRPr="00071FB8" w:rsidRDefault="00000000" w:rsidP="00122070">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58" o:spid="_x0000_s1151"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" fillcolor="#bfbfbf [2412]" stroked="f" strokeweight="2pt">
                  <v:textbox>
                    <w:txbxContent>
                      <w:p w14:paraId="19061B91" w14:textId="77777777" w:rsidR="00BF4EDF" w:rsidRDefault="00BF4EDF" w:rsidP="00122070">
                        <w:pPr>
                          <w:jc w:val="center"/>
                        </w:pPr>
                      </w:p>
                    </w:txbxContent>
                  </v:textbox>
                </v:rect>
                <v:shape id="Text Box 59" o:spid="_x0000_s1152"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" filled="f" stroked="f" strokeweight=".5pt">
                  <v:textbox>
                    <w:txbxContent>
                      <w:p w14:paraId="1A5C4266" w14:textId="77777777" w:rsidR="00BF4EDF" w:rsidRPr="00071FB8" w:rsidRDefault="00000000" w:rsidP="00122070">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D51783" w:rsidRPr="00306988">
        <w:rPr>
          <w:color w:val="DB0A5B"/>
        </w:rPr>
        <w:drawing>
          <wp:anchor distT="0" distB="0" distL="114300" distR="114300" simplePos="0" relativeHeight="253206528" behindDoc="0" locked="0" layoutInCell="1" allowOverlap="1" wp14:anchorId="56037183" wp14:editId="6DA2FE6F">
            <wp:simplePos x="0" y="0"/>
            <wp:positionH relativeFrom="column">
              <wp:posOffset>8255</wp:posOffset>
            </wp:positionH>
            <wp:positionV relativeFrom="paragraph">
              <wp:posOffset>179125</wp:posOffset>
            </wp:positionV>
            <wp:extent cx="646430" cy="646430"/>
            <wp:effectExtent l="0" t="0" r="1270" b="1270"/>
            <wp:wrapThrough wrapText="bothSides">
              <wp:wrapPolygon edited="0">
                <wp:start x="7639" y="0"/>
                <wp:lineTo x="6365" y="1910"/>
                <wp:lineTo x="3183" y="9548"/>
                <wp:lineTo x="0" y="13367"/>
                <wp:lineTo x="3183" y="20369"/>
                <wp:lineTo x="3819" y="21006"/>
                <wp:lineTo x="17187" y="21006"/>
                <wp:lineTo x="17823" y="20369"/>
                <wp:lineTo x="21006" y="15914"/>
                <wp:lineTo x="21006" y="12731"/>
                <wp:lineTo x="13367" y="0"/>
                <wp:lineTo x="7639" y="0"/>
              </wp:wrapPolygon>
            </wp:wrapThrough>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6430" cy="64643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6"/>
    </w:p>
    <w:p w14:paraId="793001FF" w14:textId="3E54C371" w:rsidR="00C04252" w:rsidRPr="00D51783" w:rsidRDefault="00D51783" w:rsidP="00D51783">
      <w:pPr>
        <w:pStyle w:val="DiaryHeading"/>
        <w:spacing w:before="0"/>
        <w:rPr>
          <w:color w:val="DB0A5B"/>
        </w:rPr>
      </w:pPr>
      <w:bookmarkStart w:id="7" w:name="_Toc69809272"/>
      <w:bookmarkStart w:id="8" w:name="BanksAndFinancialPartners"/>
      <w:r w:rsidRPr="00D51783">
        <w:rPr>
          <w:color w:val="DB0A5B"/>
        </w:rPr>
        <w:t>B</w:t>
      </w:r>
      <w:r w:rsidR="00C04252" w:rsidRPr="00D51783">
        <w:rPr>
          <w:color w:val="DB0A5B"/>
        </w:rPr>
        <w:t>anks and Financial Partners</w:t>
      </w:r>
      <w:bookmarkEnd w:id="7"/>
    </w:p>
    <w:bookmarkEnd w:id="8"/>
    <w:p w14:paraId="41C97F63" w14:textId="713E2A3D" w:rsidR="00C04252" w:rsidRPr="0056396C" w:rsidRDefault="00C04252" w:rsidP="00C04252">
      <w:pPr>
        <w:rPr>
          <w:rFonts w:ascii="Arial" w:hAnsi="Arial" w:cs="Arial"/>
          <w:sz w:val="20"/>
          <w:szCs w:val="20"/>
        </w:rPr>
      </w:pPr>
      <w:r w:rsidRPr="0056396C">
        <w:rPr>
          <w:rFonts w:ascii="Arial" w:hAnsi="Arial" w:cs="Arial"/>
          <w:sz w:val="20"/>
          <w:szCs w:val="20"/>
        </w:rPr>
        <w:t xml:space="preserve">Use this section to write down your account information </w:t>
      </w:r>
      <w:r>
        <w:rPr>
          <w:rFonts w:ascii="Arial" w:hAnsi="Arial" w:cs="Arial"/>
          <w:sz w:val="20"/>
          <w:szCs w:val="20"/>
        </w:rPr>
        <w:t>and locations.</w:t>
      </w:r>
    </w:p>
    <w:p w14:paraId="6A28BF9F" w14:textId="77777777" w:rsidR="00C04252" w:rsidRPr="00306988" w:rsidRDefault="00C04252" w:rsidP="00C04252">
      <w:pPr>
        <w:rPr>
          <w:rFonts w:ascii="Arial" w:hAnsi="Arial" w:cs="Arial"/>
          <w:b/>
          <w:bCs/>
          <w:color w:val="DB0A5B"/>
        </w:rPr>
      </w:pPr>
      <w:r w:rsidRPr="00306988">
        <w:rPr>
          <w:rFonts w:ascii="Arial" w:hAnsi="Arial" w:cs="Arial"/>
          <w:b/>
          <w:bCs/>
          <w:color w:val="DB0A5B"/>
        </w:rPr>
        <w:t>Checking Accounts</w:t>
      </w:r>
    </w:p>
    <w:p w14:paraId="384C1B9E" w14:textId="5682ABBB" w:rsidR="00C04252" w:rsidRPr="0056396C" w:rsidRDefault="00C04252" w:rsidP="00C04252">
      <w:pPr>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862E8B">
        <w:rPr>
          <w:rFonts w:ascii="Arial" w:hAnsi="Arial" w:cs="Arial"/>
          <w:sz w:val="20"/>
          <w:szCs w:val="20"/>
          <w:u w:val="single"/>
        </w:rPr>
        <w:t xml:space="preserve">         </w:t>
      </w:r>
      <w:r w:rsidR="00862E8B" w:rsidRPr="00171501">
        <w:rPr>
          <w:rFonts w:ascii="Arial" w:hAnsi="Arial" w:cs="Arial"/>
          <w:sz w:val="20"/>
          <w:szCs w:val="20"/>
        </w:rPr>
        <w:t xml:space="preserve">    </w:t>
      </w:r>
      <w:r w:rsidRPr="0056396C">
        <w:rPr>
          <w:rFonts w:ascii="Arial" w:hAnsi="Arial" w:cs="Arial"/>
          <w:sz w:val="20"/>
          <w:szCs w:val="20"/>
        </w:rPr>
        <w:t xml:space="preserve"> 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3E1A98E6" w14:textId="77777777" w:rsidR="00171501" w:rsidRPr="0056396C" w:rsidRDefault="00171501" w:rsidP="00171501">
      <w:pPr>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171501">
        <w:rPr>
          <w:rFonts w:ascii="Arial" w:hAnsi="Arial" w:cs="Arial"/>
          <w:sz w:val="20"/>
          <w:szCs w:val="20"/>
        </w:rPr>
        <w:t xml:space="preserve">    </w:t>
      </w:r>
      <w:r w:rsidRPr="0056396C">
        <w:rPr>
          <w:rFonts w:ascii="Arial" w:hAnsi="Arial" w:cs="Arial"/>
          <w:sz w:val="20"/>
          <w:szCs w:val="20"/>
        </w:rPr>
        <w:t xml:space="preserve"> 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692415B7" w14:textId="77777777" w:rsidR="00C04252" w:rsidRPr="00306988" w:rsidRDefault="00C04252" w:rsidP="00C04252">
      <w:pPr>
        <w:spacing w:before="300"/>
        <w:rPr>
          <w:rFonts w:ascii="Arial" w:hAnsi="Arial" w:cs="Arial"/>
          <w:b/>
          <w:bCs/>
          <w:color w:val="DB0A5B"/>
        </w:rPr>
      </w:pPr>
      <w:r w:rsidRPr="00306988">
        <w:rPr>
          <w:rFonts w:ascii="Arial" w:hAnsi="Arial" w:cs="Arial"/>
          <w:b/>
          <w:bCs/>
          <w:color w:val="DB0A5B"/>
        </w:rPr>
        <w:t>Savings Accounts</w:t>
      </w:r>
      <w:r w:rsidRPr="00306988">
        <w:rPr>
          <w:rFonts w:ascii="Arial" w:hAnsi="Arial" w:cs="Arial"/>
          <w:b/>
          <w:bCs/>
          <w:color w:val="DB0A5B"/>
        </w:rPr>
        <w:tab/>
      </w:r>
    </w:p>
    <w:p w14:paraId="07A81317" w14:textId="77777777" w:rsidR="00171501" w:rsidRPr="0056396C" w:rsidRDefault="00171501" w:rsidP="00171501">
      <w:pPr>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171501">
        <w:rPr>
          <w:rFonts w:ascii="Arial" w:hAnsi="Arial" w:cs="Arial"/>
          <w:sz w:val="20"/>
          <w:szCs w:val="20"/>
        </w:rPr>
        <w:t xml:space="preserve">    </w:t>
      </w:r>
      <w:r w:rsidRPr="0056396C">
        <w:rPr>
          <w:rFonts w:ascii="Arial" w:hAnsi="Arial" w:cs="Arial"/>
          <w:sz w:val="20"/>
          <w:szCs w:val="20"/>
        </w:rPr>
        <w:t xml:space="preserve"> 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6ACF6498" w14:textId="77777777" w:rsidR="00171501" w:rsidRPr="0056396C" w:rsidRDefault="00171501" w:rsidP="00171501">
      <w:pPr>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171501">
        <w:rPr>
          <w:rFonts w:ascii="Arial" w:hAnsi="Arial" w:cs="Arial"/>
          <w:sz w:val="20"/>
          <w:szCs w:val="20"/>
        </w:rPr>
        <w:t xml:space="preserve">    </w:t>
      </w:r>
      <w:r w:rsidRPr="0056396C">
        <w:rPr>
          <w:rFonts w:ascii="Arial" w:hAnsi="Arial" w:cs="Arial"/>
          <w:sz w:val="20"/>
          <w:szCs w:val="20"/>
        </w:rPr>
        <w:t xml:space="preserve"> 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41EA24EA" w14:textId="77777777" w:rsidR="00171501" w:rsidRPr="0056396C" w:rsidRDefault="00171501" w:rsidP="00171501">
      <w:pPr>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171501">
        <w:rPr>
          <w:rFonts w:ascii="Arial" w:hAnsi="Arial" w:cs="Arial"/>
          <w:sz w:val="20"/>
          <w:szCs w:val="20"/>
        </w:rPr>
        <w:t xml:space="preserve">    </w:t>
      </w:r>
      <w:r w:rsidRPr="0056396C">
        <w:rPr>
          <w:rFonts w:ascii="Arial" w:hAnsi="Arial" w:cs="Arial"/>
          <w:sz w:val="20"/>
          <w:szCs w:val="20"/>
        </w:rPr>
        <w:t xml:space="preserve"> 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7DAA1DFD" w14:textId="77777777" w:rsidR="00C04252" w:rsidRPr="00306988" w:rsidRDefault="00C04252" w:rsidP="00C04252">
      <w:pPr>
        <w:spacing w:before="300"/>
        <w:rPr>
          <w:rFonts w:ascii="Arial" w:hAnsi="Arial" w:cs="Arial"/>
          <w:b/>
          <w:bCs/>
          <w:color w:val="DB0A5B"/>
        </w:rPr>
      </w:pPr>
      <w:r w:rsidRPr="00306988">
        <w:rPr>
          <w:rFonts w:ascii="Arial" w:hAnsi="Arial" w:cs="Arial"/>
          <w:b/>
          <w:bCs/>
          <w:color w:val="DB0A5B"/>
        </w:rPr>
        <w:t>ATM Cards</w:t>
      </w:r>
    </w:p>
    <w:p w14:paraId="557E0B19" w14:textId="77777777" w:rsidR="00171501" w:rsidRPr="0056396C" w:rsidRDefault="00171501" w:rsidP="00171501">
      <w:pPr>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171501">
        <w:rPr>
          <w:rFonts w:ascii="Arial" w:hAnsi="Arial" w:cs="Arial"/>
          <w:sz w:val="20"/>
          <w:szCs w:val="20"/>
        </w:rPr>
        <w:t xml:space="preserve">    </w:t>
      </w:r>
      <w:r w:rsidRPr="0056396C">
        <w:rPr>
          <w:rFonts w:ascii="Arial" w:hAnsi="Arial" w:cs="Arial"/>
          <w:sz w:val="20"/>
          <w:szCs w:val="20"/>
        </w:rPr>
        <w:t xml:space="preserve"> 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2B89E85C" w14:textId="77777777" w:rsidR="00171501" w:rsidRPr="0056396C" w:rsidRDefault="00171501" w:rsidP="00171501">
      <w:pPr>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171501">
        <w:rPr>
          <w:rFonts w:ascii="Arial" w:hAnsi="Arial" w:cs="Arial"/>
          <w:sz w:val="20"/>
          <w:szCs w:val="20"/>
        </w:rPr>
        <w:t xml:space="preserve">    </w:t>
      </w:r>
      <w:r w:rsidRPr="0056396C">
        <w:rPr>
          <w:rFonts w:ascii="Arial" w:hAnsi="Arial" w:cs="Arial"/>
          <w:sz w:val="20"/>
          <w:szCs w:val="20"/>
        </w:rPr>
        <w:t xml:space="preserve"> 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607529A1" w14:textId="77777777" w:rsidR="00C04252" w:rsidRPr="00306988" w:rsidRDefault="00C04252" w:rsidP="00C04252">
      <w:pPr>
        <w:spacing w:before="300"/>
        <w:rPr>
          <w:rFonts w:ascii="Arial" w:hAnsi="Arial" w:cs="Arial"/>
          <w:b/>
          <w:bCs/>
          <w:color w:val="DB0A5B"/>
        </w:rPr>
      </w:pPr>
      <w:r w:rsidRPr="00306988">
        <w:rPr>
          <w:rFonts w:ascii="Arial" w:hAnsi="Arial" w:cs="Arial"/>
          <w:b/>
          <w:bCs/>
          <w:color w:val="DB0A5B"/>
        </w:rPr>
        <w:t>Safe Deposit Box</w:t>
      </w:r>
      <w:r w:rsidRPr="00306988">
        <w:rPr>
          <w:rFonts w:ascii="Arial" w:hAnsi="Arial" w:cs="Arial"/>
          <w:b/>
          <w:bCs/>
          <w:color w:val="DB0A5B"/>
        </w:rPr>
        <w:tab/>
      </w:r>
      <w:r w:rsidRPr="00306988">
        <w:rPr>
          <w:rFonts w:ascii="Arial" w:hAnsi="Arial" w:cs="Arial"/>
          <w:b/>
          <w:bCs/>
          <w:color w:val="DB0A5B"/>
        </w:rPr>
        <w:tab/>
      </w:r>
      <w:r w:rsidRPr="00306988">
        <w:rPr>
          <w:rFonts w:ascii="Arial" w:hAnsi="Arial" w:cs="Arial"/>
          <w:b/>
          <w:bCs/>
          <w:color w:val="DB0A5B"/>
        </w:rPr>
        <w:tab/>
      </w:r>
      <w:r w:rsidRPr="00306988">
        <w:rPr>
          <w:rFonts w:ascii="Arial" w:hAnsi="Arial" w:cs="Arial"/>
          <w:b/>
          <w:bCs/>
          <w:color w:val="DB0A5B"/>
        </w:rPr>
        <w:tab/>
      </w:r>
      <w:r w:rsidRPr="00306988">
        <w:rPr>
          <w:rFonts w:ascii="Arial" w:hAnsi="Arial" w:cs="Arial"/>
          <w:b/>
          <w:bCs/>
          <w:color w:val="DB0A5B"/>
        </w:rPr>
        <w:tab/>
      </w:r>
    </w:p>
    <w:p w14:paraId="09CAE4E0" w14:textId="4EA30178" w:rsidR="00C04252" w:rsidRPr="0056396C" w:rsidRDefault="00C04252" w:rsidP="00C04252">
      <w:pPr>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023DBE">
        <w:rPr>
          <w:rFonts w:ascii="Arial" w:hAnsi="Arial" w:cs="Arial"/>
          <w:sz w:val="20"/>
          <w:szCs w:val="20"/>
          <w:u w:val="single"/>
        </w:rPr>
        <w:tab/>
      </w:r>
      <w:r w:rsidR="00951233" w:rsidRPr="00B37A49">
        <w:rPr>
          <w:rFonts w:ascii="Arial" w:hAnsi="Arial" w:cs="Arial"/>
          <w:sz w:val="20"/>
          <w:szCs w:val="20"/>
          <w:u w:val="single"/>
        </w:rPr>
        <w:tab/>
      </w:r>
      <w:r w:rsidR="00951233" w:rsidRPr="00B37A49">
        <w:rPr>
          <w:rFonts w:ascii="Arial" w:hAnsi="Arial" w:cs="Arial"/>
          <w:sz w:val="20"/>
          <w:szCs w:val="20"/>
          <w:u w:val="single"/>
        </w:rPr>
        <w:tab/>
      </w:r>
      <w:r w:rsidR="00951233" w:rsidRPr="00B37A49">
        <w:rPr>
          <w:rFonts w:ascii="Arial" w:hAnsi="Arial" w:cs="Arial"/>
          <w:sz w:val="20"/>
          <w:szCs w:val="20"/>
          <w:u w:val="single"/>
        </w:rPr>
        <w:tab/>
      </w:r>
      <w:r w:rsidR="00951233" w:rsidRPr="00B37A49">
        <w:rPr>
          <w:rFonts w:ascii="Arial" w:hAnsi="Arial" w:cs="Arial"/>
          <w:sz w:val="20"/>
          <w:szCs w:val="20"/>
          <w:u w:val="single"/>
        </w:rPr>
        <w:tab/>
      </w:r>
      <w:r w:rsidR="00951233" w:rsidRPr="00B37A49">
        <w:rPr>
          <w:rFonts w:ascii="Arial" w:hAnsi="Arial" w:cs="Arial"/>
          <w:sz w:val="20"/>
          <w:szCs w:val="20"/>
          <w:u w:val="single"/>
        </w:rPr>
        <w:tab/>
      </w:r>
      <w:r w:rsidR="00951233" w:rsidRPr="00B37A49">
        <w:rPr>
          <w:rFonts w:ascii="Arial" w:hAnsi="Arial" w:cs="Arial"/>
          <w:sz w:val="20"/>
          <w:szCs w:val="20"/>
          <w:u w:val="single"/>
        </w:rPr>
        <w:tab/>
      </w:r>
      <w:r w:rsidR="00951233" w:rsidRPr="00B37A49">
        <w:rPr>
          <w:rFonts w:ascii="Arial" w:hAnsi="Arial" w:cs="Arial"/>
          <w:sz w:val="20"/>
          <w:szCs w:val="20"/>
          <w:u w:val="single"/>
        </w:rPr>
        <w:tab/>
      </w:r>
      <w:r w:rsidR="00951233" w:rsidRPr="00023DBE">
        <w:rPr>
          <w:rFonts w:ascii="Arial" w:hAnsi="Arial" w:cs="Arial"/>
          <w:sz w:val="20"/>
          <w:szCs w:val="20"/>
          <w:u w:val="single"/>
        </w:rPr>
        <w:t xml:space="preserve"> </w:t>
      </w:r>
    </w:p>
    <w:p w14:paraId="47BB219E" w14:textId="5E7C373A" w:rsidR="00C04252" w:rsidRPr="00023DBE" w:rsidRDefault="00C04252" w:rsidP="00C04252">
      <w:pPr>
        <w:rPr>
          <w:rFonts w:ascii="Arial" w:hAnsi="Arial" w:cs="Arial"/>
          <w:sz w:val="20"/>
          <w:szCs w:val="20"/>
          <w:u w:val="single"/>
        </w:rPr>
      </w:pPr>
      <w:r w:rsidRPr="0056396C">
        <w:rPr>
          <w:rFonts w:ascii="Arial" w:hAnsi="Arial" w:cs="Arial"/>
          <w:sz w:val="20"/>
          <w:szCs w:val="20"/>
        </w:rPr>
        <w:t>Telephon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t xml:space="preserve"> </w:t>
      </w:r>
    </w:p>
    <w:p w14:paraId="710585BC" w14:textId="5E5F95B8" w:rsidR="00C04252" w:rsidRPr="0056396C" w:rsidRDefault="00C04252" w:rsidP="00C04252">
      <w:pPr>
        <w:rPr>
          <w:rFonts w:ascii="Arial" w:hAnsi="Arial" w:cs="Arial"/>
          <w:sz w:val="20"/>
          <w:szCs w:val="20"/>
        </w:rPr>
      </w:pPr>
      <w:r w:rsidRPr="0056396C">
        <w:rPr>
          <w:rFonts w:ascii="Arial" w:hAnsi="Arial" w:cs="Arial"/>
          <w:sz w:val="20"/>
          <w:szCs w:val="20"/>
        </w:rPr>
        <w:t>Key location</w:t>
      </w:r>
      <w:r w:rsidRPr="0056396C">
        <w:rPr>
          <w:rFonts w:ascii="Arial" w:hAnsi="Arial" w:cs="Arial"/>
          <w:sz w:val="20"/>
          <w:szCs w:val="20"/>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r>
      <w:r w:rsidR="00951233">
        <w:rPr>
          <w:rFonts w:ascii="Arial" w:hAnsi="Arial" w:cs="Arial"/>
          <w:sz w:val="20"/>
          <w:szCs w:val="20"/>
          <w:u w:val="single"/>
        </w:rPr>
        <w:tab/>
        <w:t xml:space="preserve"> </w:t>
      </w:r>
    </w:p>
    <w:p w14:paraId="7BE8673E" w14:textId="77777777" w:rsidR="00C04252" w:rsidRPr="00306988" w:rsidRDefault="00C04252" w:rsidP="00C04252">
      <w:pPr>
        <w:spacing w:before="300"/>
        <w:rPr>
          <w:rFonts w:ascii="Arial" w:hAnsi="Arial" w:cs="Arial"/>
          <w:b/>
          <w:bCs/>
          <w:color w:val="DB0A5B"/>
        </w:rPr>
      </w:pPr>
      <w:r w:rsidRPr="00306988">
        <w:rPr>
          <w:rFonts w:ascii="Arial" w:hAnsi="Arial" w:cs="Arial"/>
          <w:b/>
          <w:bCs/>
          <w:color w:val="DB0A5B"/>
        </w:rPr>
        <w:t>Certificates of Deposit</w:t>
      </w:r>
    </w:p>
    <w:p w14:paraId="1DCDAFBC" w14:textId="2A8A77B2" w:rsidR="00C04252" w:rsidRPr="0056396C" w:rsidRDefault="00C04252" w:rsidP="00C04252">
      <w:pPr>
        <w:rPr>
          <w:rFonts w:ascii="Arial" w:hAnsi="Arial" w:cs="Arial"/>
          <w:sz w:val="20"/>
          <w:szCs w:val="20"/>
          <w:u w:val="single"/>
        </w:rPr>
      </w:pPr>
      <w:bookmarkStart w:id="9" w:name="_Hlk64461453"/>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171501">
        <w:rPr>
          <w:rFonts w:ascii="Arial" w:hAnsi="Arial" w:cs="Arial"/>
          <w:sz w:val="20"/>
          <w:szCs w:val="20"/>
          <w:u w:val="single"/>
        </w:rPr>
        <w:t xml:space="preserve">         </w:t>
      </w:r>
      <w:r w:rsidR="00171501" w:rsidRPr="00171501">
        <w:rPr>
          <w:rFonts w:ascii="Arial" w:hAnsi="Arial" w:cs="Arial"/>
          <w:sz w:val="20"/>
          <w:szCs w:val="20"/>
        </w:rPr>
        <w:t xml:space="preserve">    </w:t>
      </w:r>
      <w:r w:rsidRPr="0056396C">
        <w:rPr>
          <w:rFonts w:ascii="Arial" w:hAnsi="Arial" w:cs="Arial"/>
          <w:sz w:val="20"/>
          <w:szCs w:val="20"/>
        </w:rPr>
        <w:t>CD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76DB7CA9" w14:textId="77777777" w:rsidR="00C04252" w:rsidRPr="000A219B" w:rsidRDefault="00C04252" w:rsidP="00C04252">
      <w:pPr>
        <w:rPr>
          <w:rFonts w:ascii="Arial" w:hAnsi="Arial" w:cs="Arial"/>
          <w:sz w:val="20"/>
          <w:szCs w:val="20"/>
          <w:u w:val="single"/>
        </w:rPr>
      </w:pPr>
      <w:r w:rsidRPr="0056396C">
        <w:rPr>
          <w:rFonts w:ascii="Arial" w:hAnsi="Arial" w:cs="Arial"/>
          <w:sz w:val="20"/>
          <w:szCs w:val="20"/>
        </w:rPr>
        <w:t>Maturity Dat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bookmarkEnd w:id="9"/>
    <w:p w14:paraId="1310EB60" w14:textId="77777777" w:rsidR="00171501" w:rsidRPr="0056396C" w:rsidRDefault="00171501" w:rsidP="00900253">
      <w:pPr>
        <w:spacing w:before="360"/>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171501">
        <w:rPr>
          <w:rFonts w:ascii="Arial" w:hAnsi="Arial" w:cs="Arial"/>
          <w:sz w:val="20"/>
          <w:szCs w:val="20"/>
        </w:rPr>
        <w:t xml:space="preserve">    </w:t>
      </w:r>
      <w:r w:rsidRPr="0056396C">
        <w:rPr>
          <w:rFonts w:ascii="Arial" w:hAnsi="Arial" w:cs="Arial"/>
          <w:sz w:val="20"/>
          <w:szCs w:val="20"/>
        </w:rPr>
        <w:t>CD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0B226BB0" w14:textId="77777777" w:rsidR="00171501" w:rsidRPr="000A219B" w:rsidRDefault="00171501" w:rsidP="00171501">
      <w:pPr>
        <w:rPr>
          <w:rFonts w:ascii="Arial" w:hAnsi="Arial" w:cs="Arial"/>
          <w:sz w:val="20"/>
          <w:szCs w:val="20"/>
          <w:u w:val="single"/>
        </w:rPr>
      </w:pPr>
      <w:r w:rsidRPr="0056396C">
        <w:rPr>
          <w:rFonts w:ascii="Arial" w:hAnsi="Arial" w:cs="Arial"/>
          <w:sz w:val="20"/>
          <w:szCs w:val="20"/>
        </w:rPr>
        <w:t>Maturity Dat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6D34B62E" w14:textId="77777777" w:rsidR="00171501" w:rsidRPr="0056396C" w:rsidRDefault="00171501" w:rsidP="00900253">
      <w:pPr>
        <w:spacing w:before="360"/>
        <w:rPr>
          <w:rFonts w:ascii="Arial" w:hAnsi="Arial" w:cs="Arial"/>
          <w:sz w:val="20"/>
          <w:szCs w:val="20"/>
          <w:u w:val="single"/>
        </w:rPr>
      </w:pPr>
      <w:r w:rsidRPr="0056396C">
        <w:rPr>
          <w:rFonts w:ascii="Arial" w:hAnsi="Arial" w:cs="Arial"/>
          <w:sz w:val="20"/>
          <w:szCs w:val="20"/>
        </w:rPr>
        <w:t>Bank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171501">
        <w:rPr>
          <w:rFonts w:ascii="Arial" w:hAnsi="Arial" w:cs="Arial"/>
          <w:sz w:val="20"/>
          <w:szCs w:val="20"/>
        </w:rPr>
        <w:t xml:space="preserve">    </w:t>
      </w:r>
      <w:r w:rsidRPr="0056396C">
        <w:rPr>
          <w:rFonts w:ascii="Arial" w:hAnsi="Arial" w:cs="Arial"/>
          <w:sz w:val="20"/>
          <w:szCs w:val="20"/>
        </w:rPr>
        <w:t>CD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1A3DE82B" w14:textId="77777777" w:rsidR="00171501" w:rsidRPr="000A219B" w:rsidRDefault="00171501" w:rsidP="00171501">
      <w:pPr>
        <w:rPr>
          <w:rFonts w:ascii="Arial" w:hAnsi="Arial" w:cs="Arial"/>
          <w:sz w:val="20"/>
          <w:szCs w:val="20"/>
          <w:u w:val="single"/>
        </w:rPr>
      </w:pPr>
      <w:r w:rsidRPr="0056396C">
        <w:rPr>
          <w:rFonts w:ascii="Arial" w:hAnsi="Arial" w:cs="Arial"/>
          <w:sz w:val="20"/>
          <w:szCs w:val="20"/>
        </w:rPr>
        <w:t>Maturity Dat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46A553E1" w14:textId="6A31CF8D" w:rsidR="00171501" w:rsidRPr="0056396C" w:rsidRDefault="003B0860" w:rsidP="00900253">
      <w:pPr>
        <w:spacing w:before="360"/>
        <w:rPr>
          <w:rFonts w:ascii="Arial" w:hAnsi="Arial" w:cs="Arial"/>
          <w:sz w:val="20"/>
          <w:szCs w:val="20"/>
          <w:u w:val="single"/>
        </w:rPr>
      </w:pPr>
      <w:r>
        <w:rPr>
          <w:noProof/>
        </w:rPr>
        <w:lastRenderedPageBreak/>
        <mc:AlternateContent>
          <mc:Choice Requires="wpg">
            <w:drawing>
              <wp:anchor distT="0" distB="0" distL="114300" distR="114300" simplePos="0" relativeHeight="253300736" behindDoc="0" locked="0" layoutInCell="1" allowOverlap="1" wp14:anchorId="11E77AC3" wp14:editId="369EC31D">
                <wp:simplePos x="0" y="0"/>
                <wp:positionH relativeFrom="column">
                  <wp:posOffset>6493106</wp:posOffset>
                </wp:positionH>
                <wp:positionV relativeFrom="paragraph">
                  <wp:posOffset>-903605</wp:posOffset>
                </wp:positionV>
                <wp:extent cx="412750" cy="10036810"/>
                <wp:effectExtent l="0" t="0" r="0" b="2540"/>
                <wp:wrapNone/>
                <wp:docPr id="60" name="Group 60"/>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899" name="Rectangle 899"/>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59E24D" w14:textId="77777777" w:rsidR="00BF4EDF" w:rsidRDefault="00BF4EDF" w:rsidP="003B0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4" name="Text Box 524"/>
                        <wps:cNvSpPr txBox="1"/>
                        <wps:spPr>
                          <a:xfrm rot="16200000">
                            <a:off x="-550431" y="914380"/>
                            <a:ext cx="1514420" cy="295275"/>
                          </a:xfrm>
                          <a:prstGeom prst="rect">
                            <a:avLst/>
                          </a:prstGeom>
                          <a:noFill/>
                          <a:ln w="6350">
                            <a:noFill/>
                          </a:ln>
                        </wps:spPr>
                        <wps:txbx>
                          <w:txbxContent>
                            <w:p w14:paraId="012E57CF" w14:textId="77777777" w:rsidR="00BF4EDF" w:rsidRPr="0018468D" w:rsidRDefault="00000000" w:rsidP="003B0860">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5" name="Rectangle 525"/>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65A976" w14:textId="77777777" w:rsidR="00BF4EDF" w:rsidRDefault="00BF4EDF" w:rsidP="003B0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6" name="Text Box 526"/>
                        <wps:cNvSpPr txBox="1"/>
                        <wps:spPr>
                          <a:xfrm rot="16200000">
                            <a:off x="-562970" y="2464558"/>
                            <a:ext cx="1552575" cy="295275"/>
                          </a:xfrm>
                          <a:prstGeom prst="rect">
                            <a:avLst/>
                          </a:prstGeom>
                          <a:noFill/>
                          <a:ln w="6350">
                            <a:noFill/>
                          </a:ln>
                        </wps:spPr>
                        <wps:txbx>
                          <w:txbxContent>
                            <w:p w14:paraId="2223CE32" w14:textId="77777777" w:rsidR="00BF4EDF" w:rsidRPr="00D367C5" w:rsidRDefault="00BF4EDF" w:rsidP="003B0860">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52AA1247" w14:textId="77777777" w:rsidR="00BF4EDF" w:rsidRPr="00071FB8" w:rsidRDefault="00BF4EDF" w:rsidP="003B0860">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7" name="Rectangle 527"/>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635D1D" w14:textId="77777777" w:rsidR="00BF4EDF" w:rsidRDefault="00BF4EDF" w:rsidP="003B0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8" name="Text Box 528"/>
                        <wps:cNvSpPr txBox="1"/>
                        <wps:spPr>
                          <a:xfrm rot="16200000">
                            <a:off x="-451984" y="3905642"/>
                            <a:ext cx="1330835" cy="295275"/>
                          </a:xfrm>
                          <a:prstGeom prst="rect">
                            <a:avLst/>
                          </a:prstGeom>
                          <a:noFill/>
                          <a:ln w="6350">
                            <a:noFill/>
                          </a:ln>
                        </wps:spPr>
                        <wps:txbx>
                          <w:txbxContent>
                            <w:p w14:paraId="59EEFDFC" w14:textId="77777777" w:rsidR="00BF4EDF" w:rsidRPr="00071FB8" w:rsidRDefault="00000000" w:rsidP="003B0860">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9" name="Rectangle 529"/>
                        <wps:cNvSpPr/>
                        <wps:spPr>
                          <a:xfrm>
                            <a:off x="6812" y="4721163"/>
                            <a:ext cx="361828" cy="1852877"/>
                          </a:xfrm>
                          <a:prstGeom prst="rect">
                            <a:avLst/>
                          </a:prstGeom>
                          <a:solidFill>
                            <a:srgbClr val="DB0A5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599D31" w14:textId="77777777" w:rsidR="00BF4EDF" w:rsidRDefault="00BF4EDF" w:rsidP="003B0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 name="Text Box 530"/>
                        <wps:cNvSpPr txBox="1"/>
                        <wps:spPr>
                          <a:xfrm rot="16200000">
                            <a:off x="-725502" y="5487771"/>
                            <a:ext cx="1872896" cy="295275"/>
                          </a:xfrm>
                          <a:prstGeom prst="rect">
                            <a:avLst/>
                          </a:prstGeom>
                          <a:noFill/>
                          <a:ln w="6350">
                            <a:noFill/>
                          </a:ln>
                        </wps:spPr>
                        <wps:txbx>
                          <w:txbxContent>
                            <w:p w14:paraId="68F769DB" w14:textId="77777777" w:rsidR="00BF4EDF" w:rsidRPr="00277326" w:rsidRDefault="00BF4EDF" w:rsidP="003B0860">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76A4DB42" w14:textId="77777777" w:rsidR="00BF4EDF" w:rsidRPr="00071FB8" w:rsidRDefault="00BF4EDF" w:rsidP="003B0860">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1" name="Rectangle 531"/>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13752F" w14:textId="77777777" w:rsidR="00BF4EDF" w:rsidRDefault="00BF4EDF" w:rsidP="003B0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3" name="Text Box 533"/>
                        <wps:cNvSpPr txBox="1"/>
                        <wps:spPr>
                          <a:xfrm rot="16200000">
                            <a:off x="-476843" y="7040762"/>
                            <a:ext cx="1425915" cy="354666"/>
                          </a:xfrm>
                          <a:prstGeom prst="rect">
                            <a:avLst/>
                          </a:prstGeom>
                          <a:noFill/>
                          <a:ln w="6350">
                            <a:noFill/>
                          </a:ln>
                        </wps:spPr>
                        <wps:txbx>
                          <w:txbxContent>
                            <w:p w14:paraId="4BDBE25E" w14:textId="77777777" w:rsidR="00BF4EDF" w:rsidRPr="00071FB8" w:rsidRDefault="00000000" w:rsidP="003B0860">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D880112" w14:textId="77777777" w:rsidR="00BF4EDF" w:rsidRPr="00071FB8" w:rsidRDefault="00BF4EDF" w:rsidP="003B0860">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6" name="Rectangle 536"/>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0BF488" w14:textId="77777777" w:rsidR="00BF4EDF" w:rsidRDefault="00BF4EDF" w:rsidP="003B0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8" name="Text Box 538"/>
                        <wps:cNvSpPr txBox="1"/>
                        <wps:spPr>
                          <a:xfrm rot="16200000">
                            <a:off x="-291642" y="8147667"/>
                            <a:ext cx="1005446" cy="304651"/>
                          </a:xfrm>
                          <a:prstGeom prst="rect">
                            <a:avLst/>
                          </a:prstGeom>
                          <a:noFill/>
                          <a:ln w="6350">
                            <a:noFill/>
                          </a:ln>
                        </wps:spPr>
                        <wps:txbx>
                          <w:txbxContent>
                            <w:p w14:paraId="09CAE415" w14:textId="77777777" w:rsidR="00BF4EDF" w:rsidRPr="00071FB8" w:rsidRDefault="00000000" w:rsidP="003B0860">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9" name="Rectangle 539"/>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9DDFFA" w14:textId="77777777" w:rsidR="00BF4EDF" w:rsidRDefault="00BF4EDF" w:rsidP="003B0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 name="Text Box 540"/>
                        <wps:cNvSpPr txBox="1"/>
                        <wps:spPr>
                          <a:xfrm rot="16200000">
                            <a:off x="-551191" y="9361101"/>
                            <a:ext cx="1510773" cy="287019"/>
                          </a:xfrm>
                          <a:prstGeom prst="rect">
                            <a:avLst/>
                          </a:prstGeom>
                          <a:noFill/>
                          <a:ln w="6350">
                            <a:noFill/>
                          </a:ln>
                        </wps:spPr>
                        <wps:txbx>
                          <w:txbxContent>
                            <w:p w14:paraId="52993868" w14:textId="77777777" w:rsidR="00BF4EDF" w:rsidRPr="00071FB8" w:rsidRDefault="00000000" w:rsidP="003B0860">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E77AC3" id="Group 60" o:spid="_x0000_s1153" style="position:absolute;margin-left:511.25pt;margin-top:-71.15pt;width:32.5pt;height:790.3pt;z-index:253300736;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">
                <v:rect id="Rectangle 899" o:spid="_x0000_s1154"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" fillcolor="#bfbfbf [2412]" stroked="f" strokeweight="2pt">
                  <v:textbox>
                    <w:txbxContent>
                      <w:p w14:paraId="5359E24D" w14:textId="77777777" w:rsidR="00BF4EDF" w:rsidRDefault="00BF4EDF" w:rsidP="003B0860">
                        <w:pPr>
                          <w:jc w:val="center"/>
                        </w:pPr>
                      </w:p>
                    </w:txbxContent>
                  </v:textbox>
                </v:rect>
                <v:shape id="Text Box 524" o:spid="_x0000_s1155"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" filled="f" stroked="f" strokeweight=".5pt">
                  <v:textbox>
                    <w:txbxContent>
                      <w:p w14:paraId="012E57CF" w14:textId="77777777" w:rsidR="00BF4EDF" w:rsidRPr="0018468D" w:rsidRDefault="00000000" w:rsidP="003B0860">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525" o:spid="_x0000_s1156"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" fillcolor="#bfbfbf [2412]" stroked="f" strokeweight="2pt">
                  <v:textbox>
                    <w:txbxContent>
                      <w:p w14:paraId="0665A976" w14:textId="77777777" w:rsidR="00BF4EDF" w:rsidRDefault="00BF4EDF" w:rsidP="003B0860">
                        <w:pPr>
                          <w:jc w:val="center"/>
                        </w:pPr>
                      </w:p>
                    </w:txbxContent>
                  </v:textbox>
                </v:rect>
                <v:shape id="Text Box 526" o:spid="_x0000_s1157"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" filled="f" stroked="f" strokeweight=".5pt">
                  <v:textbox>
                    <w:txbxContent>
                      <w:p w14:paraId="2223CE32" w14:textId="77777777" w:rsidR="00BF4EDF" w:rsidRPr="00D367C5" w:rsidRDefault="00BF4EDF" w:rsidP="003B0860">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52AA1247" w14:textId="77777777" w:rsidR="00BF4EDF" w:rsidRPr="00071FB8" w:rsidRDefault="00BF4EDF" w:rsidP="003B0860">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27" o:spid="_x0000_s1158"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" fillcolor="#bfbfbf [2412]" stroked="f" strokeweight="2pt">
                  <v:textbox>
                    <w:txbxContent>
                      <w:p w14:paraId="57635D1D" w14:textId="77777777" w:rsidR="00BF4EDF" w:rsidRDefault="00BF4EDF" w:rsidP="003B0860">
                        <w:pPr>
                          <w:jc w:val="center"/>
                        </w:pPr>
                      </w:p>
                    </w:txbxContent>
                  </v:textbox>
                </v:rect>
                <v:shape id="Text Box 528" o:spid="_x0000_s1159"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" filled="f" stroked="f" strokeweight=".5pt">
                  <v:textbox>
                    <w:txbxContent>
                      <w:p w14:paraId="59EEFDFC" w14:textId="77777777" w:rsidR="00BF4EDF" w:rsidRPr="00071FB8" w:rsidRDefault="00000000" w:rsidP="003B0860">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529" o:spid="_x0000_s1160"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" fillcolor="#db0a5b" stroked="f" strokeweight="2pt">
                  <v:textbox>
                    <w:txbxContent>
                      <w:p w14:paraId="52599D31" w14:textId="77777777" w:rsidR="00BF4EDF" w:rsidRDefault="00BF4EDF" w:rsidP="003B0860">
                        <w:pPr>
                          <w:jc w:val="center"/>
                        </w:pPr>
                      </w:p>
                    </w:txbxContent>
                  </v:textbox>
                </v:rect>
                <v:shape id="Text Box 530" o:spid="_x0000_s1161"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" filled="f" stroked="f" strokeweight=".5pt">
                  <v:textbox>
                    <w:txbxContent>
                      <w:p w14:paraId="68F769DB" w14:textId="77777777" w:rsidR="00BF4EDF" w:rsidRPr="00277326" w:rsidRDefault="00BF4EDF" w:rsidP="003B0860">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76A4DB42" w14:textId="77777777" w:rsidR="00BF4EDF" w:rsidRPr="00071FB8" w:rsidRDefault="00BF4EDF" w:rsidP="003B0860">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31" o:spid="_x0000_s1162"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" fillcolor="#bfbfbf [2412]" stroked="f" strokeweight="2pt">
                  <v:textbox>
                    <w:txbxContent>
                      <w:p w14:paraId="1B13752F" w14:textId="77777777" w:rsidR="00BF4EDF" w:rsidRDefault="00BF4EDF" w:rsidP="003B0860">
                        <w:pPr>
                          <w:jc w:val="center"/>
                        </w:pPr>
                      </w:p>
                    </w:txbxContent>
                  </v:textbox>
                </v:rect>
                <v:shape id="Text Box 533" o:spid="_x0000_s1163"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" filled="f" stroked="f" strokeweight=".5pt">
                  <v:textbox>
                    <w:txbxContent>
                      <w:p w14:paraId="4BDBE25E" w14:textId="77777777" w:rsidR="00BF4EDF" w:rsidRPr="00071FB8" w:rsidRDefault="00000000" w:rsidP="003B0860">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D880112" w14:textId="77777777" w:rsidR="00BF4EDF" w:rsidRPr="00071FB8" w:rsidRDefault="00BF4EDF" w:rsidP="003B0860">
                        <w:pPr>
                          <w:rPr>
                            <w:rFonts w:ascii="Arial" w:hAnsi="Arial" w:cs="Arial"/>
                            <w:b/>
                            <w:bCs/>
                            <w:color w:val="FFFFFF" w:themeColor="background1"/>
                            <w:sz w:val="20"/>
                            <w:szCs w:val="20"/>
                          </w:rPr>
                        </w:pPr>
                      </w:p>
                    </w:txbxContent>
                  </v:textbox>
                </v:shape>
                <v:rect id="Rectangle 536" o:spid="_x0000_s1164"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" fillcolor="#bfbfbf [2412]" stroked="f" strokeweight="2pt">
                  <v:textbox>
                    <w:txbxContent>
                      <w:p w14:paraId="470BF488" w14:textId="77777777" w:rsidR="00BF4EDF" w:rsidRDefault="00BF4EDF" w:rsidP="003B0860">
                        <w:pPr>
                          <w:jc w:val="center"/>
                        </w:pPr>
                      </w:p>
                    </w:txbxContent>
                  </v:textbox>
                </v:rect>
                <v:shape id="Text Box 538" o:spid="_x0000_s1165"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" filled="f" stroked="f" strokeweight=".5pt">
                  <v:textbox>
                    <w:txbxContent>
                      <w:p w14:paraId="09CAE415" w14:textId="77777777" w:rsidR="00BF4EDF" w:rsidRPr="00071FB8" w:rsidRDefault="00000000" w:rsidP="003B0860">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539" o:spid="_x0000_s1166"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" fillcolor="#bfbfbf [2412]" stroked="f" strokeweight="2pt">
                  <v:textbox>
                    <w:txbxContent>
                      <w:p w14:paraId="629DDFFA" w14:textId="77777777" w:rsidR="00BF4EDF" w:rsidRDefault="00BF4EDF" w:rsidP="003B0860">
                        <w:pPr>
                          <w:jc w:val="center"/>
                        </w:pPr>
                      </w:p>
                    </w:txbxContent>
                  </v:textbox>
                </v:rect>
                <v:shape id="Text Box 540" o:spid="_x0000_s1167"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" filled="f" stroked="f" strokeweight=".5pt">
                  <v:textbox>
                    <w:txbxContent>
                      <w:p w14:paraId="52993868" w14:textId="77777777" w:rsidR="00BF4EDF" w:rsidRPr="00071FB8" w:rsidRDefault="00000000" w:rsidP="003B0860">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171501" w:rsidRPr="0056396C">
        <w:rPr>
          <w:rFonts w:ascii="Arial" w:hAnsi="Arial" w:cs="Arial"/>
          <w:sz w:val="20"/>
          <w:szCs w:val="20"/>
        </w:rPr>
        <w:t>Bank Name:</w:t>
      </w:r>
      <w:r w:rsidR="00171501" w:rsidRPr="0056396C">
        <w:rPr>
          <w:rFonts w:ascii="Arial" w:hAnsi="Arial" w:cs="Arial"/>
          <w:sz w:val="20"/>
          <w:szCs w:val="20"/>
          <w:u w:val="single"/>
        </w:rPr>
        <w:tab/>
      </w:r>
      <w:r w:rsidR="00171501" w:rsidRPr="0056396C">
        <w:rPr>
          <w:rFonts w:ascii="Arial" w:hAnsi="Arial" w:cs="Arial"/>
          <w:sz w:val="20"/>
          <w:szCs w:val="20"/>
          <w:u w:val="single"/>
        </w:rPr>
        <w:tab/>
      </w:r>
      <w:r w:rsidR="00171501" w:rsidRPr="0056396C">
        <w:rPr>
          <w:rFonts w:ascii="Arial" w:hAnsi="Arial" w:cs="Arial"/>
          <w:sz w:val="20"/>
          <w:szCs w:val="20"/>
          <w:u w:val="single"/>
        </w:rPr>
        <w:tab/>
      </w:r>
      <w:r w:rsidR="00171501" w:rsidRPr="0056396C">
        <w:rPr>
          <w:rFonts w:ascii="Arial" w:hAnsi="Arial" w:cs="Arial"/>
          <w:sz w:val="20"/>
          <w:szCs w:val="20"/>
          <w:u w:val="single"/>
        </w:rPr>
        <w:tab/>
      </w:r>
      <w:r w:rsidR="00171501" w:rsidRPr="0056396C">
        <w:rPr>
          <w:rFonts w:ascii="Arial" w:hAnsi="Arial" w:cs="Arial"/>
          <w:sz w:val="20"/>
          <w:szCs w:val="20"/>
          <w:u w:val="single"/>
        </w:rPr>
        <w:tab/>
      </w:r>
      <w:r w:rsidR="00171501">
        <w:rPr>
          <w:rFonts w:ascii="Arial" w:hAnsi="Arial" w:cs="Arial"/>
          <w:sz w:val="20"/>
          <w:szCs w:val="20"/>
          <w:u w:val="single"/>
        </w:rPr>
        <w:t xml:space="preserve">         </w:t>
      </w:r>
      <w:r w:rsidR="00171501" w:rsidRPr="00171501">
        <w:rPr>
          <w:rFonts w:ascii="Arial" w:hAnsi="Arial" w:cs="Arial"/>
          <w:sz w:val="20"/>
          <w:szCs w:val="20"/>
        </w:rPr>
        <w:t xml:space="preserve">    </w:t>
      </w:r>
      <w:r w:rsidR="00171501" w:rsidRPr="0056396C">
        <w:rPr>
          <w:rFonts w:ascii="Arial" w:hAnsi="Arial" w:cs="Arial"/>
          <w:sz w:val="20"/>
          <w:szCs w:val="20"/>
        </w:rPr>
        <w:t>CD #:</w:t>
      </w:r>
      <w:r w:rsidR="00171501" w:rsidRPr="0056396C">
        <w:rPr>
          <w:rFonts w:ascii="Arial" w:hAnsi="Arial" w:cs="Arial"/>
          <w:sz w:val="20"/>
          <w:szCs w:val="20"/>
          <w:u w:val="single"/>
        </w:rPr>
        <w:tab/>
      </w:r>
      <w:r w:rsidR="00171501" w:rsidRPr="0056396C">
        <w:rPr>
          <w:rFonts w:ascii="Arial" w:hAnsi="Arial" w:cs="Arial"/>
          <w:sz w:val="20"/>
          <w:szCs w:val="20"/>
          <w:u w:val="single"/>
        </w:rPr>
        <w:tab/>
      </w:r>
      <w:r w:rsidR="00171501" w:rsidRPr="0056396C">
        <w:rPr>
          <w:rFonts w:ascii="Arial" w:hAnsi="Arial" w:cs="Arial"/>
          <w:sz w:val="20"/>
          <w:szCs w:val="20"/>
          <w:u w:val="single"/>
        </w:rPr>
        <w:tab/>
      </w:r>
      <w:r w:rsidR="00171501" w:rsidRPr="0056396C">
        <w:rPr>
          <w:rFonts w:ascii="Arial" w:hAnsi="Arial" w:cs="Arial"/>
          <w:sz w:val="20"/>
          <w:szCs w:val="20"/>
          <w:u w:val="single"/>
        </w:rPr>
        <w:tab/>
      </w:r>
      <w:r w:rsidR="00171501" w:rsidRPr="0056396C">
        <w:rPr>
          <w:rFonts w:ascii="Arial" w:hAnsi="Arial" w:cs="Arial"/>
          <w:sz w:val="20"/>
          <w:szCs w:val="20"/>
          <w:u w:val="single"/>
        </w:rPr>
        <w:tab/>
      </w:r>
      <w:r w:rsidR="00171501" w:rsidRPr="0056396C">
        <w:rPr>
          <w:rFonts w:ascii="Arial" w:hAnsi="Arial" w:cs="Arial"/>
          <w:sz w:val="20"/>
          <w:szCs w:val="20"/>
          <w:u w:val="single"/>
        </w:rPr>
        <w:tab/>
      </w:r>
    </w:p>
    <w:p w14:paraId="4F8FB31B" w14:textId="77777777" w:rsidR="00171501" w:rsidRPr="000A219B" w:rsidRDefault="00171501" w:rsidP="00171501">
      <w:pPr>
        <w:rPr>
          <w:rFonts w:ascii="Arial" w:hAnsi="Arial" w:cs="Arial"/>
          <w:sz w:val="20"/>
          <w:szCs w:val="20"/>
          <w:u w:val="single"/>
        </w:rPr>
      </w:pPr>
      <w:r w:rsidRPr="0056396C">
        <w:rPr>
          <w:rFonts w:ascii="Arial" w:hAnsi="Arial" w:cs="Arial"/>
          <w:sz w:val="20"/>
          <w:szCs w:val="20"/>
        </w:rPr>
        <w:t>Maturity Dat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3DCB0092" w14:textId="77777777" w:rsidR="00C04252" w:rsidRPr="00306988" w:rsidRDefault="00C04252" w:rsidP="00C04252">
      <w:pPr>
        <w:spacing w:before="300"/>
        <w:rPr>
          <w:rFonts w:ascii="Arial" w:hAnsi="Arial" w:cs="Arial"/>
          <w:b/>
          <w:bCs/>
          <w:color w:val="DB0A5B"/>
        </w:rPr>
      </w:pPr>
      <w:r w:rsidRPr="00306988">
        <w:rPr>
          <w:rFonts w:ascii="Arial" w:hAnsi="Arial" w:cs="Arial"/>
          <w:b/>
          <w:bCs/>
          <w:color w:val="DB0A5B"/>
        </w:rPr>
        <w:t>Money Market Accounts</w:t>
      </w:r>
    </w:p>
    <w:p w14:paraId="2FE1C375" w14:textId="764B8A69" w:rsidR="00C04252" w:rsidRPr="0056396C" w:rsidRDefault="00C04252" w:rsidP="00C04252">
      <w:pPr>
        <w:rPr>
          <w:rFonts w:ascii="Arial" w:hAnsi="Arial" w:cs="Arial"/>
          <w:sz w:val="20"/>
          <w:szCs w:val="20"/>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827201">
        <w:rPr>
          <w:rFonts w:ascii="Arial" w:hAnsi="Arial" w:cs="Arial"/>
          <w:sz w:val="20"/>
          <w:szCs w:val="20"/>
          <w:u w:val="single"/>
        </w:rPr>
        <w:t xml:space="preserve">          </w:t>
      </w:r>
      <w:r w:rsidR="00827201" w:rsidRPr="00827201">
        <w:rPr>
          <w:rFonts w:ascii="Arial" w:hAnsi="Arial" w:cs="Arial"/>
          <w:sz w:val="20"/>
          <w:szCs w:val="20"/>
        </w:rPr>
        <w:t xml:space="preserve">   </w:t>
      </w:r>
      <w:r w:rsidRPr="0056396C">
        <w:rPr>
          <w:rFonts w:ascii="Arial" w:hAnsi="Arial" w:cs="Arial"/>
          <w:sz w:val="20"/>
          <w:szCs w:val="20"/>
        </w:rPr>
        <w:t>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2EC7D2F2" w14:textId="77777777" w:rsidR="00827201" w:rsidRPr="0056396C" w:rsidRDefault="00827201" w:rsidP="00827201">
      <w:pPr>
        <w:rPr>
          <w:rFonts w:ascii="Arial" w:hAnsi="Arial" w:cs="Arial"/>
          <w:sz w:val="20"/>
          <w:szCs w:val="20"/>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827201">
        <w:rPr>
          <w:rFonts w:ascii="Arial" w:hAnsi="Arial" w:cs="Arial"/>
          <w:sz w:val="20"/>
          <w:szCs w:val="20"/>
        </w:rPr>
        <w:t xml:space="preserve">   </w:t>
      </w:r>
      <w:r w:rsidRPr="0056396C">
        <w:rPr>
          <w:rFonts w:ascii="Arial" w:hAnsi="Arial" w:cs="Arial"/>
          <w:sz w:val="20"/>
          <w:szCs w:val="20"/>
        </w:rPr>
        <w:t>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3A645115" w14:textId="77777777" w:rsidR="00C04252" w:rsidRPr="00306988" w:rsidRDefault="00C04252" w:rsidP="00C04252">
      <w:pPr>
        <w:spacing w:before="300"/>
        <w:rPr>
          <w:rFonts w:ascii="Arial" w:hAnsi="Arial" w:cs="Arial"/>
          <w:b/>
          <w:bCs/>
          <w:color w:val="DB0A5B"/>
        </w:rPr>
      </w:pPr>
      <w:r w:rsidRPr="00306988">
        <w:rPr>
          <w:rFonts w:ascii="Arial" w:hAnsi="Arial" w:cs="Arial"/>
          <w:b/>
          <w:bCs/>
          <w:color w:val="DB0A5B"/>
        </w:rPr>
        <w:t>Brokerage Accounts for Stocks, Bonds, Mutual Funds, IRAs</w:t>
      </w:r>
    </w:p>
    <w:p w14:paraId="35875445" w14:textId="173E3358" w:rsidR="00C04252" w:rsidRPr="0056396C" w:rsidRDefault="00C04252" w:rsidP="00C04252">
      <w:pPr>
        <w:rPr>
          <w:rFonts w:ascii="Arial" w:hAnsi="Arial" w:cs="Arial"/>
          <w:sz w:val="20"/>
          <w:szCs w:val="20"/>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DD4DD7">
        <w:rPr>
          <w:rFonts w:ascii="Arial" w:hAnsi="Arial" w:cs="Arial"/>
          <w:sz w:val="20"/>
          <w:szCs w:val="20"/>
          <w:u w:val="single"/>
        </w:rPr>
        <w:t xml:space="preserve">          </w:t>
      </w:r>
      <w:r w:rsidR="00DD4DD7" w:rsidRPr="00DD4DD7">
        <w:rPr>
          <w:rFonts w:ascii="Arial" w:hAnsi="Arial" w:cs="Arial"/>
          <w:sz w:val="20"/>
          <w:szCs w:val="20"/>
        </w:rPr>
        <w:t xml:space="preserve">   </w:t>
      </w:r>
      <w:r w:rsidRPr="0056396C">
        <w:rPr>
          <w:rFonts w:ascii="Arial" w:hAnsi="Arial" w:cs="Arial"/>
          <w:sz w:val="20"/>
          <w:szCs w:val="20"/>
        </w:rPr>
        <w:t>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23B8AA0B" w14:textId="1D5A731D" w:rsidR="00C04252" w:rsidRPr="0056396C" w:rsidRDefault="00C04252" w:rsidP="00C04252">
      <w:pPr>
        <w:rPr>
          <w:rFonts w:ascii="Arial" w:hAnsi="Arial" w:cs="Arial"/>
          <w:sz w:val="20"/>
          <w:szCs w:val="20"/>
        </w:rPr>
      </w:pPr>
      <w:r w:rsidRPr="0056396C">
        <w:rPr>
          <w:rFonts w:ascii="Arial" w:hAnsi="Arial" w:cs="Arial"/>
          <w:sz w:val="20"/>
          <w:szCs w:val="20"/>
        </w:rPr>
        <w:t>Contact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697157">
        <w:rPr>
          <w:rFonts w:ascii="Arial" w:hAnsi="Arial" w:cs="Arial"/>
          <w:sz w:val="20"/>
          <w:szCs w:val="20"/>
          <w:u w:val="single"/>
        </w:rPr>
        <w:t xml:space="preserve">          </w:t>
      </w:r>
      <w:r w:rsidR="00697157" w:rsidRPr="00697157">
        <w:rPr>
          <w:rFonts w:ascii="Arial" w:hAnsi="Arial" w:cs="Arial"/>
          <w:sz w:val="20"/>
          <w:szCs w:val="20"/>
        </w:rPr>
        <w:t xml:space="preserve">   </w:t>
      </w:r>
      <w:r w:rsidRPr="0056396C">
        <w:rPr>
          <w:rFonts w:ascii="Arial" w:hAnsi="Arial" w:cs="Arial"/>
          <w:sz w:val="20"/>
          <w:szCs w:val="20"/>
        </w:rPr>
        <w:t>Phone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7E602CB4" w14:textId="77777777" w:rsidR="00C04252" w:rsidRPr="0056396C" w:rsidRDefault="00C04252" w:rsidP="00C04252">
      <w:pPr>
        <w:spacing w:after="0" w:line="240" w:lineRule="auto"/>
        <w:rPr>
          <w:rFonts w:ascii="Arial" w:hAnsi="Arial" w:cs="Arial"/>
          <w:sz w:val="20"/>
          <w:szCs w:val="20"/>
        </w:rPr>
      </w:pPr>
    </w:p>
    <w:p w14:paraId="487496B1" w14:textId="77777777" w:rsidR="008A4247" w:rsidRPr="0056396C" w:rsidRDefault="008A4247" w:rsidP="008A4247">
      <w:pPr>
        <w:rPr>
          <w:rFonts w:ascii="Arial" w:hAnsi="Arial" w:cs="Arial"/>
          <w:sz w:val="20"/>
          <w:szCs w:val="20"/>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DD4DD7">
        <w:rPr>
          <w:rFonts w:ascii="Arial" w:hAnsi="Arial" w:cs="Arial"/>
          <w:sz w:val="20"/>
          <w:szCs w:val="20"/>
        </w:rPr>
        <w:t xml:space="preserve">   </w:t>
      </w:r>
      <w:r w:rsidRPr="0056396C">
        <w:rPr>
          <w:rFonts w:ascii="Arial" w:hAnsi="Arial" w:cs="Arial"/>
          <w:sz w:val="20"/>
          <w:szCs w:val="20"/>
        </w:rPr>
        <w:t>Account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3BC5CFC1" w14:textId="77777777" w:rsidR="008A4247" w:rsidRPr="0056396C" w:rsidRDefault="008A4247" w:rsidP="008A4247">
      <w:pPr>
        <w:rPr>
          <w:rFonts w:ascii="Arial" w:hAnsi="Arial" w:cs="Arial"/>
          <w:sz w:val="20"/>
          <w:szCs w:val="20"/>
        </w:rPr>
      </w:pPr>
      <w:r w:rsidRPr="0056396C">
        <w:rPr>
          <w:rFonts w:ascii="Arial" w:hAnsi="Arial" w:cs="Arial"/>
          <w:sz w:val="20"/>
          <w:szCs w:val="20"/>
        </w:rPr>
        <w:t>Contact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697157">
        <w:rPr>
          <w:rFonts w:ascii="Arial" w:hAnsi="Arial" w:cs="Arial"/>
          <w:sz w:val="20"/>
          <w:szCs w:val="20"/>
        </w:rPr>
        <w:t xml:space="preserve">   </w:t>
      </w:r>
      <w:r w:rsidRPr="0056396C">
        <w:rPr>
          <w:rFonts w:ascii="Arial" w:hAnsi="Arial" w:cs="Arial"/>
          <w:sz w:val="20"/>
          <w:szCs w:val="20"/>
        </w:rPr>
        <w:t>Phone #:</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2ACF5B9A" w14:textId="77777777" w:rsidR="00C04252" w:rsidRPr="0056396C" w:rsidRDefault="00C04252" w:rsidP="00C04252">
      <w:pPr>
        <w:spacing w:after="0" w:line="240" w:lineRule="auto"/>
        <w:rPr>
          <w:rFonts w:ascii="Arial" w:hAnsi="Arial" w:cs="Arial"/>
        </w:rPr>
      </w:pPr>
    </w:p>
    <w:p w14:paraId="6FF9EA80" w14:textId="77777777" w:rsidR="00C04252" w:rsidRPr="00306988" w:rsidRDefault="00C04252" w:rsidP="00C04252">
      <w:pPr>
        <w:rPr>
          <w:rFonts w:ascii="Arial" w:hAnsi="Arial" w:cs="Arial"/>
          <w:b/>
          <w:bCs/>
          <w:color w:val="DB0A5B"/>
        </w:rPr>
      </w:pPr>
      <w:r w:rsidRPr="00306988">
        <w:rPr>
          <w:rFonts w:ascii="Arial" w:hAnsi="Arial" w:cs="Arial"/>
          <w:b/>
          <w:bCs/>
          <w:color w:val="DB0A5B"/>
        </w:rPr>
        <w:t>Pensions and Annuities</w:t>
      </w:r>
    </w:p>
    <w:p w14:paraId="61A61C3F" w14:textId="6AA12E10" w:rsidR="00C04252" w:rsidRPr="0056396C" w:rsidRDefault="00C04252" w:rsidP="00C04252">
      <w:pPr>
        <w:rPr>
          <w:rFonts w:ascii="Arial" w:hAnsi="Arial" w:cs="Arial"/>
          <w:sz w:val="20"/>
          <w:szCs w:val="20"/>
          <w:u w:val="single"/>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3A611A">
        <w:rPr>
          <w:rFonts w:ascii="Arial" w:hAnsi="Arial" w:cs="Arial"/>
          <w:sz w:val="20"/>
          <w:szCs w:val="20"/>
          <w:u w:val="single"/>
        </w:rPr>
        <w:t xml:space="preserve">         </w:t>
      </w:r>
      <w:r w:rsidR="003A611A" w:rsidRPr="004A75EB">
        <w:rPr>
          <w:rFonts w:ascii="Arial" w:hAnsi="Arial" w:cs="Arial"/>
          <w:sz w:val="20"/>
          <w:szCs w:val="20"/>
        </w:rPr>
        <w:t xml:space="preserve">    </w:t>
      </w:r>
      <w:r w:rsidRPr="0056396C">
        <w:rPr>
          <w:rFonts w:ascii="Arial" w:hAnsi="Arial" w:cs="Arial"/>
          <w:sz w:val="20"/>
          <w:szCs w:val="20"/>
        </w:rPr>
        <w:t>Account/Contract#:</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3C967E85" w14:textId="45C92FBA" w:rsidR="00C04252" w:rsidRPr="0056396C" w:rsidRDefault="00C04252" w:rsidP="00C04252">
      <w:pPr>
        <w:rPr>
          <w:rFonts w:ascii="Arial" w:hAnsi="Arial" w:cs="Arial"/>
          <w:sz w:val="20"/>
          <w:szCs w:val="20"/>
          <w:u w:val="single"/>
        </w:rPr>
      </w:pPr>
      <w:r w:rsidRPr="0056396C">
        <w:rPr>
          <w:rFonts w:ascii="Arial" w:hAnsi="Arial" w:cs="Arial"/>
          <w:sz w:val="20"/>
          <w:szCs w:val="20"/>
        </w:rPr>
        <w:t xml:space="preserve">Automated Payments? </w:t>
      </w:r>
      <w:r w:rsidR="00B2432F">
        <w:rPr>
          <w:rFonts w:ascii="Arial" w:hAnsi="Arial" w:cs="Arial"/>
          <w:sz w:val="20"/>
          <w:szCs w:val="20"/>
        </w:rPr>
        <w:t xml:space="preserve">  </w:t>
      </w:r>
      <w:proofErr w:type="gramStart"/>
      <w:r w:rsidRPr="00B2432F">
        <w:rPr>
          <w:rFonts w:ascii="Arial" w:hAnsi="Arial" w:cs="Arial"/>
          <w:sz w:val="20"/>
          <w:szCs w:val="20"/>
        </w:rPr>
        <w:t>Y</w:t>
      </w:r>
      <w:r w:rsidR="00B2432F">
        <w:rPr>
          <w:rFonts w:ascii="Arial" w:hAnsi="Arial" w:cs="Arial"/>
          <w:sz w:val="20"/>
          <w:szCs w:val="20"/>
        </w:rPr>
        <w:t xml:space="preserve">  </w:t>
      </w:r>
      <w:r w:rsidRPr="00B2432F">
        <w:rPr>
          <w:rFonts w:ascii="Arial" w:hAnsi="Arial" w:cs="Arial"/>
          <w:sz w:val="20"/>
          <w:szCs w:val="20"/>
        </w:rPr>
        <w:t>/</w:t>
      </w:r>
      <w:proofErr w:type="gramEnd"/>
      <w:r w:rsidR="00B2432F">
        <w:rPr>
          <w:rFonts w:ascii="Arial" w:hAnsi="Arial" w:cs="Arial"/>
          <w:sz w:val="20"/>
          <w:szCs w:val="20"/>
        </w:rPr>
        <w:t xml:space="preserve">  </w:t>
      </w:r>
      <w:r w:rsidRPr="00B2432F">
        <w:rPr>
          <w:rFonts w:ascii="Arial" w:hAnsi="Arial" w:cs="Arial"/>
          <w:sz w:val="20"/>
          <w:szCs w:val="20"/>
        </w:rPr>
        <w:t>N</w:t>
      </w:r>
      <w:r w:rsidRPr="00B2432F">
        <w:rPr>
          <w:rFonts w:ascii="Arial" w:hAnsi="Arial" w:cs="Arial"/>
          <w:sz w:val="20"/>
          <w:szCs w:val="20"/>
        </w:rPr>
        <w:tab/>
      </w:r>
      <w:r w:rsidR="004A75EB">
        <w:rPr>
          <w:rFonts w:ascii="Arial" w:hAnsi="Arial" w:cs="Arial"/>
          <w:sz w:val="20"/>
          <w:szCs w:val="20"/>
        </w:rPr>
        <w:t xml:space="preserve">      </w:t>
      </w:r>
      <w:r w:rsidRPr="0056396C">
        <w:rPr>
          <w:rFonts w:ascii="Arial" w:hAnsi="Arial" w:cs="Arial"/>
          <w:sz w:val="20"/>
          <w:szCs w:val="20"/>
        </w:rPr>
        <w:t>If yes, from wher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748081CA" w14:textId="77777777" w:rsidR="00C04252" w:rsidRPr="0056396C" w:rsidRDefault="00C04252" w:rsidP="00C04252">
      <w:pPr>
        <w:spacing w:after="0" w:line="240" w:lineRule="auto"/>
        <w:rPr>
          <w:rFonts w:ascii="Arial" w:hAnsi="Arial" w:cs="Arial"/>
          <w:color w:val="808080" w:themeColor="background1" w:themeShade="80"/>
          <w:sz w:val="20"/>
          <w:szCs w:val="20"/>
        </w:rPr>
      </w:pPr>
    </w:p>
    <w:p w14:paraId="634EE8F7" w14:textId="77777777" w:rsidR="004A75EB" w:rsidRPr="0056396C" w:rsidRDefault="004A75EB" w:rsidP="004A75EB">
      <w:pPr>
        <w:rPr>
          <w:rFonts w:ascii="Arial" w:hAnsi="Arial" w:cs="Arial"/>
          <w:sz w:val="20"/>
          <w:szCs w:val="20"/>
          <w:u w:val="single"/>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4A75EB">
        <w:rPr>
          <w:rFonts w:ascii="Arial" w:hAnsi="Arial" w:cs="Arial"/>
          <w:sz w:val="20"/>
          <w:szCs w:val="20"/>
        </w:rPr>
        <w:t xml:space="preserve">    </w:t>
      </w:r>
      <w:r w:rsidRPr="0056396C">
        <w:rPr>
          <w:rFonts w:ascii="Arial" w:hAnsi="Arial" w:cs="Arial"/>
          <w:sz w:val="20"/>
          <w:szCs w:val="20"/>
        </w:rPr>
        <w:t>Account/Contract#:</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654C34B4" w14:textId="77777777" w:rsidR="004A75EB" w:rsidRPr="0056396C" w:rsidRDefault="004A75EB" w:rsidP="004A75EB">
      <w:pPr>
        <w:rPr>
          <w:rFonts w:ascii="Arial" w:hAnsi="Arial" w:cs="Arial"/>
          <w:sz w:val="20"/>
          <w:szCs w:val="20"/>
          <w:u w:val="single"/>
        </w:rPr>
      </w:pPr>
      <w:r w:rsidRPr="0056396C">
        <w:rPr>
          <w:rFonts w:ascii="Arial" w:hAnsi="Arial" w:cs="Arial"/>
          <w:sz w:val="20"/>
          <w:szCs w:val="20"/>
        </w:rPr>
        <w:t xml:space="preserve">Automated Payments? </w:t>
      </w:r>
      <w:r>
        <w:rPr>
          <w:rFonts w:ascii="Arial" w:hAnsi="Arial" w:cs="Arial"/>
          <w:sz w:val="20"/>
          <w:szCs w:val="20"/>
        </w:rPr>
        <w:t xml:space="preserve">  </w:t>
      </w:r>
      <w:proofErr w:type="gramStart"/>
      <w:r w:rsidRPr="00B2432F">
        <w:rPr>
          <w:rFonts w:ascii="Arial" w:hAnsi="Arial" w:cs="Arial"/>
          <w:sz w:val="20"/>
          <w:szCs w:val="20"/>
        </w:rPr>
        <w:t>Y</w:t>
      </w:r>
      <w:r>
        <w:rPr>
          <w:rFonts w:ascii="Arial" w:hAnsi="Arial" w:cs="Arial"/>
          <w:sz w:val="20"/>
          <w:szCs w:val="20"/>
        </w:rPr>
        <w:t xml:space="preserve">  </w:t>
      </w:r>
      <w:r w:rsidRPr="00B2432F">
        <w:rPr>
          <w:rFonts w:ascii="Arial" w:hAnsi="Arial" w:cs="Arial"/>
          <w:sz w:val="20"/>
          <w:szCs w:val="20"/>
        </w:rPr>
        <w:t>/</w:t>
      </w:r>
      <w:proofErr w:type="gramEnd"/>
      <w:r>
        <w:rPr>
          <w:rFonts w:ascii="Arial" w:hAnsi="Arial" w:cs="Arial"/>
          <w:sz w:val="20"/>
          <w:szCs w:val="20"/>
        </w:rPr>
        <w:t xml:space="preserve">  </w:t>
      </w:r>
      <w:r w:rsidRPr="00B2432F">
        <w:rPr>
          <w:rFonts w:ascii="Arial" w:hAnsi="Arial" w:cs="Arial"/>
          <w:sz w:val="20"/>
          <w:szCs w:val="20"/>
        </w:rPr>
        <w:t>N</w:t>
      </w:r>
      <w:r w:rsidRPr="00B2432F">
        <w:rPr>
          <w:rFonts w:ascii="Arial" w:hAnsi="Arial" w:cs="Arial"/>
          <w:sz w:val="20"/>
          <w:szCs w:val="20"/>
        </w:rPr>
        <w:tab/>
      </w:r>
      <w:r>
        <w:rPr>
          <w:rFonts w:ascii="Arial" w:hAnsi="Arial" w:cs="Arial"/>
          <w:sz w:val="20"/>
          <w:szCs w:val="20"/>
        </w:rPr>
        <w:t xml:space="preserve">      </w:t>
      </w:r>
      <w:r w:rsidRPr="0056396C">
        <w:rPr>
          <w:rFonts w:ascii="Arial" w:hAnsi="Arial" w:cs="Arial"/>
          <w:sz w:val="20"/>
          <w:szCs w:val="20"/>
        </w:rPr>
        <w:t>If yes, from wher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768A70CB" w14:textId="77777777" w:rsidR="00C04252" w:rsidRPr="0056396C" w:rsidRDefault="00C04252" w:rsidP="00C04252">
      <w:pPr>
        <w:spacing w:after="0" w:line="240" w:lineRule="auto"/>
        <w:rPr>
          <w:rFonts w:ascii="Arial" w:hAnsi="Arial" w:cs="Arial"/>
          <w:sz w:val="20"/>
          <w:szCs w:val="20"/>
        </w:rPr>
      </w:pPr>
    </w:p>
    <w:p w14:paraId="4C648003" w14:textId="77777777" w:rsidR="004A75EB" w:rsidRPr="0056396C" w:rsidRDefault="004A75EB" w:rsidP="004A75EB">
      <w:pPr>
        <w:rPr>
          <w:rFonts w:ascii="Arial" w:hAnsi="Arial" w:cs="Arial"/>
          <w:sz w:val="20"/>
          <w:szCs w:val="20"/>
          <w:u w:val="single"/>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4A75EB">
        <w:rPr>
          <w:rFonts w:ascii="Arial" w:hAnsi="Arial" w:cs="Arial"/>
          <w:sz w:val="20"/>
          <w:szCs w:val="20"/>
        </w:rPr>
        <w:t xml:space="preserve">    </w:t>
      </w:r>
      <w:r w:rsidRPr="0056396C">
        <w:rPr>
          <w:rFonts w:ascii="Arial" w:hAnsi="Arial" w:cs="Arial"/>
          <w:sz w:val="20"/>
          <w:szCs w:val="20"/>
        </w:rPr>
        <w:t>Account/Contract#:</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468FC67C" w14:textId="77777777" w:rsidR="004A75EB" w:rsidRPr="0056396C" w:rsidRDefault="004A75EB" w:rsidP="004A75EB">
      <w:pPr>
        <w:rPr>
          <w:rFonts w:ascii="Arial" w:hAnsi="Arial" w:cs="Arial"/>
          <w:sz w:val="20"/>
          <w:szCs w:val="20"/>
          <w:u w:val="single"/>
        </w:rPr>
      </w:pPr>
      <w:r w:rsidRPr="0056396C">
        <w:rPr>
          <w:rFonts w:ascii="Arial" w:hAnsi="Arial" w:cs="Arial"/>
          <w:sz w:val="20"/>
          <w:szCs w:val="20"/>
        </w:rPr>
        <w:t xml:space="preserve">Automated Payments? </w:t>
      </w:r>
      <w:r>
        <w:rPr>
          <w:rFonts w:ascii="Arial" w:hAnsi="Arial" w:cs="Arial"/>
          <w:sz w:val="20"/>
          <w:szCs w:val="20"/>
        </w:rPr>
        <w:t xml:space="preserve">  </w:t>
      </w:r>
      <w:proofErr w:type="gramStart"/>
      <w:r w:rsidRPr="00B2432F">
        <w:rPr>
          <w:rFonts w:ascii="Arial" w:hAnsi="Arial" w:cs="Arial"/>
          <w:sz w:val="20"/>
          <w:szCs w:val="20"/>
        </w:rPr>
        <w:t>Y</w:t>
      </w:r>
      <w:r>
        <w:rPr>
          <w:rFonts w:ascii="Arial" w:hAnsi="Arial" w:cs="Arial"/>
          <w:sz w:val="20"/>
          <w:szCs w:val="20"/>
        </w:rPr>
        <w:t xml:space="preserve">  </w:t>
      </w:r>
      <w:r w:rsidRPr="00B2432F">
        <w:rPr>
          <w:rFonts w:ascii="Arial" w:hAnsi="Arial" w:cs="Arial"/>
          <w:sz w:val="20"/>
          <w:szCs w:val="20"/>
        </w:rPr>
        <w:t>/</w:t>
      </w:r>
      <w:proofErr w:type="gramEnd"/>
      <w:r>
        <w:rPr>
          <w:rFonts w:ascii="Arial" w:hAnsi="Arial" w:cs="Arial"/>
          <w:sz w:val="20"/>
          <w:szCs w:val="20"/>
        </w:rPr>
        <w:t xml:space="preserve">  </w:t>
      </w:r>
      <w:r w:rsidRPr="00B2432F">
        <w:rPr>
          <w:rFonts w:ascii="Arial" w:hAnsi="Arial" w:cs="Arial"/>
          <w:sz w:val="20"/>
          <w:szCs w:val="20"/>
        </w:rPr>
        <w:t>N</w:t>
      </w:r>
      <w:r w:rsidRPr="00B2432F">
        <w:rPr>
          <w:rFonts w:ascii="Arial" w:hAnsi="Arial" w:cs="Arial"/>
          <w:sz w:val="20"/>
          <w:szCs w:val="20"/>
        </w:rPr>
        <w:tab/>
      </w:r>
      <w:r>
        <w:rPr>
          <w:rFonts w:ascii="Arial" w:hAnsi="Arial" w:cs="Arial"/>
          <w:sz w:val="20"/>
          <w:szCs w:val="20"/>
        </w:rPr>
        <w:t xml:space="preserve">      </w:t>
      </w:r>
      <w:r w:rsidRPr="0056396C">
        <w:rPr>
          <w:rFonts w:ascii="Arial" w:hAnsi="Arial" w:cs="Arial"/>
          <w:sz w:val="20"/>
          <w:szCs w:val="20"/>
        </w:rPr>
        <w:t>If yes, from wher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4348FB11" w14:textId="77777777" w:rsidR="00C04252" w:rsidRPr="0056396C" w:rsidRDefault="00C04252" w:rsidP="00C04252">
      <w:pPr>
        <w:spacing w:after="0" w:line="240" w:lineRule="auto"/>
        <w:rPr>
          <w:rFonts w:ascii="Arial" w:hAnsi="Arial" w:cs="Arial"/>
        </w:rPr>
      </w:pPr>
    </w:p>
    <w:p w14:paraId="61D4A665" w14:textId="77777777" w:rsidR="00C04252" w:rsidRPr="00306988" w:rsidRDefault="00C04252" w:rsidP="00C04252">
      <w:pPr>
        <w:rPr>
          <w:rFonts w:ascii="Arial" w:hAnsi="Arial" w:cs="Arial"/>
          <w:b/>
          <w:bCs/>
          <w:color w:val="DB0A5B"/>
        </w:rPr>
      </w:pPr>
      <w:r w:rsidRPr="00306988">
        <w:rPr>
          <w:rFonts w:ascii="Arial" w:hAnsi="Arial" w:cs="Arial"/>
          <w:b/>
          <w:bCs/>
          <w:color w:val="DB0A5B"/>
        </w:rPr>
        <w:t>Other</w:t>
      </w:r>
    </w:p>
    <w:p w14:paraId="36006E1F" w14:textId="5CC3D234" w:rsidR="00C04252" w:rsidRPr="0056396C" w:rsidRDefault="00C04252" w:rsidP="00606468">
      <w:pPr>
        <w:rPr>
          <w:rFonts w:ascii="Arial" w:hAnsi="Arial" w:cs="Arial"/>
          <w:sz w:val="20"/>
          <w:szCs w:val="20"/>
          <w:u w:val="single"/>
        </w:rPr>
      </w:pP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E93CA6">
        <w:rPr>
          <w:rFonts w:ascii="Arial" w:hAnsi="Arial" w:cs="Arial"/>
          <w:sz w:val="20"/>
          <w:szCs w:val="20"/>
          <w:u w:val="single"/>
        </w:rPr>
        <w:br/>
      </w:r>
      <w:r w:rsidR="00E93CA6">
        <w:rPr>
          <w:rFonts w:ascii="Arial" w:hAnsi="Arial" w:cs="Arial"/>
          <w:sz w:val="20"/>
          <w:szCs w:val="20"/>
          <w:u w:val="single"/>
        </w:rPr>
        <w:br/>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E93CA6">
        <w:rPr>
          <w:rFonts w:ascii="Arial" w:hAnsi="Arial" w:cs="Arial"/>
          <w:sz w:val="20"/>
          <w:szCs w:val="20"/>
          <w:u w:val="single"/>
        </w:rPr>
        <w:br/>
      </w:r>
      <w:r w:rsidR="00E93CA6">
        <w:rPr>
          <w:rFonts w:ascii="Arial" w:hAnsi="Arial" w:cs="Arial"/>
          <w:sz w:val="20"/>
          <w:szCs w:val="20"/>
          <w:u w:val="single"/>
        </w:rPr>
        <w:br/>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00E93CA6">
        <w:rPr>
          <w:rFonts w:ascii="Arial" w:hAnsi="Arial" w:cs="Arial"/>
          <w:sz w:val="20"/>
          <w:szCs w:val="20"/>
          <w:u w:val="single"/>
        </w:rPr>
        <w:br/>
      </w:r>
      <w:r w:rsidR="00E93CA6">
        <w:rPr>
          <w:rFonts w:ascii="Arial" w:hAnsi="Arial" w:cs="Arial"/>
          <w:sz w:val="20"/>
          <w:szCs w:val="20"/>
          <w:u w:val="single"/>
        </w:rPr>
        <w:br/>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498D77A6" w14:textId="08F1C1FA" w:rsidR="00C04252" w:rsidRDefault="00C04252" w:rsidP="00C04252">
      <w:pPr>
        <w:rPr>
          <w:rFonts w:cstheme="minorHAnsi"/>
          <w:b/>
          <w:bCs/>
          <w:color w:val="0070C0"/>
          <w:sz w:val="32"/>
          <w:szCs w:val="32"/>
        </w:rPr>
      </w:pPr>
    </w:p>
    <w:p w14:paraId="5333F3B8" w14:textId="67FE797C" w:rsidR="00C04252" w:rsidRDefault="00C04252" w:rsidP="00C04252">
      <w:pPr>
        <w:rPr>
          <w:rFonts w:ascii="Arial" w:hAnsi="Arial" w:cs="Arial"/>
          <w:b/>
          <w:bCs/>
          <w:color w:val="0070C0"/>
          <w:sz w:val="32"/>
          <w:szCs w:val="32"/>
        </w:rPr>
      </w:pPr>
    </w:p>
    <w:p w14:paraId="741B8DE0" w14:textId="61A475F5" w:rsidR="007313D0" w:rsidRPr="00871EF1" w:rsidRDefault="0041173D" w:rsidP="00CF1F32">
      <w:pPr>
        <w:pStyle w:val="DiaryHeading"/>
      </w:pPr>
      <w:bookmarkStart w:id="10" w:name="_Toc69809273"/>
      <w:r>
        <w:lastRenderedPageBreak/>
        <mc:AlternateContent>
          <mc:Choice Requires="wpg">
            <w:drawing>
              <wp:anchor distT="0" distB="0" distL="114300" distR="114300" simplePos="0" relativeHeight="253302784" behindDoc="0" locked="0" layoutInCell="1" allowOverlap="1" wp14:anchorId="51033348" wp14:editId="65456BE1">
                <wp:simplePos x="0" y="0"/>
                <wp:positionH relativeFrom="column">
                  <wp:posOffset>6493741</wp:posOffset>
                </wp:positionH>
                <wp:positionV relativeFrom="paragraph">
                  <wp:posOffset>-903605</wp:posOffset>
                </wp:positionV>
                <wp:extent cx="412750" cy="10036810"/>
                <wp:effectExtent l="0" t="0" r="0" b="2540"/>
                <wp:wrapNone/>
                <wp:docPr id="541" name="Group 541"/>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542" name="Rectangle 542"/>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13359B"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3" name="Text Box 543"/>
                        <wps:cNvSpPr txBox="1"/>
                        <wps:spPr>
                          <a:xfrm rot="16200000">
                            <a:off x="-550431" y="914380"/>
                            <a:ext cx="1514420" cy="295275"/>
                          </a:xfrm>
                          <a:prstGeom prst="rect">
                            <a:avLst/>
                          </a:prstGeom>
                          <a:noFill/>
                          <a:ln w="6350">
                            <a:noFill/>
                          </a:ln>
                        </wps:spPr>
                        <wps:txbx>
                          <w:txbxContent>
                            <w:p w14:paraId="47FC4962" w14:textId="77777777" w:rsidR="00BF4EDF" w:rsidRPr="0018468D" w:rsidRDefault="00000000" w:rsidP="0041173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4" name="Rectangle 544"/>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818C8"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 name="Text Box 545"/>
                        <wps:cNvSpPr txBox="1"/>
                        <wps:spPr>
                          <a:xfrm rot="16200000">
                            <a:off x="-562970" y="2464558"/>
                            <a:ext cx="1552575" cy="295275"/>
                          </a:xfrm>
                          <a:prstGeom prst="rect">
                            <a:avLst/>
                          </a:prstGeom>
                          <a:noFill/>
                          <a:ln w="6350">
                            <a:noFill/>
                          </a:ln>
                        </wps:spPr>
                        <wps:txbx>
                          <w:txbxContent>
                            <w:p w14:paraId="49FB84E0" w14:textId="77777777" w:rsidR="00BF4EDF" w:rsidRPr="00D367C5" w:rsidRDefault="00BF4EDF" w:rsidP="0041173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51256582" w14:textId="77777777" w:rsidR="00BF4EDF" w:rsidRPr="00071FB8" w:rsidRDefault="00BF4EDF" w:rsidP="0041173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6" name="Rectangle 546"/>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B407CB"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7" name="Text Box 547"/>
                        <wps:cNvSpPr txBox="1"/>
                        <wps:spPr>
                          <a:xfrm rot="16200000">
                            <a:off x="-451984" y="3905642"/>
                            <a:ext cx="1330835" cy="295275"/>
                          </a:xfrm>
                          <a:prstGeom prst="rect">
                            <a:avLst/>
                          </a:prstGeom>
                          <a:noFill/>
                          <a:ln w="6350">
                            <a:noFill/>
                          </a:ln>
                        </wps:spPr>
                        <wps:txbx>
                          <w:txbxContent>
                            <w:p w14:paraId="6F9BA8DF" w14:textId="77777777" w:rsidR="00BF4EDF" w:rsidRPr="00071FB8" w:rsidRDefault="00000000" w:rsidP="0041173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8" name="Rectangle 548"/>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AA60B5"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9" name="Text Box 549"/>
                        <wps:cNvSpPr txBox="1"/>
                        <wps:spPr>
                          <a:xfrm rot="16200000">
                            <a:off x="-725502" y="5487771"/>
                            <a:ext cx="1872896" cy="295275"/>
                          </a:xfrm>
                          <a:prstGeom prst="rect">
                            <a:avLst/>
                          </a:prstGeom>
                          <a:noFill/>
                          <a:ln w="6350">
                            <a:noFill/>
                          </a:ln>
                        </wps:spPr>
                        <wps:txbx>
                          <w:txbxContent>
                            <w:p w14:paraId="404CD699" w14:textId="77777777" w:rsidR="00BF4EDF" w:rsidRPr="00277326" w:rsidRDefault="00BF4EDF" w:rsidP="0041173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5ED17310" w14:textId="77777777" w:rsidR="00BF4EDF" w:rsidRPr="00071FB8" w:rsidRDefault="00BF4EDF" w:rsidP="0041173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0" name="Rectangle 550"/>
                        <wps:cNvSpPr/>
                        <wps:spPr>
                          <a:xfrm>
                            <a:off x="0" y="6596897"/>
                            <a:ext cx="368935" cy="1313494"/>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381198"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 name="Text Box 551"/>
                        <wps:cNvSpPr txBox="1"/>
                        <wps:spPr>
                          <a:xfrm rot="16200000">
                            <a:off x="-476843" y="7040762"/>
                            <a:ext cx="1425915" cy="354666"/>
                          </a:xfrm>
                          <a:prstGeom prst="rect">
                            <a:avLst/>
                          </a:prstGeom>
                          <a:noFill/>
                          <a:ln w="6350">
                            <a:noFill/>
                          </a:ln>
                        </wps:spPr>
                        <wps:txbx>
                          <w:txbxContent>
                            <w:p w14:paraId="1607B376" w14:textId="77777777" w:rsidR="00BF4EDF" w:rsidRPr="00071FB8" w:rsidRDefault="00000000" w:rsidP="0041173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07C7508" w14:textId="77777777" w:rsidR="00BF4EDF" w:rsidRPr="00071FB8" w:rsidRDefault="00BF4EDF" w:rsidP="0041173D">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2" name="Rectangle 552"/>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A29278"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3" name="Text Box 553"/>
                        <wps:cNvSpPr txBox="1"/>
                        <wps:spPr>
                          <a:xfrm rot="16200000">
                            <a:off x="-291642" y="8147667"/>
                            <a:ext cx="1005446" cy="304651"/>
                          </a:xfrm>
                          <a:prstGeom prst="rect">
                            <a:avLst/>
                          </a:prstGeom>
                          <a:noFill/>
                          <a:ln w="6350">
                            <a:noFill/>
                          </a:ln>
                        </wps:spPr>
                        <wps:txbx>
                          <w:txbxContent>
                            <w:p w14:paraId="54D9C1E9" w14:textId="77777777" w:rsidR="00BF4EDF" w:rsidRPr="00071FB8" w:rsidRDefault="00000000" w:rsidP="0041173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4" name="Rectangle 554"/>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F0E9F4"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5" name="Text Box 555"/>
                        <wps:cNvSpPr txBox="1"/>
                        <wps:spPr>
                          <a:xfrm rot="16200000">
                            <a:off x="-551191" y="9361101"/>
                            <a:ext cx="1510773" cy="287019"/>
                          </a:xfrm>
                          <a:prstGeom prst="rect">
                            <a:avLst/>
                          </a:prstGeom>
                          <a:noFill/>
                          <a:ln w="6350">
                            <a:noFill/>
                          </a:ln>
                        </wps:spPr>
                        <wps:txbx>
                          <w:txbxContent>
                            <w:p w14:paraId="754C0091" w14:textId="77777777" w:rsidR="00BF4EDF" w:rsidRPr="00071FB8" w:rsidRDefault="00000000" w:rsidP="0041173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033348" id="Group 541" o:spid="_x0000_s1168" style="position:absolute;margin-left:511.3pt;margin-top:-71.15pt;width:32.5pt;height:790.3pt;z-index:253302784;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">
                <v:rect id="Rectangle 542" o:spid="_x0000_s1169"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" fillcolor="#bfbfbf [2412]" stroked="f" strokeweight="2pt">
                  <v:textbox>
                    <w:txbxContent>
                      <w:p w14:paraId="3C13359B" w14:textId="77777777" w:rsidR="00BF4EDF" w:rsidRDefault="00BF4EDF" w:rsidP="0041173D">
                        <w:pPr>
                          <w:jc w:val="center"/>
                        </w:pPr>
                      </w:p>
                    </w:txbxContent>
                  </v:textbox>
                </v:rect>
                <v:shape id="Text Box 543" o:spid="_x0000_s1170"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" filled="f" stroked="f" strokeweight=".5pt">
                  <v:textbox>
                    <w:txbxContent>
                      <w:p w14:paraId="47FC4962" w14:textId="77777777" w:rsidR="00BF4EDF" w:rsidRPr="0018468D" w:rsidRDefault="00000000" w:rsidP="0041173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544" o:spid="_x0000_s1171"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" fillcolor="#bfbfbf [2412]" stroked="f" strokeweight="2pt">
                  <v:textbox>
                    <w:txbxContent>
                      <w:p w14:paraId="349818C8" w14:textId="77777777" w:rsidR="00BF4EDF" w:rsidRDefault="00BF4EDF" w:rsidP="0041173D">
                        <w:pPr>
                          <w:jc w:val="center"/>
                        </w:pPr>
                      </w:p>
                    </w:txbxContent>
                  </v:textbox>
                </v:rect>
                <v:shape id="Text Box 545" o:spid="_x0000_s1172"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" filled="f" stroked="f" strokeweight=".5pt">
                  <v:textbox>
                    <w:txbxContent>
                      <w:p w14:paraId="49FB84E0" w14:textId="77777777" w:rsidR="00BF4EDF" w:rsidRPr="00D367C5" w:rsidRDefault="00BF4EDF" w:rsidP="0041173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51256582" w14:textId="77777777" w:rsidR="00BF4EDF" w:rsidRPr="00071FB8" w:rsidRDefault="00BF4EDF" w:rsidP="0041173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46" o:spid="_x0000_s1173"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" fillcolor="#bfbfbf [2412]" stroked="f" strokeweight="2pt">
                  <v:textbox>
                    <w:txbxContent>
                      <w:p w14:paraId="22B407CB" w14:textId="77777777" w:rsidR="00BF4EDF" w:rsidRDefault="00BF4EDF" w:rsidP="0041173D">
                        <w:pPr>
                          <w:jc w:val="center"/>
                        </w:pPr>
                      </w:p>
                    </w:txbxContent>
                  </v:textbox>
                </v:rect>
                <v:shape id="Text Box 547" o:spid="_x0000_s1174"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" filled="f" stroked="f" strokeweight=".5pt">
                  <v:textbox>
                    <w:txbxContent>
                      <w:p w14:paraId="6F9BA8DF" w14:textId="77777777" w:rsidR="00BF4EDF" w:rsidRPr="00071FB8" w:rsidRDefault="00000000" w:rsidP="0041173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548" o:spid="_x0000_s1175"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" fillcolor="#bfbfbf [2412]" stroked="f" strokeweight="2pt">
                  <v:textbox>
                    <w:txbxContent>
                      <w:p w14:paraId="41AA60B5" w14:textId="77777777" w:rsidR="00BF4EDF" w:rsidRDefault="00BF4EDF" w:rsidP="0041173D">
                        <w:pPr>
                          <w:jc w:val="center"/>
                        </w:pPr>
                      </w:p>
                    </w:txbxContent>
                  </v:textbox>
                </v:rect>
                <v:shape id="Text Box 549" o:spid="_x0000_s1176"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" filled="f" stroked="f" strokeweight=".5pt">
                  <v:textbox>
                    <w:txbxContent>
                      <w:p w14:paraId="404CD699" w14:textId="77777777" w:rsidR="00BF4EDF" w:rsidRPr="00277326" w:rsidRDefault="00BF4EDF" w:rsidP="0041173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5ED17310" w14:textId="77777777" w:rsidR="00BF4EDF" w:rsidRPr="00071FB8" w:rsidRDefault="00BF4EDF" w:rsidP="0041173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50" o:spid="_x0000_s1177"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" fillcolor="#5f259f [3209]" stroked="f" strokeweight="2pt">
                  <v:textbox>
                    <w:txbxContent>
                      <w:p w14:paraId="24381198" w14:textId="77777777" w:rsidR="00BF4EDF" w:rsidRDefault="00BF4EDF" w:rsidP="0041173D">
                        <w:pPr>
                          <w:jc w:val="center"/>
                        </w:pPr>
                      </w:p>
                    </w:txbxContent>
                  </v:textbox>
                </v:rect>
                <v:shape id="Text Box 551" o:spid="_x0000_s1178"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" filled="f" stroked="f" strokeweight=".5pt">
                  <v:textbox>
                    <w:txbxContent>
                      <w:p w14:paraId="1607B376" w14:textId="77777777" w:rsidR="00BF4EDF" w:rsidRPr="00071FB8" w:rsidRDefault="00000000" w:rsidP="0041173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07C7508" w14:textId="77777777" w:rsidR="00BF4EDF" w:rsidRPr="00071FB8" w:rsidRDefault="00BF4EDF" w:rsidP="0041173D">
                        <w:pPr>
                          <w:rPr>
                            <w:rFonts w:ascii="Arial" w:hAnsi="Arial" w:cs="Arial"/>
                            <w:b/>
                            <w:bCs/>
                            <w:color w:val="FFFFFF" w:themeColor="background1"/>
                            <w:sz w:val="20"/>
                            <w:szCs w:val="20"/>
                          </w:rPr>
                        </w:pPr>
                      </w:p>
                    </w:txbxContent>
                  </v:textbox>
                </v:shape>
                <v:rect id="Rectangle 552" o:spid="_x0000_s1179"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" fillcolor="#bfbfbf [2412]" stroked="f" strokeweight="2pt">
                  <v:textbox>
                    <w:txbxContent>
                      <w:p w14:paraId="01A29278" w14:textId="77777777" w:rsidR="00BF4EDF" w:rsidRDefault="00BF4EDF" w:rsidP="0041173D">
                        <w:pPr>
                          <w:jc w:val="center"/>
                        </w:pPr>
                      </w:p>
                    </w:txbxContent>
                  </v:textbox>
                </v:rect>
                <v:shape id="Text Box 553" o:spid="_x0000_s1180"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" filled="f" stroked="f" strokeweight=".5pt">
                  <v:textbox>
                    <w:txbxContent>
                      <w:p w14:paraId="54D9C1E9" w14:textId="77777777" w:rsidR="00BF4EDF" w:rsidRPr="00071FB8" w:rsidRDefault="00000000" w:rsidP="0041173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554" o:spid="_x0000_s1181"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" fillcolor="#bfbfbf [2412]" stroked="f" strokeweight="2pt">
                  <v:textbox>
                    <w:txbxContent>
                      <w:p w14:paraId="40F0E9F4" w14:textId="77777777" w:rsidR="00BF4EDF" w:rsidRDefault="00BF4EDF" w:rsidP="0041173D">
                        <w:pPr>
                          <w:jc w:val="center"/>
                        </w:pPr>
                      </w:p>
                    </w:txbxContent>
                  </v:textbox>
                </v:rect>
                <v:shape id="Text Box 555" o:spid="_x0000_s1182"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" filled="f" stroked="f" strokeweight=".5pt">
                  <v:textbox>
                    <w:txbxContent>
                      <w:p w14:paraId="754C0091" w14:textId="77777777" w:rsidR="00BF4EDF" w:rsidRPr="00071FB8" w:rsidRDefault="00000000" w:rsidP="0041173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BB092E">
        <w:drawing>
          <wp:inline distT="0" distB="0" distL="0" distR="0" wp14:anchorId="296B11EA" wp14:editId="4E103EAB">
            <wp:extent cx="775819" cy="612250"/>
            <wp:effectExtent l="0" t="0" r="571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1083"/>
                    <a:stretch/>
                  </pic:blipFill>
                  <pic:spPr bwMode="auto">
                    <a:xfrm>
                      <a:off x="0" y="0"/>
                      <a:ext cx="783587" cy="618380"/>
                    </a:xfrm>
                    <a:prstGeom prst="rect">
                      <a:avLst/>
                    </a:prstGeom>
                    <a:noFill/>
                    <a:ln>
                      <a:noFill/>
                    </a:ln>
                    <a:extLst>
                      <a:ext uri="{53640926-AAD7-44D8-BBD7-CCE9431645EC}">
                        <a14:shadowObscured xmlns:a14="http://schemas.microsoft.com/office/drawing/2010/main"/>
                      </a:ext>
                    </a:extLst>
                  </pic:spPr>
                </pic:pic>
              </a:graphicData>
            </a:graphic>
          </wp:inline>
        </w:drawing>
      </w:r>
      <w:r w:rsidR="00D40A12">
        <w:t xml:space="preserve">  </w:t>
      </w:r>
      <w:bookmarkStart w:id="11" w:name="AssetsandLiabilities"/>
      <w:r w:rsidR="00973C7E" w:rsidRPr="00D40A12">
        <w:rPr>
          <w:b/>
          <w:bCs/>
          <w:color w:val="5F259F" w:themeColor="accent6"/>
        </w:rPr>
        <w:t>Assets:</w:t>
      </w:r>
      <w:r w:rsidR="00973C7E" w:rsidRPr="00D40A12">
        <w:rPr>
          <w:color w:val="5F259F" w:themeColor="accent6"/>
        </w:rPr>
        <w:t xml:space="preserve"> </w:t>
      </w:r>
      <w:r w:rsidR="004E0F39" w:rsidRPr="00D40A12">
        <w:rPr>
          <w:color w:val="5F259F" w:themeColor="accent6"/>
        </w:rPr>
        <w:t>W</w:t>
      </w:r>
      <w:r w:rsidR="00973C7E" w:rsidRPr="00D40A12">
        <w:rPr>
          <w:color w:val="5F259F" w:themeColor="accent6"/>
        </w:rPr>
        <w:t xml:space="preserve">hat </w:t>
      </w:r>
      <w:r w:rsidR="004E0F39" w:rsidRPr="00D40A12">
        <w:rPr>
          <w:color w:val="5F259F" w:themeColor="accent6"/>
        </w:rPr>
        <w:t>y</w:t>
      </w:r>
      <w:r w:rsidR="00973C7E" w:rsidRPr="00D40A12">
        <w:rPr>
          <w:color w:val="5F259F" w:themeColor="accent6"/>
        </w:rPr>
        <w:t>ou have</w:t>
      </w:r>
      <w:bookmarkEnd w:id="10"/>
      <w:bookmarkEnd w:id="11"/>
    </w:p>
    <w:p w14:paraId="1C8AA4C2" w14:textId="465CE4DC" w:rsidR="002C4A46" w:rsidRDefault="00204C05" w:rsidP="00A0648E">
      <w:pPr>
        <w:spacing w:before="200"/>
        <w:rPr>
          <w:rFonts w:ascii="Arial" w:hAnsi="Arial" w:cs="Arial"/>
          <w:sz w:val="20"/>
          <w:szCs w:val="20"/>
        </w:rPr>
      </w:pPr>
      <w:r w:rsidRPr="0056396C">
        <w:rPr>
          <w:rFonts w:ascii="Arial" w:hAnsi="Arial" w:cs="Arial"/>
          <w:sz w:val="20"/>
          <w:szCs w:val="20"/>
        </w:rPr>
        <w:t xml:space="preserve">Use </w:t>
      </w:r>
      <w:r w:rsidRPr="00022724">
        <w:rPr>
          <w:rFonts w:ascii="Arial" w:hAnsi="Arial" w:cs="Arial"/>
          <w:sz w:val="20"/>
          <w:szCs w:val="20"/>
        </w:rPr>
        <w:t xml:space="preserve">this section to </w:t>
      </w:r>
      <w:r w:rsidR="006D7081" w:rsidRPr="00022724">
        <w:rPr>
          <w:rFonts w:ascii="Arial" w:hAnsi="Arial" w:cs="Arial"/>
          <w:sz w:val="20"/>
          <w:szCs w:val="20"/>
        </w:rPr>
        <w:t xml:space="preserve">keep track of </w:t>
      </w:r>
      <w:r w:rsidRPr="00022724">
        <w:rPr>
          <w:rFonts w:ascii="Arial" w:hAnsi="Arial" w:cs="Arial"/>
          <w:sz w:val="20"/>
          <w:szCs w:val="20"/>
        </w:rPr>
        <w:t xml:space="preserve">what you own including your home, car, financial </w:t>
      </w:r>
      <w:proofErr w:type="gramStart"/>
      <w:r w:rsidRPr="00022724">
        <w:rPr>
          <w:rFonts w:ascii="Arial" w:hAnsi="Arial" w:cs="Arial"/>
          <w:sz w:val="20"/>
          <w:szCs w:val="20"/>
        </w:rPr>
        <w:t>assets</w:t>
      </w:r>
      <w:proofErr w:type="gramEnd"/>
      <w:r w:rsidRPr="00022724">
        <w:rPr>
          <w:rFonts w:ascii="Arial" w:hAnsi="Arial" w:cs="Arial"/>
          <w:sz w:val="20"/>
          <w:szCs w:val="20"/>
        </w:rPr>
        <w:t xml:space="preserve"> and any other valu</w:t>
      </w:r>
      <w:r w:rsidR="009255E1" w:rsidRPr="00022724">
        <w:rPr>
          <w:rFonts w:ascii="Arial" w:hAnsi="Arial" w:cs="Arial"/>
          <w:sz w:val="20"/>
          <w:szCs w:val="20"/>
        </w:rPr>
        <w:t>a</w:t>
      </w:r>
      <w:r w:rsidRPr="00022724">
        <w:rPr>
          <w:rFonts w:ascii="Arial" w:hAnsi="Arial" w:cs="Arial"/>
          <w:sz w:val="20"/>
          <w:szCs w:val="20"/>
        </w:rPr>
        <w:t>bles.</w:t>
      </w:r>
    </w:p>
    <w:p w14:paraId="0E01017A" w14:textId="2A66A5C2" w:rsidR="005A4509" w:rsidRPr="007C3665" w:rsidRDefault="007C3665" w:rsidP="00790FE5">
      <w:pPr>
        <w:spacing w:before="240" w:after="0" w:line="360" w:lineRule="auto"/>
        <w:rPr>
          <w:rFonts w:ascii="Arial" w:hAnsi="Arial" w:cs="Arial"/>
          <w:b/>
          <w:bCs/>
          <w:color w:val="5F259F" w:themeColor="accent6"/>
          <w:sz w:val="20"/>
          <w:szCs w:val="20"/>
        </w:rPr>
      </w:pPr>
      <w:r>
        <w:rPr>
          <w:rFonts w:ascii="Arial" w:hAnsi="Arial" w:cs="Arial"/>
          <w:b/>
          <w:bCs/>
          <w:color w:val="5F259F" w:themeColor="accent6"/>
          <w:sz w:val="20"/>
          <w:szCs w:val="20"/>
        </w:rPr>
        <w:t>Primary home address</w:t>
      </w:r>
    </w:p>
    <w:p w14:paraId="529871A6" w14:textId="0F966C28" w:rsidR="00257FF1" w:rsidRPr="009E4F3B" w:rsidRDefault="005A4509" w:rsidP="005A4509">
      <w:pPr>
        <w:spacing w:after="0" w:line="360" w:lineRule="auto"/>
        <w:rPr>
          <w:rFonts w:ascii="Arial" w:hAnsi="Arial" w:cs="Arial"/>
          <w:sz w:val="20"/>
          <w:szCs w:val="20"/>
        </w:rPr>
      </w:pPr>
      <w:r w:rsidRPr="009E4F3B">
        <w:rPr>
          <w:rFonts w:ascii="Arial" w:hAnsi="Arial" w:cs="Arial"/>
          <w:sz w:val="20"/>
          <w:szCs w:val="20"/>
        </w:rPr>
        <w:t>Address:</w:t>
      </w:r>
      <w:r w:rsidR="009E4F3B" w:rsidRPr="009E4F3B">
        <w:rPr>
          <w:rFonts w:ascii="Arial" w:hAnsi="Arial" w:cs="Arial"/>
          <w:sz w:val="20"/>
          <w:szCs w:val="20"/>
        </w:rPr>
        <w:t xml:space="preserve"> ____________________________________________________________________________</w:t>
      </w:r>
      <w:r w:rsidR="00257FF1" w:rsidRPr="009E4F3B">
        <w:rPr>
          <w:rFonts w:ascii="Arial" w:hAnsi="Arial" w:cs="Arial"/>
          <w:sz w:val="20"/>
          <w:szCs w:val="20"/>
        </w:rPr>
        <w:tab/>
      </w:r>
    </w:p>
    <w:p w14:paraId="3D4CDED2" w14:textId="454676B4" w:rsidR="00257FF1" w:rsidRPr="001224B7" w:rsidRDefault="00257FF1" w:rsidP="005A4509">
      <w:pPr>
        <w:spacing w:after="0" w:line="360" w:lineRule="auto"/>
        <w:rPr>
          <w:rFonts w:ascii="Arial" w:hAnsi="Arial" w:cs="Arial"/>
          <w:sz w:val="20"/>
          <w:szCs w:val="20"/>
        </w:rPr>
      </w:pPr>
      <w:r w:rsidRPr="0056396C">
        <w:rPr>
          <w:rFonts w:ascii="Arial" w:hAnsi="Arial" w:cs="Arial"/>
          <w:sz w:val="20"/>
          <w:szCs w:val="20"/>
        </w:rPr>
        <w:t xml:space="preserve">Mortgage Lender: </w:t>
      </w:r>
      <w:r w:rsidR="001224B7">
        <w:rPr>
          <w:rFonts w:ascii="Arial" w:hAnsi="Arial" w:cs="Arial"/>
          <w:sz w:val="20"/>
          <w:szCs w:val="20"/>
        </w:rPr>
        <w:t>_____________________________________________________________________</w:t>
      </w:r>
    </w:p>
    <w:p w14:paraId="490CFF3F" w14:textId="40423DFA" w:rsidR="00257FF1" w:rsidRPr="001224B7" w:rsidRDefault="00257FF1" w:rsidP="005A4509">
      <w:pPr>
        <w:spacing w:after="0" w:line="360" w:lineRule="auto"/>
        <w:rPr>
          <w:rFonts w:ascii="Arial" w:hAnsi="Arial" w:cs="Arial"/>
          <w:sz w:val="20"/>
          <w:szCs w:val="20"/>
        </w:rPr>
      </w:pPr>
      <w:r w:rsidRPr="001224B7">
        <w:rPr>
          <w:rFonts w:ascii="Arial" w:hAnsi="Arial" w:cs="Arial"/>
          <w:sz w:val="20"/>
          <w:szCs w:val="20"/>
        </w:rPr>
        <w:t xml:space="preserve">Telephone: </w:t>
      </w:r>
      <w:r w:rsidR="005C4243">
        <w:rPr>
          <w:rFonts w:ascii="Arial" w:hAnsi="Arial" w:cs="Arial"/>
          <w:sz w:val="20"/>
          <w:szCs w:val="20"/>
        </w:rPr>
        <w:t>______________________________</w:t>
      </w:r>
      <w:r w:rsidRPr="001224B7">
        <w:rPr>
          <w:rFonts w:ascii="Arial" w:hAnsi="Arial" w:cs="Arial"/>
          <w:sz w:val="20"/>
          <w:szCs w:val="20"/>
        </w:rPr>
        <w:tab/>
      </w:r>
      <w:r w:rsidRPr="001224B7">
        <w:rPr>
          <w:rFonts w:ascii="Arial" w:hAnsi="Arial" w:cs="Arial"/>
          <w:sz w:val="20"/>
          <w:szCs w:val="20"/>
        </w:rPr>
        <w:tab/>
      </w:r>
      <w:r w:rsidRPr="001224B7">
        <w:rPr>
          <w:rFonts w:ascii="Arial" w:hAnsi="Arial" w:cs="Arial"/>
          <w:sz w:val="20"/>
          <w:szCs w:val="20"/>
        </w:rPr>
        <w:tab/>
      </w:r>
      <w:r w:rsidRPr="001224B7">
        <w:rPr>
          <w:rFonts w:ascii="Arial" w:hAnsi="Arial" w:cs="Arial"/>
          <w:sz w:val="20"/>
          <w:szCs w:val="20"/>
        </w:rPr>
        <w:tab/>
      </w:r>
      <w:r w:rsidRPr="001224B7">
        <w:rPr>
          <w:rFonts w:ascii="Arial" w:hAnsi="Arial" w:cs="Arial"/>
          <w:sz w:val="20"/>
          <w:szCs w:val="20"/>
        </w:rPr>
        <w:tab/>
      </w:r>
    </w:p>
    <w:p w14:paraId="12A8EF61" w14:textId="24646F3C" w:rsidR="00257FF1" w:rsidRPr="0056396C" w:rsidRDefault="00257FF1" w:rsidP="005A4509">
      <w:pPr>
        <w:spacing w:after="0" w:line="360" w:lineRule="auto"/>
        <w:rPr>
          <w:rFonts w:ascii="Arial" w:hAnsi="Arial" w:cs="Arial"/>
          <w:sz w:val="20"/>
          <w:szCs w:val="20"/>
        </w:rPr>
      </w:pPr>
      <w:r w:rsidRPr="0056396C">
        <w:rPr>
          <w:rFonts w:ascii="Arial" w:hAnsi="Arial" w:cs="Arial"/>
          <w:sz w:val="20"/>
          <w:szCs w:val="20"/>
        </w:rPr>
        <w:t>We</w:t>
      </w:r>
      <w:r w:rsidR="005C4243">
        <w:rPr>
          <w:rFonts w:ascii="Arial" w:hAnsi="Arial" w:cs="Arial"/>
          <w:sz w:val="20"/>
          <w:szCs w:val="20"/>
        </w:rPr>
        <w:t>bsite: ____________________________________________________________________________</w:t>
      </w:r>
      <w:r w:rsidRPr="0056396C">
        <w:rPr>
          <w:rFonts w:ascii="Arial" w:hAnsi="Arial" w:cs="Arial"/>
          <w:sz w:val="20"/>
          <w:szCs w:val="20"/>
        </w:rPr>
        <w:tab/>
      </w:r>
    </w:p>
    <w:p w14:paraId="2DCC9F82" w14:textId="2A49A1B1" w:rsidR="00257FF1" w:rsidRPr="000542B5" w:rsidRDefault="00257FF1" w:rsidP="005A4509">
      <w:pPr>
        <w:spacing w:after="0" w:line="360" w:lineRule="auto"/>
        <w:rPr>
          <w:rFonts w:ascii="Arial" w:hAnsi="Arial" w:cs="Arial"/>
          <w:sz w:val="20"/>
          <w:szCs w:val="20"/>
        </w:rPr>
      </w:pPr>
      <w:r w:rsidRPr="000542B5">
        <w:rPr>
          <w:rFonts w:ascii="Arial" w:hAnsi="Arial" w:cs="Arial"/>
          <w:sz w:val="20"/>
          <w:szCs w:val="20"/>
        </w:rPr>
        <w:t>Security Company:</w:t>
      </w:r>
      <w:r w:rsidR="000542B5" w:rsidRPr="000542B5">
        <w:rPr>
          <w:rFonts w:ascii="Arial" w:hAnsi="Arial" w:cs="Arial"/>
          <w:sz w:val="20"/>
          <w:szCs w:val="20"/>
        </w:rPr>
        <w:t xml:space="preserve"> ____________________________________________________________________</w:t>
      </w:r>
      <w:r w:rsidRPr="000542B5">
        <w:rPr>
          <w:rFonts w:ascii="Arial" w:hAnsi="Arial" w:cs="Arial"/>
          <w:sz w:val="20"/>
          <w:szCs w:val="20"/>
        </w:rPr>
        <w:tab/>
      </w:r>
    </w:p>
    <w:p w14:paraId="1E1014C5" w14:textId="5C334E40" w:rsidR="00257FF1" w:rsidRPr="0056396C" w:rsidRDefault="00257FF1" w:rsidP="005A4509">
      <w:pPr>
        <w:spacing w:after="0" w:line="360" w:lineRule="auto"/>
        <w:rPr>
          <w:rFonts w:ascii="Arial" w:hAnsi="Arial" w:cs="Arial"/>
          <w:sz w:val="20"/>
          <w:szCs w:val="20"/>
          <w:u w:val="single"/>
        </w:rPr>
      </w:pPr>
      <w:r w:rsidRPr="0056396C">
        <w:rPr>
          <w:rFonts w:ascii="Arial" w:hAnsi="Arial" w:cs="Arial"/>
          <w:sz w:val="20"/>
          <w:szCs w:val="20"/>
        </w:rPr>
        <w:t>Telephone</w:t>
      </w:r>
      <w:r w:rsidR="000542B5">
        <w:rPr>
          <w:rFonts w:ascii="Arial" w:hAnsi="Arial" w:cs="Arial"/>
          <w:sz w:val="20"/>
          <w:szCs w:val="20"/>
        </w:rPr>
        <w:t>: __________________________________________________________________________</w:t>
      </w:r>
    </w:p>
    <w:p w14:paraId="069E672D" w14:textId="07EE9B49" w:rsidR="00257FF1" w:rsidRDefault="00257FF1" w:rsidP="005A4509">
      <w:pPr>
        <w:spacing w:after="0" w:line="360" w:lineRule="auto"/>
        <w:rPr>
          <w:rFonts w:ascii="Arial" w:hAnsi="Arial" w:cs="Arial"/>
          <w:sz w:val="20"/>
          <w:szCs w:val="20"/>
        </w:rPr>
      </w:pPr>
      <w:r w:rsidRPr="0056396C">
        <w:rPr>
          <w:rFonts w:ascii="Arial" w:hAnsi="Arial" w:cs="Arial"/>
          <w:sz w:val="20"/>
          <w:szCs w:val="20"/>
        </w:rPr>
        <w:t>Account #:</w:t>
      </w:r>
      <w:r w:rsidR="0080342A">
        <w:rPr>
          <w:rFonts w:ascii="Arial" w:hAnsi="Arial" w:cs="Arial"/>
          <w:sz w:val="20"/>
          <w:szCs w:val="20"/>
        </w:rPr>
        <w:t xml:space="preserve"> </w:t>
      </w:r>
      <w:r w:rsidR="00D90862" w:rsidRPr="00D90862">
        <w:rPr>
          <w:rFonts w:ascii="Arial" w:hAnsi="Arial" w:cs="Arial"/>
          <w:sz w:val="20"/>
          <w:szCs w:val="20"/>
        </w:rPr>
        <w:t>__________________________________________________________________________</w:t>
      </w:r>
      <w:r w:rsidR="005A4509">
        <w:rPr>
          <w:rFonts w:ascii="Arial" w:hAnsi="Arial" w:cs="Arial"/>
          <w:sz w:val="20"/>
          <w:szCs w:val="20"/>
        </w:rPr>
        <w:t>_</w:t>
      </w:r>
    </w:p>
    <w:p w14:paraId="4B70ECE4" w14:textId="718965F6" w:rsidR="005C4243" w:rsidRDefault="005C4243" w:rsidP="0024377C">
      <w:pPr>
        <w:spacing w:after="0" w:line="360" w:lineRule="auto"/>
        <w:rPr>
          <w:rFonts w:ascii="Arial" w:hAnsi="Arial" w:cs="Arial"/>
          <w:b/>
          <w:bCs/>
          <w:sz w:val="20"/>
          <w:szCs w:val="20"/>
        </w:rPr>
      </w:pPr>
    </w:p>
    <w:p w14:paraId="17BB5A1F" w14:textId="00FB1229" w:rsidR="00257FF1" w:rsidRPr="007C3665" w:rsidRDefault="007C3665" w:rsidP="0024377C">
      <w:pPr>
        <w:spacing w:after="0" w:line="360" w:lineRule="auto"/>
        <w:rPr>
          <w:rFonts w:ascii="Arial" w:hAnsi="Arial" w:cs="Arial"/>
          <w:color w:val="5F259F" w:themeColor="accent6"/>
          <w:sz w:val="20"/>
          <w:szCs w:val="20"/>
        </w:rPr>
      </w:pPr>
      <w:r>
        <w:rPr>
          <w:rFonts w:ascii="Arial" w:hAnsi="Arial" w:cs="Arial"/>
          <w:b/>
          <w:bCs/>
          <w:color w:val="5F259F" w:themeColor="accent6"/>
          <w:sz w:val="20"/>
          <w:szCs w:val="20"/>
        </w:rPr>
        <w:t>Vacation/Timeshare Addresses</w:t>
      </w:r>
    </w:p>
    <w:p w14:paraId="1417B2EA" w14:textId="5833D809" w:rsidR="0042148D" w:rsidRPr="0056396C" w:rsidRDefault="0042148D" w:rsidP="0024377C">
      <w:pPr>
        <w:spacing w:after="0" w:line="360" w:lineRule="auto"/>
        <w:rPr>
          <w:rFonts w:ascii="Arial" w:hAnsi="Arial" w:cs="Arial"/>
          <w:sz w:val="20"/>
          <w:szCs w:val="20"/>
        </w:rPr>
      </w:pPr>
      <w:r>
        <w:rPr>
          <w:rFonts w:ascii="Arial" w:hAnsi="Arial" w:cs="Arial"/>
          <w:sz w:val="20"/>
          <w:szCs w:val="20"/>
        </w:rPr>
        <w:t>Address: ____________________________________________________________________________</w:t>
      </w:r>
    </w:p>
    <w:p w14:paraId="097D07F8" w14:textId="7B322991" w:rsidR="00257FF1" w:rsidRPr="0056396C" w:rsidRDefault="00257FF1" w:rsidP="0024377C">
      <w:pPr>
        <w:spacing w:after="0" w:line="360" w:lineRule="auto"/>
        <w:rPr>
          <w:rFonts w:ascii="Arial" w:hAnsi="Arial" w:cs="Arial"/>
          <w:sz w:val="20"/>
          <w:szCs w:val="20"/>
        </w:rPr>
      </w:pPr>
      <w:r w:rsidRPr="0056396C">
        <w:rPr>
          <w:rFonts w:ascii="Arial" w:hAnsi="Arial" w:cs="Arial"/>
          <w:sz w:val="20"/>
          <w:szCs w:val="20"/>
        </w:rPr>
        <w:t>Mortgage L</w:t>
      </w:r>
      <w:r w:rsidR="0042148D">
        <w:rPr>
          <w:rFonts w:ascii="Arial" w:hAnsi="Arial" w:cs="Arial"/>
          <w:sz w:val="20"/>
          <w:szCs w:val="20"/>
        </w:rPr>
        <w:t>ender: _____________________________________________________________________</w:t>
      </w:r>
    </w:p>
    <w:p w14:paraId="1CA76B1F" w14:textId="09D7DAB9" w:rsidR="00257FF1" w:rsidRPr="0056396C" w:rsidRDefault="00257FF1" w:rsidP="0024377C">
      <w:pPr>
        <w:spacing w:after="0" w:line="360" w:lineRule="auto"/>
        <w:rPr>
          <w:rFonts w:ascii="Arial" w:hAnsi="Arial" w:cs="Arial"/>
          <w:sz w:val="20"/>
          <w:szCs w:val="20"/>
          <w:u w:val="single"/>
        </w:rPr>
      </w:pPr>
      <w:r w:rsidRPr="0056396C">
        <w:rPr>
          <w:rFonts w:ascii="Arial" w:hAnsi="Arial" w:cs="Arial"/>
          <w:sz w:val="20"/>
          <w:szCs w:val="20"/>
        </w:rPr>
        <w:t xml:space="preserve">Telephone: </w:t>
      </w:r>
      <w:r w:rsidR="0042148D" w:rsidRPr="0042148D">
        <w:rPr>
          <w:rFonts w:ascii="Arial" w:hAnsi="Arial" w:cs="Arial"/>
          <w:sz w:val="20"/>
          <w:szCs w:val="20"/>
        </w:rPr>
        <w:t>__________________________________________________________________________</w:t>
      </w:r>
    </w:p>
    <w:p w14:paraId="5DC53650" w14:textId="4439F19A" w:rsidR="00257FF1" w:rsidRPr="009612BC" w:rsidRDefault="00257FF1" w:rsidP="0024377C">
      <w:pPr>
        <w:spacing w:after="0" w:line="360" w:lineRule="auto"/>
        <w:rPr>
          <w:rFonts w:ascii="Arial" w:hAnsi="Arial" w:cs="Arial"/>
          <w:sz w:val="20"/>
          <w:szCs w:val="20"/>
        </w:rPr>
      </w:pPr>
      <w:r w:rsidRPr="0056396C">
        <w:rPr>
          <w:rFonts w:ascii="Arial" w:hAnsi="Arial" w:cs="Arial"/>
          <w:sz w:val="20"/>
          <w:szCs w:val="20"/>
        </w:rPr>
        <w:t xml:space="preserve">Website: </w:t>
      </w:r>
      <w:r w:rsidR="009612BC">
        <w:rPr>
          <w:rFonts w:ascii="Arial" w:hAnsi="Arial" w:cs="Arial"/>
          <w:sz w:val="20"/>
          <w:szCs w:val="20"/>
        </w:rPr>
        <w:t>____________________________________________________________________________</w:t>
      </w:r>
    </w:p>
    <w:p w14:paraId="279CFD59" w14:textId="0780A386" w:rsidR="00257FF1" w:rsidRPr="00877399" w:rsidRDefault="00257FF1" w:rsidP="0024377C">
      <w:pPr>
        <w:spacing w:after="0" w:line="360" w:lineRule="auto"/>
        <w:rPr>
          <w:rFonts w:ascii="Arial" w:hAnsi="Arial" w:cs="Arial"/>
          <w:sz w:val="20"/>
          <w:szCs w:val="20"/>
        </w:rPr>
      </w:pPr>
      <w:r w:rsidRPr="0056396C">
        <w:rPr>
          <w:rFonts w:ascii="Arial" w:hAnsi="Arial" w:cs="Arial"/>
          <w:sz w:val="20"/>
          <w:szCs w:val="20"/>
        </w:rPr>
        <w:t>Security Company:</w:t>
      </w:r>
      <w:r w:rsidR="0024377C">
        <w:rPr>
          <w:rFonts w:ascii="Arial" w:hAnsi="Arial" w:cs="Arial"/>
          <w:sz w:val="20"/>
          <w:szCs w:val="20"/>
        </w:rPr>
        <w:t xml:space="preserve"> _</w:t>
      </w:r>
      <w:r w:rsidR="00877399">
        <w:rPr>
          <w:rFonts w:ascii="Arial" w:hAnsi="Arial" w:cs="Arial"/>
          <w:sz w:val="20"/>
          <w:szCs w:val="20"/>
        </w:rPr>
        <w:t>___________________________________________________________________</w:t>
      </w:r>
    </w:p>
    <w:p w14:paraId="4CB00697" w14:textId="2271E2C3" w:rsidR="00257FF1" w:rsidRPr="00877399" w:rsidRDefault="00257FF1" w:rsidP="0024377C">
      <w:pPr>
        <w:spacing w:after="0" w:line="360" w:lineRule="auto"/>
        <w:rPr>
          <w:rFonts w:ascii="Arial" w:hAnsi="Arial" w:cs="Arial"/>
          <w:sz w:val="20"/>
          <w:szCs w:val="20"/>
        </w:rPr>
      </w:pPr>
      <w:r w:rsidRPr="0056396C">
        <w:rPr>
          <w:rFonts w:ascii="Arial" w:hAnsi="Arial" w:cs="Arial"/>
          <w:sz w:val="20"/>
          <w:szCs w:val="20"/>
        </w:rPr>
        <w:t xml:space="preserve">Telephone: </w:t>
      </w:r>
      <w:r w:rsidR="00877399">
        <w:rPr>
          <w:rFonts w:ascii="Arial" w:hAnsi="Arial" w:cs="Arial"/>
          <w:sz w:val="20"/>
          <w:szCs w:val="20"/>
        </w:rPr>
        <w:t>__________________________________________________________________________</w:t>
      </w:r>
    </w:p>
    <w:p w14:paraId="17F99EBB" w14:textId="4086D2BA" w:rsidR="00257FF1" w:rsidRPr="0024377C" w:rsidRDefault="00257FF1" w:rsidP="0024377C">
      <w:pPr>
        <w:spacing w:after="0" w:line="360" w:lineRule="auto"/>
        <w:rPr>
          <w:rFonts w:ascii="Arial" w:hAnsi="Arial" w:cs="Arial"/>
          <w:sz w:val="20"/>
          <w:szCs w:val="20"/>
        </w:rPr>
      </w:pPr>
      <w:r w:rsidRPr="0056396C">
        <w:rPr>
          <w:rFonts w:ascii="Arial" w:hAnsi="Arial" w:cs="Arial"/>
          <w:sz w:val="20"/>
          <w:szCs w:val="20"/>
        </w:rPr>
        <w:t>Account #:</w:t>
      </w:r>
      <w:r w:rsidR="0024377C">
        <w:rPr>
          <w:rFonts w:ascii="Arial" w:hAnsi="Arial" w:cs="Arial"/>
          <w:sz w:val="20"/>
          <w:szCs w:val="20"/>
        </w:rPr>
        <w:t xml:space="preserve"> ___________________________________________________________________________</w:t>
      </w:r>
    </w:p>
    <w:p w14:paraId="27D0CC09" w14:textId="2F4434DC" w:rsidR="00257FF1" w:rsidRDefault="00257FF1" w:rsidP="00257FF1">
      <w:pPr>
        <w:spacing w:after="0" w:line="240" w:lineRule="auto"/>
        <w:rPr>
          <w:rFonts w:ascii="Arial" w:hAnsi="Arial" w:cs="Arial"/>
          <w:sz w:val="20"/>
          <w:szCs w:val="20"/>
        </w:rPr>
      </w:pPr>
    </w:p>
    <w:p w14:paraId="7F362A6B" w14:textId="30085CB6" w:rsidR="00257FF1" w:rsidRPr="0056396C" w:rsidRDefault="00257FF1" w:rsidP="00257FF1">
      <w:pPr>
        <w:spacing w:after="0" w:line="240" w:lineRule="auto"/>
        <w:rPr>
          <w:rFonts w:ascii="Arial" w:hAnsi="Arial" w:cs="Arial"/>
          <w:sz w:val="20"/>
          <w:szCs w:val="20"/>
        </w:rPr>
      </w:pPr>
    </w:p>
    <w:p w14:paraId="10303304" w14:textId="35F7D3AB" w:rsidR="00257FF1" w:rsidRPr="007C3665" w:rsidRDefault="00257FF1" w:rsidP="00257FF1">
      <w:pPr>
        <w:spacing w:line="240" w:lineRule="auto"/>
        <w:rPr>
          <w:rFonts w:ascii="Arial" w:hAnsi="Arial" w:cs="Arial"/>
          <w:b/>
          <w:bCs/>
          <w:color w:val="5F259F" w:themeColor="accent6"/>
          <w:sz w:val="20"/>
          <w:szCs w:val="20"/>
        </w:rPr>
      </w:pPr>
      <w:r w:rsidRPr="007C3665">
        <w:rPr>
          <w:rFonts w:ascii="Arial" w:hAnsi="Arial" w:cs="Arial"/>
          <w:b/>
          <w:bCs/>
          <w:color w:val="5F259F" w:themeColor="accent6"/>
          <w:sz w:val="20"/>
          <w:szCs w:val="20"/>
        </w:rPr>
        <w:t>V</w:t>
      </w:r>
      <w:r w:rsidR="007C3665">
        <w:rPr>
          <w:rFonts w:ascii="Arial" w:hAnsi="Arial" w:cs="Arial"/>
          <w:b/>
          <w:bCs/>
          <w:color w:val="5F259F" w:themeColor="accent6"/>
          <w:sz w:val="20"/>
          <w:szCs w:val="20"/>
        </w:rPr>
        <w:t>ehicles</w:t>
      </w:r>
      <w:r w:rsidRPr="007C3665">
        <w:rPr>
          <w:rFonts w:ascii="Arial" w:hAnsi="Arial" w:cs="Arial"/>
          <w:b/>
          <w:bCs/>
          <w:color w:val="5F259F" w:themeColor="accent6"/>
          <w:sz w:val="20"/>
          <w:szCs w:val="20"/>
        </w:rPr>
        <w:t xml:space="preserve"> (</w:t>
      </w:r>
      <w:r w:rsidR="003719BD" w:rsidRPr="007C3665">
        <w:rPr>
          <w:rFonts w:ascii="Arial" w:hAnsi="Arial" w:cs="Arial"/>
          <w:b/>
          <w:bCs/>
          <w:color w:val="5F259F" w:themeColor="accent6"/>
          <w:sz w:val="20"/>
          <w:szCs w:val="20"/>
        </w:rPr>
        <w:t>i.e.,</w:t>
      </w:r>
      <w:r w:rsidRPr="007C3665">
        <w:rPr>
          <w:rFonts w:ascii="Arial" w:hAnsi="Arial" w:cs="Arial"/>
          <w:b/>
          <w:bCs/>
          <w:color w:val="5F259F" w:themeColor="accent6"/>
          <w:sz w:val="20"/>
          <w:szCs w:val="20"/>
        </w:rPr>
        <w:t xml:space="preserve"> Cars, Motorcycles, RVs)</w:t>
      </w:r>
      <w:r w:rsidRPr="007C3665">
        <w:rPr>
          <w:rFonts w:ascii="Arial" w:hAnsi="Arial" w:cs="Arial"/>
          <w:b/>
          <w:bCs/>
          <w:color w:val="5F259F" w:themeColor="accent6"/>
          <w:sz w:val="20"/>
          <w:szCs w:val="20"/>
        </w:rPr>
        <w:tab/>
      </w:r>
      <w:r w:rsidRPr="007C3665">
        <w:rPr>
          <w:rFonts w:ascii="Arial" w:hAnsi="Arial" w:cs="Arial"/>
          <w:b/>
          <w:bCs/>
          <w:color w:val="5F259F" w:themeColor="accent6"/>
          <w:sz w:val="20"/>
          <w:szCs w:val="20"/>
        </w:rPr>
        <w:tab/>
      </w:r>
      <w:r w:rsidRPr="007C3665">
        <w:rPr>
          <w:rFonts w:ascii="Arial" w:hAnsi="Arial" w:cs="Arial"/>
          <w:b/>
          <w:bCs/>
          <w:color w:val="5F259F" w:themeColor="accent6"/>
          <w:sz w:val="20"/>
          <w:szCs w:val="20"/>
        </w:rPr>
        <w:tab/>
      </w:r>
    </w:p>
    <w:p w14:paraId="2421C758" w14:textId="4AF67BEA" w:rsidR="00257FF1" w:rsidRPr="0056396C" w:rsidRDefault="00257FF1" w:rsidP="00257FF1">
      <w:pPr>
        <w:spacing w:line="240" w:lineRule="auto"/>
        <w:rPr>
          <w:rFonts w:ascii="Arial" w:hAnsi="Arial" w:cs="Arial"/>
          <w:b/>
          <w:bCs/>
          <w:sz w:val="20"/>
          <w:szCs w:val="20"/>
        </w:rPr>
      </w:pPr>
      <w:r w:rsidRPr="0056396C">
        <w:rPr>
          <w:rFonts w:ascii="Arial" w:hAnsi="Arial" w:cs="Arial"/>
          <w:b/>
          <w:bCs/>
          <w:sz w:val="20"/>
          <w:szCs w:val="20"/>
        </w:rPr>
        <w:t>Vehicle #1</w:t>
      </w:r>
    </w:p>
    <w:p w14:paraId="3EE938DC" w14:textId="63916AE9" w:rsidR="00257FF1" w:rsidRPr="00D92FFB" w:rsidRDefault="00257FF1" w:rsidP="00257FF1">
      <w:pPr>
        <w:spacing w:line="240" w:lineRule="auto"/>
        <w:rPr>
          <w:rFonts w:ascii="Arial" w:hAnsi="Arial" w:cs="Arial"/>
          <w:sz w:val="20"/>
          <w:szCs w:val="20"/>
        </w:rPr>
      </w:pPr>
      <w:r w:rsidRPr="0056396C">
        <w:rPr>
          <w:rFonts w:ascii="Arial" w:hAnsi="Arial" w:cs="Arial"/>
          <w:sz w:val="20"/>
          <w:szCs w:val="20"/>
        </w:rPr>
        <w:t>Make/Model/Year:</w:t>
      </w:r>
      <w:r w:rsidR="00D92FFB">
        <w:rPr>
          <w:rFonts w:ascii="Arial" w:hAnsi="Arial" w:cs="Arial"/>
          <w:sz w:val="20"/>
          <w:szCs w:val="20"/>
        </w:rPr>
        <w:t xml:space="preserve"> _____________________________________________________________________</w:t>
      </w:r>
    </w:p>
    <w:p w14:paraId="2769C003" w14:textId="3BA8FC52" w:rsidR="00257FF1" w:rsidRPr="0056396C" w:rsidRDefault="00257FF1" w:rsidP="00257FF1">
      <w:pPr>
        <w:spacing w:line="240" w:lineRule="auto"/>
        <w:rPr>
          <w:rFonts w:ascii="Arial" w:hAnsi="Arial" w:cs="Arial"/>
          <w:sz w:val="20"/>
          <w:szCs w:val="20"/>
        </w:rPr>
      </w:pPr>
      <w:r w:rsidRPr="0056396C">
        <w:rPr>
          <w:rFonts w:ascii="Arial" w:hAnsi="Arial" w:cs="Arial"/>
          <w:sz w:val="20"/>
          <w:szCs w:val="20"/>
        </w:rPr>
        <w:t>License Plate # / Stat</w:t>
      </w:r>
      <w:r w:rsidR="003C74F9">
        <w:rPr>
          <w:rFonts w:ascii="Arial" w:hAnsi="Arial" w:cs="Arial"/>
          <w:sz w:val="20"/>
          <w:szCs w:val="20"/>
        </w:rPr>
        <w:t>e: ____________________________________________________</w:t>
      </w:r>
      <w:r w:rsidR="00E3642D">
        <w:rPr>
          <w:rFonts w:ascii="Arial" w:hAnsi="Arial" w:cs="Arial"/>
          <w:sz w:val="20"/>
          <w:szCs w:val="20"/>
        </w:rPr>
        <w:t>____________</w:t>
      </w:r>
      <w:r w:rsidR="006D29B8">
        <w:rPr>
          <w:rFonts w:ascii="Arial" w:hAnsi="Arial" w:cs="Arial"/>
          <w:sz w:val="20"/>
          <w:szCs w:val="20"/>
        </w:rPr>
        <w:t>_</w:t>
      </w:r>
      <w:r w:rsidRPr="0056396C">
        <w:rPr>
          <w:rFonts w:ascii="Arial" w:hAnsi="Arial" w:cs="Arial"/>
          <w:sz w:val="20"/>
          <w:szCs w:val="20"/>
        </w:rPr>
        <w:tab/>
      </w:r>
      <w:r w:rsidRPr="0056396C">
        <w:rPr>
          <w:rFonts w:ascii="Arial" w:hAnsi="Arial" w:cs="Arial"/>
          <w:sz w:val="20"/>
          <w:szCs w:val="20"/>
        </w:rPr>
        <w:tab/>
      </w:r>
      <w:r w:rsidRPr="0056396C">
        <w:rPr>
          <w:rFonts w:ascii="Arial" w:hAnsi="Arial" w:cs="Arial"/>
          <w:sz w:val="20"/>
          <w:szCs w:val="20"/>
        </w:rPr>
        <w:tab/>
      </w:r>
      <w:r w:rsidRPr="0056396C">
        <w:rPr>
          <w:rFonts w:ascii="Arial" w:hAnsi="Arial" w:cs="Arial"/>
          <w:sz w:val="20"/>
          <w:szCs w:val="20"/>
        </w:rPr>
        <w:tab/>
      </w:r>
      <w:r w:rsidRPr="0056396C">
        <w:rPr>
          <w:rFonts w:ascii="Arial" w:hAnsi="Arial" w:cs="Arial"/>
          <w:sz w:val="20"/>
          <w:szCs w:val="20"/>
        </w:rPr>
        <w:tab/>
      </w:r>
      <w:r w:rsidRPr="0056396C">
        <w:rPr>
          <w:rFonts w:ascii="Arial" w:hAnsi="Arial" w:cs="Arial"/>
          <w:sz w:val="20"/>
          <w:szCs w:val="20"/>
        </w:rPr>
        <w:tab/>
      </w:r>
    </w:p>
    <w:p w14:paraId="1EF80810" w14:textId="7D61E053" w:rsidR="00257FF1" w:rsidRPr="0056396C" w:rsidRDefault="00257FF1" w:rsidP="006D7081">
      <w:pPr>
        <w:rPr>
          <w:rFonts w:ascii="Arial" w:hAnsi="Arial" w:cs="Arial"/>
          <w:b/>
          <w:bCs/>
          <w:sz w:val="20"/>
          <w:szCs w:val="20"/>
        </w:rPr>
      </w:pPr>
      <w:r w:rsidRPr="0056396C">
        <w:rPr>
          <w:rFonts w:ascii="Arial" w:hAnsi="Arial" w:cs="Arial"/>
          <w:b/>
          <w:bCs/>
          <w:sz w:val="20"/>
          <w:szCs w:val="20"/>
        </w:rPr>
        <w:t>Vehicle #2</w:t>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p>
    <w:p w14:paraId="13D386DA" w14:textId="5D258CC1" w:rsidR="00257FF1" w:rsidRPr="0056396C" w:rsidRDefault="00257FF1" w:rsidP="006D29B8">
      <w:pPr>
        <w:tabs>
          <w:tab w:val="left" w:pos="5040"/>
        </w:tabs>
        <w:spacing w:after="0" w:line="360" w:lineRule="auto"/>
        <w:ind w:left="4406" w:hanging="4406"/>
        <w:rPr>
          <w:rFonts w:ascii="Arial" w:hAnsi="Arial" w:cs="Arial"/>
          <w:b/>
          <w:bCs/>
          <w:sz w:val="20"/>
          <w:szCs w:val="20"/>
        </w:rPr>
      </w:pPr>
      <w:r w:rsidRPr="0056396C">
        <w:rPr>
          <w:rFonts w:ascii="Arial" w:hAnsi="Arial" w:cs="Arial"/>
          <w:sz w:val="20"/>
          <w:szCs w:val="20"/>
        </w:rPr>
        <w:t>Make/Model/Year</w:t>
      </w:r>
      <w:r w:rsidR="0028055F">
        <w:rPr>
          <w:rFonts w:ascii="Arial" w:hAnsi="Arial" w:cs="Arial"/>
          <w:sz w:val="20"/>
          <w:szCs w:val="20"/>
        </w:rPr>
        <w:t>: _____________________________________________________________________</w:t>
      </w:r>
    </w:p>
    <w:p w14:paraId="34E90F12" w14:textId="697C0C23" w:rsidR="00257FF1" w:rsidRPr="006D29B8" w:rsidRDefault="00257FF1" w:rsidP="006D29B8">
      <w:pPr>
        <w:spacing w:line="360" w:lineRule="auto"/>
        <w:rPr>
          <w:rFonts w:ascii="Arial" w:hAnsi="Arial" w:cs="Arial"/>
          <w:sz w:val="20"/>
          <w:szCs w:val="20"/>
        </w:rPr>
      </w:pPr>
      <w:r w:rsidRPr="0056396C">
        <w:rPr>
          <w:rFonts w:ascii="Arial" w:hAnsi="Arial" w:cs="Arial"/>
          <w:sz w:val="20"/>
          <w:szCs w:val="20"/>
        </w:rPr>
        <w:t>License Plate # / State:</w:t>
      </w:r>
      <w:r w:rsidR="006D29B8">
        <w:rPr>
          <w:rFonts w:ascii="Arial" w:hAnsi="Arial" w:cs="Arial"/>
          <w:sz w:val="20"/>
          <w:szCs w:val="20"/>
        </w:rPr>
        <w:t xml:space="preserve"> _________________________________________________________________</w:t>
      </w:r>
    </w:p>
    <w:p w14:paraId="6BF3F004" w14:textId="59ACB3F5" w:rsidR="00257FF1" w:rsidRPr="0056396C" w:rsidRDefault="00257FF1" w:rsidP="00257FF1">
      <w:pPr>
        <w:spacing w:line="240" w:lineRule="auto"/>
        <w:rPr>
          <w:rFonts w:ascii="Arial" w:hAnsi="Arial" w:cs="Arial"/>
          <w:sz w:val="20"/>
          <w:szCs w:val="20"/>
          <w:u w:val="single"/>
        </w:rPr>
      </w:pPr>
      <w:r w:rsidRPr="0056396C">
        <w:rPr>
          <w:rFonts w:ascii="Arial" w:hAnsi="Arial" w:cs="Arial"/>
          <w:b/>
          <w:bCs/>
          <w:sz w:val="20"/>
          <w:szCs w:val="20"/>
        </w:rPr>
        <w:t>Vehicle #3</w:t>
      </w:r>
      <w:r w:rsidRPr="0056396C">
        <w:rPr>
          <w:rFonts w:ascii="Arial" w:hAnsi="Arial" w:cs="Arial"/>
          <w:sz w:val="20"/>
          <w:szCs w:val="20"/>
        </w:rPr>
        <w:tab/>
      </w:r>
      <w:r w:rsidRPr="0056396C">
        <w:rPr>
          <w:rFonts w:ascii="Arial" w:hAnsi="Arial" w:cs="Arial"/>
          <w:sz w:val="20"/>
          <w:szCs w:val="20"/>
        </w:rPr>
        <w:tab/>
      </w:r>
      <w:r w:rsidRPr="0056396C">
        <w:rPr>
          <w:rFonts w:ascii="Arial" w:hAnsi="Arial" w:cs="Arial"/>
          <w:sz w:val="20"/>
          <w:szCs w:val="20"/>
        </w:rPr>
        <w:tab/>
      </w:r>
      <w:r w:rsidRPr="0056396C">
        <w:rPr>
          <w:rFonts w:ascii="Arial" w:hAnsi="Arial" w:cs="Arial"/>
          <w:sz w:val="20"/>
          <w:szCs w:val="20"/>
        </w:rPr>
        <w:tab/>
      </w:r>
      <w:r w:rsidRPr="0056396C">
        <w:rPr>
          <w:rFonts w:ascii="Arial" w:hAnsi="Arial" w:cs="Arial"/>
          <w:sz w:val="20"/>
          <w:szCs w:val="20"/>
        </w:rPr>
        <w:tab/>
      </w:r>
      <w:r w:rsidRPr="0056396C">
        <w:rPr>
          <w:rFonts w:ascii="Arial" w:hAnsi="Arial" w:cs="Arial"/>
          <w:sz w:val="20"/>
          <w:szCs w:val="20"/>
        </w:rPr>
        <w:tab/>
      </w:r>
    </w:p>
    <w:p w14:paraId="084BB86D" w14:textId="3746563F" w:rsidR="00257FF1" w:rsidRPr="00CC265A" w:rsidRDefault="00257FF1" w:rsidP="00257FF1">
      <w:pPr>
        <w:spacing w:line="240" w:lineRule="auto"/>
        <w:rPr>
          <w:rFonts w:ascii="Arial" w:hAnsi="Arial" w:cs="Arial"/>
          <w:b/>
          <w:bCs/>
          <w:sz w:val="20"/>
          <w:szCs w:val="20"/>
        </w:rPr>
      </w:pPr>
      <w:r w:rsidRPr="0056396C">
        <w:rPr>
          <w:rFonts w:ascii="Arial" w:hAnsi="Arial" w:cs="Arial"/>
          <w:sz w:val="20"/>
          <w:szCs w:val="20"/>
        </w:rPr>
        <w:t>Make/Model/Year:</w:t>
      </w:r>
      <w:r w:rsidR="00CC265A">
        <w:rPr>
          <w:rFonts w:ascii="Arial" w:hAnsi="Arial" w:cs="Arial"/>
          <w:sz w:val="20"/>
          <w:szCs w:val="20"/>
        </w:rPr>
        <w:t xml:space="preserve"> _____________________________________________________________________</w:t>
      </w:r>
    </w:p>
    <w:p w14:paraId="4CB3C2A3" w14:textId="5C945A59" w:rsidR="00FD5723" w:rsidRDefault="00257FF1" w:rsidP="00257FF1">
      <w:pPr>
        <w:rPr>
          <w:rFonts w:ascii="Arial" w:hAnsi="Arial" w:cs="Arial"/>
          <w:sz w:val="20"/>
          <w:szCs w:val="20"/>
        </w:rPr>
      </w:pPr>
      <w:r w:rsidRPr="0056396C">
        <w:rPr>
          <w:rFonts w:ascii="Arial" w:hAnsi="Arial" w:cs="Arial"/>
          <w:sz w:val="20"/>
          <w:szCs w:val="20"/>
        </w:rPr>
        <w:t>License Plate # / State:</w:t>
      </w:r>
      <w:r w:rsidR="0061500E">
        <w:rPr>
          <w:rFonts w:ascii="Arial" w:hAnsi="Arial" w:cs="Arial"/>
          <w:sz w:val="20"/>
          <w:szCs w:val="20"/>
        </w:rPr>
        <w:t xml:space="preserve"> _________________________________________________________________</w:t>
      </w:r>
    </w:p>
    <w:p w14:paraId="0DC85D09" w14:textId="48F1CEC1" w:rsidR="00204C05" w:rsidRPr="007C3665" w:rsidRDefault="0041173D" w:rsidP="003871FF">
      <w:pPr>
        <w:spacing w:line="240" w:lineRule="auto"/>
        <w:rPr>
          <w:rFonts w:ascii="Arial" w:hAnsi="Arial" w:cs="Arial"/>
          <w:b/>
          <w:bCs/>
          <w:color w:val="5F259F" w:themeColor="accent6"/>
          <w:sz w:val="20"/>
          <w:szCs w:val="20"/>
        </w:rPr>
      </w:pPr>
      <w:r>
        <w:rPr>
          <w:noProof/>
        </w:rPr>
        <w:lastRenderedPageBreak/>
        <mc:AlternateContent>
          <mc:Choice Requires="wpg">
            <w:drawing>
              <wp:anchor distT="0" distB="0" distL="114300" distR="114300" simplePos="0" relativeHeight="253304832" behindDoc="0" locked="0" layoutInCell="1" allowOverlap="1" wp14:anchorId="471A6006" wp14:editId="623AC9CD">
                <wp:simplePos x="0" y="0"/>
                <wp:positionH relativeFrom="column">
                  <wp:posOffset>6493741</wp:posOffset>
                </wp:positionH>
                <wp:positionV relativeFrom="paragraph">
                  <wp:posOffset>-903605</wp:posOffset>
                </wp:positionV>
                <wp:extent cx="412750" cy="10036810"/>
                <wp:effectExtent l="0" t="0" r="0" b="2540"/>
                <wp:wrapNone/>
                <wp:docPr id="556" name="Group 556"/>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557" name="Rectangle 557"/>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8AC90C"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Text Box 558"/>
                        <wps:cNvSpPr txBox="1"/>
                        <wps:spPr>
                          <a:xfrm rot="16200000">
                            <a:off x="-550431" y="914380"/>
                            <a:ext cx="1514420" cy="295275"/>
                          </a:xfrm>
                          <a:prstGeom prst="rect">
                            <a:avLst/>
                          </a:prstGeom>
                          <a:noFill/>
                          <a:ln w="6350">
                            <a:noFill/>
                          </a:ln>
                        </wps:spPr>
                        <wps:txbx>
                          <w:txbxContent>
                            <w:p w14:paraId="564FA49B" w14:textId="77777777" w:rsidR="00BF4EDF" w:rsidRPr="0018468D" w:rsidRDefault="00000000" w:rsidP="0041173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9" name="Rectangle 559"/>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6AA094"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 name="Text Box 560"/>
                        <wps:cNvSpPr txBox="1"/>
                        <wps:spPr>
                          <a:xfrm rot="16200000">
                            <a:off x="-562970" y="2464558"/>
                            <a:ext cx="1552575" cy="295275"/>
                          </a:xfrm>
                          <a:prstGeom prst="rect">
                            <a:avLst/>
                          </a:prstGeom>
                          <a:noFill/>
                          <a:ln w="6350">
                            <a:noFill/>
                          </a:ln>
                        </wps:spPr>
                        <wps:txbx>
                          <w:txbxContent>
                            <w:p w14:paraId="3D9F388A" w14:textId="77777777" w:rsidR="00BF4EDF" w:rsidRPr="00D367C5" w:rsidRDefault="00BF4EDF" w:rsidP="0041173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048D9C1" w14:textId="77777777" w:rsidR="00BF4EDF" w:rsidRPr="00071FB8" w:rsidRDefault="00BF4EDF" w:rsidP="0041173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1" name="Rectangle 561"/>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D68FDD"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2" name="Text Box 562"/>
                        <wps:cNvSpPr txBox="1"/>
                        <wps:spPr>
                          <a:xfrm rot="16200000">
                            <a:off x="-451984" y="3905642"/>
                            <a:ext cx="1330835" cy="295275"/>
                          </a:xfrm>
                          <a:prstGeom prst="rect">
                            <a:avLst/>
                          </a:prstGeom>
                          <a:noFill/>
                          <a:ln w="6350">
                            <a:noFill/>
                          </a:ln>
                        </wps:spPr>
                        <wps:txbx>
                          <w:txbxContent>
                            <w:p w14:paraId="3359E774" w14:textId="77777777" w:rsidR="00BF4EDF" w:rsidRPr="00071FB8" w:rsidRDefault="00000000" w:rsidP="0041173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3" name="Rectangle 563"/>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1122A3"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 name="Text Box 564"/>
                        <wps:cNvSpPr txBox="1"/>
                        <wps:spPr>
                          <a:xfrm rot="16200000">
                            <a:off x="-725502" y="5487771"/>
                            <a:ext cx="1872896" cy="295275"/>
                          </a:xfrm>
                          <a:prstGeom prst="rect">
                            <a:avLst/>
                          </a:prstGeom>
                          <a:noFill/>
                          <a:ln w="6350">
                            <a:noFill/>
                          </a:ln>
                        </wps:spPr>
                        <wps:txbx>
                          <w:txbxContent>
                            <w:p w14:paraId="7B6A845A" w14:textId="77777777" w:rsidR="00BF4EDF" w:rsidRPr="00277326" w:rsidRDefault="00BF4EDF" w:rsidP="0041173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4064794A" w14:textId="77777777" w:rsidR="00BF4EDF" w:rsidRPr="00071FB8" w:rsidRDefault="00BF4EDF" w:rsidP="0041173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5" name="Rectangle 565"/>
                        <wps:cNvSpPr/>
                        <wps:spPr>
                          <a:xfrm>
                            <a:off x="0" y="6596897"/>
                            <a:ext cx="368935" cy="1313494"/>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8DEAD1"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 name="Text Box 566"/>
                        <wps:cNvSpPr txBox="1"/>
                        <wps:spPr>
                          <a:xfrm rot="16200000">
                            <a:off x="-476843" y="7040762"/>
                            <a:ext cx="1425915" cy="354666"/>
                          </a:xfrm>
                          <a:prstGeom prst="rect">
                            <a:avLst/>
                          </a:prstGeom>
                          <a:noFill/>
                          <a:ln w="6350">
                            <a:noFill/>
                          </a:ln>
                        </wps:spPr>
                        <wps:txbx>
                          <w:txbxContent>
                            <w:p w14:paraId="04763317" w14:textId="77777777" w:rsidR="00BF4EDF" w:rsidRPr="00071FB8" w:rsidRDefault="00000000" w:rsidP="0041173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592A0B1" w14:textId="77777777" w:rsidR="00BF4EDF" w:rsidRPr="00071FB8" w:rsidRDefault="00BF4EDF" w:rsidP="0041173D">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7" name="Rectangle 567"/>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2B8E01"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8" name="Text Box 568"/>
                        <wps:cNvSpPr txBox="1"/>
                        <wps:spPr>
                          <a:xfrm rot="16200000">
                            <a:off x="-291642" y="8147667"/>
                            <a:ext cx="1005446" cy="304651"/>
                          </a:xfrm>
                          <a:prstGeom prst="rect">
                            <a:avLst/>
                          </a:prstGeom>
                          <a:noFill/>
                          <a:ln w="6350">
                            <a:noFill/>
                          </a:ln>
                        </wps:spPr>
                        <wps:txbx>
                          <w:txbxContent>
                            <w:p w14:paraId="12F37ED4" w14:textId="77777777" w:rsidR="00BF4EDF" w:rsidRPr="00071FB8" w:rsidRDefault="00000000" w:rsidP="0041173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9" name="Rectangle 569"/>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5542EA" w14:textId="77777777" w:rsidR="00BF4EDF" w:rsidRDefault="00BF4EDF" w:rsidP="004117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0" name="Text Box 570"/>
                        <wps:cNvSpPr txBox="1"/>
                        <wps:spPr>
                          <a:xfrm rot="16200000">
                            <a:off x="-551191" y="9361101"/>
                            <a:ext cx="1510773" cy="287019"/>
                          </a:xfrm>
                          <a:prstGeom prst="rect">
                            <a:avLst/>
                          </a:prstGeom>
                          <a:noFill/>
                          <a:ln w="6350">
                            <a:noFill/>
                          </a:ln>
                        </wps:spPr>
                        <wps:txbx>
                          <w:txbxContent>
                            <w:p w14:paraId="3BF4D1D1" w14:textId="77777777" w:rsidR="00BF4EDF" w:rsidRPr="00071FB8" w:rsidRDefault="00000000" w:rsidP="0041173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1A6006" id="Group 556" o:spid="_x0000_s1183" style="position:absolute;margin-left:511.3pt;margin-top:-71.15pt;width:32.5pt;height:790.3pt;z-index:253304832;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">
                <v:rect id="Rectangle 557" o:spid="_x0000_s1184"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" fillcolor="#bfbfbf [2412]" stroked="f" strokeweight="2pt">
                  <v:textbox>
                    <w:txbxContent>
                      <w:p w14:paraId="3B8AC90C" w14:textId="77777777" w:rsidR="00BF4EDF" w:rsidRDefault="00BF4EDF" w:rsidP="0041173D">
                        <w:pPr>
                          <w:jc w:val="center"/>
                        </w:pPr>
                      </w:p>
                    </w:txbxContent>
                  </v:textbox>
                </v:rect>
                <v:shape id="Text Box 558" o:spid="_x0000_s1185"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" filled="f" stroked="f" strokeweight=".5pt">
                  <v:textbox>
                    <w:txbxContent>
                      <w:p w14:paraId="564FA49B" w14:textId="77777777" w:rsidR="00BF4EDF" w:rsidRPr="0018468D" w:rsidRDefault="00000000" w:rsidP="0041173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559" o:spid="_x0000_s1186"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" fillcolor="#bfbfbf [2412]" stroked="f" strokeweight="2pt">
                  <v:textbox>
                    <w:txbxContent>
                      <w:p w14:paraId="486AA094" w14:textId="77777777" w:rsidR="00BF4EDF" w:rsidRDefault="00BF4EDF" w:rsidP="0041173D">
                        <w:pPr>
                          <w:jc w:val="center"/>
                        </w:pPr>
                      </w:p>
                    </w:txbxContent>
                  </v:textbox>
                </v:rect>
                <v:shape id="Text Box 560" o:spid="_x0000_s1187"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" filled="f" stroked="f" strokeweight=".5pt">
                  <v:textbox>
                    <w:txbxContent>
                      <w:p w14:paraId="3D9F388A" w14:textId="77777777" w:rsidR="00BF4EDF" w:rsidRPr="00D367C5" w:rsidRDefault="00BF4EDF" w:rsidP="0041173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048D9C1" w14:textId="77777777" w:rsidR="00BF4EDF" w:rsidRPr="00071FB8" w:rsidRDefault="00BF4EDF" w:rsidP="0041173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61" o:spid="_x0000_s1188"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" fillcolor="#bfbfbf [2412]" stroked="f" strokeweight="2pt">
                  <v:textbox>
                    <w:txbxContent>
                      <w:p w14:paraId="25D68FDD" w14:textId="77777777" w:rsidR="00BF4EDF" w:rsidRDefault="00BF4EDF" w:rsidP="0041173D">
                        <w:pPr>
                          <w:jc w:val="center"/>
                        </w:pPr>
                      </w:p>
                    </w:txbxContent>
                  </v:textbox>
                </v:rect>
                <v:shape id="Text Box 562" o:spid="_x0000_s1189"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" filled="f" stroked="f" strokeweight=".5pt">
                  <v:textbox>
                    <w:txbxContent>
                      <w:p w14:paraId="3359E774" w14:textId="77777777" w:rsidR="00BF4EDF" w:rsidRPr="00071FB8" w:rsidRDefault="00000000" w:rsidP="0041173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563" o:spid="_x0000_s1190"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" fillcolor="#bfbfbf [2412]" stroked="f" strokeweight="2pt">
                  <v:textbox>
                    <w:txbxContent>
                      <w:p w14:paraId="1B1122A3" w14:textId="77777777" w:rsidR="00BF4EDF" w:rsidRDefault="00BF4EDF" w:rsidP="0041173D">
                        <w:pPr>
                          <w:jc w:val="center"/>
                        </w:pPr>
                      </w:p>
                    </w:txbxContent>
                  </v:textbox>
                </v:rect>
                <v:shape id="Text Box 564" o:spid="_x0000_s1191"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" filled="f" stroked="f" strokeweight=".5pt">
                  <v:textbox>
                    <w:txbxContent>
                      <w:p w14:paraId="7B6A845A" w14:textId="77777777" w:rsidR="00BF4EDF" w:rsidRPr="00277326" w:rsidRDefault="00BF4EDF" w:rsidP="0041173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4064794A" w14:textId="77777777" w:rsidR="00BF4EDF" w:rsidRPr="00071FB8" w:rsidRDefault="00BF4EDF" w:rsidP="0041173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65" o:spid="_x0000_s1192"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" fillcolor="#5f259f [3209]" stroked="f" strokeweight="2pt">
                  <v:textbox>
                    <w:txbxContent>
                      <w:p w14:paraId="698DEAD1" w14:textId="77777777" w:rsidR="00BF4EDF" w:rsidRDefault="00BF4EDF" w:rsidP="0041173D">
                        <w:pPr>
                          <w:jc w:val="center"/>
                        </w:pPr>
                      </w:p>
                    </w:txbxContent>
                  </v:textbox>
                </v:rect>
                <v:shape id="Text Box 566" o:spid="_x0000_s1193"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" filled="f" stroked="f" strokeweight=".5pt">
                  <v:textbox>
                    <w:txbxContent>
                      <w:p w14:paraId="04763317" w14:textId="77777777" w:rsidR="00BF4EDF" w:rsidRPr="00071FB8" w:rsidRDefault="00000000" w:rsidP="0041173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4592A0B1" w14:textId="77777777" w:rsidR="00BF4EDF" w:rsidRPr="00071FB8" w:rsidRDefault="00BF4EDF" w:rsidP="0041173D">
                        <w:pPr>
                          <w:rPr>
                            <w:rFonts w:ascii="Arial" w:hAnsi="Arial" w:cs="Arial"/>
                            <w:b/>
                            <w:bCs/>
                            <w:color w:val="FFFFFF" w:themeColor="background1"/>
                            <w:sz w:val="20"/>
                            <w:szCs w:val="20"/>
                          </w:rPr>
                        </w:pPr>
                      </w:p>
                    </w:txbxContent>
                  </v:textbox>
                </v:shape>
                <v:rect id="Rectangle 567" o:spid="_x0000_s1194"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" fillcolor="#bfbfbf [2412]" stroked="f" strokeweight="2pt">
                  <v:textbox>
                    <w:txbxContent>
                      <w:p w14:paraId="252B8E01" w14:textId="77777777" w:rsidR="00BF4EDF" w:rsidRDefault="00BF4EDF" w:rsidP="0041173D">
                        <w:pPr>
                          <w:jc w:val="center"/>
                        </w:pPr>
                      </w:p>
                    </w:txbxContent>
                  </v:textbox>
                </v:rect>
                <v:shape id="Text Box 568" o:spid="_x0000_s1195"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" filled="f" stroked="f" strokeweight=".5pt">
                  <v:textbox>
                    <w:txbxContent>
                      <w:p w14:paraId="12F37ED4" w14:textId="77777777" w:rsidR="00BF4EDF" w:rsidRPr="00071FB8" w:rsidRDefault="00000000" w:rsidP="0041173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569" o:spid="_x0000_s1196"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" fillcolor="#bfbfbf [2412]" stroked="f" strokeweight="2pt">
                  <v:textbox>
                    <w:txbxContent>
                      <w:p w14:paraId="225542EA" w14:textId="77777777" w:rsidR="00BF4EDF" w:rsidRDefault="00BF4EDF" w:rsidP="0041173D">
                        <w:pPr>
                          <w:jc w:val="center"/>
                        </w:pPr>
                      </w:p>
                    </w:txbxContent>
                  </v:textbox>
                </v:rect>
                <v:shape id="Text Box 570" o:spid="_x0000_s1197"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" filled="f" stroked="f" strokeweight=".5pt">
                  <v:textbox>
                    <w:txbxContent>
                      <w:p w14:paraId="3BF4D1D1" w14:textId="77777777" w:rsidR="00BF4EDF" w:rsidRPr="00071FB8" w:rsidRDefault="00000000" w:rsidP="0041173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204C05" w:rsidRPr="007C3665">
        <w:rPr>
          <w:rFonts w:ascii="Arial" w:hAnsi="Arial" w:cs="Arial"/>
          <w:b/>
          <w:bCs/>
          <w:color w:val="5F259F" w:themeColor="accent6"/>
          <w:sz w:val="20"/>
          <w:szCs w:val="20"/>
        </w:rPr>
        <w:t>B</w:t>
      </w:r>
      <w:r w:rsidR="007C3665">
        <w:rPr>
          <w:rFonts w:ascii="Arial" w:hAnsi="Arial" w:cs="Arial"/>
          <w:b/>
          <w:bCs/>
          <w:color w:val="5F259F" w:themeColor="accent6"/>
          <w:sz w:val="20"/>
          <w:szCs w:val="20"/>
        </w:rPr>
        <w:t>oat</w:t>
      </w:r>
    </w:p>
    <w:p w14:paraId="7C9D37C1" w14:textId="7F727A58" w:rsidR="003871FF" w:rsidRPr="00FC3B0D" w:rsidRDefault="003871FF" w:rsidP="003871FF">
      <w:pPr>
        <w:spacing w:line="240" w:lineRule="auto"/>
        <w:rPr>
          <w:rFonts w:ascii="Arial" w:hAnsi="Arial" w:cs="Arial"/>
          <w:sz w:val="20"/>
          <w:szCs w:val="20"/>
        </w:rPr>
      </w:pPr>
      <w:r w:rsidRPr="0056396C">
        <w:rPr>
          <w:rFonts w:ascii="Arial" w:hAnsi="Arial" w:cs="Arial"/>
          <w:sz w:val="20"/>
          <w:szCs w:val="20"/>
        </w:rPr>
        <w:t>Make/Model/Year:</w:t>
      </w:r>
      <w:r w:rsidR="00FC3B0D">
        <w:rPr>
          <w:rFonts w:ascii="Arial" w:hAnsi="Arial" w:cs="Arial"/>
          <w:sz w:val="20"/>
          <w:szCs w:val="20"/>
        </w:rPr>
        <w:t xml:space="preserve"> _____________________________________________________________________</w:t>
      </w:r>
    </w:p>
    <w:p w14:paraId="24138400" w14:textId="2779D44E" w:rsidR="003871FF" w:rsidRPr="00FC3B0D" w:rsidRDefault="003871FF" w:rsidP="003871FF">
      <w:pPr>
        <w:spacing w:line="240" w:lineRule="auto"/>
        <w:rPr>
          <w:rFonts w:ascii="Arial" w:hAnsi="Arial" w:cs="Arial"/>
          <w:sz w:val="20"/>
          <w:szCs w:val="20"/>
        </w:rPr>
      </w:pPr>
      <w:r w:rsidRPr="0056396C">
        <w:rPr>
          <w:rFonts w:ascii="Arial" w:hAnsi="Arial" w:cs="Arial"/>
          <w:sz w:val="20"/>
          <w:szCs w:val="20"/>
        </w:rPr>
        <w:t>Serial #:</w:t>
      </w:r>
      <w:r w:rsidR="00FC3B0D">
        <w:rPr>
          <w:rFonts w:ascii="Arial" w:hAnsi="Arial" w:cs="Arial"/>
          <w:sz w:val="20"/>
          <w:szCs w:val="20"/>
        </w:rPr>
        <w:t xml:space="preserve"> _____________________________________________________________________________</w:t>
      </w:r>
    </w:p>
    <w:p w14:paraId="1BBBB963" w14:textId="56C4346C" w:rsidR="003871FF" w:rsidRPr="00FC3B0D" w:rsidRDefault="003871FF" w:rsidP="003871FF">
      <w:pPr>
        <w:spacing w:line="240" w:lineRule="auto"/>
        <w:rPr>
          <w:rFonts w:ascii="Arial" w:hAnsi="Arial" w:cs="Arial"/>
          <w:sz w:val="20"/>
          <w:szCs w:val="20"/>
        </w:rPr>
      </w:pPr>
      <w:r w:rsidRPr="0056396C">
        <w:rPr>
          <w:rFonts w:ascii="Arial" w:hAnsi="Arial" w:cs="Arial"/>
          <w:sz w:val="20"/>
          <w:szCs w:val="20"/>
        </w:rPr>
        <w:t>Motor ID#:</w:t>
      </w:r>
      <w:r w:rsidR="00FC3B0D">
        <w:rPr>
          <w:rFonts w:ascii="Arial" w:hAnsi="Arial" w:cs="Arial"/>
          <w:sz w:val="20"/>
          <w:szCs w:val="20"/>
        </w:rPr>
        <w:t xml:space="preserve"> ___________________________________________________________________________</w:t>
      </w:r>
    </w:p>
    <w:p w14:paraId="517BB172" w14:textId="727D371C" w:rsidR="003871FF" w:rsidRPr="0056396C" w:rsidRDefault="009255E1" w:rsidP="00F57062">
      <w:pPr>
        <w:spacing w:line="240" w:lineRule="auto"/>
        <w:rPr>
          <w:rFonts w:ascii="Arial" w:hAnsi="Arial" w:cs="Arial"/>
          <w:b/>
          <w:bCs/>
          <w:sz w:val="20"/>
          <w:szCs w:val="20"/>
        </w:rPr>
      </w:pP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r w:rsidRPr="0056396C">
        <w:rPr>
          <w:rFonts w:ascii="Arial" w:hAnsi="Arial" w:cs="Arial"/>
          <w:b/>
          <w:bCs/>
          <w:sz w:val="20"/>
          <w:szCs w:val="20"/>
        </w:rPr>
        <w:tab/>
      </w:r>
    </w:p>
    <w:p w14:paraId="11533091" w14:textId="7F8005D5" w:rsidR="003871FF" w:rsidRPr="007C3665" w:rsidRDefault="009255E1" w:rsidP="000E351C">
      <w:pPr>
        <w:tabs>
          <w:tab w:val="left" w:pos="5040"/>
        </w:tabs>
        <w:spacing w:after="0" w:line="240" w:lineRule="auto"/>
        <w:ind w:left="4406" w:hanging="4406"/>
        <w:rPr>
          <w:rFonts w:ascii="Arial" w:hAnsi="Arial" w:cs="Arial"/>
          <w:color w:val="5F259F" w:themeColor="accent6"/>
          <w:sz w:val="20"/>
          <w:szCs w:val="20"/>
        </w:rPr>
      </w:pPr>
      <w:r w:rsidRPr="007C3665">
        <w:rPr>
          <w:rFonts w:ascii="Arial" w:hAnsi="Arial" w:cs="Arial"/>
          <w:b/>
          <w:bCs/>
          <w:color w:val="5F259F" w:themeColor="accent6"/>
          <w:sz w:val="20"/>
          <w:szCs w:val="20"/>
        </w:rPr>
        <w:t>O</w:t>
      </w:r>
      <w:r w:rsidR="007C3665">
        <w:rPr>
          <w:rFonts w:ascii="Arial" w:hAnsi="Arial" w:cs="Arial"/>
          <w:b/>
          <w:bCs/>
          <w:color w:val="5F259F" w:themeColor="accent6"/>
          <w:sz w:val="20"/>
          <w:szCs w:val="20"/>
        </w:rPr>
        <w:t xml:space="preserve">ther Assets </w:t>
      </w:r>
      <w:r w:rsidRPr="007C3665">
        <w:rPr>
          <w:rFonts w:ascii="Arial" w:hAnsi="Arial" w:cs="Arial"/>
          <w:b/>
          <w:bCs/>
          <w:color w:val="5F259F" w:themeColor="accent6"/>
          <w:sz w:val="20"/>
          <w:szCs w:val="20"/>
        </w:rPr>
        <w:t>(</w:t>
      </w:r>
      <w:r w:rsidR="003719BD" w:rsidRPr="007C3665">
        <w:rPr>
          <w:rFonts w:ascii="Arial" w:hAnsi="Arial" w:cs="Arial"/>
          <w:b/>
          <w:bCs/>
          <w:color w:val="5F259F" w:themeColor="accent6"/>
          <w:sz w:val="20"/>
          <w:szCs w:val="20"/>
        </w:rPr>
        <w:t>i.e.,</w:t>
      </w:r>
      <w:r w:rsidRPr="007C3665">
        <w:rPr>
          <w:rFonts w:ascii="Arial" w:hAnsi="Arial" w:cs="Arial"/>
          <w:b/>
          <w:bCs/>
          <w:color w:val="5F259F" w:themeColor="accent6"/>
          <w:sz w:val="20"/>
          <w:szCs w:val="20"/>
        </w:rPr>
        <w:t xml:space="preserve"> jewelry, art, special family</w:t>
      </w:r>
      <w:r w:rsidRPr="007C3665">
        <w:rPr>
          <w:rFonts w:ascii="Arial" w:hAnsi="Arial" w:cs="Arial"/>
          <w:color w:val="5F259F" w:themeColor="accent6"/>
          <w:sz w:val="20"/>
          <w:szCs w:val="20"/>
        </w:rPr>
        <w:t xml:space="preserve"> </w:t>
      </w:r>
      <w:r w:rsidRPr="007C3665">
        <w:rPr>
          <w:rFonts w:ascii="Arial" w:hAnsi="Arial" w:cs="Arial"/>
          <w:b/>
          <w:bCs/>
          <w:color w:val="5F259F" w:themeColor="accent6"/>
          <w:sz w:val="20"/>
          <w:szCs w:val="20"/>
        </w:rPr>
        <w:t>possessions)</w:t>
      </w:r>
    </w:p>
    <w:p w14:paraId="15433A2B" w14:textId="064F607B" w:rsidR="007E5CBC" w:rsidRDefault="000E351C" w:rsidP="00C32596">
      <w:pPr>
        <w:spacing w:before="240" w:line="240" w:lineRule="auto"/>
        <w:rPr>
          <w:rFonts w:ascii="Arial" w:hAnsi="Arial" w:cs="Arial"/>
          <w:sz w:val="20"/>
          <w:szCs w:val="20"/>
        </w:rPr>
      </w:pPr>
      <w:r>
        <w:rPr>
          <w:rFonts w:ascii="Arial" w:hAnsi="Arial" w:cs="Arial"/>
          <w:sz w:val="20"/>
          <w:szCs w:val="20"/>
        </w:rPr>
        <w:t xml:space="preserve">_______________________________________ </w:t>
      </w:r>
      <w:r w:rsidR="007E5CBC">
        <w:rPr>
          <w:rFonts w:ascii="Arial" w:hAnsi="Arial" w:cs="Arial"/>
          <w:sz w:val="20"/>
          <w:szCs w:val="20"/>
        </w:rPr>
        <w:t xml:space="preserve">           </w:t>
      </w:r>
      <w:r>
        <w:rPr>
          <w:rFonts w:ascii="Arial" w:hAnsi="Arial" w:cs="Arial"/>
          <w:sz w:val="20"/>
          <w:szCs w:val="20"/>
        </w:rPr>
        <w:t>__________________________________</w:t>
      </w:r>
      <w:r w:rsidR="007E5CBC">
        <w:rPr>
          <w:rFonts w:ascii="Arial" w:hAnsi="Arial" w:cs="Arial"/>
          <w:sz w:val="20"/>
          <w:szCs w:val="20"/>
        </w:rPr>
        <w:t>____</w:t>
      </w:r>
    </w:p>
    <w:p w14:paraId="5BF9365F" w14:textId="77777777" w:rsidR="00FC3B0D" w:rsidRDefault="007E5CBC" w:rsidP="003871FF">
      <w:pPr>
        <w:spacing w:line="240" w:lineRule="auto"/>
        <w:rPr>
          <w:rFonts w:ascii="Arial" w:hAnsi="Arial" w:cs="Arial"/>
          <w:sz w:val="20"/>
          <w:szCs w:val="20"/>
        </w:rPr>
      </w:pPr>
      <w:r>
        <w:rPr>
          <w:rFonts w:ascii="Arial" w:hAnsi="Arial" w:cs="Arial"/>
          <w:sz w:val="20"/>
          <w:szCs w:val="20"/>
        </w:rPr>
        <w:t>_______________________________________</w:t>
      </w:r>
      <w:r w:rsidR="00207480" w:rsidRPr="000E351C">
        <w:rPr>
          <w:rFonts w:ascii="Arial" w:hAnsi="Arial" w:cs="Arial"/>
          <w:sz w:val="20"/>
          <w:szCs w:val="20"/>
        </w:rPr>
        <w:tab/>
      </w:r>
      <w:r>
        <w:rPr>
          <w:rFonts w:ascii="Arial" w:hAnsi="Arial" w:cs="Arial"/>
          <w:sz w:val="20"/>
          <w:szCs w:val="20"/>
        </w:rPr>
        <w:t>______________________________________</w:t>
      </w:r>
      <w:r w:rsidR="00207480" w:rsidRPr="000E351C">
        <w:rPr>
          <w:rFonts w:ascii="Arial" w:hAnsi="Arial" w:cs="Arial"/>
          <w:sz w:val="20"/>
          <w:szCs w:val="20"/>
        </w:rPr>
        <w:tab/>
      </w:r>
    </w:p>
    <w:p w14:paraId="6A4151F7" w14:textId="5465EDB1" w:rsidR="00207480" w:rsidRDefault="00FC3B0D" w:rsidP="003871FF">
      <w:pPr>
        <w:spacing w:line="240" w:lineRule="auto"/>
        <w:rPr>
          <w:rFonts w:ascii="Arial" w:hAnsi="Arial" w:cs="Arial"/>
          <w:sz w:val="20"/>
          <w:szCs w:val="20"/>
        </w:rPr>
      </w:pPr>
      <w:r>
        <w:rPr>
          <w:rFonts w:ascii="Arial" w:hAnsi="Arial" w:cs="Arial"/>
          <w:sz w:val="20"/>
          <w:szCs w:val="20"/>
        </w:rPr>
        <w:t>_______________________________________</w:t>
      </w:r>
      <w:r w:rsidRPr="000E351C">
        <w:rPr>
          <w:rFonts w:ascii="Arial" w:hAnsi="Arial" w:cs="Arial"/>
          <w:sz w:val="20"/>
          <w:szCs w:val="20"/>
        </w:rPr>
        <w:tab/>
      </w:r>
      <w:r>
        <w:rPr>
          <w:rFonts w:ascii="Arial" w:hAnsi="Arial" w:cs="Arial"/>
          <w:sz w:val="20"/>
          <w:szCs w:val="20"/>
        </w:rPr>
        <w:t>______________________________________</w:t>
      </w:r>
      <w:r w:rsidRPr="000E351C">
        <w:rPr>
          <w:rFonts w:ascii="Arial" w:hAnsi="Arial" w:cs="Arial"/>
          <w:sz w:val="20"/>
          <w:szCs w:val="20"/>
        </w:rPr>
        <w:tab/>
      </w:r>
    </w:p>
    <w:p w14:paraId="6E50A441" w14:textId="2F777A81" w:rsidR="00FC3B0D" w:rsidRPr="000E351C" w:rsidRDefault="00FC3B0D" w:rsidP="003871FF">
      <w:pPr>
        <w:spacing w:line="240" w:lineRule="auto"/>
        <w:rPr>
          <w:rFonts w:ascii="Arial" w:hAnsi="Arial" w:cs="Arial"/>
          <w:sz w:val="20"/>
          <w:szCs w:val="20"/>
        </w:rPr>
      </w:pPr>
      <w:r>
        <w:rPr>
          <w:rFonts w:ascii="Arial" w:hAnsi="Arial" w:cs="Arial"/>
          <w:sz w:val="20"/>
          <w:szCs w:val="20"/>
        </w:rPr>
        <w:t>_______________________________________</w:t>
      </w:r>
      <w:r w:rsidRPr="000E351C">
        <w:rPr>
          <w:rFonts w:ascii="Arial" w:hAnsi="Arial" w:cs="Arial"/>
          <w:sz w:val="20"/>
          <w:szCs w:val="20"/>
        </w:rPr>
        <w:tab/>
      </w:r>
      <w:r>
        <w:rPr>
          <w:rFonts w:ascii="Arial" w:hAnsi="Arial" w:cs="Arial"/>
          <w:sz w:val="20"/>
          <w:szCs w:val="20"/>
        </w:rPr>
        <w:t>______________________________________</w:t>
      </w:r>
      <w:r w:rsidRPr="000E351C">
        <w:rPr>
          <w:rFonts w:ascii="Arial" w:hAnsi="Arial" w:cs="Arial"/>
          <w:sz w:val="20"/>
          <w:szCs w:val="20"/>
        </w:rPr>
        <w:tab/>
      </w:r>
    </w:p>
    <w:p w14:paraId="5CBC2C00" w14:textId="3866DE8D" w:rsidR="00207480" w:rsidRPr="0056396C" w:rsidRDefault="009255E1" w:rsidP="00B2476F">
      <w:pPr>
        <w:spacing w:line="240" w:lineRule="auto"/>
        <w:rPr>
          <w:rFonts w:ascii="Arial" w:hAnsi="Arial" w:cs="Arial"/>
          <w:sz w:val="20"/>
          <w:szCs w:val="20"/>
          <w:u w:val="single"/>
        </w:rPr>
      </w:pPr>
      <w:r w:rsidRPr="000E351C">
        <w:rPr>
          <w:rFonts w:ascii="Arial" w:hAnsi="Arial" w:cs="Arial"/>
          <w:sz w:val="20"/>
          <w:szCs w:val="20"/>
        </w:rPr>
        <w:tab/>
      </w:r>
      <w:r w:rsidRPr="000E351C">
        <w:rPr>
          <w:rFonts w:ascii="Arial" w:hAnsi="Arial" w:cs="Arial"/>
          <w:sz w:val="20"/>
          <w:szCs w:val="20"/>
        </w:rPr>
        <w:tab/>
      </w:r>
      <w:r w:rsidRPr="000E351C">
        <w:rPr>
          <w:rFonts w:ascii="Arial" w:hAnsi="Arial" w:cs="Arial"/>
          <w:sz w:val="20"/>
          <w:szCs w:val="20"/>
        </w:rPr>
        <w:tab/>
      </w:r>
      <w:r w:rsidRPr="000E351C">
        <w:rPr>
          <w:rFonts w:ascii="Arial" w:hAnsi="Arial" w:cs="Arial"/>
          <w:sz w:val="20"/>
          <w:szCs w:val="20"/>
        </w:rPr>
        <w:tab/>
      </w:r>
      <w:r w:rsidRPr="000E351C">
        <w:rPr>
          <w:rFonts w:ascii="Arial" w:hAnsi="Arial" w:cs="Arial"/>
          <w:sz w:val="20"/>
          <w:szCs w:val="20"/>
        </w:rPr>
        <w:tab/>
      </w:r>
      <w:r w:rsidR="00207480" w:rsidRPr="000E351C">
        <w:rPr>
          <w:rFonts w:ascii="Arial" w:hAnsi="Arial" w:cs="Arial"/>
          <w:sz w:val="20"/>
          <w:szCs w:val="20"/>
        </w:rPr>
        <w:tab/>
      </w:r>
      <w:r w:rsidR="00207480" w:rsidRPr="000E351C">
        <w:rPr>
          <w:rFonts w:ascii="Arial" w:hAnsi="Arial" w:cs="Arial"/>
          <w:sz w:val="20"/>
          <w:szCs w:val="20"/>
        </w:rPr>
        <w:tab/>
      </w:r>
      <w:r w:rsidR="00207480" w:rsidRPr="000E351C">
        <w:rPr>
          <w:rFonts w:ascii="Arial" w:hAnsi="Arial" w:cs="Arial"/>
          <w:sz w:val="20"/>
          <w:szCs w:val="20"/>
        </w:rPr>
        <w:tab/>
      </w:r>
      <w:r w:rsidR="00207480" w:rsidRPr="000E351C">
        <w:rPr>
          <w:rFonts w:ascii="Arial" w:hAnsi="Arial" w:cs="Arial"/>
          <w:sz w:val="20"/>
          <w:szCs w:val="20"/>
        </w:rPr>
        <w:tab/>
      </w:r>
      <w:r w:rsidR="00207480" w:rsidRPr="000E351C">
        <w:rPr>
          <w:rFonts w:ascii="Arial" w:hAnsi="Arial" w:cs="Arial"/>
          <w:sz w:val="20"/>
          <w:szCs w:val="20"/>
        </w:rPr>
        <w:tab/>
      </w:r>
      <w:r w:rsidR="00207480" w:rsidRPr="000E351C">
        <w:rPr>
          <w:rFonts w:ascii="Arial" w:hAnsi="Arial" w:cs="Arial"/>
          <w:sz w:val="20"/>
          <w:szCs w:val="20"/>
        </w:rPr>
        <w:tab/>
      </w:r>
      <w:r w:rsidR="00207480" w:rsidRPr="0056396C">
        <w:rPr>
          <w:rFonts w:ascii="Arial" w:hAnsi="Arial" w:cs="Arial"/>
          <w:sz w:val="20"/>
          <w:szCs w:val="20"/>
          <w:u w:val="single"/>
        </w:rPr>
        <w:br w:type="page"/>
      </w:r>
    </w:p>
    <w:p w14:paraId="2CF24567" w14:textId="03FF5A1A" w:rsidR="00475016" w:rsidRPr="00970AAB" w:rsidRDefault="00692FBE" w:rsidP="000C5C13">
      <w:pPr>
        <w:pStyle w:val="DiaryHeading"/>
        <w:spacing w:before="960"/>
      </w:pPr>
      <w:bookmarkStart w:id="12" w:name="_Toc69809274"/>
      <w:r>
        <w:lastRenderedPageBreak/>
        <mc:AlternateContent>
          <mc:Choice Requires="wpg">
            <w:drawing>
              <wp:anchor distT="0" distB="0" distL="114300" distR="114300" simplePos="0" relativeHeight="253306880" behindDoc="0" locked="0" layoutInCell="1" allowOverlap="1" wp14:anchorId="76305C87" wp14:editId="0917BBD4">
                <wp:simplePos x="0" y="0"/>
                <wp:positionH relativeFrom="column">
                  <wp:posOffset>6492875</wp:posOffset>
                </wp:positionH>
                <wp:positionV relativeFrom="paragraph">
                  <wp:posOffset>-903836</wp:posOffset>
                </wp:positionV>
                <wp:extent cx="412750" cy="10036810"/>
                <wp:effectExtent l="0" t="0" r="0" b="2540"/>
                <wp:wrapNone/>
                <wp:docPr id="571" name="Group 571"/>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572" name="Rectangle 572"/>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B019CC"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3" name="Text Box 573"/>
                        <wps:cNvSpPr txBox="1"/>
                        <wps:spPr>
                          <a:xfrm rot="16200000">
                            <a:off x="-550431" y="914380"/>
                            <a:ext cx="1514420" cy="295275"/>
                          </a:xfrm>
                          <a:prstGeom prst="rect">
                            <a:avLst/>
                          </a:prstGeom>
                          <a:noFill/>
                          <a:ln w="6350">
                            <a:noFill/>
                          </a:ln>
                        </wps:spPr>
                        <wps:txbx>
                          <w:txbxContent>
                            <w:p w14:paraId="3FDA7A81" w14:textId="77777777" w:rsidR="00BF4EDF" w:rsidRPr="0018468D" w:rsidRDefault="00000000" w:rsidP="00692FBE">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4" name="Rectangle 574"/>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9A8712"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 name="Text Box 575"/>
                        <wps:cNvSpPr txBox="1"/>
                        <wps:spPr>
                          <a:xfrm rot="16200000">
                            <a:off x="-562970" y="2464558"/>
                            <a:ext cx="1552575" cy="295275"/>
                          </a:xfrm>
                          <a:prstGeom prst="rect">
                            <a:avLst/>
                          </a:prstGeom>
                          <a:noFill/>
                          <a:ln w="6350">
                            <a:noFill/>
                          </a:ln>
                        </wps:spPr>
                        <wps:txbx>
                          <w:txbxContent>
                            <w:p w14:paraId="323CA012" w14:textId="77777777" w:rsidR="00BF4EDF" w:rsidRPr="00D367C5" w:rsidRDefault="00BF4EDF" w:rsidP="00692FBE">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5AD5A6E8" w14:textId="77777777" w:rsidR="00BF4EDF" w:rsidRPr="00071FB8" w:rsidRDefault="00BF4EDF" w:rsidP="00692FBE">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6" name="Rectangle 576"/>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71005A"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7" name="Text Box 577"/>
                        <wps:cNvSpPr txBox="1"/>
                        <wps:spPr>
                          <a:xfrm rot="16200000">
                            <a:off x="-451984" y="3905642"/>
                            <a:ext cx="1330835" cy="295275"/>
                          </a:xfrm>
                          <a:prstGeom prst="rect">
                            <a:avLst/>
                          </a:prstGeom>
                          <a:noFill/>
                          <a:ln w="6350">
                            <a:noFill/>
                          </a:ln>
                        </wps:spPr>
                        <wps:txbx>
                          <w:txbxContent>
                            <w:p w14:paraId="77275003" w14:textId="77777777" w:rsidR="00BF4EDF" w:rsidRPr="00071FB8" w:rsidRDefault="00000000" w:rsidP="00692FBE">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8" name="Rectangle 578"/>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3582B2"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9" name="Text Box 579"/>
                        <wps:cNvSpPr txBox="1"/>
                        <wps:spPr>
                          <a:xfrm rot="16200000">
                            <a:off x="-725502" y="5487771"/>
                            <a:ext cx="1872896" cy="295275"/>
                          </a:xfrm>
                          <a:prstGeom prst="rect">
                            <a:avLst/>
                          </a:prstGeom>
                          <a:noFill/>
                          <a:ln w="6350">
                            <a:noFill/>
                          </a:ln>
                        </wps:spPr>
                        <wps:txbx>
                          <w:txbxContent>
                            <w:p w14:paraId="31E3A707" w14:textId="77777777" w:rsidR="00BF4EDF" w:rsidRPr="00277326" w:rsidRDefault="00BF4EDF" w:rsidP="00692FBE">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058B9283" w14:textId="77777777" w:rsidR="00BF4EDF" w:rsidRPr="00071FB8" w:rsidRDefault="00BF4EDF" w:rsidP="00692FBE">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0" name="Rectangle 580"/>
                        <wps:cNvSpPr/>
                        <wps:spPr>
                          <a:xfrm>
                            <a:off x="0" y="6596897"/>
                            <a:ext cx="368935" cy="1313494"/>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04C55"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 name="Text Box 581"/>
                        <wps:cNvSpPr txBox="1"/>
                        <wps:spPr>
                          <a:xfrm rot="16200000">
                            <a:off x="-476843" y="7040762"/>
                            <a:ext cx="1425915" cy="354666"/>
                          </a:xfrm>
                          <a:prstGeom prst="rect">
                            <a:avLst/>
                          </a:prstGeom>
                          <a:noFill/>
                          <a:ln w="6350">
                            <a:noFill/>
                          </a:ln>
                        </wps:spPr>
                        <wps:txbx>
                          <w:txbxContent>
                            <w:p w14:paraId="12FD412F" w14:textId="77777777" w:rsidR="00BF4EDF" w:rsidRPr="00071FB8" w:rsidRDefault="00000000" w:rsidP="00692FBE">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18BA558F" w14:textId="77777777" w:rsidR="00BF4EDF" w:rsidRPr="00071FB8" w:rsidRDefault="00BF4EDF" w:rsidP="00692FBE">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2" name="Rectangle 582"/>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710C3E"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3" name="Text Box 583"/>
                        <wps:cNvSpPr txBox="1"/>
                        <wps:spPr>
                          <a:xfrm rot="16200000">
                            <a:off x="-291642" y="8147667"/>
                            <a:ext cx="1005446" cy="304651"/>
                          </a:xfrm>
                          <a:prstGeom prst="rect">
                            <a:avLst/>
                          </a:prstGeom>
                          <a:noFill/>
                          <a:ln w="6350">
                            <a:noFill/>
                          </a:ln>
                        </wps:spPr>
                        <wps:txbx>
                          <w:txbxContent>
                            <w:p w14:paraId="6EEF7053" w14:textId="77777777" w:rsidR="00BF4EDF" w:rsidRPr="00071FB8" w:rsidRDefault="00000000" w:rsidP="00692FBE">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4" name="Rectangle 584"/>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B51D21"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5" name="Text Box 585"/>
                        <wps:cNvSpPr txBox="1"/>
                        <wps:spPr>
                          <a:xfrm rot="16200000">
                            <a:off x="-551191" y="9361101"/>
                            <a:ext cx="1510773" cy="287019"/>
                          </a:xfrm>
                          <a:prstGeom prst="rect">
                            <a:avLst/>
                          </a:prstGeom>
                          <a:noFill/>
                          <a:ln w="6350">
                            <a:noFill/>
                          </a:ln>
                        </wps:spPr>
                        <wps:txbx>
                          <w:txbxContent>
                            <w:p w14:paraId="292B7A4B" w14:textId="77777777" w:rsidR="00BF4EDF" w:rsidRPr="00071FB8" w:rsidRDefault="00000000" w:rsidP="00692FBE">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305C87" id="Group 571" o:spid="_x0000_s1198" style="position:absolute;margin-left:511.25pt;margin-top:-71.15pt;width:32.5pt;height:790.3pt;z-index:253306880;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">
                <v:rect id="Rectangle 572" o:spid="_x0000_s1199"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" fillcolor="#bfbfbf [2412]" stroked="f" strokeweight="2pt">
                  <v:textbox>
                    <w:txbxContent>
                      <w:p w14:paraId="35B019CC" w14:textId="77777777" w:rsidR="00BF4EDF" w:rsidRDefault="00BF4EDF" w:rsidP="00692FBE">
                        <w:pPr>
                          <w:jc w:val="center"/>
                        </w:pPr>
                      </w:p>
                    </w:txbxContent>
                  </v:textbox>
                </v:rect>
                <v:shape id="Text Box 573" o:spid="_x0000_s1200"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" filled="f" stroked="f" strokeweight=".5pt">
                  <v:textbox>
                    <w:txbxContent>
                      <w:p w14:paraId="3FDA7A81" w14:textId="77777777" w:rsidR="00BF4EDF" w:rsidRPr="0018468D" w:rsidRDefault="00000000" w:rsidP="00692FBE">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574" o:spid="_x0000_s1201"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" fillcolor="#bfbfbf [2412]" stroked="f" strokeweight="2pt">
                  <v:textbox>
                    <w:txbxContent>
                      <w:p w14:paraId="3B9A8712" w14:textId="77777777" w:rsidR="00BF4EDF" w:rsidRDefault="00BF4EDF" w:rsidP="00692FBE">
                        <w:pPr>
                          <w:jc w:val="center"/>
                        </w:pPr>
                      </w:p>
                    </w:txbxContent>
                  </v:textbox>
                </v:rect>
                <v:shape id="Text Box 575" o:spid="_x0000_s1202"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" filled="f" stroked="f" strokeweight=".5pt">
                  <v:textbox>
                    <w:txbxContent>
                      <w:p w14:paraId="323CA012" w14:textId="77777777" w:rsidR="00BF4EDF" w:rsidRPr="00D367C5" w:rsidRDefault="00BF4EDF" w:rsidP="00692FBE">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5AD5A6E8" w14:textId="77777777" w:rsidR="00BF4EDF" w:rsidRPr="00071FB8" w:rsidRDefault="00BF4EDF" w:rsidP="00692FBE">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76" o:spid="_x0000_s1203"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" fillcolor="#bfbfbf [2412]" stroked="f" strokeweight="2pt">
                  <v:textbox>
                    <w:txbxContent>
                      <w:p w14:paraId="5171005A" w14:textId="77777777" w:rsidR="00BF4EDF" w:rsidRDefault="00BF4EDF" w:rsidP="00692FBE">
                        <w:pPr>
                          <w:jc w:val="center"/>
                        </w:pPr>
                      </w:p>
                    </w:txbxContent>
                  </v:textbox>
                </v:rect>
                <v:shape id="Text Box 577" o:spid="_x0000_s1204"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" filled="f" stroked="f" strokeweight=".5pt">
                  <v:textbox>
                    <w:txbxContent>
                      <w:p w14:paraId="77275003" w14:textId="77777777" w:rsidR="00BF4EDF" w:rsidRPr="00071FB8" w:rsidRDefault="00000000" w:rsidP="00692FBE">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578" o:spid="_x0000_s1205"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" fillcolor="#bfbfbf [2412]" stroked="f" strokeweight="2pt">
                  <v:textbox>
                    <w:txbxContent>
                      <w:p w14:paraId="3A3582B2" w14:textId="77777777" w:rsidR="00BF4EDF" w:rsidRDefault="00BF4EDF" w:rsidP="00692FBE">
                        <w:pPr>
                          <w:jc w:val="center"/>
                        </w:pPr>
                      </w:p>
                    </w:txbxContent>
                  </v:textbox>
                </v:rect>
                <v:shape id="Text Box 579" o:spid="_x0000_s1206"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" filled="f" stroked="f" strokeweight=".5pt">
                  <v:textbox>
                    <w:txbxContent>
                      <w:p w14:paraId="31E3A707" w14:textId="77777777" w:rsidR="00BF4EDF" w:rsidRPr="00277326" w:rsidRDefault="00BF4EDF" w:rsidP="00692FBE">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058B9283" w14:textId="77777777" w:rsidR="00BF4EDF" w:rsidRPr="00071FB8" w:rsidRDefault="00BF4EDF" w:rsidP="00692FBE">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80" o:spid="_x0000_s1207"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" fillcolor="#5f259f [3209]" stroked="f" strokeweight="2pt">
                  <v:textbox>
                    <w:txbxContent>
                      <w:p w14:paraId="56804C55" w14:textId="77777777" w:rsidR="00BF4EDF" w:rsidRDefault="00BF4EDF" w:rsidP="00692FBE">
                        <w:pPr>
                          <w:jc w:val="center"/>
                        </w:pPr>
                      </w:p>
                    </w:txbxContent>
                  </v:textbox>
                </v:rect>
                <v:shape id="Text Box 581" o:spid="_x0000_s1208"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" filled="f" stroked="f" strokeweight=".5pt">
                  <v:textbox>
                    <w:txbxContent>
                      <w:p w14:paraId="12FD412F" w14:textId="77777777" w:rsidR="00BF4EDF" w:rsidRPr="00071FB8" w:rsidRDefault="00000000" w:rsidP="00692FBE">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18BA558F" w14:textId="77777777" w:rsidR="00BF4EDF" w:rsidRPr="00071FB8" w:rsidRDefault="00BF4EDF" w:rsidP="00692FBE">
                        <w:pPr>
                          <w:rPr>
                            <w:rFonts w:ascii="Arial" w:hAnsi="Arial" w:cs="Arial"/>
                            <w:b/>
                            <w:bCs/>
                            <w:color w:val="FFFFFF" w:themeColor="background1"/>
                            <w:sz w:val="20"/>
                            <w:szCs w:val="20"/>
                          </w:rPr>
                        </w:pPr>
                      </w:p>
                    </w:txbxContent>
                  </v:textbox>
                </v:shape>
                <v:rect id="Rectangle 582" o:spid="_x0000_s1209"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" fillcolor="#bfbfbf [2412]" stroked="f" strokeweight="2pt">
                  <v:textbox>
                    <w:txbxContent>
                      <w:p w14:paraId="3F710C3E" w14:textId="77777777" w:rsidR="00BF4EDF" w:rsidRDefault="00BF4EDF" w:rsidP="00692FBE">
                        <w:pPr>
                          <w:jc w:val="center"/>
                        </w:pPr>
                      </w:p>
                    </w:txbxContent>
                  </v:textbox>
                </v:rect>
                <v:shape id="Text Box 583" o:spid="_x0000_s1210"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" filled="f" stroked="f" strokeweight=".5pt">
                  <v:textbox>
                    <w:txbxContent>
                      <w:p w14:paraId="6EEF7053" w14:textId="77777777" w:rsidR="00BF4EDF" w:rsidRPr="00071FB8" w:rsidRDefault="00000000" w:rsidP="00692FBE">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584" o:spid="_x0000_s1211"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" fillcolor="#bfbfbf [2412]" stroked="f" strokeweight="2pt">
                  <v:textbox>
                    <w:txbxContent>
                      <w:p w14:paraId="72B51D21" w14:textId="77777777" w:rsidR="00BF4EDF" w:rsidRDefault="00BF4EDF" w:rsidP="00692FBE">
                        <w:pPr>
                          <w:jc w:val="center"/>
                        </w:pPr>
                      </w:p>
                    </w:txbxContent>
                  </v:textbox>
                </v:rect>
                <v:shape id="Text Box 585" o:spid="_x0000_s1212"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" filled="f" stroked="f" strokeweight=".5pt">
                  <v:textbox>
                    <w:txbxContent>
                      <w:p w14:paraId="292B7A4B" w14:textId="77777777" w:rsidR="00BF4EDF" w:rsidRPr="00071FB8" w:rsidRDefault="00000000" w:rsidP="00692FBE">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0C5C13" w:rsidRPr="000C5C13">
        <w:rPr>
          <w:b/>
          <w:bCs/>
        </w:rPr>
        <mc:AlternateContent>
          <mc:Choice Requires="wps">
            <w:drawing>
              <wp:anchor distT="45720" distB="45720" distL="114300" distR="114300" simplePos="0" relativeHeight="253210624" behindDoc="0" locked="0" layoutInCell="1" allowOverlap="1" wp14:anchorId="23C3FEFA" wp14:editId="3A8C5BF2">
                <wp:simplePos x="0" y="0"/>
                <wp:positionH relativeFrom="column">
                  <wp:posOffset>1049572</wp:posOffset>
                </wp:positionH>
                <wp:positionV relativeFrom="paragraph">
                  <wp:posOffset>71561</wp:posOffset>
                </wp:positionV>
                <wp:extent cx="3999230" cy="508883"/>
                <wp:effectExtent l="0" t="0" r="1270" b="5715"/>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9230" cy="508883"/>
                        </a:xfrm>
                        <a:prstGeom prst="rect">
                          <a:avLst/>
                        </a:prstGeom>
                        <a:solidFill>
                          <a:srgbClr val="FFFFFF"/>
                        </a:solidFill>
                        <a:ln w="9525">
                          <a:noFill/>
                          <a:miter lim="800000"/>
                          <a:headEnd/>
                          <a:tailEnd/>
                        </a:ln>
                      </wps:spPr>
                      <wps:txbx>
                        <w:txbxContent>
                          <w:p w14:paraId="5FD64B96" w14:textId="57F1EA27" w:rsidR="00BF4EDF" w:rsidRPr="003562C2" w:rsidRDefault="00BF4EDF" w:rsidP="000C5C13">
                            <w:pPr>
                              <w:pStyle w:val="DiaryHeading"/>
                              <w:spacing w:before="0"/>
                              <w:rPr>
                                <w:color w:val="5F259F" w:themeColor="accent6"/>
                              </w:rPr>
                            </w:pPr>
                            <w:bookmarkStart w:id="13" w:name="_Toc69809275"/>
                            <w:r w:rsidRPr="003562C2">
                              <w:rPr>
                                <w:b/>
                                <w:bCs/>
                                <w:color w:val="5F259F" w:themeColor="accent6"/>
                              </w:rPr>
                              <w:t>Liabilities:</w:t>
                            </w:r>
                            <w:r w:rsidRPr="003562C2">
                              <w:rPr>
                                <w:color w:val="5F259F" w:themeColor="accent6"/>
                              </w:rPr>
                              <w:t xml:space="preserve"> Who you owe</w:t>
                            </w:r>
                            <w:bookmarkEnd w:id="1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C3FEFA" id="_x0000_s1213" type="#_x0000_t202" style="position:absolute;margin-left:82.65pt;margin-top:5.65pt;width:314.9pt;height:40.05pt;z-index:253210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" stroked="f">
                <v:textbox>
                  <w:txbxContent>
                    <w:p w14:paraId="5FD64B96" w14:textId="57F1EA27" w:rsidR="00BF4EDF" w:rsidRPr="003562C2" w:rsidRDefault="00BF4EDF" w:rsidP="000C5C13">
                      <w:pPr>
                        <w:pStyle w:val="DiaryHeading"/>
                        <w:spacing w:before="0"/>
                        <w:rPr>
                          <w:color w:val="5F259F" w:themeColor="accent6"/>
                        </w:rPr>
                      </w:pPr>
                      <w:bookmarkStart w:id="14" w:name="_Toc69809275"/>
                      <w:r w:rsidRPr="003562C2">
                        <w:rPr>
                          <w:b/>
                          <w:bCs/>
                          <w:color w:val="5F259F" w:themeColor="accent6"/>
                        </w:rPr>
                        <w:t>Liabilities:</w:t>
                      </w:r>
                      <w:r w:rsidRPr="003562C2">
                        <w:rPr>
                          <w:color w:val="5F259F" w:themeColor="accent6"/>
                        </w:rPr>
                        <w:t xml:space="preserve"> Who you owe</w:t>
                      </w:r>
                      <w:bookmarkEnd w:id="14"/>
                    </w:p>
                  </w:txbxContent>
                </v:textbox>
              </v:shape>
            </w:pict>
          </mc:Fallback>
        </mc:AlternateContent>
      </w:r>
      <w:r w:rsidR="000C5C13">
        <w:drawing>
          <wp:anchor distT="0" distB="0" distL="114300" distR="114300" simplePos="0" relativeHeight="253208576" behindDoc="0" locked="0" layoutInCell="1" allowOverlap="1" wp14:anchorId="2130DED3" wp14:editId="080D8089">
            <wp:simplePos x="0" y="0"/>
            <wp:positionH relativeFrom="column">
              <wp:posOffset>63611</wp:posOffset>
            </wp:positionH>
            <wp:positionV relativeFrom="paragraph">
              <wp:posOffset>248</wp:posOffset>
            </wp:positionV>
            <wp:extent cx="942975" cy="523875"/>
            <wp:effectExtent l="0" t="0" r="9525" b="9525"/>
            <wp:wrapThrough wrapText="bothSides">
              <wp:wrapPolygon edited="0">
                <wp:start x="0" y="0"/>
                <wp:lineTo x="0" y="19636"/>
                <wp:lineTo x="436" y="21207"/>
                <wp:lineTo x="21382" y="21207"/>
                <wp:lineTo x="21382" y="2356"/>
                <wp:lineTo x="20945"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2777" b="21581"/>
                    <a:stretch/>
                  </pic:blipFill>
                  <pic:spPr bwMode="auto">
                    <a:xfrm>
                      <a:off x="0" y="0"/>
                      <a:ext cx="942975" cy="5238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12"/>
    </w:p>
    <w:p w14:paraId="391FE550" w14:textId="4A9B600B" w:rsidR="003C5382" w:rsidRPr="00307809" w:rsidRDefault="000C5C13" w:rsidP="000C5C13">
      <w:pPr>
        <w:rPr>
          <w:rFonts w:ascii="Arial" w:hAnsi="Arial" w:cs="Arial"/>
          <w:sz w:val="20"/>
          <w:szCs w:val="20"/>
        </w:rPr>
      </w:pPr>
      <w:r>
        <w:rPr>
          <w:rFonts w:ascii="Arial" w:hAnsi="Arial" w:cs="Arial"/>
          <w:sz w:val="20"/>
          <w:szCs w:val="20"/>
        </w:rPr>
        <w:br/>
      </w:r>
      <w:r w:rsidR="003C5382" w:rsidRPr="00307809">
        <w:rPr>
          <w:rFonts w:ascii="Arial" w:hAnsi="Arial" w:cs="Arial"/>
          <w:sz w:val="20"/>
          <w:szCs w:val="20"/>
        </w:rPr>
        <w:t xml:space="preserve">Use this section to document your key lenders such as your mortgage company and </w:t>
      </w:r>
      <w:r w:rsidR="003C5382">
        <w:rPr>
          <w:rFonts w:ascii="Arial" w:hAnsi="Arial" w:cs="Arial"/>
          <w:sz w:val="20"/>
          <w:szCs w:val="20"/>
        </w:rPr>
        <w:t xml:space="preserve">credit card </w:t>
      </w:r>
      <w:r w:rsidR="003C5382" w:rsidRPr="00307809">
        <w:rPr>
          <w:rFonts w:ascii="Arial" w:hAnsi="Arial" w:cs="Arial"/>
          <w:sz w:val="20"/>
          <w:szCs w:val="20"/>
        </w:rPr>
        <w:t>companies</w:t>
      </w:r>
      <w:r w:rsidR="003C5382">
        <w:rPr>
          <w:rFonts w:ascii="Arial" w:hAnsi="Arial" w:cs="Arial"/>
          <w:sz w:val="20"/>
          <w:szCs w:val="20"/>
        </w:rPr>
        <w:t>.</w:t>
      </w:r>
      <w:r w:rsidR="003C5382" w:rsidRPr="00307809">
        <w:rPr>
          <w:rFonts w:ascii="Arial" w:hAnsi="Arial" w:cs="Arial"/>
          <w:sz w:val="20"/>
          <w:szCs w:val="20"/>
        </w:rPr>
        <w:t xml:space="preserve">  </w:t>
      </w:r>
    </w:p>
    <w:p w14:paraId="0E864F5E" w14:textId="5512FE8C" w:rsidR="00F64848" w:rsidRPr="003562C2" w:rsidRDefault="00EF618D" w:rsidP="00801673">
      <w:pPr>
        <w:rPr>
          <w:rFonts w:ascii="Arial" w:hAnsi="Arial" w:cs="Arial"/>
          <w:b/>
          <w:bCs/>
          <w:color w:val="5F259F" w:themeColor="accent6"/>
        </w:rPr>
      </w:pPr>
      <w:r w:rsidRPr="003562C2">
        <w:rPr>
          <w:rFonts w:ascii="Arial" w:hAnsi="Arial" w:cs="Arial"/>
          <w:b/>
          <w:bCs/>
          <w:color w:val="5F259F" w:themeColor="accent6"/>
        </w:rPr>
        <w:t>Mortgage/Home Equity Lenders</w:t>
      </w:r>
    </w:p>
    <w:p w14:paraId="3FA05C17" w14:textId="77777777" w:rsidR="00056BE5" w:rsidRPr="0056396C" w:rsidRDefault="00056BE5" w:rsidP="00056BE5">
      <w:pPr>
        <w:rPr>
          <w:rFonts w:ascii="Arial" w:hAnsi="Arial" w:cs="Arial"/>
          <w:sz w:val="20"/>
          <w:szCs w:val="20"/>
          <w:u w:val="single"/>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4A75EB">
        <w:rPr>
          <w:rFonts w:ascii="Arial" w:hAnsi="Arial" w:cs="Arial"/>
          <w:sz w:val="20"/>
          <w:szCs w:val="20"/>
        </w:rPr>
        <w:t xml:space="preserve">    </w:t>
      </w:r>
      <w:r w:rsidRPr="0056396C">
        <w:rPr>
          <w:rFonts w:ascii="Arial" w:hAnsi="Arial" w:cs="Arial"/>
          <w:sz w:val="20"/>
          <w:szCs w:val="20"/>
        </w:rPr>
        <w:t>Account/Contract#:</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05F9BD25" w14:textId="77777777" w:rsidR="00056BE5" w:rsidRPr="0056396C" w:rsidRDefault="00056BE5" w:rsidP="00056BE5">
      <w:pPr>
        <w:rPr>
          <w:rFonts w:ascii="Arial" w:hAnsi="Arial" w:cs="Arial"/>
          <w:sz w:val="20"/>
          <w:szCs w:val="20"/>
          <w:u w:val="single"/>
        </w:rPr>
      </w:pPr>
      <w:r w:rsidRPr="0056396C">
        <w:rPr>
          <w:rFonts w:ascii="Arial" w:hAnsi="Arial" w:cs="Arial"/>
          <w:sz w:val="20"/>
          <w:szCs w:val="20"/>
        </w:rPr>
        <w:t xml:space="preserve">Automated Payments? </w:t>
      </w:r>
      <w:r>
        <w:rPr>
          <w:rFonts w:ascii="Arial" w:hAnsi="Arial" w:cs="Arial"/>
          <w:sz w:val="20"/>
          <w:szCs w:val="20"/>
        </w:rPr>
        <w:t xml:space="preserve">  </w:t>
      </w:r>
      <w:proofErr w:type="gramStart"/>
      <w:r w:rsidRPr="00B2432F">
        <w:rPr>
          <w:rFonts w:ascii="Arial" w:hAnsi="Arial" w:cs="Arial"/>
          <w:sz w:val="20"/>
          <w:szCs w:val="20"/>
        </w:rPr>
        <w:t>Y</w:t>
      </w:r>
      <w:r>
        <w:rPr>
          <w:rFonts w:ascii="Arial" w:hAnsi="Arial" w:cs="Arial"/>
          <w:sz w:val="20"/>
          <w:szCs w:val="20"/>
        </w:rPr>
        <w:t xml:space="preserve">  </w:t>
      </w:r>
      <w:r w:rsidRPr="00B2432F">
        <w:rPr>
          <w:rFonts w:ascii="Arial" w:hAnsi="Arial" w:cs="Arial"/>
          <w:sz w:val="20"/>
          <w:szCs w:val="20"/>
        </w:rPr>
        <w:t>/</w:t>
      </w:r>
      <w:proofErr w:type="gramEnd"/>
      <w:r>
        <w:rPr>
          <w:rFonts w:ascii="Arial" w:hAnsi="Arial" w:cs="Arial"/>
          <w:sz w:val="20"/>
          <w:szCs w:val="20"/>
        </w:rPr>
        <w:t xml:space="preserve">  </w:t>
      </w:r>
      <w:r w:rsidRPr="00B2432F">
        <w:rPr>
          <w:rFonts w:ascii="Arial" w:hAnsi="Arial" w:cs="Arial"/>
          <w:sz w:val="20"/>
          <w:szCs w:val="20"/>
        </w:rPr>
        <w:t>N</w:t>
      </w:r>
      <w:r w:rsidRPr="00B2432F">
        <w:rPr>
          <w:rFonts w:ascii="Arial" w:hAnsi="Arial" w:cs="Arial"/>
          <w:sz w:val="20"/>
          <w:szCs w:val="20"/>
        </w:rPr>
        <w:tab/>
      </w:r>
      <w:r>
        <w:rPr>
          <w:rFonts w:ascii="Arial" w:hAnsi="Arial" w:cs="Arial"/>
          <w:sz w:val="20"/>
          <w:szCs w:val="20"/>
        </w:rPr>
        <w:t xml:space="preserve">      </w:t>
      </w:r>
      <w:r w:rsidRPr="0056396C">
        <w:rPr>
          <w:rFonts w:ascii="Arial" w:hAnsi="Arial" w:cs="Arial"/>
          <w:sz w:val="20"/>
          <w:szCs w:val="20"/>
        </w:rPr>
        <w:t>If yes, from wher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5729731E" w14:textId="77777777" w:rsidR="00056BE5" w:rsidRPr="0056396C" w:rsidRDefault="00056BE5" w:rsidP="00056BE5">
      <w:pPr>
        <w:rPr>
          <w:rFonts w:ascii="Arial" w:hAnsi="Arial" w:cs="Arial"/>
          <w:sz w:val="20"/>
          <w:szCs w:val="20"/>
          <w:u w:val="single"/>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4A75EB">
        <w:rPr>
          <w:rFonts w:ascii="Arial" w:hAnsi="Arial" w:cs="Arial"/>
          <w:sz w:val="20"/>
          <w:szCs w:val="20"/>
        </w:rPr>
        <w:t xml:space="preserve">    </w:t>
      </w:r>
      <w:r w:rsidRPr="0056396C">
        <w:rPr>
          <w:rFonts w:ascii="Arial" w:hAnsi="Arial" w:cs="Arial"/>
          <w:sz w:val="20"/>
          <w:szCs w:val="20"/>
        </w:rPr>
        <w:t>Account/Contract#:</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6C322F52" w14:textId="77777777" w:rsidR="00056BE5" w:rsidRPr="0056396C" w:rsidRDefault="00056BE5" w:rsidP="00056BE5">
      <w:pPr>
        <w:rPr>
          <w:rFonts w:ascii="Arial" w:hAnsi="Arial" w:cs="Arial"/>
          <w:sz w:val="20"/>
          <w:szCs w:val="20"/>
          <w:u w:val="single"/>
        </w:rPr>
      </w:pPr>
      <w:r w:rsidRPr="0056396C">
        <w:rPr>
          <w:rFonts w:ascii="Arial" w:hAnsi="Arial" w:cs="Arial"/>
          <w:sz w:val="20"/>
          <w:szCs w:val="20"/>
        </w:rPr>
        <w:t xml:space="preserve">Automated Payments? </w:t>
      </w:r>
      <w:r>
        <w:rPr>
          <w:rFonts w:ascii="Arial" w:hAnsi="Arial" w:cs="Arial"/>
          <w:sz w:val="20"/>
          <w:szCs w:val="20"/>
        </w:rPr>
        <w:t xml:space="preserve">  </w:t>
      </w:r>
      <w:proofErr w:type="gramStart"/>
      <w:r w:rsidRPr="00B2432F">
        <w:rPr>
          <w:rFonts w:ascii="Arial" w:hAnsi="Arial" w:cs="Arial"/>
          <w:sz w:val="20"/>
          <w:szCs w:val="20"/>
        </w:rPr>
        <w:t>Y</w:t>
      </w:r>
      <w:r>
        <w:rPr>
          <w:rFonts w:ascii="Arial" w:hAnsi="Arial" w:cs="Arial"/>
          <w:sz w:val="20"/>
          <w:szCs w:val="20"/>
        </w:rPr>
        <w:t xml:space="preserve">  </w:t>
      </w:r>
      <w:r w:rsidRPr="00B2432F">
        <w:rPr>
          <w:rFonts w:ascii="Arial" w:hAnsi="Arial" w:cs="Arial"/>
          <w:sz w:val="20"/>
          <w:szCs w:val="20"/>
        </w:rPr>
        <w:t>/</w:t>
      </w:r>
      <w:proofErr w:type="gramEnd"/>
      <w:r>
        <w:rPr>
          <w:rFonts w:ascii="Arial" w:hAnsi="Arial" w:cs="Arial"/>
          <w:sz w:val="20"/>
          <w:szCs w:val="20"/>
        </w:rPr>
        <w:t xml:space="preserve">  </w:t>
      </w:r>
      <w:r w:rsidRPr="00B2432F">
        <w:rPr>
          <w:rFonts w:ascii="Arial" w:hAnsi="Arial" w:cs="Arial"/>
          <w:sz w:val="20"/>
          <w:szCs w:val="20"/>
        </w:rPr>
        <w:t>N</w:t>
      </w:r>
      <w:r w:rsidRPr="00B2432F">
        <w:rPr>
          <w:rFonts w:ascii="Arial" w:hAnsi="Arial" w:cs="Arial"/>
          <w:sz w:val="20"/>
          <w:szCs w:val="20"/>
        </w:rPr>
        <w:tab/>
      </w:r>
      <w:r>
        <w:rPr>
          <w:rFonts w:ascii="Arial" w:hAnsi="Arial" w:cs="Arial"/>
          <w:sz w:val="20"/>
          <w:szCs w:val="20"/>
        </w:rPr>
        <w:t xml:space="preserve">      </w:t>
      </w:r>
      <w:r w:rsidRPr="0056396C">
        <w:rPr>
          <w:rFonts w:ascii="Arial" w:hAnsi="Arial" w:cs="Arial"/>
          <w:sz w:val="20"/>
          <w:szCs w:val="20"/>
        </w:rPr>
        <w:t>If yes, from wher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40371FEC" w14:textId="77777777" w:rsidR="00056BE5" w:rsidRPr="0056396C" w:rsidRDefault="00056BE5" w:rsidP="00056BE5">
      <w:pPr>
        <w:rPr>
          <w:rFonts w:ascii="Arial" w:hAnsi="Arial" w:cs="Arial"/>
          <w:sz w:val="20"/>
          <w:szCs w:val="20"/>
          <w:u w:val="single"/>
        </w:rPr>
      </w:pPr>
      <w:r w:rsidRPr="0056396C">
        <w:rPr>
          <w:rFonts w:ascii="Arial" w:hAnsi="Arial" w:cs="Arial"/>
          <w:sz w:val="20"/>
          <w:szCs w:val="20"/>
        </w:rPr>
        <w:t>Institution Nam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Pr>
          <w:rFonts w:ascii="Arial" w:hAnsi="Arial" w:cs="Arial"/>
          <w:sz w:val="20"/>
          <w:szCs w:val="20"/>
          <w:u w:val="single"/>
        </w:rPr>
        <w:t xml:space="preserve">         </w:t>
      </w:r>
      <w:r w:rsidRPr="004A75EB">
        <w:rPr>
          <w:rFonts w:ascii="Arial" w:hAnsi="Arial" w:cs="Arial"/>
          <w:sz w:val="20"/>
          <w:szCs w:val="20"/>
        </w:rPr>
        <w:t xml:space="preserve">    </w:t>
      </w:r>
      <w:r w:rsidRPr="0056396C">
        <w:rPr>
          <w:rFonts w:ascii="Arial" w:hAnsi="Arial" w:cs="Arial"/>
          <w:sz w:val="20"/>
          <w:szCs w:val="20"/>
        </w:rPr>
        <w:t>Account/Contract#:</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1DD08092" w14:textId="77777777" w:rsidR="00056BE5" w:rsidRPr="0056396C" w:rsidRDefault="00056BE5" w:rsidP="00056BE5">
      <w:pPr>
        <w:rPr>
          <w:rFonts w:ascii="Arial" w:hAnsi="Arial" w:cs="Arial"/>
          <w:sz w:val="20"/>
          <w:szCs w:val="20"/>
          <w:u w:val="single"/>
        </w:rPr>
      </w:pPr>
      <w:r w:rsidRPr="0056396C">
        <w:rPr>
          <w:rFonts w:ascii="Arial" w:hAnsi="Arial" w:cs="Arial"/>
          <w:sz w:val="20"/>
          <w:szCs w:val="20"/>
        </w:rPr>
        <w:t xml:space="preserve">Automated Payments? </w:t>
      </w:r>
      <w:r>
        <w:rPr>
          <w:rFonts w:ascii="Arial" w:hAnsi="Arial" w:cs="Arial"/>
          <w:sz w:val="20"/>
          <w:szCs w:val="20"/>
        </w:rPr>
        <w:t xml:space="preserve">  </w:t>
      </w:r>
      <w:proofErr w:type="gramStart"/>
      <w:r w:rsidRPr="00B2432F">
        <w:rPr>
          <w:rFonts w:ascii="Arial" w:hAnsi="Arial" w:cs="Arial"/>
          <w:sz w:val="20"/>
          <w:szCs w:val="20"/>
        </w:rPr>
        <w:t>Y</w:t>
      </w:r>
      <w:r>
        <w:rPr>
          <w:rFonts w:ascii="Arial" w:hAnsi="Arial" w:cs="Arial"/>
          <w:sz w:val="20"/>
          <w:szCs w:val="20"/>
        </w:rPr>
        <w:t xml:space="preserve">  </w:t>
      </w:r>
      <w:r w:rsidRPr="00B2432F">
        <w:rPr>
          <w:rFonts w:ascii="Arial" w:hAnsi="Arial" w:cs="Arial"/>
          <w:sz w:val="20"/>
          <w:szCs w:val="20"/>
        </w:rPr>
        <w:t>/</w:t>
      </w:r>
      <w:proofErr w:type="gramEnd"/>
      <w:r>
        <w:rPr>
          <w:rFonts w:ascii="Arial" w:hAnsi="Arial" w:cs="Arial"/>
          <w:sz w:val="20"/>
          <w:szCs w:val="20"/>
        </w:rPr>
        <w:t xml:space="preserve">  </w:t>
      </w:r>
      <w:r w:rsidRPr="00B2432F">
        <w:rPr>
          <w:rFonts w:ascii="Arial" w:hAnsi="Arial" w:cs="Arial"/>
          <w:sz w:val="20"/>
          <w:szCs w:val="20"/>
        </w:rPr>
        <w:t>N</w:t>
      </w:r>
      <w:r w:rsidRPr="00B2432F">
        <w:rPr>
          <w:rFonts w:ascii="Arial" w:hAnsi="Arial" w:cs="Arial"/>
          <w:sz w:val="20"/>
          <w:szCs w:val="20"/>
        </w:rPr>
        <w:tab/>
      </w:r>
      <w:r>
        <w:rPr>
          <w:rFonts w:ascii="Arial" w:hAnsi="Arial" w:cs="Arial"/>
          <w:sz w:val="20"/>
          <w:szCs w:val="20"/>
        </w:rPr>
        <w:t xml:space="preserve">      </w:t>
      </w:r>
      <w:r w:rsidRPr="0056396C">
        <w:rPr>
          <w:rFonts w:ascii="Arial" w:hAnsi="Arial" w:cs="Arial"/>
          <w:sz w:val="20"/>
          <w:szCs w:val="20"/>
        </w:rPr>
        <w:t>If yes, from where?</w:t>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r w:rsidRPr="0056396C">
        <w:rPr>
          <w:rFonts w:ascii="Arial" w:hAnsi="Arial" w:cs="Arial"/>
          <w:sz w:val="20"/>
          <w:szCs w:val="20"/>
          <w:u w:val="single"/>
        </w:rPr>
        <w:tab/>
      </w:r>
    </w:p>
    <w:p w14:paraId="521403A0" w14:textId="144E68C5" w:rsidR="00F57062" w:rsidRPr="003562C2" w:rsidRDefault="00EF618D" w:rsidP="00503821">
      <w:pPr>
        <w:spacing w:before="360"/>
        <w:rPr>
          <w:rFonts w:ascii="Arial" w:hAnsi="Arial" w:cs="Arial"/>
          <w:color w:val="5F259F" w:themeColor="accent6"/>
          <w:sz w:val="24"/>
          <w:szCs w:val="24"/>
        </w:rPr>
      </w:pPr>
      <w:r w:rsidRPr="003562C2">
        <w:rPr>
          <w:rFonts w:ascii="Arial" w:hAnsi="Arial" w:cs="Arial"/>
          <w:b/>
          <w:color w:val="5F259F" w:themeColor="accent6"/>
        </w:rPr>
        <w:t>Credit Cards</w:t>
      </w:r>
    </w:p>
    <w:p w14:paraId="19D9D419" w14:textId="5A2CEAF4" w:rsidR="0037618A" w:rsidRPr="00307809" w:rsidRDefault="00F57062" w:rsidP="00801673">
      <w:pPr>
        <w:rPr>
          <w:rFonts w:ascii="Arial" w:hAnsi="Arial" w:cs="Arial"/>
          <w:sz w:val="20"/>
          <w:szCs w:val="20"/>
          <w:u w:val="single"/>
        </w:rPr>
      </w:pPr>
      <w:r w:rsidRPr="00307809">
        <w:rPr>
          <w:rFonts w:ascii="Arial" w:hAnsi="Arial" w:cs="Arial"/>
          <w:sz w:val="20"/>
          <w:szCs w:val="20"/>
        </w:rPr>
        <w:t>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008D5ACC">
        <w:rPr>
          <w:rFonts w:ascii="Arial" w:hAnsi="Arial" w:cs="Arial"/>
          <w:sz w:val="20"/>
          <w:szCs w:val="20"/>
          <w:u w:val="single"/>
        </w:rPr>
        <w:t xml:space="preserve">          </w:t>
      </w:r>
      <w:r w:rsidR="008D5ACC" w:rsidRPr="008D5ACC">
        <w:rPr>
          <w:rFonts w:ascii="Arial" w:hAnsi="Arial" w:cs="Arial"/>
          <w:sz w:val="20"/>
          <w:szCs w:val="20"/>
        </w:rPr>
        <w:t xml:space="preserve">   </w:t>
      </w:r>
      <w:r w:rsidRPr="008D5ACC">
        <w:rPr>
          <w:rFonts w:ascii="Arial" w:hAnsi="Arial" w:cs="Arial"/>
          <w:sz w:val="20"/>
          <w:szCs w:val="20"/>
        </w:rPr>
        <w:t>Account#</w:t>
      </w:r>
      <w:r w:rsidRPr="00307809">
        <w:rPr>
          <w:rFonts w:ascii="Arial" w:hAnsi="Arial" w:cs="Arial"/>
          <w:sz w:val="20"/>
          <w:szCs w:val="20"/>
          <w:u w:val="single"/>
        </w:rPr>
        <w:tab/>
      </w:r>
      <w:r w:rsidRPr="00307809">
        <w:rPr>
          <w:rFonts w:ascii="Arial" w:hAnsi="Arial" w:cs="Arial"/>
          <w:sz w:val="20"/>
          <w:szCs w:val="20"/>
          <w:u w:val="single"/>
        </w:rPr>
        <w:tab/>
      </w:r>
      <w:r w:rsidR="008D5ACC">
        <w:rPr>
          <w:rFonts w:ascii="Arial" w:hAnsi="Arial" w:cs="Arial"/>
          <w:sz w:val="20"/>
          <w:szCs w:val="20"/>
          <w:u w:val="single"/>
        </w:rPr>
        <w:t xml:space="preserve">          </w:t>
      </w:r>
      <w:r w:rsidR="008D5ACC" w:rsidRPr="008D5ACC">
        <w:rPr>
          <w:rFonts w:ascii="Arial" w:hAnsi="Arial" w:cs="Arial"/>
          <w:sz w:val="20"/>
          <w:szCs w:val="20"/>
        </w:rPr>
        <w:t xml:space="preserve">   </w:t>
      </w:r>
      <w:r w:rsidRPr="008D5ACC">
        <w:rPr>
          <w:rFonts w:ascii="Arial" w:hAnsi="Arial" w:cs="Arial"/>
          <w:sz w:val="20"/>
          <w:szCs w:val="20"/>
        </w:rPr>
        <w:t>Exp Date</w:t>
      </w:r>
      <w:r w:rsidR="0037618A" w:rsidRPr="00307809">
        <w:rPr>
          <w:rFonts w:ascii="Arial" w:hAnsi="Arial" w:cs="Arial"/>
          <w:sz w:val="20"/>
          <w:szCs w:val="20"/>
          <w:u w:val="single"/>
        </w:rPr>
        <w:tab/>
      </w:r>
    </w:p>
    <w:p w14:paraId="1145D8BC" w14:textId="77777777" w:rsidR="00A85968" w:rsidRPr="00307809" w:rsidRDefault="00A85968" w:rsidP="00A85968">
      <w:pPr>
        <w:rPr>
          <w:rFonts w:ascii="Arial" w:hAnsi="Arial" w:cs="Arial"/>
          <w:sz w:val="20"/>
          <w:szCs w:val="20"/>
          <w:u w:val="single"/>
        </w:rPr>
      </w:pPr>
      <w:r w:rsidRPr="00307809">
        <w:rPr>
          <w:rFonts w:ascii="Arial" w:hAnsi="Arial" w:cs="Arial"/>
          <w:sz w:val="20"/>
          <w:szCs w:val="20"/>
        </w:rPr>
        <w:t>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8D5ACC">
        <w:rPr>
          <w:rFonts w:ascii="Arial" w:hAnsi="Arial" w:cs="Arial"/>
          <w:sz w:val="20"/>
          <w:szCs w:val="20"/>
        </w:rPr>
        <w:t xml:space="preserve">   Account#</w:t>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8D5ACC">
        <w:rPr>
          <w:rFonts w:ascii="Arial" w:hAnsi="Arial" w:cs="Arial"/>
          <w:sz w:val="20"/>
          <w:szCs w:val="20"/>
        </w:rPr>
        <w:t xml:space="preserve">   Exp Date</w:t>
      </w:r>
      <w:r w:rsidRPr="00307809">
        <w:rPr>
          <w:rFonts w:ascii="Arial" w:hAnsi="Arial" w:cs="Arial"/>
          <w:sz w:val="20"/>
          <w:szCs w:val="20"/>
          <w:u w:val="single"/>
        </w:rPr>
        <w:tab/>
      </w:r>
    </w:p>
    <w:p w14:paraId="0EFF2402" w14:textId="77777777" w:rsidR="00A85968" w:rsidRPr="00307809" w:rsidRDefault="00A85968" w:rsidP="00A85968">
      <w:pPr>
        <w:rPr>
          <w:rFonts w:ascii="Arial" w:hAnsi="Arial" w:cs="Arial"/>
          <w:sz w:val="20"/>
          <w:szCs w:val="20"/>
          <w:u w:val="single"/>
        </w:rPr>
      </w:pPr>
      <w:r w:rsidRPr="00307809">
        <w:rPr>
          <w:rFonts w:ascii="Arial" w:hAnsi="Arial" w:cs="Arial"/>
          <w:sz w:val="20"/>
          <w:szCs w:val="20"/>
        </w:rPr>
        <w:t>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8D5ACC">
        <w:rPr>
          <w:rFonts w:ascii="Arial" w:hAnsi="Arial" w:cs="Arial"/>
          <w:sz w:val="20"/>
          <w:szCs w:val="20"/>
        </w:rPr>
        <w:t xml:space="preserve">   Account#</w:t>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8D5ACC">
        <w:rPr>
          <w:rFonts w:ascii="Arial" w:hAnsi="Arial" w:cs="Arial"/>
          <w:sz w:val="20"/>
          <w:szCs w:val="20"/>
        </w:rPr>
        <w:t xml:space="preserve">   Exp Date</w:t>
      </w:r>
      <w:r w:rsidRPr="00307809">
        <w:rPr>
          <w:rFonts w:ascii="Arial" w:hAnsi="Arial" w:cs="Arial"/>
          <w:sz w:val="20"/>
          <w:szCs w:val="20"/>
          <w:u w:val="single"/>
        </w:rPr>
        <w:tab/>
      </w:r>
    </w:p>
    <w:p w14:paraId="25C678CD" w14:textId="77777777" w:rsidR="00A85968" w:rsidRPr="00307809" w:rsidRDefault="00A85968" w:rsidP="00A85968">
      <w:pPr>
        <w:rPr>
          <w:rFonts w:ascii="Arial" w:hAnsi="Arial" w:cs="Arial"/>
          <w:sz w:val="20"/>
          <w:szCs w:val="20"/>
          <w:u w:val="single"/>
        </w:rPr>
      </w:pPr>
      <w:r w:rsidRPr="00307809">
        <w:rPr>
          <w:rFonts w:ascii="Arial" w:hAnsi="Arial" w:cs="Arial"/>
          <w:sz w:val="20"/>
          <w:szCs w:val="20"/>
        </w:rPr>
        <w:t>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8D5ACC">
        <w:rPr>
          <w:rFonts w:ascii="Arial" w:hAnsi="Arial" w:cs="Arial"/>
          <w:sz w:val="20"/>
          <w:szCs w:val="20"/>
        </w:rPr>
        <w:t xml:space="preserve">   Account#</w:t>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8D5ACC">
        <w:rPr>
          <w:rFonts w:ascii="Arial" w:hAnsi="Arial" w:cs="Arial"/>
          <w:sz w:val="20"/>
          <w:szCs w:val="20"/>
        </w:rPr>
        <w:t xml:space="preserve">   Exp Date</w:t>
      </w:r>
      <w:r w:rsidRPr="00307809">
        <w:rPr>
          <w:rFonts w:ascii="Arial" w:hAnsi="Arial" w:cs="Arial"/>
          <w:sz w:val="20"/>
          <w:szCs w:val="20"/>
          <w:u w:val="single"/>
        </w:rPr>
        <w:tab/>
      </w:r>
    </w:p>
    <w:p w14:paraId="0613F789" w14:textId="77777777" w:rsidR="00A85968" w:rsidRPr="00307809" w:rsidRDefault="00A85968" w:rsidP="00A85968">
      <w:pPr>
        <w:rPr>
          <w:rFonts w:ascii="Arial" w:hAnsi="Arial" w:cs="Arial"/>
          <w:sz w:val="20"/>
          <w:szCs w:val="20"/>
          <w:u w:val="single"/>
        </w:rPr>
      </w:pPr>
      <w:r w:rsidRPr="00307809">
        <w:rPr>
          <w:rFonts w:ascii="Arial" w:hAnsi="Arial" w:cs="Arial"/>
          <w:sz w:val="20"/>
          <w:szCs w:val="20"/>
        </w:rPr>
        <w:t>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8D5ACC">
        <w:rPr>
          <w:rFonts w:ascii="Arial" w:hAnsi="Arial" w:cs="Arial"/>
          <w:sz w:val="20"/>
          <w:szCs w:val="20"/>
        </w:rPr>
        <w:t xml:space="preserve">   Account#</w:t>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8D5ACC">
        <w:rPr>
          <w:rFonts w:ascii="Arial" w:hAnsi="Arial" w:cs="Arial"/>
          <w:sz w:val="20"/>
          <w:szCs w:val="20"/>
        </w:rPr>
        <w:t xml:space="preserve">   Exp Date</w:t>
      </w:r>
      <w:r w:rsidRPr="00307809">
        <w:rPr>
          <w:rFonts w:ascii="Arial" w:hAnsi="Arial" w:cs="Arial"/>
          <w:sz w:val="20"/>
          <w:szCs w:val="20"/>
          <w:u w:val="single"/>
        </w:rPr>
        <w:tab/>
      </w:r>
    </w:p>
    <w:p w14:paraId="05FCCEBC" w14:textId="18490FD9" w:rsidR="00A81E12" w:rsidRPr="00307809" w:rsidRDefault="00A81E12" w:rsidP="00A81E12">
      <w:pPr>
        <w:spacing w:after="0" w:line="240" w:lineRule="auto"/>
        <w:rPr>
          <w:rFonts w:ascii="Arial" w:hAnsi="Arial" w:cs="Arial"/>
        </w:rPr>
      </w:pPr>
    </w:p>
    <w:p w14:paraId="532CAC99" w14:textId="2D5A038F" w:rsidR="00F57062" w:rsidRPr="003562C2" w:rsidRDefault="00EF618D" w:rsidP="00801673">
      <w:pPr>
        <w:rPr>
          <w:rFonts w:ascii="Arial" w:hAnsi="Arial" w:cs="Arial"/>
          <w:b/>
          <w:bCs/>
          <w:color w:val="5F259F" w:themeColor="accent6"/>
        </w:rPr>
      </w:pPr>
      <w:r w:rsidRPr="003562C2">
        <w:rPr>
          <w:rFonts w:ascii="Arial" w:hAnsi="Arial" w:cs="Arial"/>
          <w:b/>
          <w:bCs/>
          <w:color w:val="5F259F" w:themeColor="accent6"/>
        </w:rPr>
        <w:t>Automated Payments</w:t>
      </w:r>
    </w:p>
    <w:p w14:paraId="2398673C" w14:textId="78BC600F" w:rsidR="0037618A" w:rsidRPr="00307809" w:rsidRDefault="00604008" w:rsidP="00801673">
      <w:pPr>
        <w:rPr>
          <w:rFonts w:ascii="Arial" w:hAnsi="Arial" w:cs="Arial"/>
          <w:sz w:val="20"/>
          <w:szCs w:val="20"/>
        </w:rPr>
      </w:pPr>
      <w:r w:rsidRPr="00307809">
        <w:rPr>
          <w:rFonts w:ascii="Arial" w:hAnsi="Arial" w:cs="Arial"/>
          <w:sz w:val="20"/>
          <w:szCs w:val="20"/>
        </w:rPr>
        <w:t>Use this section to list any automated payments tak</w:t>
      </w:r>
      <w:r w:rsidR="007A498B">
        <w:rPr>
          <w:rFonts w:ascii="Arial" w:hAnsi="Arial" w:cs="Arial"/>
          <w:sz w:val="20"/>
          <w:szCs w:val="20"/>
        </w:rPr>
        <w:t>en</w:t>
      </w:r>
      <w:r w:rsidRPr="00307809">
        <w:rPr>
          <w:rFonts w:ascii="Arial" w:hAnsi="Arial" w:cs="Arial"/>
          <w:sz w:val="20"/>
          <w:szCs w:val="20"/>
        </w:rPr>
        <w:t xml:space="preserve"> from your bank accounts such as gym memberships, charitable giving, merchandise subscriptions, entertainment services, etc.</w:t>
      </w:r>
    </w:p>
    <w:p w14:paraId="295D7978" w14:textId="76451978" w:rsidR="00604008" w:rsidRPr="00307809" w:rsidRDefault="00604008" w:rsidP="00604008">
      <w:pPr>
        <w:rPr>
          <w:rFonts w:ascii="Arial" w:hAnsi="Arial" w:cs="Arial"/>
          <w:sz w:val="20"/>
          <w:szCs w:val="20"/>
          <w:u w:val="single"/>
        </w:rPr>
      </w:pPr>
      <w:r w:rsidRPr="00307809">
        <w:rPr>
          <w:rFonts w:ascii="Arial" w:hAnsi="Arial" w:cs="Arial"/>
          <w:sz w:val="20"/>
          <w:szCs w:val="20"/>
        </w:rPr>
        <w:t>Service 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00D32F49">
        <w:rPr>
          <w:rFonts w:ascii="Arial" w:hAnsi="Arial" w:cs="Arial"/>
          <w:sz w:val="20"/>
          <w:szCs w:val="20"/>
          <w:u w:val="single"/>
        </w:rPr>
        <w:t xml:space="preserve">          </w:t>
      </w:r>
      <w:r w:rsidR="00D32F49" w:rsidRPr="00D32F49">
        <w:rPr>
          <w:rFonts w:ascii="Arial" w:hAnsi="Arial" w:cs="Arial"/>
          <w:sz w:val="20"/>
          <w:szCs w:val="20"/>
        </w:rPr>
        <w:t xml:space="preserve">   </w:t>
      </w:r>
      <w:r w:rsidRPr="00307809">
        <w:rPr>
          <w:rFonts w:ascii="Arial" w:hAnsi="Arial" w:cs="Arial"/>
          <w:sz w:val="20"/>
          <w:szCs w:val="20"/>
        </w:rPr>
        <w:t>Account #:</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p>
    <w:p w14:paraId="7352004B" w14:textId="77777777" w:rsidR="00D32F49" w:rsidRPr="00307809" w:rsidRDefault="00D32F49" w:rsidP="00D32F49">
      <w:pPr>
        <w:rPr>
          <w:rFonts w:ascii="Arial" w:hAnsi="Arial" w:cs="Arial"/>
          <w:sz w:val="20"/>
          <w:szCs w:val="20"/>
          <w:u w:val="single"/>
        </w:rPr>
      </w:pPr>
      <w:r w:rsidRPr="00307809">
        <w:rPr>
          <w:rFonts w:ascii="Arial" w:hAnsi="Arial" w:cs="Arial"/>
          <w:sz w:val="20"/>
          <w:szCs w:val="20"/>
        </w:rPr>
        <w:t>Service 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D32F49">
        <w:rPr>
          <w:rFonts w:ascii="Arial" w:hAnsi="Arial" w:cs="Arial"/>
          <w:sz w:val="20"/>
          <w:szCs w:val="20"/>
        </w:rPr>
        <w:t xml:space="preserve">   </w:t>
      </w:r>
      <w:r w:rsidRPr="00307809">
        <w:rPr>
          <w:rFonts w:ascii="Arial" w:hAnsi="Arial" w:cs="Arial"/>
          <w:sz w:val="20"/>
          <w:szCs w:val="20"/>
        </w:rPr>
        <w:t>Account #:</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p>
    <w:p w14:paraId="195DC343" w14:textId="77777777" w:rsidR="00D32F49" w:rsidRPr="00307809" w:rsidRDefault="00D32F49" w:rsidP="00D32F49">
      <w:pPr>
        <w:rPr>
          <w:rFonts w:ascii="Arial" w:hAnsi="Arial" w:cs="Arial"/>
          <w:sz w:val="20"/>
          <w:szCs w:val="20"/>
          <w:u w:val="single"/>
        </w:rPr>
      </w:pPr>
      <w:r w:rsidRPr="00307809">
        <w:rPr>
          <w:rFonts w:ascii="Arial" w:hAnsi="Arial" w:cs="Arial"/>
          <w:sz w:val="20"/>
          <w:szCs w:val="20"/>
        </w:rPr>
        <w:t>Service 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D32F49">
        <w:rPr>
          <w:rFonts w:ascii="Arial" w:hAnsi="Arial" w:cs="Arial"/>
          <w:sz w:val="20"/>
          <w:szCs w:val="20"/>
        </w:rPr>
        <w:t xml:space="preserve">   </w:t>
      </w:r>
      <w:r w:rsidRPr="00307809">
        <w:rPr>
          <w:rFonts w:ascii="Arial" w:hAnsi="Arial" w:cs="Arial"/>
          <w:sz w:val="20"/>
          <w:szCs w:val="20"/>
        </w:rPr>
        <w:t>Account #:</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p>
    <w:p w14:paraId="7F15FEC0" w14:textId="77777777" w:rsidR="00D32F49" w:rsidRPr="00307809" w:rsidRDefault="00D32F49" w:rsidP="00D32F49">
      <w:pPr>
        <w:rPr>
          <w:rFonts w:ascii="Arial" w:hAnsi="Arial" w:cs="Arial"/>
          <w:sz w:val="20"/>
          <w:szCs w:val="20"/>
          <w:u w:val="single"/>
        </w:rPr>
      </w:pPr>
      <w:r w:rsidRPr="00307809">
        <w:rPr>
          <w:rFonts w:ascii="Arial" w:hAnsi="Arial" w:cs="Arial"/>
          <w:sz w:val="20"/>
          <w:szCs w:val="20"/>
        </w:rPr>
        <w:t>Service 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D32F49">
        <w:rPr>
          <w:rFonts w:ascii="Arial" w:hAnsi="Arial" w:cs="Arial"/>
          <w:sz w:val="20"/>
          <w:szCs w:val="20"/>
        </w:rPr>
        <w:t xml:space="preserve">   </w:t>
      </w:r>
      <w:r w:rsidRPr="00307809">
        <w:rPr>
          <w:rFonts w:ascii="Arial" w:hAnsi="Arial" w:cs="Arial"/>
          <w:sz w:val="20"/>
          <w:szCs w:val="20"/>
        </w:rPr>
        <w:t>Account #:</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p>
    <w:p w14:paraId="4A1BC014" w14:textId="77777777" w:rsidR="00D32F49" w:rsidRPr="00307809" w:rsidRDefault="00D32F49" w:rsidP="00D32F49">
      <w:pPr>
        <w:rPr>
          <w:rFonts w:ascii="Arial" w:hAnsi="Arial" w:cs="Arial"/>
          <w:sz w:val="20"/>
          <w:szCs w:val="20"/>
          <w:u w:val="single"/>
        </w:rPr>
      </w:pPr>
      <w:r w:rsidRPr="00307809">
        <w:rPr>
          <w:rFonts w:ascii="Arial" w:hAnsi="Arial" w:cs="Arial"/>
          <w:sz w:val="20"/>
          <w:szCs w:val="20"/>
        </w:rPr>
        <w:t>Service 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D32F49">
        <w:rPr>
          <w:rFonts w:ascii="Arial" w:hAnsi="Arial" w:cs="Arial"/>
          <w:sz w:val="20"/>
          <w:szCs w:val="20"/>
        </w:rPr>
        <w:t xml:space="preserve">   </w:t>
      </w:r>
      <w:r w:rsidRPr="00307809">
        <w:rPr>
          <w:rFonts w:ascii="Arial" w:hAnsi="Arial" w:cs="Arial"/>
          <w:sz w:val="20"/>
          <w:szCs w:val="20"/>
        </w:rPr>
        <w:t>Account #:</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p>
    <w:p w14:paraId="3AB40CCC" w14:textId="77777777" w:rsidR="00D32F49" w:rsidRPr="00307809" w:rsidRDefault="00D32F49" w:rsidP="00D32F49">
      <w:pPr>
        <w:rPr>
          <w:rFonts w:ascii="Arial" w:hAnsi="Arial" w:cs="Arial"/>
          <w:sz w:val="20"/>
          <w:szCs w:val="20"/>
          <w:u w:val="single"/>
        </w:rPr>
      </w:pPr>
      <w:r w:rsidRPr="00307809">
        <w:rPr>
          <w:rFonts w:ascii="Arial" w:hAnsi="Arial" w:cs="Arial"/>
          <w:sz w:val="20"/>
          <w:szCs w:val="20"/>
        </w:rPr>
        <w:t>Service 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D32F49">
        <w:rPr>
          <w:rFonts w:ascii="Arial" w:hAnsi="Arial" w:cs="Arial"/>
          <w:sz w:val="20"/>
          <w:szCs w:val="20"/>
        </w:rPr>
        <w:t xml:space="preserve">   </w:t>
      </w:r>
      <w:r w:rsidRPr="00307809">
        <w:rPr>
          <w:rFonts w:ascii="Arial" w:hAnsi="Arial" w:cs="Arial"/>
          <w:sz w:val="20"/>
          <w:szCs w:val="20"/>
        </w:rPr>
        <w:t>Account #:</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p>
    <w:p w14:paraId="162E114C" w14:textId="65D33303" w:rsidR="00D32F49" w:rsidRPr="00307809" w:rsidRDefault="00D32F49" w:rsidP="00D32F49">
      <w:pPr>
        <w:rPr>
          <w:rFonts w:ascii="Arial" w:hAnsi="Arial" w:cs="Arial"/>
          <w:sz w:val="20"/>
          <w:szCs w:val="20"/>
          <w:u w:val="single"/>
        </w:rPr>
      </w:pPr>
      <w:r w:rsidRPr="00307809">
        <w:rPr>
          <w:rFonts w:ascii="Arial" w:hAnsi="Arial" w:cs="Arial"/>
          <w:sz w:val="20"/>
          <w:szCs w:val="20"/>
        </w:rPr>
        <w:t>Service Name:</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Pr>
          <w:rFonts w:ascii="Arial" w:hAnsi="Arial" w:cs="Arial"/>
          <w:sz w:val="20"/>
          <w:szCs w:val="20"/>
          <w:u w:val="single"/>
        </w:rPr>
        <w:t xml:space="preserve">          </w:t>
      </w:r>
      <w:r w:rsidRPr="00D32F49">
        <w:rPr>
          <w:rFonts w:ascii="Arial" w:hAnsi="Arial" w:cs="Arial"/>
          <w:sz w:val="20"/>
          <w:szCs w:val="20"/>
        </w:rPr>
        <w:t xml:space="preserve">   </w:t>
      </w:r>
      <w:r w:rsidRPr="00307809">
        <w:rPr>
          <w:rFonts w:ascii="Arial" w:hAnsi="Arial" w:cs="Arial"/>
          <w:sz w:val="20"/>
          <w:szCs w:val="20"/>
        </w:rPr>
        <w:t>Account #:</w:t>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r w:rsidRPr="00307809">
        <w:rPr>
          <w:rFonts w:ascii="Arial" w:hAnsi="Arial" w:cs="Arial"/>
          <w:sz w:val="20"/>
          <w:szCs w:val="20"/>
          <w:u w:val="single"/>
        </w:rPr>
        <w:tab/>
      </w:r>
    </w:p>
    <w:p w14:paraId="69D28A43" w14:textId="16C75FAD" w:rsidR="00D12FF5" w:rsidRDefault="004347F6" w:rsidP="000C5C13">
      <w:r w:rsidRPr="000C5C13">
        <w:rPr>
          <w:b/>
          <w:bCs/>
          <w:noProof/>
        </w:rPr>
        <mc:AlternateContent>
          <mc:Choice Requires="wps">
            <w:drawing>
              <wp:anchor distT="45720" distB="45720" distL="114300" distR="114300" simplePos="0" relativeHeight="253213696" behindDoc="0" locked="0" layoutInCell="1" allowOverlap="1" wp14:anchorId="5DCAE89E" wp14:editId="11CD0128">
                <wp:simplePos x="0" y="0"/>
                <wp:positionH relativeFrom="column">
                  <wp:posOffset>-80479</wp:posOffset>
                </wp:positionH>
                <wp:positionV relativeFrom="paragraph">
                  <wp:posOffset>-93814</wp:posOffset>
                </wp:positionV>
                <wp:extent cx="3999230" cy="508883"/>
                <wp:effectExtent l="0" t="0" r="1270" b="571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9230" cy="508883"/>
                        </a:xfrm>
                        <a:prstGeom prst="rect">
                          <a:avLst/>
                        </a:prstGeom>
                        <a:solidFill>
                          <a:srgbClr val="FFFFFF"/>
                        </a:solidFill>
                        <a:ln w="9525">
                          <a:noFill/>
                          <a:miter lim="800000"/>
                          <a:headEnd/>
                          <a:tailEnd/>
                        </a:ln>
                      </wps:spPr>
                      <wps:txbx>
                        <w:txbxContent>
                          <w:p w14:paraId="04EBCA3E" w14:textId="5504AABD" w:rsidR="00BF4EDF" w:rsidRPr="000C5C13" w:rsidRDefault="00BF4EDF" w:rsidP="000C5C13">
                            <w:pPr>
                              <w:pStyle w:val="DiaryHeading"/>
                              <w:spacing w:before="0"/>
                              <w:rPr>
                                <w:color w:val="00ACA0"/>
                              </w:rPr>
                            </w:pPr>
                            <w:bookmarkStart w:id="15" w:name="_Toc69809276"/>
                            <w:bookmarkStart w:id="16" w:name="DigitalLife"/>
                            <w:r w:rsidRPr="000C5C13">
                              <w:rPr>
                                <w:b/>
                                <w:bCs/>
                                <w:color w:val="00ACA0"/>
                              </w:rPr>
                              <w:t>Digital Life</w:t>
                            </w:r>
                            <w:bookmarkEnd w:id="15"/>
                            <w:bookmarkEnd w:id="1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CAE89E" id="_x0000_s1214" type="#_x0000_t202" style="position:absolute;margin-left:-6.35pt;margin-top:-7.4pt;width:314.9pt;height:40.05pt;z-index:253213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" stroked="f">
                <v:textbox>
                  <w:txbxContent>
                    <w:p w14:paraId="04EBCA3E" w14:textId="5504AABD" w:rsidR="00BF4EDF" w:rsidRPr="000C5C13" w:rsidRDefault="00BF4EDF" w:rsidP="000C5C13">
                      <w:pPr>
                        <w:pStyle w:val="DiaryHeading"/>
                        <w:spacing w:before="0"/>
                        <w:rPr>
                          <w:color w:val="00ACA0"/>
                        </w:rPr>
                      </w:pPr>
                      <w:bookmarkStart w:id="17" w:name="_Toc69809276"/>
                      <w:bookmarkStart w:id="18" w:name="DigitalLife"/>
                      <w:r w:rsidRPr="000C5C13">
                        <w:rPr>
                          <w:b/>
                          <w:bCs/>
                          <w:color w:val="00ACA0"/>
                        </w:rPr>
                        <w:t>Digital Life</w:t>
                      </w:r>
                      <w:bookmarkEnd w:id="17"/>
                      <w:bookmarkEnd w:id="18"/>
                    </w:p>
                  </w:txbxContent>
                </v:textbox>
              </v:shape>
            </w:pict>
          </mc:Fallback>
        </mc:AlternateContent>
      </w:r>
      <w:r w:rsidR="00692FBE">
        <w:rPr>
          <w:noProof/>
        </w:rPr>
        <mc:AlternateContent>
          <mc:Choice Requires="wpg">
            <w:drawing>
              <wp:anchor distT="0" distB="0" distL="114300" distR="114300" simplePos="0" relativeHeight="253308928" behindDoc="0" locked="0" layoutInCell="1" allowOverlap="1" wp14:anchorId="7189D447" wp14:editId="0F00697C">
                <wp:simplePos x="0" y="0"/>
                <wp:positionH relativeFrom="column">
                  <wp:posOffset>6497320</wp:posOffset>
                </wp:positionH>
                <wp:positionV relativeFrom="paragraph">
                  <wp:posOffset>-903201</wp:posOffset>
                </wp:positionV>
                <wp:extent cx="412750" cy="10036810"/>
                <wp:effectExtent l="0" t="0" r="0" b="2540"/>
                <wp:wrapNone/>
                <wp:docPr id="586" name="Group 586"/>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587" name="Rectangle 587"/>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47A6E7"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 name="Text Box 588"/>
                        <wps:cNvSpPr txBox="1"/>
                        <wps:spPr>
                          <a:xfrm rot="16200000">
                            <a:off x="-550431" y="914380"/>
                            <a:ext cx="1514420" cy="295275"/>
                          </a:xfrm>
                          <a:prstGeom prst="rect">
                            <a:avLst/>
                          </a:prstGeom>
                          <a:noFill/>
                          <a:ln w="6350">
                            <a:noFill/>
                          </a:ln>
                        </wps:spPr>
                        <wps:txbx>
                          <w:txbxContent>
                            <w:p w14:paraId="5FDAB113" w14:textId="77777777" w:rsidR="00BF4EDF" w:rsidRPr="0018468D" w:rsidRDefault="00000000" w:rsidP="00692FBE">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9" name="Rectangle 589"/>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C818D7"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1" name="Text Box 591"/>
                        <wps:cNvSpPr txBox="1"/>
                        <wps:spPr>
                          <a:xfrm rot="16200000">
                            <a:off x="-562970" y="2464558"/>
                            <a:ext cx="1552575" cy="295275"/>
                          </a:xfrm>
                          <a:prstGeom prst="rect">
                            <a:avLst/>
                          </a:prstGeom>
                          <a:noFill/>
                          <a:ln w="6350">
                            <a:noFill/>
                          </a:ln>
                        </wps:spPr>
                        <wps:txbx>
                          <w:txbxContent>
                            <w:p w14:paraId="0E6DE260" w14:textId="77777777" w:rsidR="00BF4EDF" w:rsidRPr="00D367C5" w:rsidRDefault="00BF4EDF" w:rsidP="00692FBE">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892306D" w14:textId="77777777" w:rsidR="00BF4EDF" w:rsidRPr="00071FB8" w:rsidRDefault="00BF4EDF" w:rsidP="00692FBE">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2" name="Rectangle 592"/>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589E3E"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Text Box 594"/>
                        <wps:cNvSpPr txBox="1"/>
                        <wps:spPr>
                          <a:xfrm rot="16200000">
                            <a:off x="-451984" y="3905642"/>
                            <a:ext cx="1330835" cy="295275"/>
                          </a:xfrm>
                          <a:prstGeom prst="rect">
                            <a:avLst/>
                          </a:prstGeom>
                          <a:noFill/>
                          <a:ln w="6350">
                            <a:noFill/>
                          </a:ln>
                        </wps:spPr>
                        <wps:txbx>
                          <w:txbxContent>
                            <w:p w14:paraId="61BB5F6D" w14:textId="77777777" w:rsidR="00BF4EDF" w:rsidRPr="00071FB8" w:rsidRDefault="00000000" w:rsidP="00692FBE">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5" name="Rectangle 595"/>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48CD8F"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6" name="Text Box 596"/>
                        <wps:cNvSpPr txBox="1"/>
                        <wps:spPr>
                          <a:xfrm rot="16200000">
                            <a:off x="-725502" y="5487771"/>
                            <a:ext cx="1872896" cy="295275"/>
                          </a:xfrm>
                          <a:prstGeom prst="rect">
                            <a:avLst/>
                          </a:prstGeom>
                          <a:noFill/>
                          <a:ln w="6350">
                            <a:noFill/>
                          </a:ln>
                        </wps:spPr>
                        <wps:txbx>
                          <w:txbxContent>
                            <w:p w14:paraId="4002D58B" w14:textId="77777777" w:rsidR="00BF4EDF" w:rsidRPr="00277326" w:rsidRDefault="00BF4EDF" w:rsidP="00692FBE">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47C7133B" w14:textId="77777777" w:rsidR="00BF4EDF" w:rsidRPr="00071FB8" w:rsidRDefault="00BF4EDF" w:rsidP="00692FBE">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7" name="Rectangle 597"/>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39A131"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 name="Text Box 598"/>
                        <wps:cNvSpPr txBox="1"/>
                        <wps:spPr>
                          <a:xfrm rot="16200000">
                            <a:off x="-476843" y="7040762"/>
                            <a:ext cx="1425915" cy="354666"/>
                          </a:xfrm>
                          <a:prstGeom prst="rect">
                            <a:avLst/>
                          </a:prstGeom>
                          <a:noFill/>
                          <a:ln w="6350">
                            <a:noFill/>
                          </a:ln>
                        </wps:spPr>
                        <wps:txbx>
                          <w:txbxContent>
                            <w:p w14:paraId="2CE997B7" w14:textId="77777777" w:rsidR="00BF4EDF" w:rsidRPr="00071FB8" w:rsidRDefault="00000000" w:rsidP="00692FBE">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186E02D4" w14:textId="77777777" w:rsidR="00BF4EDF" w:rsidRPr="00071FB8" w:rsidRDefault="00BF4EDF" w:rsidP="00692FBE">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9" name="Rectangle 599"/>
                        <wps:cNvSpPr/>
                        <wps:spPr>
                          <a:xfrm>
                            <a:off x="0" y="7940361"/>
                            <a:ext cx="368935" cy="839584"/>
                          </a:xfrm>
                          <a:prstGeom prst="rect">
                            <a:avLst/>
                          </a:prstGeom>
                          <a:solidFill>
                            <a:srgbClr val="00AC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6F2D19"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0" name="Text Box 600"/>
                        <wps:cNvSpPr txBox="1"/>
                        <wps:spPr>
                          <a:xfrm rot="16200000">
                            <a:off x="-291642" y="8147667"/>
                            <a:ext cx="1005446" cy="304651"/>
                          </a:xfrm>
                          <a:prstGeom prst="rect">
                            <a:avLst/>
                          </a:prstGeom>
                          <a:noFill/>
                          <a:ln w="6350">
                            <a:noFill/>
                          </a:ln>
                        </wps:spPr>
                        <wps:txbx>
                          <w:txbxContent>
                            <w:p w14:paraId="7721E6C1" w14:textId="77777777" w:rsidR="00BF4EDF" w:rsidRPr="00071FB8" w:rsidRDefault="00000000" w:rsidP="00692FBE">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1" name="Rectangle 601"/>
                        <wps:cNvSpPr/>
                        <wps:spPr>
                          <a:xfrm>
                            <a:off x="0" y="8803057"/>
                            <a:ext cx="368935" cy="147729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9E6FAC" w14:textId="77777777" w:rsidR="00BF4EDF" w:rsidRDefault="00BF4EDF" w:rsidP="00692F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 name="Text Box 602"/>
                        <wps:cNvSpPr txBox="1"/>
                        <wps:spPr>
                          <a:xfrm rot="16200000">
                            <a:off x="-551191" y="9361101"/>
                            <a:ext cx="1510773" cy="287019"/>
                          </a:xfrm>
                          <a:prstGeom prst="rect">
                            <a:avLst/>
                          </a:prstGeom>
                          <a:noFill/>
                          <a:ln w="6350">
                            <a:noFill/>
                          </a:ln>
                        </wps:spPr>
                        <wps:txbx>
                          <w:txbxContent>
                            <w:p w14:paraId="5B2F1989" w14:textId="77777777" w:rsidR="00BF4EDF" w:rsidRPr="00071FB8" w:rsidRDefault="00000000" w:rsidP="00692FBE">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89D447" id="Group 586" o:spid="_x0000_s1215" style="position:absolute;margin-left:511.6pt;margin-top:-71.1pt;width:32.5pt;height:790.3pt;z-index:253308928;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">
                <v:rect id="Rectangle 587" o:spid="_x0000_s1216"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" fillcolor="#bfbfbf [2412]" stroked="f" strokeweight="2pt">
                  <v:textbox>
                    <w:txbxContent>
                      <w:p w14:paraId="2847A6E7" w14:textId="77777777" w:rsidR="00BF4EDF" w:rsidRDefault="00BF4EDF" w:rsidP="00692FBE">
                        <w:pPr>
                          <w:jc w:val="center"/>
                        </w:pPr>
                      </w:p>
                    </w:txbxContent>
                  </v:textbox>
                </v:rect>
                <v:shape id="Text Box 588" o:spid="_x0000_s1217"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" filled="f" stroked="f" strokeweight=".5pt">
                  <v:textbox>
                    <w:txbxContent>
                      <w:p w14:paraId="5FDAB113" w14:textId="77777777" w:rsidR="00BF4EDF" w:rsidRPr="0018468D" w:rsidRDefault="00000000" w:rsidP="00692FBE">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589" o:spid="_x0000_s1218"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" fillcolor="#bfbfbf [2412]" stroked="f" strokeweight="2pt">
                  <v:textbox>
                    <w:txbxContent>
                      <w:p w14:paraId="63C818D7" w14:textId="77777777" w:rsidR="00BF4EDF" w:rsidRDefault="00BF4EDF" w:rsidP="00692FBE">
                        <w:pPr>
                          <w:jc w:val="center"/>
                        </w:pPr>
                      </w:p>
                    </w:txbxContent>
                  </v:textbox>
                </v:rect>
                <v:shape id="Text Box 591" o:spid="_x0000_s1219"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" filled="f" stroked="f" strokeweight=".5pt">
                  <v:textbox>
                    <w:txbxContent>
                      <w:p w14:paraId="0E6DE260" w14:textId="77777777" w:rsidR="00BF4EDF" w:rsidRPr="00D367C5" w:rsidRDefault="00BF4EDF" w:rsidP="00692FBE">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892306D" w14:textId="77777777" w:rsidR="00BF4EDF" w:rsidRPr="00071FB8" w:rsidRDefault="00BF4EDF" w:rsidP="00692FBE">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92" o:spid="_x0000_s1220"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" fillcolor="#bfbfbf [2412]" stroked="f" strokeweight="2pt">
                  <v:textbox>
                    <w:txbxContent>
                      <w:p w14:paraId="0B589E3E" w14:textId="77777777" w:rsidR="00BF4EDF" w:rsidRDefault="00BF4EDF" w:rsidP="00692FBE">
                        <w:pPr>
                          <w:jc w:val="center"/>
                        </w:pPr>
                      </w:p>
                    </w:txbxContent>
                  </v:textbox>
                </v:rect>
                <v:shape id="Text Box 594" o:spid="_x0000_s1221"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" filled="f" stroked="f" strokeweight=".5pt">
                  <v:textbox>
                    <w:txbxContent>
                      <w:p w14:paraId="61BB5F6D" w14:textId="77777777" w:rsidR="00BF4EDF" w:rsidRPr="00071FB8" w:rsidRDefault="00000000" w:rsidP="00692FBE">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595" o:spid="_x0000_s1222"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" fillcolor="#bfbfbf [2412]" stroked="f" strokeweight="2pt">
                  <v:textbox>
                    <w:txbxContent>
                      <w:p w14:paraId="6C48CD8F" w14:textId="77777777" w:rsidR="00BF4EDF" w:rsidRDefault="00BF4EDF" w:rsidP="00692FBE">
                        <w:pPr>
                          <w:jc w:val="center"/>
                        </w:pPr>
                      </w:p>
                    </w:txbxContent>
                  </v:textbox>
                </v:rect>
                <v:shape id="Text Box 596" o:spid="_x0000_s1223"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" filled="f" stroked="f" strokeweight=".5pt">
                  <v:textbox>
                    <w:txbxContent>
                      <w:p w14:paraId="4002D58B" w14:textId="77777777" w:rsidR="00BF4EDF" w:rsidRPr="00277326" w:rsidRDefault="00BF4EDF" w:rsidP="00692FBE">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47C7133B" w14:textId="77777777" w:rsidR="00BF4EDF" w:rsidRPr="00071FB8" w:rsidRDefault="00BF4EDF" w:rsidP="00692FBE">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597" o:spid="_x0000_s1224"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" fillcolor="#bfbfbf [2412]" stroked="f" strokeweight="2pt">
                  <v:textbox>
                    <w:txbxContent>
                      <w:p w14:paraId="3B39A131" w14:textId="77777777" w:rsidR="00BF4EDF" w:rsidRDefault="00BF4EDF" w:rsidP="00692FBE">
                        <w:pPr>
                          <w:jc w:val="center"/>
                        </w:pPr>
                      </w:p>
                    </w:txbxContent>
                  </v:textbox>
                </v:rect>
                <v:shape id="Text Box 598" o:spid="_x0000_s1225"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" filled="f" stroked="f" strokeweight=".5pt">
                  <v:textbox>
                    <w:txbxContent>
                      <w:p w14:paraId="2CE997B7" w14:textId="77777777" w:rsidR="00BF4EDF" w:rsidRPr="00071FB8" w:rsidRDefault="00000000" w:rsidP="00692FBE">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186E02D4" w14:textId="77777777" w:rsidR="00BF4EDF" w:rsidRPr="00071FB8" w:rsidRDefault="00BF4EDF" w:rsidP="00692FBE">
                        <w:pPr>
                          <w:rPr>
                            <w:rFonts w:ascii="Arial" w:hAnsi="Arial" w:cs="Arial"/>
                            <w:b/>
                            <w:bCs/>
                            <w:color w:val="FFFFFF" w:themeColor="background1"/>
                            <w:sz w:val="20"/>
                            <w:szCs w:val="20"/>
                          </w:rPr>
                        </w:pPr>
                      </w:p>
                    </w:txbxContent>
                  </v:textbox>
                </v:shape>
                <v:rect id="Rectangle 599" o:spid="_x0000_s1226"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" fillcolor="#00aca0" stroked="f" strokeweight="2pt">
                  <v:textbox>
                    <w:txbxContent>
                      <w:p w14:paraId="4F6F2D19" w14:textId="77777777" w:rsidR="00BF4EDF" w:rsidRDefault="00BF4EDF" w:rsidP="00692FBE">
                        <w:pPr>
                          <w:jc w:val="center"/>
                        </w:pPr>
                      </w:p>
                    </w:txbxContent>
                  </v:textbox>
                </v:rect>
                <v:shape id="Text Box 600" o:spid="_x0000_s1227"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" filled="f" stroked="f" strokeweight=".5pt">
                  <v:textbox>
                    <w:txbxContent>
                      <w:p w14:paraId="7721E6C1" w14:textId="77777777" w:rsidR="00BF4EDF" w:rsidRPr="00071FB8" w:rsidRDefault="00000000" w:rsidP="00692FBE">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601" o:spid="_x0000_s1228"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" fillcolor="#bfbfbf [2412]" stroked="f" strokeweight="2pt">
                  <v:textbox>
                    <w:txbxContent>
                      <w:p w14:paraId="6A9E6FAC" w14:textId="77777777" w:rsidR="00BF4EDF" w:rsidRDefault="00BF4EDF" w:rsidP="00692FBE">
                        <w:pPr>
                          <w:jc w:val="center"/>
                        </w:pPr>
                      </w:p>
                    </w:txbxContent>
                  </v:textbox>
                </v:rect>
                <v:shape id="Text Box 602" o:spid="_x0000_s1229"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" filled="f" stroked="f" strokeweight=".5pt">
                  <v:textbox>
                    <w:txbxContent>
                      <w:p w14:paraId="5B2F1989" w14:textId="77777777" w:rsidR="00BF4EDF" w:rsidRPr="00071FB8" w:rsidRDefault="00000000" w:rsidP="00692FBE">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p>
    <w:p w14:paraId="6EDF63FA" w14:textId="45C066A7" w:rsidR="00427091" w:rsidRDefault="000C5C13" w:rsidP="00BB3197">
      <w:pPr>
        <w:rPr>
          <w:rFonts w:ascii="Arial" w:hAnsi="Arial" w:cs="Arial"/>
          <w:sz w:val="20"/>
          <w:szCs w:val="20"/>
        </w:rPr>
      </w:pPr>
      <w:r>
        <w:rPr>
          <w:rFonts w:ascii="Arial" w:hAnsi="Arial" w:cs="Arial"/>
          <w:sz w:val="20"/>
          <w:szCs w:val="20"/>
        </w:rPr>
        <w:lastRenderedPageBreak/>
        <w:br/>
      </w:r>
      <w:r w:rsidR="00270C63">
        <w:rPr>
          <w:rFonts w:ascii="Arial" w:hAnsi="Arial" w:cs="Arial"/>
          <w:sz w:val="20"/>
          <w:szCs w:val="20"/>
        </w:rPr>
        <w:t>As we live more of our lives online, it’s important to ensure your loved ones can access your digital accounts</w:t>
      </w:r>
      <w:r w:rsidR="005D1236">
        <w:rPr>
          <w:rFonts w:ascii="Arial" w:hAnsi="Arial" w:cs="Arial"/>
          <w:sz w:val="20"/>
          <w:szCs w:val="20"/>
        </w:rPr>
        <w:t xml:space="preserve"> after you’ve gone.</w:t>
      </w:r>
      <w:r w:rsidR="00096ED7">
        <w:rPr>
          <w:rFonts w:ascii="Arial" w:hAnsi="Arial" w:cs="Arial"/>
          <w:sz w:val="20"/>
          <w:szCs w:val="20"/>
        </w:rPr>
        <w:t xml:space="preserve"> This information is highly sensitive and </w:t>
      </w:r>
      <w:r w:rsidR="006554F6">
        <w:rPr>
          <w:rFonts w:ascii="Arial" w:hAnsi="Arial" w:cs="Arial"/>
          <w:sz w:val="20"/>
          <w:szCs w:val="20"/>
        </w:rPr>
        <w:t>it</w:t>
      </w:r>
      <w:r w:rsidR="00A06618">
        <w:rPr>
          <w:rFonts w:ascii="Arial" w:hAnsi="Arial" w:cs="Arial"/>
          <w:sz w:val="20"/>
          <w:szCs w:val="20"/>
        </w:rPr>
        <w:t>’</w:t>
      </w:r>
      <w:r w:rsidR="006554F6">
        <w:rPr>
          <w:rFonts w:ascii="Arial" w:hAnsi="Arial" w:cs="Arial"/>
          <w:sz w:val="20"/>
          <w:szCs w:val="20"/>
        </w:rPr>
        <w:t>s</w:t>
      </w:r>
      <w:r w:rsidR="00096ED7">
        <w:rPr>
          <w:rFonts w:ascii="Arial" w:hAnsi="Arial" w:cs="Arial"/>
          <w:sz w:val="20"/>
          <w:szCs w:val="20"/>
        </w:rPr>
        <w:t xml:space="preserve"> </w:t>
      </w:r>
      <w:r w:rsidR="006554F6">
        <w:rPr>
          <w:rFonts w:ascii="Arial" w:hAnsi="Arial" w:cs="Arial"/>
          <w:sz w:val="20"/>
          <w:szCs w:val="20"/>
        </w:rPr>
        <w:t xml:space="preserve">critical to keep </w:t>
      </w:r>
      <w:r w:rsidR="00951233">
        <w:rPr>
          <w:rFonts w:ascii="Arial" w:hAnsi="Arial" w:cs="Arial"/>
          <w:sz w:val="20"/>
          <w:szCs w:val="20"/>
        </w:rPr>
        <w:t xml:space="preserve">it </w:t>
      </w:r>
      <w:r w:rsidR="006554F6">
        <w:rPr>
          <w:rFonts w:ascii="Arial" w:hAnsi="Arial" w:cs="Arial"/>
          <w:sz w:val="20"/>
          <w:szCs w:val="20"/>
        </w:rPr>
        <w:t>safe.</w:t>
      </w:r>
    </w:p>
    <w:p w14:paraId="02E5618E" w14:textId="291BD5CB" w:rsidR="00CD7636" w:rsidRPr="003E4A87" w:rsidRDefault="00043265" w:rsidP="00665D8C">
      <w:pPr>
        <w:spacing w:after="360"/>
        <w:rPr>
          <w:rFonts w:ascii="Arial" w:hAnsi="Arial" w:cs="Arial"/>
          <w:b/>
          <w:bCs/>
          <w:sz w:val="20"/>
          <w:szCs w:val="20"/>
        </w:rPr>
      </w:pPr>
      <w:r w:rsidRPr="003E4A87">
        <w:rPr>
          <w:rFonts w:ascii="Arial" w:hAnsi="Arial" w:cs="Arial"/>
          <w:b/>
          <w:bCs/>
          <w:sz w:val="20"/>
          <w:szCs w:val="20"/>
        </w:rPr>
        <w:t xml:space="preserve">Below are tips to </w:t>
      </w:r>
      <w:r w:rsidR="00DB2986" w:rsidRPr="003E4A87">
        <w:rPr>
          <w:rFonts w:ascii="Arial" w:hAnsi="Arial" w:cs="Arial"/>
          <w:b/>
          <w:bCs/>
          <w:sz w:val="20"/>
          <w:szCs w:val="20"/>
        </w:rPr>
        <w:t>ensure your digital assets can be accessed</w:t>
      </w:r>
      <w:r w:rsidR="00CD7636" w:rsidRPr="003E4A87">
        <w:rPr>
          <w:rFonts w:ascii="Arial" w:hAnsi="Arial" w:cs="Arial"/>
          <w:b/>
          <w:bCs/>
          <w:sz w:val="20"/>
          <w:szCs w:val="20"/>
        </w:rPr>
        <w:t>:</w:t>
      </w:r>
    </w:p>
    <w:p w14:paraId="5C874C5B" w14:textId="19C43C0B" w:rsidR="00CD7636" w:rsidRPr="003E4A87" w:rsidRDefault="004347F6" w:rsidP="00073D2E">
      <w:pPr>
        <w:pStyle w:val="ListParagraph"/>
        <w:numPr>
          <w:ilvl w:val="0"/>
          <w:numId w:val="1"/>
        </w:numPr>
        <w:spacing w:after="120"/>
        <w:ind w:left="1987"/>
        <w:rPr>
          <w:rFonts w:ascii="Arial" w:hAnsi="Arial" w:cs="Arial"/>
          <w:b/>
          <w:bCs/>
          <w:color w:val="00ACA0"/>
          <w:sz w:val="24"/>
          <w:szCs w:val="24"/>
        </w:rPr>
      </w:pPr>
      <w:r w:rsidRPr="003E4A87">
        <w:rPr>
          <w:rFonts w:ascii="Arial" w:hAnsi="Arial" w:cs="Arial"/>
          <w:noProof/>
          <w:color w:val="00ACA0"/>
          <w:sz w:val="20"/>
          <w:szCs w:val="20"/>
        </w:rPr>
        <w:drawing>
          <wp:anchor distT="0" distB="0" distL="114300" distR="114300" simplePos="0" relativeHeight="253316096" behindDoc="0" locked="0" layoutInCell="1" allowOverlap="1" wp14:anchorId="667F5B00" wp14:editId="58896753">
            <wp:simplePos x="0" y="0"/>
            <wp:positionH relativeFrom="column">
              <wp:posOffset>138</wp:posOffset>
            </wp:positionH>
            <wp:positionV relativeFrom="paragraph">
              <wp:posOffset>38735</wp:posOffset>
            </wp:positionV>
            <wp:extent cx="659958" cy="659958"/>
            <wp:effectExtent l="0" t="0" r="6985" b="698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ogram_Keys_01.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9958" cy="659958"/>
                    </a:xfrm>
                    <a:prstGeom prst="rect">
                      <a:avLst/>
                    </a:prstGeom>
                  </pic:spPr>
                </pic:pic>
              </a:graphicData>
            </a:graphic>
            <wp14:sizeRelH relativeFrom="margin">
              <wp14:pctWidth>0</wp14:pctWidth>
            </wp14:sizeRelH>
            <wp14:sizeRelV relativeFrom="margin">
              <wp14:pctHeight>0</wp14:pctHeight>
            </wp14:sizeRelV>
          </wp:anchor>
        </w:drawing>
      </w:r>
      <w:r w:rsidR="00CD7636" w:rsidRPr="003E4A87">
        <w:rPr>
          <w:rFonts w:ascii="Arial" w:hAnsi="Arial" w:cs="Arial"/>
          <w:b/>
          <w:bCs/>
          <w:color w:val="00ACA0"/>
          <w:sz w:val="24"/>
          <w:szCs w:val="24"/>
        </w:rPr>
        <w:t>Use a password manager</w:t>
      </w:r>
    </w:p>
    <w:p w14:paraId="204A6655" w14:textId="1D6C531E" w:rsidR="0015531B" w:rsidRDefault="0015531B" w:rsidP="008C178A">
      <w:pPr>
        <w:spacing w:after="120"/>
        <w:ind w:left="1987"/>
        <w:rPr>
          <w:rFonts w:ascii="Arial" w:hAnsi="Arial" w:cs="Arial"/>
          <w:sz w:val="20"/>
          <w:szCs w:val="20"/>
        </w:rPr>
      </w:pPr>
      <w:r>
        <w:rPr>
          <w:rFonts w:ascii="Arial" w:hAnsi="Arial" w:cs="Arial"/>
          <w:sz w:val="20"/>
          <w:szCs w:val="20"/>
        </w:rPr>
        <w:t>Password managers are software that</w:t>
      </w:r>
      <w:r w:rsidR="002D5C73">
        <w:rPr>
          <w:rFonts w:ascii="Arial" w:hAnsi="Arial" w:cs="Arial"/>
          <w:sz w:val="20"/>
          <w:szCs w:val="20"/>
        </w:rPr>
        <w:t xml:space="preserve"> securely </w:t>
      </w:r>
      <w:r>
        <w:rPr>
          <w:rFonts w:ascii="Arial" w:hAnsi="Arial" w:cs="Arial"/>
          <w:sz w:val="20"/>
          <w:szCs w:val="20"/>
        </w:rPr>
        <w:t xml:space="preserve">holds </w:t>
      </w:r>
      <w:r w:rsidR="00172B71">
        <w:rPr>
          <w:rFonts w:ascii="Arial" w:hAnsi="Arial" w:cs="Arial"/>
          <w:sz w:val="20"/>
          <w:szCs w:val="20"/>
        </w:rPr>
        <w:t>all</w:t>
      </w:r>
      <w:r>
        <w:rPr>
          <w:rFonts w:ascii="Arial" w:hAnsi="Arial" w:cs="Arial"/>
          <w:sz w:val="20"/>
          <w:szCs w:val="20"/>
        </w:rPr>
        <w:t xml:space="preserve"> your </w:t>
      </w:r>
      <w:r w:rsidR="002D5C73">
        <w:rPr>
          <w:rFonts w:ascii="Arial" w:hAnsi="Arial" w:cs="Arial"/>
          <w:sz w:val="20"/>
          <w:szCs w:val="20"/>
        </w:rPr>
        <w:t xml:space="preserve">logins and passwords in one place. </w:t>
      </w:r>
      <w:r w:rsidR="00BB2C98">
        <w:rPr>
          <w:rFonts w:ascii="Arial" w:hAnsi="Arial" w:cs="Arial"/>
          <w:sz w:val="20"/>
          <w:szCs w:val="20"/>
        </w:rPr>
        <w:t xml:space="preserve">These sites also can store your bank numbers, credit card number and other important information. </w:t>
      </w:r>
      <w:r w:rsidR="000E2610">
        <w:rPr>
          <w:rFonts w:ascii="Arial" w:hAnsi="Arial" w:cs="Arial"/>
          <w:sz w:val="20"/>
          <w:szCs w:val="20"/>
        </w:rPr>
        <w:t xml:space="preserve">Typically, your account can be linked to other </w:t>
      </w:r>
      <w:r w:rsidR="009F0703">
        <w:rPr>
          <w:rFonts w:ascii="Arial" w:hAnsi="Arial" w:cs="Arial"/>
          <w:sz w:val="20"/>
          <w:szCs w:val="20"/>
        </w:rPr>
        <w:t xml:space="preserve">people you trust so they can access </w:t>
      </w:r>
      <w:r w:rsidR="00951233">
        <w:rPr>
          <w:rFonts w:ascii="Arial" w:hAnsi="Arial" w:cs="Arial"/>
          <w:sz w:val="20"/>
          <w:szCs w:val="20"/>
        </w:rPr>
        <w:t xml:space="preserve">it </w:t>
      </w:r>
      <w:r w:rsidR="009F0703">
        <w:rPr>
          <w:rFonts w:ascii="Arial" w:hAnsi="Arial" w:cs="Arial"/>
          <w:sz w:val="20"/>
          <w:szCs w:val="20"/>
        </w:rPr>
        <w:t>after you pass.</w:t>
      </w:r>
    </w:p>
    <w:p w14:paraId="021D7260" w14:textId="30E2318C" w:rsidR="00503585" w:rsidRPr="003E4A87" w:rsidRDefault="003E4A87" w:rsidP="00073D2E">
      <w:pPr>
        <w:pStyle w:val="ListParagraph"/>
        <w:numPr>
          <w:ilvl w:val="0"/>
          <w:numId w:val="1"/>
        </w:numPr>
        <w:spacing w:before="120" w:after="120"/>
        <w:ind w:left="1987"/>
        <w:contextualSpacing w:val="0"/>
        <w:rPr>
          <w:rFonts w:ascii="Arial" w:hAnsi="Arial" w:cs="Arial"/>
          <w:b/>
          <w:bCs/>
          <w:color w:val="00ACA0"/>
          <w:sz w:val="24"/>
          <w:szCs w:val="24"/>
        </w:rPr>
      </w:pPr>
      <w:r w:rsidRPr="003E4A87">
        <w:rPr>
          <w:rFonts w:ascii="Arial" w:hAnsi="Arial" w:cs="Arial"/>
          <w:noProof/>
          <w:color w:val="00ACA0"/>
          <w:sz w:val="20"/>
          <w:szCs w:val="20"/>
        </w:rPr>
        <w:drawing>
          <wp:anchor distT="0" distB="0" distL="114300" distR="114300" simplePos="0" relativeHeight="253317120" behindDoc="0" locked="0" layoutInCell="1" allowOverlap="1" wp14:anchorId="63B395FC" wp14:editId="4F4EAA54">
            <wp:simplePos x="0" y="0"/>
            <wp:positionH relativeFrom="column">
              <wp:posOffset>0</wp:posOffset>
            </wp:positionH>
            <wp:positionV relativeFrom="paragraph">
              <wp:posOffset>27194</wp:posOffset>
            </wp:positionV>
            <wp:extent cx="755015" cy="755015"/>
            <wp:effectExtent l="0" t="0" r="6985" b="6985"/>
            <wp:wrapNone/>
            <wp:docPr id="896" name="Picture 8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 name="Pictogram_Couple_Speech_Bubble_01.L.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5015" cy="755015"/>
                    </a:xfrm>
                    <a:prstGeom prst="rect">
                      <a:avLst/>
                    </a:prstGeom>
                  </pic:spPr>
                </pic:pic>
              </a:graphicData>
            </a:graphic>
            <wp14:sizeRelH relativeFrom="margin">
              <wp14:pctWidth>0</wp14:pctWidth>
            </wp14:sizeRelH>
            <wp14:sizeRelV relativeFrom="margin">
              <wp14:pctHeight>0</wp14:pctHeight>
            </wp14:sizeRelV>
          </wp:anchor>
        </w:drawing>
      </w:r>
      <w:r w:rsidR="00811AB7" w:rsidRPr="003E4A87">
        <w:rPr>
          <w:rFonts w:ascii="Arial" w:hAnsi="Arial" w:cs="Arial"/>
          <w:b/>
          <w:bCs/>
          <w:color w:val="00ACA0"/>
          <w:sz w:val="24"/>
          <w:szCs w:val="24"/>
        </w:rPr>
        <w:t>Assign custody over your social media accounts</w:t>
      </w:r>
    </w:p>
    <w:p w14:paraId="52AAC472" w14:textId="6DC00E90" w:rsidR="00BB3197" w:rsidRPr="00DB2986" w:rsidRDefault="00811AB7" w:rsidP="003E4A87">
      <w:pPr>
        <w:pStyle w:val="ListParagraph"/>
        <w:spacing w:before="120" w:after="120"/>
        <w:ind w:left="1980"/>
        <w:contextualSpacing w:val="0"/>
        <w:rPr>
          <w:rFonts w:ascii="Arial" w:hAnsi="Arial" w:cs="Arial"/>
          <w:b/>
          <w:bCs/>
          <w:sz w:val="24"/>
          <w:szCs w:val="24"/>
        </w:rPr>
      </w:pPr>
      <w:r w:rsidRPr="00DB2986">
        <w:rPr>
          <w:rFonts w:ascii="Arial" w:hAnsi="Arial" w:cs="Arial"/>
          <w:sz w:val="20"/>
          <w:szCs w:val="20"/>
        </w:rPr>
        <w:t xml:space="preserve">Pick one person to manage your social media accounts by either </w:t>
      </w:r>
      <w:r w:rsidR="00807924" w:rsidRPr="00DB2986">
        <w:rPr>
          <w:rFonts w:ascii="Arial" w:hAnsi="Arial" w:cs="Arial"/>
          <w:sz w:val="20"/>
          <w:szCs w:val="20"/>
        </w:rPr>
        <w:t>preserving your memory or deleting</w:t>
      </w:r>
      <w:r w:rsidR="00172B71">
        <w:rPr>
          <w:rFonts w:ascii="Arial" w:hAnsi="Arial" w:cs="Arial"/>
          <w:sz w:val="20"/>
          <w:szCs w:val="20"/>
        </w:rPr>
        <w:t xml:space="preserve"> them</w:t>
      </w:r>
      <w:r w:rsidR="00807924" w:rsidRPr="00DB2986">
        <w:rPr>
          <w:rFonts w:ascii="Arial" w:hAnsi="Arial" w:cs="Arial"/>
          <w:sz w:val="20"/>
          <w:szCs w:val="20"/>
        </w:rPr>
        <w:t xml:space="preserve">. Facebook, Twitter, </w:t>
      </w:r>
      <w:proofErr w:type="gramStart"/>
      <w:r w:rsidR="00733D30" w:rsidRPr="00DB2986">
        <w:rPr>
          <w:rFonts w:ascii="Arial" w:hAnsi="Arial" w:cs="Arial"/>
          <w:sz w:val="20"/>
          <w:szCs w:val="20"/>
        </w:rPr>
        <w:t>LinkedIn</w:t>
      </w:r>
      <w:proofErr w:type="gramEnd"/>
      <w:r w:rsidR="00733D30" w:rsidRPr="00DB2986">
        <w:rPr>
          <w:rFonts w:ascii="Arial" w:hAnsi="Arial" w:cs="Arial"/>
          <w:sz w:val="20"/>
          <w:szCs w:val="20"/>
        </w:rPr>
        <w:t xml:space="preserve"> and other social media accounts offer options for enabling your loved ones to manage your account.</w:t>
      </w:r>
    </w:p>
    <w:p w14:paraId="6E07A27F" w14:textId="10D2FD9D" w:rsidR="00733D30" w:rsidRPr="008C178A" w:rsidRDefault="005A5103" w:rsidP="008C178A">
      <w:pPr>
        <w:pStyle w:val="ListParagraph"/>
        <w:spacing w:after="120"/>
        <w:ind w:left="1987"/>
        <w:contextualSpacing w:val="0"/>
        <w:rPr>
          <w:rFonts w:ascii="Arial" w:hAnsi="Arial" w:cs="Arial"/>
          <w:sz w:val="20"/>
          <w:szCs w:val="20"/>
        </w:rPr>
      </w:pPr>
      <w:r>
        <w:rPr>
          <w:rFonts w:ascii="Arial" w:hAnsi="Arial" w:cs="Arial"/>
          <w:sz w:val="20"/>
          <w:szCs w:val="20"/>
        </w:rPr>
        <w:t>Some email providers, like Gmail</w:t>
      </w:r>
      <w:r w:rsidR="00924D4D">
        <w:rPr>
          <w:rFonts w:ascii="Arial" w:hAnsi="Arial" w:cs="Arial"/>
          <w:sz w:val="20"/>
          <w:szCs w:val="20"/>
        </w:rPr>
        <w:t>,</w:t>
      </w:r>
      <w:r>
        <w:rPr>
          <w:rFonts w:ascii="Arial" w:hAnsi="Arial" w:cs="Arial"/>
          <w:sz w:val="20"/>
          <w:szCs w:val="20"/>
        </w:rPr>
        <w:t xml:space="preserve"> offer features </w:t>
      </w:r>
      <w:r w:rsidR="005B0C49">
        <w:rPr>
          <w:rFonts w:ascii="Arial" w:hAnsi="Arial" w:cs="Arial"/>
          <w:sz w:val="20"/>
          <w:szCs w:val="20"/>
        </w:rPr>
        <w:t>to turn over control of your account to someone you designate after a set period of inactivity.</w:t>
      </w:r>
      <w:r w:rsidR="003E4A87">
        <w:rPr>
          <w:noProof/>
        </w:rPr>
        <w:drawing>
          <wp:anchor distT="0" distB="0" distL="114300" distR="114300" simplePos="0" relativeHeight="253318144" behindDoc="0" locked="0" layoutInCell="1" allowOverlap="1" wp14:anchorId="3CDE5DF5" wp14:editId="1E500FDB">
            <wp:simplePos x="0" y="0"/>
            <wp:positionH relativeFrom="column">
              <wp:posOffset>138</wp:posOffset>
            </wp:positionH>
            <wp:positionV relativeFrom="paragraph">
              <wp:posOffset>122362</wp:posOffset>
            </wp:positionV>
            <wp:extent cx="755015" cy="755015"/>
            <wp:effectExtent l="0" t="0" r="6985" b="0"/>
            <wp:wrapNone/>
            <wp:docPr id="897" name="Picture 89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 name="Pictogram_Monitor_06.L.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55015" cy="755015"/>
                    </a:xfrm>
                    <a:prstGeom prst="rect">
                      <a:avLst/>
                    </a:prstGeom>
                  </pic:spPr>
                </pic:pic>
              </a:graphicData>
            </a:graphic>
            <wp14:sizeRelH relativeFrom="margin">
              <wp14:pctWidth>0</wp14:pctWidth>
            </wp14:sizeRelH>
            <wp14:sizeRelV relativeFrom="margin">
              <wp14:pctHeight>0</wp14:pctHeight>
            </wp14:sizeRelV>
          </wp:anchor>
        </w:drawing>
      </w:r>
    </w:p>
    <w:p w14:paraId="3BD03B9E" w14:textId="21590913" w:rsidR="00733D30" w:rsidRPr="003E4A87" w:rsidRDefault="005B0C49" w:rsidP="008C178A">
      <w:pPr>
        <w:pStyle w:val="ListParagraph"/>
        <w:numPr>
          <w:ilvl w:val="0"/>
          <w:numId w:val="1"/>
        </w:numPr>
        <w:spacing w:after="120"/>
        <w:ind w:left="1987"/>
        <w:rPr>
          <w:rFonts w:ascii="Arial" w:hAnsi="Arial" w:cs="Arial"/>
          <w:b/>
          <w:bCs/>
          <w:color w:val="00ACA0"/>
          <w:sz w:val="24"/>
          <w:szCs w:val="24"/>
        </w:rPr>
      </w:pPr>
      <w:r w:rsidRPr="003E4A87">
        <w:rPr>
          <w:rFonts w:ascii="Arial" w:hAnsi="Arial" w:cs="Arial"/>
          <w:b/>
          <w:bCs/>
          <w:color w:val="00ACA0"/>
          <w:sz w:val="24"/>
          <w:szCs w:val="24"/>
        </w:rPr>
        <w:t>Backup your files</w:t>
      </w:r>
    </w:p>
    <w:p w14:paraId="02191D61" w14:textId="49DE407C" w:rsidR="005B0C49" w:rsidRPr="005B0C49" w:rsidRDefault="00924D4D" w:rsidP="003E4A87">
      <w:pPr>
        <w:ind w:left="1980"/>
        <w:rPr>
          <w:rFonts w:ascii="Arial" w:hAnsi="Arial" w:cs="Arial"/>
          <w:sz w:val="20"/>
          <w:szCs w:val="20"/>
        </w:rPr>
      </w:pPr>
      <w:r>
        <w:rPr>
          <w:rFonts w:ascii="Arial" w:hAnsi="Arial" w:cs="Arial"/>
          <w:sz w:val="20"/>
          <w:szCs w:val="20"/>
        </w:rPr>
        <w:t xml:space="preserve">Get in </w:t>
      </w:r>
      <w:r w:rsidR="00951233">
        <w:rPr>
          <w:rFonts w:ascii="Arial" w:hAnsi="Arial" w:cs="Arial"/>
          <w:sz w:val="20"/>
          <w:szCs w:val="20"/>
        </w:rPr>
        <w:t xml:space="preserve">the </w:t>
      </w:r>
      <w:r w:rsidR="0018309B">
        <w:rPr>
          <w:rFonts w:ascii="Arial" w:hAnsi="Arial" w:cs="Arial"/>
          <w:sz w:val="20"/>
          <w:szCs w:val="20"/>
        </w:rPr>
        <w:t xml:space="preserve">good habit </w:t>
      </w:r>
      <w:r w:rsidR="00951233">
        <w:rPr>
          <w:rFonts w:ascii="Arial" w:hAnsi="Arial" w:cs="Arial"/>
          <w:sz w:val="20"/>
          <w:szCs w:val="20"/>
        </w:rPr>
        <w:t xml:space="preserve">of </w:t>
      </w:r>
      <w:r>
        <w:rPr>
          <w:rFonts w:ascii="Arial" w:hAnsi="Arial" w:cs="Arial"/>
          <w:sz w:val="20"/>
          <w:szCs w:val="20"/>
        </w:rPr>
        <w:t>mak</w:t>
      </w:r>
      <w:r w:rsidR="00610841">
        <w:rPr>
          <w:rFonts w:ascii="Arial" w:hAnsi="Arial" w:cs="Arial"/>
          <w:sz w:val="20"/>
          <w:szCs w:val="20"/>
        </w:rPr>
        <w:t>ing</w:t>
      </w:r>
      <w:r>
        <w:rPr>
          <w:rFonts w:ascii="Arial" w:hAnsi="Arial" w:cs="Arial"/>
          <w:sz w:val="20"/>
          <w:szCs w:val="20"/>
        </w:rPr>
        <w:t xml:space="preserve"> backups of your files</w:t>
      </w:r>
      <w:r w:rsidR="0018309B">
        <w:rPr>
          <w:rFonts w:ascii="Arial" w:hAnsi="Arial" w:cs="Arial"/>
          <w:sz w:val="20"/>
          <w:szCs w:val="20"/>
        </w:rPr>
        <w:t xml:space="preserve"> </w:t>
      </w:r>
      <w:r w:rsidR="00610841">
        <w:rPr>
          <w:rFonts w:ascii="Arial" w:hAnsi="Arial" w:cs="Arial"/>
          <w:sz w:val="20"/>
          <w:szCs w:val="20"/>
        </w:rPr>
        <w:t xml:space="preserve">to </w:t>
      </w:r>
      <w:r w:rsidR="0018309B">
        <w:rPr>
          <w:rFonts w:ascii="Arial" w:hAnsi="Arial" w:cs="Arial"/>
          <w:sz w:val="20"/>
          <w:szCs w:val="20"/>
        </w:rPr>
        <w:t>an external hard drive</w:t>
      </w:r>
      <w:r w:rsidR="00E22BB2">
        <w:rPr>
          <w:rFonts w:ascii="Arial" w:hAnsi="Arial" w:cs="Arial"/>
          <w:sz w:val="20"/>
          <w:szCs w:val="20"/>
        </w:rPr>
        <w:t xml:space="preserve"> or use the cloud. Make sure you let your loved ones know the location of your external hard drive or the logins to your cloud </w:t>
      </w:r>
      <w:r>
        <w:rPr>
          <w:rFonts w:ascii="Arial" w:hAnsi="Arial" w:cs="Arial"/>
          <w:sz w:val="20"/>
          <w:szCs w:val="20"/>
        </w:rPr>
        <w:t>storage provider</w:t>
      </w:r>
      <w:r w:rsidR="00E22BB2">
        <w:rPr>
          <w:rFonts w:ascii="Arial" w:hAnsi="Arial" w:cs="Arial"/>
          <w:sz w:val="20"/>
          <w:szCs w:val="20"/>
        </w:rPr>
        <w:t>.</w:t>
      </w:r>
    </w:p>
    <w:p w14:paraId="06BE5274" w14:textId="6A34294C" w:rsidR="00BB3197" w:rsidRDefault="00BB3197" w:rsidP="00BB3197">
      <w:pPr>
        <w:rPr>
          <w:rFonts w:ascii="Arial" w:hAnsi="Arial" w:cs="Arial"/>
          <w:sz w:val="20"/>
          <w:szCs w:val="20"/>
        </w:rPr>
      </w:pPr>
    </w:p>
    <w:p w14:paraId="6E21381A" w14:textId="17F73F1E" w:rsidR="00BB3197" w:rsidRDefault="00BB3197" w:rsidP="00BB3197">
      <w:pPr>
        <w:rPr>
          <w:rFonts w:ascii="Arial" w:hAnsi="Arial" w:cs="Arial"/>
          <w:sz w:val="20"/>
          <w:szCs w:val="20"/>
        </w:rPr>
      </w:pPr>
    </w:p>
    <w:p w14:paraId="033D25A3" w14:textId="56956971" w:rsidR="00BB3197" w:rsidRDefault="00BB3197" w:rsidP="00BB3197">
      <w:pPr>
        <w:rPr>
          <w:rFonts w:ascii="Arial" w:hAnsi="Arial" w:cs="Arial"/>
          <w:sz w:val="20"/>
          <w:szCs w:val="20"/>
        </w:rPr>
      </w:pPr>
    </w:p>
    <w:p w14:paraId="3CFAF203" w14:textId="59F59E23" w:rsidR="00BB3197" w:rsidRDefault="00BB3197" w:rsidP="00BB3197">
      <w:pPr>
        <w:rPr>
          <w:rFonts w:ascii="Arial" w:hAnsi="Arial" w:cs="Arial"/>
          <w:sz w:val="20"/>
          <w:szCs w:val="20"/>
        </w:rPr>
      </w:pPr>
    </w:p>
    <w:p w14:paraId="3EC0793C" w14:textId="6090C72B" w:rsidR="00BB3197" w:rsidRDefault="00BB3197" w:rsidP="00BB3197">
      <w:pPr>
        <w:rPr>
          <w:rFonts w:ascii="Arial" w:hAnsi="Arial" w:cs="Arial"/>
          <w:sz w:val="20"/>
          <w:szCs w:val="20"/>
        </w:rPr>
      </w:pPr>
    </w:p>
    <w:p w14:paraId="2D35AC0A" w14:textId="2752C92D" w:rsidR="00BB3197" w:rsidRDefault="00BB3197" w:rsidP="00BB3197">
      <w:pPr>
        <w:rPr>
          <w:rFonts w:ascii="Arial" w:hAnsi="Arial" w:cs="Arial"/>
          <w:sz w:val="20"/>
          <w:szCs w:val="20"/>
        </w:rPr>
      </w:pPr>
    </w:p>
    <w:p w14:paraId="2DFC9732" w14:textId="7A8BA55D" w:rsidR="00BB3197" w:rsidRDefault="00BB3197" w:rsidP="00BB3197">
      <w:pPr>
        <w:rPr>
          <w:rFonts w:ascii="Arial" w:hAnsi="Arial" w:cs="Arial"/>
          <w:sz w:val="20"/>
          <w:szCs w:val="20"/>
        </w:rPr>
      </w:pPr>
    </w:p>
    <w:p w14:paraId="5A53D1ED" w14:textId="46C44F7C" w:rsidR="00BB3197" w:rsidRDefault="00BB3197" w:rsidP="00BB3197">
      <w:pPr>
        <w:rPr>
          <w:rFonts w:ascii="Arial" w:hAnsi="Arial" w:cs="Arial"/>
          <w:sz w:val="20"/>
          <w:szCs w:val="20"/>
        </w:rPr>
      </w:pPr>
    </w:p>
    <w:p w14:paraId="742A31C5" w14:textId="39FB7C08" w:rsidR="00BB3197" w:rsidRDefault="00BB3197" w:rsidP="00BB3197">
      <w:pPr>
        <w:rPr>
          <w:rFonts w:ascii="Arial" w:hAnsi="Arial" w:cs="Arial"/>
          <w:sz w:val="20"/>
          <w:szCs w:val="20"/>
        </w:rPr>
      </w:pPr>
    </w:p>
    <w:p w14:paraId="7FD210B9" w14:textId="0B3BC10B" w:rsidR="00BB3197" w:rsidRDefault="00BB3197" w:rsidP="00BB3197">
      <w:pPr>
        <w:rPr>
          <w:rFonts w:ascii="Arial" w:hAnsi="Arial" w:cs="Arial"/>
          <w:sz w:val="20"/>
          <w:szCs w:val="20"/>
        </w:rPr>
      </w:pPr>
    </w:p>
    <w:p w14:paraId="237E0B24" w14:textId="77777777" w:rsidR="00BB3197" w:rsidRPr="00EA0056" w:rsidRDefault="00BB3197" w:rsidP="00BB3197">
      <w:pPr>
        <w:rPr>
          <w:rFonts w:ascii="Arial" w:hAnsi="Arial" w:cs="Arial"/>
          <w:sz w:val="20"/>
          <w:szCs w:val="20"/>
          <w:u w:val="single"/>
        </w:rPr>
      </w:pPr>
    </w:p>
    <w:p w14:paraId="2B559BE9" w14:textId="57ABD0C5" w:rsidR="00C04252" w:rsidRPr="003562C2" w:rsidRDefault="00B003F3" w:rsidP="00C04252">
      <w:pPr>
        <w:pStyle w:val="DiaryHeading"/>
        <w:rPr>
          <w:color w:val="FFC600"/>
        </w:rPr>
      </w:pPr>
      <w:bookmarkStart w:id="19" w:name="_Toc69809277"/>
      <w:bookmarkStart w:id="20" w:name="DocLocations"/>
      <w:r>
        <w:lastRenderedPageBreak/>
        <mc:AlternateContent>
          <mc:Choice Requires="wpg">
            <w:drawing>
              <wp:anchor distT="0" distB="0" distL="114300" distR="114300" simplePos="0" relativeHeight="253313024" behindDoc="0" locked="0" layoutInCell="1" allowOverlap="1" wp14:anchorId="66E53955" wp14:editId="303F22BE">
                <wp:simplePos x="0" y="0"/>
                <wp:positionH relativeFrom="column">
                  <wp:posOffset>6490970</wp:posOffset>
                </wp:positionH>
                <wp:positionV relativeFrom="paragraph">
                  <wp:posOffset>-901296</wp:posOffset>
                </wp:positionV>
                <wp:extent cx="412750" cy="10036810"/>
                <wp:effectExtent l="0" t="0" r="0" b="2540"/>
                <wp:wrapNone/>
                <wp:docPr id="621" name="Group 621"/>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622" name="Rectangle 622"/>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B0AAD2" w14:textId="77777777" w:rsidR="00BF4EDF" w:rsidRDefault="00BF4EDF" w:rsidP="00B003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 name="Text Box 623"/>
                        <wps:cNvSpPr txBox="1"/>
                        <wps:spPr>
                          <a:xfrm rot="16200000">
                            <a:off x="-550431" y="914380"/>
                            <a:ext cx="1514420" cy="295275"/>
                          </a:xfrm>
                          <a:prstGeom prst="rect">
                            <a:avLst/>
                          </a:prstGeom>
                          <a:noFill/>
                          <a:ln w="6350">
                            <a:noFill/>
                          </a:ln>
                        </wps:spPr>
                        <wps:txbx>
                          <w:txbxContent>
                            <w:p w14:paraId="689632C6" w14:textId="77777777" w:rsidR="00BF4EDF" w:rsidRPr="0018468D" w:rsidRDefault="00000000" w:rsidP="00B003F3">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4" name="Rectangle 624"/>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26B2C4" w14:textId="77777777" w:rsidR="00BF4EDF" w:rsidRDefault="00BF4EDF" w:rsidP="00B003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5" name="Text Box 625"/>
                        <wps:cNvSpPr txBox="1"/>
                        <wps:spPr>
                          <a:xfrm rot="16200000">
                            <a:off x="-562970" y="2464558"/>
                            <a:ext cx="1552575" cy="295275"/>
                          </a:xfrm>
                          <a:prstGeom prst="rect">
                            <a:avLst/>
                          </a:prstGeom>
                          <a:noFill/>
                          <a:ln w="6350">
                            <a:noFill/>
                          </a:ln>
                        </wps:spPr>
                        <wps:txbx>
                          <w:txbxContent>
                            <w:p w14:paraId="18A4E511" w14:textId="77777777" w:rsidR="00BF4EDF" w:rsidRPr="00D367C5" w:rsidRDefault="00BF4EDF" w:rsidP="00B003F3">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08F48B2E" w14:textId="77777777" w:rsidR="00BF4EDF" w:rsidRPr="00071FB8" w:rsidRDefault="00BF4EDF" w:rsidP="00B003F3">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6" name="Rectangle 626"/>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8C1A8F" w14:textId="77777777" w:rsidR="00BF4EDF" w:rsidRDefault="00BF4EDF" w:rsidP="00B003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 name="Text Box 627"/>
                        <wps:cNvSpPr txBox="1"/>
                        <wps:spPr>
                          <a:xfrm rot="16200000">
                            <a:off x="-451984" y="3905642"/>
                            <a:ext cx="1330835" cy="295275"/>
                          </a:xfrm>
                          <a:prstGeom prst="rect">
                            <a:avLst/>
                          </a:prstGeom>
                          <a:noFill/>
                          <a:ln w="6350">
                            <a:noFill/>
                          </a:ln>
                        </wps:spPr>
                        <wps:txbx>
                          <w:txbxContent>
                            <w:p w14:paraId="21E3B84B" w14:textId="77777777" w:rsidR="00BF4EDF" w:rsidRPr="00071FB8" w:rsidRDefault="00000000" w:rsidP="00B003F3">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8" name="Rectangle 628"/>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21CEA4" w14:textId="77777777" w:rsidR="00BF4EDF" w:rsidRDefault="00BF4EDF" w:rsidP="00B003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 name="Text Box 629"/>
                        <wps:cNvSpPr txBox="1"/>
                        <wps:spPr>
                          <a:xfrm rot="16200000">
                            <a:off x="-725502" y="5487771"/>
                            <a:ext cx="1872896" cy="295275"/>
                          </a:xfrm>
                          <a:prstGeom prst="rect">
                            <a:avLst/>
                          </a:prstGeom>
                          <a:noFill/>
                          <a:ln w="6350">
                            <a:noFill/>
                          </a:ln>
                        </wps:spPr>
                        <wps:txbx>
                          <w:txbxContent>
                            <w:p w14:paraId="040148AB" w14:textId="77777777" w:rsidR="00BF4EDF" w:rsidRPr="00277326" w:rsidRDefault="00BF4EDF" w:rsidP="00B003F3">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404D687E" w14:textId="77777777" w:rsidR="00BF4EDF" w:rsidRPr="00071FB8" w:rsidRDefault="00BF4EDF" w:rsidP="00B003F3">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0" name="Rectangle 630"/>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AE6F3B" w14:textId="77777777" w:rsidR="00BF4EDF" w:rsidRDefault="00BF4EDF" w:rsidP="00B003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1" name="Text Box 631"/>
                        <wps:cNvSpPr txBox="1"/>
                        <wps:spPr>
                          <a:xfrm rot="16200000">
                            <a:off x="-476843" y="7040762"/>
                            <a:ext cx="1425915" cy="354666"/>
                          </a:xfrm>
                          <a:prstGeom prst="rect">
                            <a:avLst/>
                          </a:prstGeom>
                          <a:noFill/>
                          <a:ln w="6350">
                            <a:noFill/>
                          </a:ln>
                        </wps:spPr>
                        <wps:txbx>
                          <w:txbxContent>
                            <w:p w14:paraId="62EE12E2" w14:textId="77777777" w:rsidR="00BF4EDF" w:rsidRPr="00071FB8" w:rsidRDefault="00000000" w:rsidP="00B003F3">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62574A08" w14:textId="77777777" w:rsidR="00BF4EDF" w:rsidRPr="00071FB8" w:rsidRDefault="00BF4EDF" w:rsidP="00B003F3">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2" name="Rectangle 632"/>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BFFE41" w14:textId="77777777" w:rsidR="00BF4EDF" w:rsidRDefault="00BF4EDF" w:rsidP="00B003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 name="Text Box 633"/>
                        <wps:cNvSpPr txBox="1"/>
                        <wps:spPr>
                          <a:xfrm rot="16200000">
                            <a:off x="-291642" y="8147667"/>
                            <a:ext cx="1005446" cy="304651"/>
                          </a:xfrm>
                          <a:prstGeom prst="rect">
                            <a:avLst/>
                          </a:prstGeom>
                          <a:noFill/>
                          <a:ln w="6350">
                            <a:noFill/>
                          </a:ln>
                        </wps:spPr>
                        <wps:txbx>
                          <w:txbxContent>
                            <w:p w14:paraId="6589EC49" w14:textId="77777777" w:rsidR="00BF4EDF" w:rsidRPr="00071FB8" w:rsidRDefault="00000000" w:rsidP="00B003F3">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4" name="Rectangle 634"/>
                        <wps:cNvSpPr/>
                        <wps:spPr>
                          <a:xfrm>
                            <a:off x="0" y="8803057"/>
                            <a:ext cx="368935" cy="1477290"/>
                          </a:xfrm>
                          <a:prstGeom prst="rect">
                            <a:avLst/>
                          </a:prstGeom>
                          <a:solidFill>
                            <a:srgbClr val="FFC6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3AA334" w14:textId="77777777" w:rsidR="00BF4EDF" w:rsidRDefault="00BF4EDF" w:rsidP="00B003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5" name="Text Box 635"/>
                        <wps:cNvSpPr txBox="1"/>
                        <wps:spPr>
                          <a:xfrm rot="16200000">
                            <a:off x="-551191" y="9361101"/>
                            <a:ext cx="1510773" cy="287019"/>
                          </a:xfrm>
                          <a:prstGeom prst="rect">
                            <a:avLst/>
                          </a:prstGeom>
                          <a:noFill/>
                          <a:ln w="6350">
                            <a:noFill/>
                          </a:ln>
                        </wps:spPr>
                        <wps:txbx>
                          <w:txbxContent>
                            <w:p w14:paraId="1F93F74E" w14:textId="77777777" w:rsidR="00BF4EDF" w:rsidRPr="00071FB8" w:rsidRDefault="00000000" w:rsidP="00B003F3">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E53955" id="Group 621" o:spid="_x0000_s1230" style="position:absolute;margin-left:511.1pt;margin-top:-70.95pt;width:32.5pt;height:790.3pt;z-index:253313024;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">
                <v:rect id="Rectangle 622" o:spid="_x0000_s1231"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" fillcolor="#bfbfbf [2412]" stroked="f" strokeweight="2pt">
                  <v:textbox>
                    <w:txbxContent>
                      <w:p w14:paraId="64B0AAD2" w14:textId="77777777" w:rsidR="00BF4EDF" w:rsidRDefault="00BF4EDF" w:rsidP="00B003F3">
                        <w:pPr>
                          <w:jc w:val="center"/>
                        </w:pPr>
                      </w:p>
                    </w:txbxContent>
                  </v:textbox>
                </v:rect>
                <v:shape id="Text Box 623" o:spid="_x0000_s1232"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" filled="f" stroked="f" strokeweight=".5pt">
                  <v:textbox>
                    <w:txbxContent>
                      <w:p w14:paraId="689632C6" w14:textId="77777777" w:rsidR="00BF4EDF" w:rsidRPr="0018468D" w:rsidRDefault="00000000" w:rsidP="00B003F3">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624" o:spid="_x0000_s1233"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" fillcolor="#bfbfbf [2412]" stroked="f" strokeweight="2pt">
                  <v:textbox>
                    <w:txbxContent>
                      <w:p w14:paraId="6526B2C4" w14:textId="77777777" w:rsidR="00BF4EDF" w:rsidRDefault="00BF4EDF" w:rsidP="00B003F3">
                        <w:pPr>
                          <w:jc w:val="center"/>
                        </w:pPr>
                      </w:p>
                    </w:txbxContent>
                  </v:textbox>
                </v:rect>
                <v:shape id="Text Box 625" o:spid="_x0000_s1234"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" filled="f" stroked="f" strokeweight=".5pt">
                  <v:textbox>
                    <w:txbxContent>
                      <w:p w14:paraId="18A4E511" w14:textId="77777777" w:rsidR="00BF4EDF" w:rsidRPr="00D367C5" w:rsidRDefault="00BF4EDF" w:rsidP="00B003F3">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08F48B2E" w14:textId="77777777" w:rsidR="00BF4EDF" w:rsidRPr="00071FB8" w:rsidRDefault="00BF4EDF" w:rsidP="00B003F3">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626" o:spid="_x0000_s1235"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" fillcolor="#bfbfbf [2412]" stroked="f" strokeweight="2pt">
                  <v:textbox>
                    <w:txbxContent>
                      <w:p w14:paraId="288C1A8F" w14:textId="77777777" w:rsidR="00BF4EDF" w:rsidRDefault="00BF4EDF" w:rsidP="00B003F3">
                        <w:pPr>
                          <w:jc w:val="center"/>
                        </w:pPr>
                      </w:p>
                    </w:txbxContent>
                  </v:textbox>
                </v:rect>
                <v:shape id="Text Box 627" o:spid="_x0000_s1236"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" filled="f" stroked="f" strokeweight=".5pt">
                  <v:textbox>
                    <w:txbxContent>
                      <w:p w14:paraId="21E3B84B" w14:textId="77777777" w:rsidR="00BF4EDF" w:rsidRPr="00071FB8" w:rsidRDefault="00000000" w:rsidP="00B003F3">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628" o:spid="_x0000_s1237"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" fillcolor="#bfbfbf [2412]" stroked="f" strokeweight="2pt">
                  <v:textbox>
                    <w:txbxContent>
                      <w:p w14:paraId="3821CEA4" w14:textId="77777777" w:rsidR="00BF4EDF" w:rsidRDefault="00BF4EDF" w:rsidP="00B003F3">
                        <w:pPr>
                          <w:jc w:val="center"/>
                        </w:pPr>
                      </w:p>
                    </w:txbxContent>
                  </v:textbox>
                </v:rect>
                <v:shape id="Text Box 629" o:spid="_x0000_s1238"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" filled="f" stroked="f" strokeweight=".5pt">
                  <v:textbox>
                    <w:txbxContent>
                      <w:p w14:paraId="040148AB" w14:textId="77777777" w:rsidR="00BF4EDF" w:rsidRPr="00277326" w:rsidRDefault="00BF4EDF" w:rsidP="00B003F3">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404D687E" w14:textId="77777777" w:rsidR="00BF4EDF" w:rsidRPr="00071FB8" w:rsidRDefault="00BF4EDF" w:rsidP="00B003F3">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630" o:spid="_x0000_s1239"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" fillcolor="#bfbfbf [2412]" stroked="f" strokeweight="2pt">
                  <v:textbox>
                    <w:txbxContent>
                      <w:p w14:paraId="74AE6F3B" w14:textId="77777777" w:rsidR="00BF4EDF" w:rsidRDefault="00BF4EDF" w:rsidP="00B003F3">
                        <w:pPr>
                          <w:jc w:val="center"/>
                        </w:pPr>
                      </w:p>
                    </w:txbxContent>
                  </v:textbox>
                </v:rect>
                <v:shape id="Text Box 631" o:spid="_x0000_s1240"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" filled="f" stroked="f" strokeweight=".5pt">
                  <v:textbox>
                    <w:txbxContent>
                      <w:p w14:paraId="62EE12E2" w14:textId="77777777" w:rsidR="00BF4EDF" w:rsidRPr="00071FB8" w:rsidRDefault="00000000" w:rsidP="00B003F3">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62574A08" w14:textId="77777777" w:rsidR="00BF4EDF" w:rsidRPr="00071FB8" w:rsidRDefault="00BF4EDF" w:rsidP="00B003F3">
                        <w:pPr>
                          <w:rPr>
                            <w:rFonts w:ascii="Arial" w:hAnsi="Arial" w:cs="Arial"/>
                            <w:b/>
                            <w:bCs/>
                            <w:color w:val="FFFFFF" w:themeColor="background1"/>
                            <w:sz w:val="20"/>
                            <w:szCs w:val="20"/>
                          </w:rPr>
                        </w:pPr>
                      </w:p>
                    </w:txbxContent>
                  </v:textbox>
                </v:shape>
                <v:rect id="Rectangle 632" o:spid="_x0000_s1241"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" fillcolor="#bfbfbf [2412]" stroked="f" strokeweight="2pt">
                  <v:textbox>
                    <w:txbxContent>
                      <w:p w14:paraId="49BFFE41" w14:textId="77777777" w:rsidR="00BF4EDF" w:rsidRDefault="00BF4EDF" w:rsidP="00B003F3">
                        <w:pPr>
                          <w:jc w:val="center"/>
                        </w:pPr>
                      </w:p>
                    </w:txbxContent>
                  </v:textbox>
                </v:rect>
                <v:shape id="Text Box 633" o:spid="_x0000_s1242"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" filled="f" stroked="f" strokeweight=".5pt">
                  <v:textbox>
                    <w:txbxContent>
                      <w:p w14:paraId="6589EC49" w14:textId="77777777" w:rsidR="00BF4EDF" w:rsidRPr="00071FB8" w:rsidRDefault="00000000" w:rsidP="00B003F3">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634" o:spid="_x0000_s1243"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" fillcolor="#ffc600" stroked="f" strokeweight="2pt">
                  <v:textbox>
                    <w:txbxContent>
                      <w:p w14:paraId="773AA334" w14:textId="77777777" w:rsidR="00BF4EDF" w:rsidRDefault="00BF4EDF" w:rsidP="00B003F3">
                        <w:pPr>
                          <w:jc w:val="center"/>
                        </w:pPr>
                      </w:p>
                    </w:txbxContent>
                  </v:textbox>
                </v:rect>
                <v:shape id="Text Box 635" o:spid="_x0000_s1244"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" filled="f" stroked="f" strokeweight=".5pt">
                  <v:textbox>
                    <w:txbxContent>
                      <w:p w14:paraId="1F93F74E" w14:textId="77777777" w:rsidR="00BF4EDF" w:rsidRPr="00071FB8" w:rsidRDefault="00000000" w:rsidP="00B003F3">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C04252" w:rsidRPr="003562C2">
        <w:rPr>
          <w:color w:val="FFC600"/>
        </w:rPr>
        <mc:AlternateContent>
          <mc:Choice Requires="wps">
            <w:drawing>
              <wp:anchor distT="0" distB="0" distL="114300" distR="114300" simplePos="0" relativeHeight="253191168" behindDoc="0" locked="0" layoutInCell="1" allowOverlap="1" wp14:anchorId="34ABFA0A" wp14:editId="0706AD14">
                <wp:simplePos x="0" y="0"/>
                <wp:positionH relativeFrom="column">
                  <wp:posOffset>6494780</wp:posOffset>
                </wp:positionH>
                <wp:positionV relativeFrom="paragraph">
                  <wp:posOffset>-3509010</wp:posOffset>
                </wp:positionV>
                <wp:extent cx="361950" cy="1562100"/>
                <wp:effectExtent l="0" t="0" r="0" b="0"/>
                <wp:wrapNone/>
                <wp:docPr id="30" name="Rectangle 30"/>
                <wp:cNvGraphicFramePr/>
                <a:graphic xmlns:a="http://schemas.openxmlformats.org/drawingml/2006/main">
                  <a:graphicData uri="http://schemas.microsoft.com/office/word/2010/wordprocessingShape">
                    <wps:wsp>
                      <wps:cNvSpPr/>
                      <wps:spPr>
                        <a:xfrm>
                          <a:off x="0" y="0"/>
                          <a:ext cx="361950" cy="15621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0CED97" w14:textId="77777777" w:rsidR="00BF4EDF" w:rsidRDefault="00BF4EDF" w:rsidP="00C042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ABFA0A" id="Rectangle 30" o:spid="_x0000_s1245" style="position:absolute;margin-left:511.4pt;margin-top:-276.3pt;width:28.5pt;height:123pt;z-index:253191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" fillcolor="#a4ce4e [3206]" stroked="f" strokeweight="2pt">
                <v:textbox>
                  <w:txbxContent>
                    <w:p w14:paraId="360CED97" w14:textId="77777777" w:rsidR="00BF4EDF" w:rsidRDefault="00BF4EDF" w:rsidP="00C04252">
                      <w:pPr>
                        <w:jc w:val="center"/>
                      </w:pPr>
                    </w:p>
                  </w:txbxContent>
                </v:textbox>
              </v:rect>
            </w:pict>
          </mc:Fallback>
        </mc:AlternateContent>
      </w:r>
      <w:r w:rsidR="00C04252" w:rsidRPr="003562C2">
        <w:rPr>
          <w:color w:val="FFC600"/>
        </w:rPr>
        <mc:AlternateContent>
          <mc:Choice Requires="wps">
            <w:drawing>
              <wp:anchor distT="0" distB="0" distL="114300" distR="114300" simplePos="0" relativeHeight="253192192" behindDoc="0" locked="0" layoutInCell="1" allowOverlap="1" wp14:anchorId="67C022AA" wp14:editId="50FEB96F">
                <wp:simplePos x="0" y="0"/>
                <wp:positionH relativeFrom="column">
                  <wp:posOffset>5789930</wp:posOffset>
                </wp:positionH>
                <wp:positionV relativeFrom="paragraph">
                  <wp:posOffset>-3004185</wp:posOffset>
                </wp:positionV>
                <wp:extent cx="1819275" cy="295275"/>
                <wp:effectExtent l="0" t="0" r="0" b="0"/>
                <wp:wrapNone/>
                <wp:docPr id="31" name="Text Box 31"/>
                <wp:cNvGraphicFramePr/>
                <a:graphic xmlns:a="http://schemas.openxmlformats.org/drawingml/2006/main">
                  <a:graphicData uri="http://schemas.microsoft.com/office/word/2010/wordprocessingShape">
                    <wps:wsp>
                      <wps:cNvSpPr txBox="1"/>
                      <wps:spPr>
                        <a:xfrm rot="16200000">
                          <a:off x="0" y="0"/>
                          <a:ext cx="1819275" cy="295275"/>
                        </a:xfrm>
                        <a:prstGeom prst="rect">
                          <a:avLst/>
                        </a:prstGeom>
                        <a:noFill/>
                        <a:ln w="6350">
                          <a:noFill/>
                        </a:ln>
                      </wps:spPr>
                      <wps:txbx>
                        <w:txbxContent>
                          <w:p w14:paraId="29037E0B" w14:textId="77777777" w:rsidR="00BF4EDF" w:rsidRPr="00071FB8" w:rsidRDefault="00BF4EDF" w:rsidP="00C04252">
                            <w:pPr>
                              <w:rPr>
                                <w:rFonts w:ascii="Arial" w:hAnsi="Arial" w:cs="Arial"/>
                                <w:b/>
                                <w:bCs/>
                                <w:color w:val="FFFFFF" w:themeColor="background1"/>
                                <w:sz w:val="20"/>
                                <w:szCs w:val="20"/>
                              </w:rPr>
                            </w:pPr>
                            <w:r>
                              <w:rPr>
                                <w:rFonts w:ascii="Arial" w:hAnsi="Arial" w:cs="Arial"/>
                                <w:b/>
                                <w:bCs/>
                                <w:color w:val="FFFFFF" w:themeColor="background1"/>
                                <w:sz w:val="20"/>
                                <w:szCs w:val="20"/>
                              </w:rPr>
                              <w:t>Personal Advi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C022AA" id="Text Box 31" o:spid="_x0000_s1246" type="#_x0000_t202" style="position:absolute;margin-left:455.9pt;margin-top:-236.55pt;width:143.25pt;height:23.25pt;rotation:-90;z-index:253192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" filled="f" stroked="f" strokeweight=".5pt">
                <v:textbox>
                  <w:txbxContent>
                    <w:p w14:paraId="29037E0B" w14:textId="77777777" w:rsidR="00BF4EDF" w:rsidRPr="00071FB8" w:rsidRDefault="00BF4EDF" w:rsidP="00C04252">
                      <w:pPr>
                        <w:rPr>
                          <w:rFonts w:ascii="Arial" w:hAnsi="Arial" w:cs="Arial"/>
                          <w:b/>
                          <w:bCs/>
                          <w:color w:val="FFFFFF" w:themeColor="background1"/>
                          <w:sz w:val="20"/>
                          <w:szCs w:val="20"/>
                        </w:rPr>
                      </w:pPr>
                      <w:r>
                        <w:rPr>
                          <w:rFonts w:ascii="Arial" w:hAnsi="Arial" w:cs="Arial"/>
                          <w:b/>
                          <w:bCs/>
                          <w:color w:val="FFFFFF" w:themeColor="background1"/>
                          <w:sz w:val="20"/>
                          <w:szCs w:val="20"/>
                        </w:rPr>
                        <w:t>Personal Advisors</w:t>
                      </w:r>
                    </w:p>
                  </w:txbxContent>
                </v:textbox>
              </v:shape>
            </w:pict>
          </mc:Fallback>
        </mc:AlternateContent>
      </w:r>
      <w:r w:rsidR="00C04252" w:rsidRPr="003562C2">
        <w:rPr>
          <w:color w:val="FFC600"/>
        </w:rPr>
        <w:t>Important Document</w:t>
      </w:r>
      <w:r w:rsidR="000C5C13" w:rsidRPr="003562C2">
        <w:rPr>
          <w:color w:val="FFC600"/>
        </w:rPr>
        <w:t xml:space="preserve"> </w:t>
      </w:r>
      <w:r w:rsidR="00C04252" w:rsidRPr="003562C2">
        <w:rPr>
          <w:color w:val="FFC600"/>
        </w:rPr>
        <w:t>Locations</w:t>
      </w:r>
      <w:bookmarkEnd w:id="19"/>
      <w:bookmarkEnd w:id="20"/>
    </w:p>
    <w:p w14:paraId="0E4B149C" w14:textId="38D73954" w:rsidR="00C04252" w:rsidRDefault="00C04252" w:rsidP="00C04252">
      <w:pPr>
        <w:spacing w:after="0" w:line="260" w:lineRule="exact"/>
        <w:rPr>
          <w:rFonts w:ascii="Arial" w:hAnsi="Arial" w:cs="Arial"/>
        </w:rPr>
      </w:pPr>
      <w:r w:rsidRPr="00FE552D">
        <w:rPr>
          <w:rFonts w:ascii="Arial" w:hAnsi="Arial" w:cs="Arial"/>
        </w:rPr>
        <w:t xml:space="preserve">It’s important to write down where you have stored your important documents and how to access them.  </w:t>
      </w:r>
    </w:p>
    <w:p w14:paraId="71626BC7" w14:textId="62043D2D" w:rsidR="00C04252" w:rsidRDefault="00C04252" w:rsidP="00C04252">
      <w:pPr>
        <w:spacing w:line="240" w:lineRule="auto"/>
        <w:rPr>
          <w:rFonts w:ascii="Arial" w:hAnsi="Arial" w:cs="Arial"/>
          <w:b/>
          <w:color w:val="0090DA" w:themeColor="accent1"/>
        </w:rPr>
      </w:pPr>
    </w:p>
    <w:p w14:paraId="67CD9997" w14:textId="62BEA66C" w:rsidR="00C04252" w:rsidRPr="00C01E8B" w:rsidRDefault="00C04252" w:rsidP="00C04252">
      <w:pPr>
        <w:spacing w:before="300" w:line="240" w:lineRule="auto"/>
        <w:rPr>
          <w:rFonts w:ascii="Arial" w:hAnsi="Arial" w:cs="Arial"/>
          <w:b/>
          <w:color w:val="0090DA" w:themeColor="accent1"/>
        </w:rPr>
      </w:pPr>
      <w:r w:rsidRPr="00C01E8B">
        <w:rPr>
          <w:rFonts w:ascii="Arial" w:hAnsi="Arial" w:cs="Arial"/>
          <w:b/>
          <w:color w:val="0090DA" w:themeColor="accent1"/>
        </w:rPr>
        <w:t>Wills / Living Wills / Power of Attorney</w:t>
      </w:r>
    </w:p>
    <w:p w14:paraId="558A3010" w14:textId="0154BD52"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3162B978" w14:textId="05F188FF"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3371FA66" w14:textId="29581C7C" w:rsidR="00C04252" w:rsidRPr="00C01E8B" w:rsidRDefault="00C04252" w:rsidP="0028621E">
      <w:pPr>
        <w:spacing w:before="300" w:line="240" w:lineRule="auto"/>
        <w:rPr>
          <w:rFonts w:ascii="Arial" w:hAnsi="Arial" w:cs="Arial"/>
          <w:b/>
          <w:color w:val="0090DA" w:themeColor="accent1"/>
        </w:rPr>
      </w:pPr>
      <w:r w:rsidRPr="00C01E8B">
        <w:rPr>
          <w:rFonts w:ascii="Arial" w:hAnsi="Arial" w:cs="Arial"/>
          <w:b/>
          <w:color w:val="0090DA" w:themeColor="accent1"/>
        </w:rPr>
        <w:t>Trust Documents</w:t>
      </w:r>
    </w:p>
    <w:p w14:paraId="369FF1AC" w14:textId="6E5CC3C0"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31072C6D" w14:textId="77CE9814" w:rsidR="00C04252"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7B401C5F" w14:textId="77777777" w:rsidR="00C04252" w:rsidRPr="00C01E8B" w:rsidRDefault="00C04252" w:rsidP="0028621E">
      <w:pPr>
        <w:spacing w:before="300" w:line="240" w:lineRule="auto"/>
        <w:rPr>
          <w:rFonts w:ascii="Arial" w:hAnsi="Arial" w:cs="Arial"/>
          <w:b/>
          <w:color w:val="0090DA" w:themeColor="accent1"/>
        </w:rPr>
      </w:pPr>
      <w:r w:rsidRPr="00C01E8B">
        <w:rPr>
          <w:rFonts w:ascii="Arial" w:hAnsi="Arial" w:cs="Arial"/>
          <w:b/>
          <w:color w:val="0090DA" w:themeColor="accent1"/>
        </w:rPr>
        <w:t>Funeral Pre-planning Documents</w:t>
      </w:r>
    </w:p>
    <w:p w14:paraId="658D735A" w14:textId="6FA02732"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7E8F33DC" w14:textId="5F6DF335"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56C57BE7" w14:textId="77777777" w:rsidR="00C04252" w:rsidRPr="00C01E8B" w:rsidRDefault="00C04252" w:rsidP="00C04252">
      <w:pPr>
        <w:spacing w:before="300" w:line="240" w:lineRule="auto"/>
        <w:rPr>
          <w:rFonts w:ascii="Arial" w:hAnsi="Arial" w:cs="Arial"/>
          <w:b/>
          <w:color w:val="0090DA" w:themeColor="accent1"/>
        </w:rPr>
      </w:pPr>
      <w:r w:rsidRPr="00C01E8B">
        <w:rPr>
          <w:rFonts w:ascii="Arial" w:hAnsi="Arial" w:cs="Arial"/>
          <w:b/>
          <w:color w:val="0090DA" w:themeColor="accent1"/>
        </w:rPr>
        <w:t>Property Deeds</w:t>
      </w:r>
    </w:p>
    <w:p w14:paraId="712F25DB" w14:textId="4BAD36DE"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38CC33B3" w14:textId="4F1EC960"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0CE83EA9" w14:textId="77777777" w:rsidR="00C04252" w:rsidRPr="00C01E8B" w:rsidRDefault="00C04252" w:rsidP="00C04252">
      <w:pPr>
        <w:spacing w:before="300" w:line="240" w:lineRule="auto"/>
        <w:rPr>
          <w:rFonts w:ascii="Arial" w:hAnsi="Arial" w:cs="Arial"/>
          <w:b/>
          <w:color w:val="0090DA" w:themeColor="accent1"/>
        </w:rPr>
      </w:pPr>
      <w:r w:rsidRPr="00C01E8B">
        <w:rPr>
          <w:rFonts w:ascii="Arial" w:hAnsi="Arial" w:cs="Arial"/>
          <w:b/>
          <w:color w:val="0090DA" w:themeColor="accent1"/>
        </w:rPr>
        <w:t>Vehicle Title(s)</w:t>
      </w:r>
    </w:p>
    <w:p w14:paraId="44B88AB3" w14:textId="6B2042D6"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76ADBC6E" w14:textId="4FB0F936"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0222CC23" w14:textId="77777777" w:rsidR="00C04252" w:rsidRPr="00C01E8B" w:rsidRDefault="00C04252" w:rsidP="00C04252">
      <w:pPr>
        <w:spacing w:before="300" w:line="240" w:lineRule="auto"/>
        <w:rPr>
          <w:rFonts w:ascii="Arial" w:hAnsi="Arial" w:cs="Arial"/>
          <w:b/>
          <w:color w:val="0090DA" w:themeColor="accent1"/>
        </w:rPr>
      </w:pPr>
      <w:r w:rsidRPr="00C01E8B">
        <w:rPr>
          <w:rFonts w:ascii="Arial" w:hAnsi="Arial" w:cs="Arial"/>
          <w:b/>
          <w:color w:val="0090DA" w:themeColor="accent1"/>
        </w:rPr>
        <w:t>Passport</w:t>
      </w:r>
    </w:p>
    <w:p w14:paraId="0BFE1E14" w14:textId="535574FE"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2ED4A40F" w14:textId="10760F17"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2EA6A629" w14:textId="77777777" w:rsidR="00C04252" w:rsidRPr="00C01E8B" w:rsidRDefault="00C04252" w:rsidP="00C04252">
      <w:pPr>
        <w:spacing w:before="300" w:line="240" w:lineRule="auto"/>
        <w:rPr>
          <w:rFonts w:ascii="Arial" w:hAnsi="Arial" w:cs="Arial"/>
          <w:b/>
          <w:color w:val="0090DA" w:themeColor="accent1"/>
        </w:rPr>
      </w:pPr>
      <w:r w:rsidRPr="00C01E8B">
        <w:rPr>
          <w:rFonts w:ascii="Arial" w:hAnsi="Arial" w:cs="Arial"/>
          <w:b/>
          <w:color w:val="0090DA" w:themeColor="accent1"/>
        </w:rPr>
        <w:t>Social Security Card</w:t>
      </w:r>
    </w:p>
    <w:p w14:paraId="4A4151DE" w14:textId="1C2D9E87"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46EE811C" w14:textId="1D276B39"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717BE28D" w14:textId="77777777" w:rsidR="00527986" w:rsidRDefault="00527986" w:rsidP="00C04252">
      <w:pPr>
        <w:spacing w:before="300" w:line="240" w:lineRule="auto"/>
        <w:rPr>
          <w:noProof/>
          <w:color w:val="0090DA" w:themeColor="accent1"/>
        </w:rPr>
      </w:pPr>
    </w:p>
    <w:p w14:paraId="46DBEE08" w14:textId="7399ABC9" w:rsidR="00C04252" w:rsidRDefault="00C04252" w:rsidP="00C04252">
      <w:pPr>
        <w:spacing w:before="300" w:line="240" w:lineRule="auto"/>
        <w:rPr>
          <w:noProof/>
          <w:color w:val="0090DA" w:themeColor="accent1"/>
        </w:rPr>
      </w:pPr>
    </w:p>
    <w:p w14:paraId="7E478118" w14:textId="186A0871" w:rsidR="00C04252" w:rsidRPr="00C01E8B" w:rsidRDefault="007E234D" w:rsidP="00C04252">
      <w:pPr>
        <w:spacing w:before="300" w:line="240" w:lineRule="auto"/>
        <w:rPr>
          <w:rFonts w:ascii="Arial" w:hAnsi="Arial" w:cs="Arial"/>
          <w:b/>
          <w:color w:val="0090DA" w:themeColor="accent1"/>
        </w:rPr>
      </w:pPr>
      <w:r>
        <w:rPr>
          <w:noProof/>
        </w:rPr>
        <w:lastRenderedPageBreak/>
        <mc:AlternateContent>
          <mc:Choice Requires="wpg">
            <w:drawing>
              <wp:anchor distT="0" distB="0" distL="114300" distR="114300" simplePos="0" relativeHeight="253315072" behindDoc="0" locked="0" layoutInCell="1" allowOverlap="1" wp14:anchorId="282E180C" wp14:editId="4C49FAC7">
                <wp:simplePos x="0" y="0"/>
                <wp:positionH relativeFrom="column">
                  <wp:posOffset>6493510</wp:posOffset>
                </wp:positionH>
                <wp:positionV relativeFrom="paragraph">
                  <wp:posOffset>-903201</wp:posOffset>
                </wp:positionV>
                <wp:extent cx="412750" cy="10036810"/>
                <wp:effectExtent l="0" t="0" r="0" b="2540"/>
                <wp:wrapNone/>
                <wp:docPr id="636" name="Group 636"/>
                <wp:cNvGraphicFramePr/>
                <a:graphic xmlns:a="http://schemas.openxmlformats.org/drawingml/2006/main">
                  <a:graphicData uri="http://schemas.microsoft.com/office/word/2010/wordprocessingGroup">
                    <wpg:wgp>
                      <wpg:cNvGrpSpPr/>
                      <wpg:grpSpPr>
                        <a:xfrm>
                          <a:off x="0" y="0"/>
                          <a:ext cx="412750" cy="10036810"/>
                          <a:chOff x="0" y="243385"/>
                          <a:chExt cx="413448" cy="10036962"/>
                        </a:xfrm>
                      </wpg:grpSpPr>
                      <wps:wsp>
                        <wps:cNvPr id="637" name="Rectangle 637"/>
                        <wps:cNvSpPr/>
                        <wps:spPr>
                          <a:xfrm>
                            <a:off x="6819" y="243385"/>
                            <a:ext cx="362151"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328E0D" w14:textId="77777777" w:rsidR="00BF4EDF" w:rsidRDefault="00BF4EDF" w:rsidP="007E23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8" name="Text Box 638"/>
                        <wps:cNvSpPr txBox="1"/>
                        <wps:spPr>
                          <a:xfrm rot="16200000">
                            <a:off x="-550431" y="914380"/>
                            <a:ext cx="1514420" cy="295275"/>
                          </a:xfrm>
                          <a:prstGeom prst="rect">
                            <a:avLst/>
                          </a:prstGeom>
                          <a:noFill/>
                          <a:ln w="6350">
                            <a:noFill/>
                          </a:ln>
                        </wps:spPr>
                        <wps:txbx>
                          <w:txbxContent>
                            <w:p w14:paraId="5D807897" w14:textId="77777777" w:rsidR="00BF4EDF" w:rsidRPr="0018468D" w:rsidRDefault="00000000" w:rsidP="007E234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9" name="Rectangle 639"/>
                        <wps:cNvSpPr/>
                        <wps:spPr>
                          <a:xfrm>
                            <a:off x="6824" y="1828269"/>
                            <a:ext cx="361950" cy="15621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F1A0A" w14:textId="77777777" w:rsidR="00BF4EDF" w:rsidRDefault="00BF4EDF" w:rsidP="007E23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Text Box 192"/>
                        <wps:cNvSpPr txBox="1"/>
                        <wps:spPr>
                          <a:xfrm rot="16200000">
                            <a:off x="-562970" y="2464558"/>
                            <a:ext cx="1552575" cy="295275"/>
                          </a:xfrm>
                          <a:prstGeom prst="rect">
                            <a:avLst/>
                          </a:prstGeom>
                          <a:noFill/>
                          <a:ln w="6350">
                            <a:noFill/>
                          </a:ln>
                        </wps:spPr>
                        <wps:txbx>
                          <w:txbxContent>
                            <w:p w14:paraId="06B6BBAA" w14:textId="77777777" w:rsidR="00BF4EDF" w:rsidRPr="00D367C5" w:rsidRDefault="00BF4EDF" w:rsidP="007E234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B4A2DEB" w14:textId="77777777" w:rsidR="00BF4EDF" w:rsidRPr="00071FB8" w:rsidRDefault="00BF4EDF" w:rsidP="007E234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 name="Rectangle 193"/>
                        <wps:cNvSpPr/>
                        <wps:spPr>
                          <a:xfrm>
                            <a:off x="6818" y="3413152"/>
                            <a:ext cx="361822" cy="12852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D05CF2" w14:textId="77777777" w:rsidR="00BF4EDF" w:rsidRDefault="00BF4EDF" w:rsidP="007E23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Text Box 194"/>
                        <wps:cNvSpPr txBox="1"/>
                        <wps:spPr>
                          <a:xfrm rot="16200000">
                            <a:off x="-451984" y="3905642"/>
                            <a:ext cx="1330835" cy="295275"/>
                          </a:xfrm>
                          <a:prstGeom prst="rect">
                            <a:avLst/>
                          </a:prstGeom>
                          <a:noFill/>
                          <a:ln w="6350">
                            <a:noFill/>
                          </a:ln>
                        </wps:spPr>
                        <wps:txbx>
                          <w:txbxContent>
                            <w:p w14:paraId="6F8AA22D" w14:textId="77777777" w:rsidR="00BF4EDF" w:rsidRPr="00071FB8" w:rsidRDefault="00000000" w:rsidP="007E234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 name="Rectangle 195"/>
                        <wps:cNvSpPr/>
                        <wps:spPr>
                          <a:xfrm>
                            <a:off x="6812" y="4721163"/>
                            <a:ext cx="361828" cy="185287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7C98A0" w14:textId="77777777" w:rsidR="00BF4EDF" w:rsidRDefault="00BF4EDF" w:rsidP="007E23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Text Box 196"/>
                        <wps:cNvSpPr txBox="1"/>
                        <wps:spPr>
                          <a:xfrm rot="16200000">
                            <a:off x="-725502" y="5487771"/>
                            <a:ext cx="1872896" cy="295275"/>
                          </a:xfrm>
                          <a:prstGeom prst="rect">
                            <a:avLst/>
                          </a:prstGeom>
                          <a:noFill/>
                          <a:ln w="6350">
                            <a:noFill/>
                          </a:ln>
                        </wps:spPr>
                        <wps:txbx>
                          <w:txbxContent>
                            <w:p w14:paraId="2AF80AC4" w14:textId="77777777" w:rsidR="00BF4EDF" w:rsidRPr="00277326" w:rsidRDefault="00BF4EDF" w:rsidP="007E234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08C1D67A" w14:textId="77777777" w:rsidR="00BF4EDF" w:rsidRPr="00071FB8" w:rsidRDefault="00BF4EDF" w:rsidP="007E234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 name="Rectangle 197"/>
                        <wps:cNvSpPr/>
                        <wps:spPr>
                          <a:xfrm>
                            <a:off x="0" y="6596897"/>
                            <a:ext cx="368935" cy="131349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4DAE8F" w14:textId="77777777" w:rsidR="00BF4EDF" w:rsidRDefault="00BF4EDF" w:rsidP="007E23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198"/>
                        <wps:cNvSpPr txBox="1"/>
                        <wps:spPr>
                          <a:xfrm rot="16200000">
                            <a:off x="-476843" y="7040762"/>
                            <a:ext cx="1425915" cy="354666"/>
                          </a:xfrm>
                          <a:prstGeom prst="rect">
                            <a:avLst/>
                          </a:prstGeom>
                          <a:noFill/>
                          <a:ln w="6350">
                            <a:noFill/>
                          </a:ln>
                        </wps:spPr>
                        <wps:txbx>
                          <w:txbxContent>
                            <w:p w14:paraId="322E6C2E" w14:textId="77777777" w:rsidR="00BF4EDF" w:rsidRPr="00071FB8" w:rsidRDefault="00000000" w:rsidP="007E234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39F8FE72" w14:textId="77777777" w:rsidR="00BF4EDF" w:rsidRPr="00071FB8" w:rsidRDefault="00BF4EDF" w:rsidP="007E234D">
                              <w:pPr>
                                <w:rPr>
                                  <w:rFonts w:ascii="Arial" w:hAnsi="Arial" w:cs="Arial"/>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Rectangle 199"/>
                        <wps:cNvSpPr/>
                        <wps:spPr>
                          <a:xfrm>
                            <a:off x="0" y="7940361"/>
                            <a:ext cx="368935" cy="839584"/>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463E2C" w14:textId="77777777" w:rsidR="00BF4EDF" w:rsidRDefault="00BF4EDF" w:rsidP="007E23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rot="16200000">
                            <a:off x="-291642" y="8147667"/>
                            <a:ext cx="1005446" cy="304651"/>
                          </a:xfrm>
                          <a:prstGeom prst="rect">
                            <a:avLst/>
                          </a:prstGeom>
                          <a:noFill/>
                          <a:ln w="6350">
                            <a:noFill/>
                          </a:ln>
                        </wps:spPr>
                        <wps:txbx>
                          <w:txbxContent>
                            <w:p w14:paraId="41CBE0E5" w14:textId="77777777" w:rsidR="00BF4EDF" w:rsidRPr="00071FB8" w:rsidRDefault="00000000" w:rsidP="007E234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Rectangle 201"/>
                        <wps:cNvSpPr/>
                        <wps:spPr>
                          <a:xfrm>
                            <a:off x="0" y="8803057"/>
                            <a:ext cx="368935" cy="1477290"/>
                          </a:xfrm>
                          <a:prstGeom prst="rect">
                            <a:avLst/>
                          </a:prstGeom>
                          <a:solidFill>
                            <a:srgbClr val="FFC6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7F92E6" w14:textId="77777777" w:rsidR="00BF4EDF" w:rsidRDefault="00BF4EDF" w:rsidP="007E23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Text Box 202"/>
                        <wps:cNvSpPr txBox="1"/>
                        <wps:spPr>
                          <a:xfrm rot="16200000">
                            <a:off x="-551191" y="9361101"/>
                            <a:ext cx="1510773" cy="287019"/>
                          </a:xfrm>
                          <a:prstGeom prst="rect">
                            <a:avLst/>
                          </a:prstGeom>
                          <a:noFill/>
                          <a:ln w="6350">
                            <a:noFill/>
                          </a:ln>
                        </wps:spPr>
                        <wps:txbx>
                          <w:txbxContent>
                            <w:p w14:paraId="4A335600" w14:textId="77777777" w:rsidR="00BF4EDF" w:rsidRPr="00071FB8" w:rsidRDefault="00000000" w:rsidP="007E234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2E180C" id="Group 636" o:spid="_x0000_s1247" style="position:absolute;margin-left:511.3pt;margin-top:-71.1pt;width:32.5pt;height:790.3pt;z-index:253315072;mso-width-relative:margin;mso-height-relative:margin" coordorigin=",2433" coordsize="4134,10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">
                <v:rect id="Rectangle 637" o:spid="_x0000_s1248" style="position:absolute;left:68;top:2433;width:3621;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" fillcolor="#bfbfbf [2412]" stroked="f" strokeweight="2pt">
                  <v:textbox>
                    <w:txbxContent>
                      <w:p w14:paraId="7B328E0D" w14:textId="77777777" w:rsidR="00BF4EDF" w:rsidRDefault="00BF4EDF" w:rsidP="007E234D">
                        <w:pPr>
                          <w:jc w:val="center"/>
                        </w:pPr>
                      </w:p>
                    </w:txbxContent>
                  </v:textbox>
                </v:rect>
                <v:shape id="Text Box 638" o:spid="_x0000_s1249" type="#_x0000_t202" style="position:absolute;left:-5504;top:9143;width:15144;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" filled="f" stroked="f" strokeweight=".5pt">
                  <v:textbox>
                    <w:txbxContent>
                      <w:p w14:paraId="5D807897" w14:textId="77777777" w:rsidR="00BF4EDF" w:rsidRPr="0018468D" w:rsidRDefault="00000000" w:rsidP="007E234D">
                        <w:pPr>
                          <w:pStyle w:val="NoSpacing"/>
                          <w:rPr>
                            <w:rStyle w:val="Hyperlink"/>
                            <w:b/>
                            <w:bCs/>
                            <w:sz w:val="20"/>
                            <w:szCs w:val="20"/>
                          </w:rPr>
                        </w:pPr>
                        <w:hyperlink w:anchor="Mypersonalinformation" w:history="1">
                          <w:r w:rsidR="00BF4EDF" w:rsidRPr="00E04392">
                            <w:rPr>
                              <w:rStyle w:val="Hyperlink"/>
                              <w:b/>
                              <w:bCs/>
                              <w:sz w:val="20"/>
                              <w:szCs w:val="20"/>
                            </w:rPr>
                            <w:t>Personal Information</w:t>
                          </w:r>
                        </w:hyperlink>
                      </w:p>
                    </w:txbxContent>
                  </v:textbox>
                </v:shape>
                <v:rect id="Rectangle 639" o:spid="_x0000_s1250" style="position:absolute;left:68;top:18282;width:3619;height:15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" fillcolor="#bfbfbf [2412]" stroked="f" strokeweight="2pt">
                  <v:textbox>
                    <w:txbxContent>
                      <w:p w14:paraId="249F1A0A" w14:textId="77777777" w:rsidR="00BF4EDF" w:rsidRDefault="00BF4EDF" w:rsidP="007E234D">
                        <w:pPr>
                          <w:jc w:val="center"/>
                        </w:pPr>
                      </w:p>
                    </w:txbxContent>
                  </v:textbox>
                </v:rect>
                <v:shape id="Text Box 192" o:spid="_x0000_s1251" type="#_x0000_t202" style="position:absolute;left:-5630;top:24645;width:15525;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" filled="f" stroked="f" strokeweight=".5pt">
                  <v:textbox>
                    <w:txbxContent>
                      <w:p w14:paraId="06B6BBAA" w14:textId="77777777" w:rsidR="00BF4EDF" w:rsidRPr="00D367C5" w:rsidRDefault="00BF4EDF" w:rsidP="007E234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HYPERLINK  \l "myinsuranceinformation"</w:instrText>
                        </w:r>
                        <w:r>
                          <w:rPr>
                            <w:rFonts w:ascii="Arial" w:hAnsi="Arial" w:cs="Arial"/>
                            <w:b/>
                            <w:bCs/>
                            <w:color w:val="FFFFFF" w:themeColor="background1"/>
                            <w:sz w:val="20"/>
                            <w:szCs w:val="20"/>
                          </w:rPr>
                          <w:fldChar w:fldCharType="separate"/>
                        </w:r>
                        <w:r w:rsidRPr="00D367C5">
                          <w:rPr>
                            <w:rStyle w:val="Hyperlink"/>
                            <w:rFonts w:cs="Arial"/>
                            <w:b/>
                            <w:bCs/>
                            <w:sz w:val="20"/>
                            <w:szCs w:val="20"/>
                          </w:rPr>
                          <w:t>Insurance Information</w:t>
                        </w:r>
                      </w:p>
                      <w:p w14:paraId="2B4A2DEB" w14:textId="77777777" w:rsidR="00BF4EDF" w:rsidRPr="00071FB8" w:rsidRDefault="00BF4EDF" w:rsidP="007E234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193" o:spid="_x0000_s1252" style="position:absolute;left:68;top:34131;width:3618;height:128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" fillcolor="#bfbfbf [2412]" stroked="f" strokeweight="2pt">
                  <v:textbox>
                    <w:txbxContent>
                      <w:p w14:paraId="57D05CF2" w14:textId="77777777" w:rsidR="00BF4EDF" w:rsidRDefault="00BF4EDF" w:rsidP="007E234D">
                        <w:pPr>
                          <w:jc w:val="center"/>
                        </w:pPr>
                      </w:p>
                    </w:txbxContent>
                  </v:textbox>
                </v:rect>
                <v:shape id="Text Box 194" o:spid="_x0000_s1253" type="#_x0000_t202" style="position:absolute;left:-4520;top:39055;width:1330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" filled="f" stroked="f" strokeweight=".5pt">
                  <v:textbox>
                    <w:txbxContent>
                      <w:p w14:paraId="6F8AA22D" w14:textId="77777777" w:rsidR="00BF4EDF" w:rsidRPr="00071FB8" w:rsidRDefault="00000000" w:rsidP="007E234D">
                        <w:pPr>
                          <w:rPr>
                            <w:rFonts w:ascii="Arial" w:hAnsi="Arial" w:cs="Arial"/>
                            <w:b/>
                            <w:bCs/>
                            <w:color w:val="FFFFFF" w:themeColor="background1"/>
                            <w:sz w:val="20"/>
                            <w:szCs w:val="20"/>
                          </w:rPr>
                        </w:pPr>
                        <w:hyperlink w:anchor="PersonalAdvisors" w:history="1">
                          <w:r w:rsidR="00BF4EDF" w:rsidRPr="00E04392">
                            <w:rPr>
                              <w:rStyle w:val="Hyperlink"/>
                              <w:rFonts w:cs="Arial"/>
                              <w:b/>
                              <w:bCs/>
                              <w:sz w:val="20"/>
                              <w:szCs w:val="20"/>
                            </w:rPr>
                            <w:t>Personal Advisors</w:t>
                          </w:r>
                        </w:hyperlink>
                      </w:p>
                    </w:txbxContent>
                  </v:textbox>
                </v:shape>
                <v:rect id="Rectangle 195" o:spid="_x0000_s1254" style="position:absolute;left:68;top:47211;width:3618;height:18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" fillcolor="#bfbfbf [2412]" stroked="f" strokeweight="2pt">
                  <v:textbox>
                    <w:txbxContent>
                      <w:p w14:paraId="347C98A0" w14:textId="77777777" w:rsidR="00BF4EDF" w:rsidRDefault="00BF4EDF" w:rsidP="007E234D">
                        <w:pPr>
                          <w:jc w:val="center"/>
                        </w:pPr>
                      </w:p>
                    </w:txbxContent>
                  </v:textbox>
                </v:rect>
                <v:shape id="Text Box 196" o:spid="_x0000_s1255" type="#_x0000_t202" style="position:absolute;left:-7256;top:54878;width:18729;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" filled="f" stroked="f" strokeweight=".5pt">
                  <v:textbox>
                    <w:txbxContent>
                      <w:p w14:paraId="2AF80AC4" w14:textId="77777777" w:rsidR="00BF4EDF" w:rsidRPr="00277326" w:rsidRDefault="00BF4EDF" w:rsidP="007E234D">
                        <w:pPr>
                          <w:rPr>
                            <w:rStyle w:val="Hyperlink"/>
                            <w:rFonts w:cs="Arial"/>
                            <w:b/>
                            <w:bCs/>
                            <w:sz w:val="20"/>
                            <w:szCs w:val="20"/>
                          </w:rPr>
                        </w:pPr>
                        <w:r>
                          <w:rPr>
                            <w:rFonts w:ascii="Arial" w:hAnsi="Arial" w:cs="Arial"/>
                            <w:b/>
                            <w:bCs/>
                            <w:color w:val="FFFFFF" w:themeColor="background1"/>
                            <w:sz w:val="20"/>
                            <w:szCs w:val="20"/>
                          </w:rPr>
                          <w:fldChar w:fldCharType="begin"/>
                        </w:r>
                        <w:r>
                          <w:rPr>
                            <w:rFonts w:ascii="Arial" w:hAnsi="Arial" w:cs="Arial"/>
                            <w:b/>
                            <w:bCs/>
                            <w:color w:val="FFFFFF" w:themeColor="background1"/>
                            <w:sz w:val="20"/>
                            <w:szCs w:val="20"/>
                          </w:rPr>
                          <w:instrText xml:space="preserve"> HYPERLINK  \l "BanksAndFinancialPartners" </w:instrText>
                        </w:r>
                        <w:r>
                          <w:rPr>
                            <w:rFonts w:ascii="Arial" w:hAnsi="Arial" w:cs="Arial"/>
                            <w:b/>
                            <w:bCs/>
                            <w:color w:val="FFFFFF" w:themeColor="background1"/>
                            <w:sz w:val="20"/>
                            <w:szCs w:val="20"/>
                          </w:rPr>
                          <w:fldChar w:fldCharType="separate"/>
                        </w:r>
                        <w:r w:rsidRPr="00277326">
                          <w:rPr>
                            <w:rStyle w:val="Hyperlink"/>
                            <w:rFonts w:cs="Arial"/>
                            <w:b/>
                            <w:bCs/>
                            <w:sz w:val="20"/>
                            <w:szCs w:val="20"/>
                          </w:rPr>
                          <w:t>Banks &amp; Financial Partners</w:t>
                        </w:r>
                      </w:p>
                      <w:p w14:paraId="08C1D67A" w14:textId="77777777" w:rsidR="00BF4EDF" w:rsidRPr="00071FB8" w:rsidRDefault="00BF4EDF" w:rsidP="007E234D">
                        <w:pPr>
                          <w:rPr>
                            <w:rFonts w:ascii="Arial" w:hAnsi="Arial" w:cs="Arial"/>
                            <w:b/>
                            <w:bCs/>
                            <w:color w:val="FFFFFF" w:themeColor="background1"/>
                            <w:sz w:val="20"/>
                            <w:szCs w:val="20"/>
                          </w:rPr>
                        </w:pPr>
                        <w:r>
                          <w:rPr>
                            <w:rFonts w:ascii="Arial" w:hAnsi="Arial" w:cs="Arial"/>
                            <w:b/>
                            <w:bCs/>
                            <w:color w:val="FFFFFF" w:themeColor="background1"/>
                            <w:sz w:val="20"/>
                            <w:szCs w:val="20"/>
                          </w:rPr>
                          <w:fldChar w:fldCharType="end"/>
                        </w:r>
                      </w:p>
                    </w:txbxContent>
                  </v:textbox>
                </v:shape>
                <v:rect id="Rectangle 197" o:spid="_x0000_s1256" style="position:absolute;top:65968;width:3689;height:1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" fillcolor="#bfbfbf [2412]" stroked="f" strokeweight="2pt">
                  <v:textbox>
                    <w:txbxContent>
                      <w:p w14:paraId="0F4DAE8F" w14:textId="77777777" w:rsidR="00BF4EDF" w:rsidRDefault="00BF4EDF" w:rsidP="007E234D">
                        <w:pPr>
                          <w:jc w:val="center"/>
                        </w:pPr>
                      </w:p>
                    </w:txbxContent>
                  </v:textbox>
                </v:rect>
                <v:shape id="Text Box 198" o:spid="_x0000_s1257" type="#_x0000_t202" style="position:absolute;left:-4769;top:70407;width:14259;height:35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" filled="f" stroked="f" strokeweight=".5pt">
                  <v:textbox>
                    <w:txbxContent>
                      <w:p w14:paraId="322E6C2E" w14:textId="77777777" w:rsidR="00BF4EDF" w:rsidRPr="00071FB8" w:rsidRDefault="00000000" w:rsidP="007E234D">
                        <w:pPr>
                          <w:rPr>
                            <w:rFonts w:ascii="Arial" w:hAnsi="Arial" w:cs="Arial"/>
                            <w:b/>
                            <w:bCs/>
                            <w:color w:val="FFFFFF" w:themeColor="background1"/>
                            <w:sz w:val="20"/>
                            <w:szCs w:val="20"/>
                          </w:rPr>
                        </w:pPr>
                        <w:hyperlink w:anchor="AssetsandLiabilities" w:history="1">
                          <w:r w:rsidR="00BF4EDF" w:rsidRPr="0045566D">
                            <w:rPr>
                              <w:rStyle w:val="Hyperlink"/>
                              <w:rFonts w:cs="Arial"/>
                              <w:b/>
                              <w:bCs/>
                              <w:sz w:val="20"/>
                              <w:szCs w:val="20"/>
                            </w:rPr>
                            <w:t>Assets &amp; Liabilities</w:t>
                          </w:r>
                        </w:hyperlink>
                      </w:p>
                      <w:p w14:paraId="39F8FE72" w14:textId="77777777" w:rsidR="00BF4EDF" w:rsidRPr="00071FB8" w:rsidRDefault="00BF4EDF" w:rsidP="007E234D">
                        <w:pPr>
                          <w:rPr>
                            <w:rFonts w:ascii="Arial" w:hAnsi="Arial" w:cs="Arial"/>
                            <w:b/>
                            <w:bCs/>
                            <w:color w:val="FFFFFF" w:themeColor="background1"/>
                            <w:sz w:val="20"/>
                            <w:szCs w:val="20"/>
                          </w:rPr>
                        </w:pPr>
                      </w:p>
                    </w:txbxContent>
                  </v:textbox>
                </v:shape>
                <v:rect id="Rectangle 199" o:spid="_x0000_s1258" style="position:absolute;top:79403;width:3689;height:8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" fillcolor="#bfbfbf [2412]" stroked="f" strokeweight="2pt">
                  <v:textbox>
                    <w:txbxContent>
                      <w:p w14:paraId="20463E2C" w14:textId="77777777" w:rsidR="00BF4EDF" w:rsidRDefault="00BF4EDF" w:rsidP="007E234D">
                        <w:pPr>
                          <w:jc w:val="center"/>
                        </w:pPr>
                      </w:p>
                    </w:txbxContent>
                  </v:textbox>
                </v:rect>
                <v:shape id="Text Box 200" o:spid="_x0000_s1259" type="#_x0000_t202" style="position:absolute;left:-2917;top:81476;width:10055;height:30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" filled="f" stroked="f" strokeweight=".5pt">
                  <v:textbox>
                    <w:txbxContent>
                      <w:p w14:paraId="41CBE0E5" w14:textId="77777777" w:rsidR="00BF4EDF" w:rsidRPr="00071FB8" w:rsidRDefault="00000000" w:rsidP="007E234D">
                        <w:pPr>
                          <w:rPr>
                            <w:rFonts w:ascii="Arial" w:hAnsi="Arial" w:cs="Arial"/>
                            <w:b/>
                            <w:bCs/>
                            <w:color w:val="FFFFFF" w:themeColor="background1"/>
                            <w:sz w:val="20"/>
                            <w:szCs w:val="20"/>
                          </w:rPr>
                        </w:pPr>
                        <w:hyperlink w:anchor="DigitalLife" w:history="1">
                          <w:r w:rsidR="00BF4EDF" w:rsidRPr="009959B9">
                            <w:rPr>
                              <w:rStyle w:val="Hyperlink"/>
                              <w:rFonts w:cs="Arial"/>
                              <w:b/>
                              <w:bCs/>
                              <w:sz w:val="20"/>
                              <w:szCs w:val="20"/>
                            </w:rPr>
                            <w:t>Digital Life</w:t>
                          </w:r>
                        </w:hyperlink>
                      </w:p>
                    </w:txbxContent>
                  </v:textbox>
                </v:shape>
                <v:rect id="Rectangle 201" o:spid="_x0000_s1260" style="position:absolute;top:88030;width:3689;height:1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" fillcolor="#ffc600" stroked="f" strokeweight="2pt">
                  <v:textbox>
                    <w:txbxContent>
                      <w:p w14:paraId="457F92E6" w14:textId="77777777" w:rsidR="00BF4EDF" w:rsidRDefault="00BF4EDF" w:rsidP="007E234D">
                        <w:pPr>
                          <w:jc w:val="center"/>
                        </w:pPr>
                      </w:p>
                    </w:txbxContent>
                  </v:textbox>
                </v:rect>
                <v:shape id="Text Box 202" o:spid="_x0000_s1261" type="#_x0000_t202" style="position:absolute;left:-5512;top:93610;width:15107;height:28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" filled="f" stroked="f" strokeweight=".5pt">
                  <v:textbox>
                    <w:txbxContent>
                      <w:p w14:paraId="4A335600" w14:textId="77777777" w:rsidR="00BF4EDF" w:rsidRPr="00071FB8" w:rsidRDefault="00000000" w:rsidP="007E234D">
                        <w:pPr>
                          <w:rPr>
                            <w:rFonts w:ascii="Arial" w:hAnsi="Arial" w:cs="Arial"/>
                            <w:b/>
                            <w:bCs/>
                            <w:color w:val="FFFFFF" w:themeColor="background1"/>
                            <w:sz w:val="20"/>
                            <w:szCs w:val="20"/>
                          </w:rPr>
                        </w:pPr>
                        <w:hyperlink w:anchor="DocLocations" w:history="1">
                          <w:r w:rsidR="00BF4EDF" w:rsidRPr="009959B9">
                            <w:rPr>
                              <w:rStyle w:val="Hyperlink"/>
                              <w:rFonts w:cs="Arial"/>
                              <w:b/>
                              <w:bCs/>
                              <w:sz w:val="20"/>
                              <w:szCs w:val="20"/>
                            </w:rPr>
                            <w:t>Document Locations</w:t>
                          </w:r>
                        </w:hyperlink>
                      </w:p>
                    </w:txbxContent>
                  </v:textbox>
                </v:shape>
              </v:group>
            </w:pict>
          </mc:Fallback>
        </mc:AlternateContent>
      </w:r>
      <w:r w:rsidR="00C04252" w:rsidRPr="00C01E8B">
        <w:rPr>
          <w:noProof/>
          <w:color w:val="0090DA" w:themeColor="accent1"/>
        </w:rPr>
        <mc:AlternateContent>
          <mc:Choice Requires="wps">
            <w:drawing>
              <wp:anchor distT="0" distB="0" distL="114300" distR="114300" simplePos="0" relativeHeight="253190144" behindDoc="0" locked="0" layoutInCell="1" allowOverlap="1" wp14:anchorId="66BA52DD" wp14:editId="01C392C9">
                <wp:simplePos x="0" y="0"/>
                <wp:positionH relativeFrom="column">
                  <wp:posOffset>5059680</wp:posOffset>
                </wp:positionH>
                <wp:positionV relativeFrom="paragraph">
                  <wp:posOffset>265277</wp:posOffset>
                </wp:positionV>
                <wp:extent cx="1263015" cy="1033145"/>
                <wp:effectExtent l="0" t="0" r="13335" b="14605"/>
                <wp:wrapNone/>
                <wp:docPr id="327" name="Rectangle 327"/>
                <wp:cNvGraphicFramePr/>
                <a:graphic xmlns:a="http://schemas.openxmlformats.org/drawingml/2006/main">
                  <a:graphicData uri="http://schemas.microsoft.com/office/word/2010/wordprocessingShape">
                    <wps:wsp>
                      <wps:cNvSpPr/>
                      <wps:spPr>
                        <a:xfrm>
                          <a:off x="0" y="0"/>
                          <a:ext cx="1263015" cy="10331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5866E2" id="Rectangle 327" o:spid="_x0000_s1026" style="position:absolute;margin-left:398.4pt;margin-top:20.9pt;width:99.45pt;height:81.35pt;z-index:2531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" fillcolor="white [3212]" strokecolor="white [3212]" strokeweight="2pt"/>
            </w:pict>
          </mc:Fallback>
        </mc:AlternateContent>
      </w:r>
      <w:r w:rsidR="00C04252" w:rsidRPr="00C01E8B">
        <w:rPr>
          <w:rFonts w:ascii="Arial" w:hAnsi="Arial" w:cs="Arial"/>
          <w:b/>
          <w:color w:val="0090DA" w:themeColor="accent1"/>
        </w:rPr>
        <w:t>Marriage Certificate / Divorce Decree</w:t>
      </w:r>
    </w:p>
    <w:p w14:paraId="18306DE8" w14:textId="0C493CCE"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14F51E3F" w14:textId="70AE6F2B"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1A961CDF" w14:textId="77777777" w:rsidR="00C04252" w:rsidRPr="00C01E8B" w:rsidRDefault="00C04252" w:rsidP="00C04252">
      <w:pPr>
        <w:spacing w:before="300" w:line="240" w:lineRule="auto"/>
        <w:rPr>
          <w:rFonts w:ascii="Arial" w:hAnsi="Arial" w:cs="Arial"/>
          <w:b/>
          <w:color w:val="0090DA" w:themeColor="accent1"/>
        </w:rPr>
      </w:pPr>
      <w:r w:rsidRPr="00C01E8B">
        <w:rPr>
          <w:rFonts w:ascii="Arial" w:hAnsi="Arial" w:cs="Arial"/>
          <w:b/>
          <w:color w:val="0090DA" w:themeColor="accent1"/>
        </w:rPr>
        <w:t>Family Death Certificates</w:t>
      </w:r>
    </w:p>
    <w:p w14:paraId="0BDE6384" w14:textId="6EEBB7A2"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6D9C83E2" w14:textId="63F0BB29"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61552A53" w14:textId="77777777" w:rsidR="003F61EC" w:rsidRPr="00C01E8B" w:rsidRDefault="003F61EC" w:rsidP="003F61EC">
      <w:pPr>
        <w:spacing w:before="300"/>
        <w:rPr>
          <w:rFonts w:ascii="Arial" w:hAnsi="Arial" w:cs="Arial"/>
          <w:b/>
          <w:bCs/>
          <w:color w:val="0090DA" w:themeColor="accent1"/>
        </w:rPr>
      </w:pPr>
      <w:r w:rsidRPr="00C01E8B">
        <w:rPr>
          <w:rFonts w:ascii="Arial" w:hAnsi="Arial" w:cs="Arial"/>
          <w:b/>
          <w:bCs/>
          <w:color w:val="0090DA" w:themeColor="accent1"/>
        </w:rPr>
        <w:t>Life</w:t>
      </w:r>
      <w:r>
        <w:rPr>
          <w:rFonts w:ascii="Arial" w:hAnsi="Arial" w:cs="Arial"/>
          <w:b/>
          <w:bCs/>
          <w:color w:val="0090DA" w:themeColor="accent1"/>
        </w:rPr>
        <w:t xml:space="preserve"> </w:t>
      </w:r>
      <w:r w:rsidRPr="00C01E8B">
        <w:rPr>
          <w:rFonts w:ascii="Arial" w:hAnsi="Arial" w:cs="Arial"/>
          <w:b/>
          <w:bCs/>
          <w:color w:val="0090DA" w:themeColor="accent1"/>
        </w:rPr>
        <w:t>/</w:t>
      </w:r>
      <w:r>
        <w:rPr>
          <w:rFonts w:ascii="Arial" w:hAnsi="Arial" w:cs="Arial"/>
          <w:b/>
          <w:bCs/>
          <w:color w:val="0090DA" w:themeColor="accent1"/>
        </w:rPr>
        <w:t xml:space="preserve"> </w:t>
      </w:r>
      <w:r w:rsidRPr="00C01E8B">
        <w:rPr>
          <w:rFonts w:ascii="Arial" w:hAnsi="Arial" w:cs="Arial"/>
          <w:b/>
          <w:bCs/>
          <w:color w:val="0090DA" w:themeColor="accent1"/>
        </w:rPr>
        <w:t>Disability</w:t>
      </w:r>
      <w:r>
        <w:rPr>
          <w:rFonts w:ascii="Arial" w:hAnsi="Arial" w:cs="Arial"/>
          <w:b/>
          <w:bCs/>
          <w:color w:val="0090DA" w:themeColor="accent1"/>
        </w:rPr>
        <w:t xml:space="preserve"> </w:t>
      </w:r>
      <w:r w:rsidRPr="00C01E8B">
        <w:rPr>
          <w:rFonts w:ascii="Arial" w:hAnsi="Arial" w:cs="Arial"/>
          <w:b/>
          <w:bCs/>
          <w:color w:val="0090DA" w:themeColor="accent1"/>
        </w:rPr>
        <w:t>/</w:t>
      </w:r>
      <w:r>
        <w:rPr>
          <w:rFonts w:ascii="Arial" w:hAnsi="Arial" w:cs="Arial"/>
          <w:b/>
          <w:bCs/>
          <w:color w:val="0090DA" w:themeColor="accent1"/>
        </w:rPr>
        <w:t xml:space="preserve"> Health / Long-term Care Insurance Policies</w:t>
      </w:r>
    </w:p>
    <w:p w14:paraId="1B459E0D" w14:textId="22395FBC" w:rsidR="003F61EC" w:rsidRPr="00FE552D" w:rsidRDefault="003F61EC" w:rsidP="003F61EC">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58CD21C7" w14:textId="271DC2A7" w:rsidR="003F61EC" w:rsidRPr="00FE552D" w:rsidRDefault="003F61EC" w:rsidP="003F61EC">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5095ACF4" w14:textId="77777777" w:rsidR="003F61EC" w:rsidRPr="00C01E8B" w:rsidRDefault="003F61EC" w:rsidP="003F61EC">
      <w:pPr>
        <w:spacing w:before="300" w:line="240" w:lineRule="auto"/>
        <w:rPr>
          <w:rFonts w:ascii="Arial" w:hAnsi="Arial" w:cs="Arial"/>
          <w:b/>
          <w:bCs/>
          <w:color w:val="0090DA" w:themeColor="accent1"/>
        </w:rPr>
      </w:pPr>
      <w:r>
        <w:rPr>
          <w:rFonts w:ascii="Arial" w:hAnsi="Arial" w:cs="Arial"/>
          <w:b/>
          <w:bCs/>
          <w:color w:val="0090DA" w:themeColor="accent1"/>
        </w:rPr>
        <w:t>Homeowners / Renters / Flood / Auto / Pet / Other Insurance Policies</w:t>
      </w:r>
    </w:p>
    <w:p w14:paraId="1918E86E" w14:textId="24838A0F" w:rsidR="003F61EC" w:rsidRPr="00FE552D" w:rsidRDefault="003F61EC" w:rsidP="003F61EC">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6B998AFE" w14:textId="688DB8EB" w:rsidR="003F61EC" w:rsidRDefault="003F61EC" w:rsidP="003F61EC">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111FAD32" w14:textId="4E53C159" w:rsidR="00545193" w:rsidRPr="00C01E8B" w:rsidRDefault="00545193" w:rsidP="00545193">
      <w:pPr>
        <w:spacing w:before="300" w:line="240" w:lineRule="auto"/>
        <w:rPr>
          <w:rFonts w:ascii="Arial" w:hAnsi="Arial" w:cs="Arial"/>
          <w:b/>
          <w:bCs/>
          <w:color w:val="0090DA" w:themeColor="accent1"/>
        </w:rPr>
      </w:pPr>
      <w:r>
        <w:rPr>
          <w:rFonts w:ascii="Arial" w:hAnsi="Arial" w:cs="Arial"/>
          <w:b/>
          <w:bCs/>
          <w:color w:val="0090DA" w:themeColor="accent1"/>
        </w:rPr>
        <w:t>Safe</w:t>
      </w:r>
    </w:p>
    <w:p w14:paraId="074404A6" w14:textId="6FC0FDDF" w:rsidR="00545193" w:rsidRPr="00FE552D" w:rsidRDefault="00545193" w:rsidP="00545193">
      <w:pPr>
        <w:spacing w:line="240" w:lineRule="auto"/>
        <w:rPr>
          <w:rFonts w:ascii="Arial" w:hAnsi="Arial" w:cs="Arial"/>
          <w:u w:val="single"/>
        </w:rPr>
      </w:pPr>
      <w:r w:rsidRPr="00FE552D">
        <w:rPr>
          <w:rFonts w:ascii="Arial" w:hAnsi="Arial" w:cs="Arial"/>
        </w:rPr>
        <w:t>Location</w:t>
      </w:r>
      <w:r w:rsidR="003765C3">
        <w:rPr>
          <w:rFonts w:ascii="Arial" w:hAnsi="Arial" w:cs="Arial"/>
        </w:rPr>
        <w:t xml:space="preserve"> &amp; Key Location</w:t>
      </w:r>
      <w:r w:rsidRPr="00FE552D">
        <w:rPr>
          <w:rFonts w:ascii="Arial" w:hAnsi="Arial" w:cs="Arial"/>
        </w:rPr>
        <w:t xml:space="preserve">: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57731198" w14:textId="5971872E" w:rsidR="00545193" w:rsidRDefault="003765C3" w:rsidP="003765C3">
      <w:pPr>
        <w:spacing w:after="0" w:line="240" w:lineRule="auto"/>
        <w:rPr>
          <w:rFonts w:ascii="Arial" w:hAnsi="Arial" w:cs="Arial"/>
          <w:u w:val="single"/>
        </w:rPr>
      </w:pPr>
      <w:r>
        <w:rPr>
          <w:rFonts w:ascii="Arial" w:hAnsi="Arial" w:cs="Arial"/>
        </w:rPr>
        <w:t>Combination</w:t>
      </w:r>
      <w:r w:rsidR="00545193" w:rsidRPr="00FE552D">
        <w:rPr>
          <w:rFonts w:ascii="Arial" w:hAnsi="Arial" w:cs="Arial"/>
        </w:rPr>
        <w:t xml:space="preserve">: </w:t>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r w:rsidR="00545193" w:rsidRPr="00FE552D">
        <w:rPr>
          <w:rFonts w:ascii="Arial" w:hAnsi="Arial" w:cs="Arial"/>
          <w:u w:val="single"/>
        </w:rPr>
        <w:tab/>
      </w:r>
    </w:p>
    <w:p w14:paraId="0A022245" w14:textId="77777777" w:rsidR="00545193" w:rsidRPr="00FE552D" w:rsidRDefault="00545193" w:rsidP="003F61EC">
      <w:pPr>
        <w:spacing w:line="240" w:lineRule="auto"/>
        <w:rPr>
          <w:rFonts w:ascii="Arial" w:hAnsi="Arial" w:cs="Arial"/>
          <w:u w:val="single"/>
        </w:rPr>
      </w:pPr>
    </w:p>
    <w:p w14:paraId="24BD5059" w14:textId="77777777" w:rsidR="00C04252" w:rsidRPr="00C01E8B" w:rsidRDefault="00C04252" w:rsidP="003765C3">
      <w:pPr>
        <w:spacing w:before="300"/>
        <w:rPr>
          <w:rFonts w:ascii="Arial" w:hAnsi="Arial" w:cs="Arial"/>
          <w:b/>
          <w:bCs/>
          <w:color w:val="0090DA" w:themeColor="accent1"/>
        </w:rPr>
      </w:pPr>
      <w:r w:rsidRPr="00C01E8B">
        <w:rPr>
          <w:rFonts w:ascii="Arial" w:hAnsi="Arial" w:cs="Arial"/>
          <w:b/>
          <w:bCs/>
          <w:color w:val="0090DA" w:themeColor="accent1"/>
        </w:rPr>
        <w:t>Other Important Documents</w:t>
      </w:r>
    </w:p>
    <w:p w14:paraId="0DC0286C" w14:textId="77777777" w:rsidR="00C04252" w:rsidRPr="00FE552D" w:rsidRDefault="00C04252" w:rsidP="00C04252">
      <w:pPr>
        <w:rPr>
          <w:rFonts w:ascii="Arial" w:hAnsi="Arial" w:cs="Arial"/>
          <w:u w:val="single"/>
        </w:rPr>
      </w:pPr>
      <w:r w:rsidRPr="00FE552D">
        <w:rPr>
          <w:rFonts w:ascii="Arial" w:hAnsi="Arial" w:cs="Arial"/>
        </w:rPr>
        <w:t xml:space="preserve">Item: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1FDB72A8" w14:textId="77777777"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40CA4C15" w14:textId="77777777"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2BD58C2F" w14:textId="77777777" w:rsidR="00C04252" w:rsidRPr="00FE552D" w:rsidRDefault="00C04252" w:rsidP="00C04252">
      <w:pPr>
        <w:spacing w:after="0" w:line="240" w:lineRule="auto"/>
        <w:rPr>
          <w:rFonts w:ascii="Arial" w:hAnsi="Arial" w:cs="Arial"/>
          <w:u w:val="single"/>
        </w:rPr>
      </w:pPr>
    </w:p>
    <w:p w14:paraId="3A6FB6A6" w14:textId="77777777" w:rsidR="00C04252" w:rsidRPr="00FE552D" w:rsidRDefault="00C04252" w:rsidP="00C04252">
      <w:pPr>
        <w:rPr>
          <w:rFonts w:ascii="Arial" w:hAnsi="Arial" w:cs="Arial"/>
          <w:u w:val="single"/>
        </w:rPr>
      </w:pPr>
      <w:r w:rsidRPr="00FE552D">
        <w:rPr>
          <w:rFonts w:ascii="Arial" w:hAnsi="Arial" w:cs="Arial"/>
        </w:rPr>
        <w:t xml:space="preserve">Item: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6ABED465" w14:textId="77777777"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35E71B95" w14:textId="77777777" w:rsidR="00C04252" w:rsidRPr="00FE552D" w:rsidRDefault="00C04252" w:rsidP="00C04252">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7E19E463" w14:textId="77777777" w:rsidR="00C04252" w:rsidRPr="00FE552D" w:rsidRDefault="00C04252" w:rsidP="00C04252">
      <w:pPr>
        <w:spacing w:after="0" w:line="240" w:lineRule="auto"/>
        <w:rPr>
          <w:rFonts w:ascii="Arial" w:hAnsi="Arial" w:cs="Arial"/>
        </w:rPr>
      </w:pPr>
    </w:p>
    <w:p w14:paraId="425BB22F" w14:textId="77777777" w:rsidR="00C04252" w:rsidRPr="00FE552D" w:rsidRDefault="00C04252" w:rsidP="00C04252">
      <w:pPr>
        <w:rPr>
          <w:rFonts w:ascii="Arial" w:hAnsi="Arial" w:cs="Arial"/>
          <w:u w:val="single"/>
        </w:rPr>
      </w:pPr>
      <w:r w:rsidRPr="00FE552D">
        <w:rPr>
          <w:rFonts w:ascii="Arial" w:hAnsi="Arial" w:cs="Arial"/>
        </w:rPr>
        <w:t xml:space="preserve">Item: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52CF979B" w14:textId="77777777" w:rsidR="00C04252" w:rsidRPr="00FE552D" w:rsidRDefault="00C04252" w:rsidP="00C04252">
      <w:pPr>
        <w:spacing w:line="240" w:lineRule="auto"/>
        <w:rPr>
          <w:rFonts w:ascii="Arial" w:hAnsi="Arial" w:cs="Arial"/>
          <w:u w:val="single"/>
        </w:rPr>
      </w:pPr>
      <w:r w:rsidRPr="00FE552D">
        <w:rPr>
          <w:rFonts w:ascii="Arial" w:hAnsi="Arial" w:cs="Arial"/>
        </w:rPr>
        <w:t xml:space="preserve">Location: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p>
    <w:p w14:paraId="4B447849" w14:textId="6FD3FF28" w:rsidR="00C04252" w:rsidRPr="003765C3" w:rsidRDefault="00C04252" w:rsidP="003765C3">
      <w:pPr>
        <w:spacing w:line="240" w:lineRule="auto"/>
        <w:rPr>
          <w:rFonts w:ascii="Arial" w:hAnsi="Arial" w:cs="Arial"/>
          <w:u w:val="single"/>
        </w:rPr>
      </w:pPr>
      <w:r w:rsidRPr="00FE552D">
        <w:rPr>
          <w:rFonts w:ascii="Arial" w:hAnsi="Arial" w:cs="Arial"/>
        </w:rPr>
        <w:t xml:space="preserve">Comments: </w:t>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FE552D">
        <w:rPr>
          <w:rFonts w:ascii="Arial" w:hAnsi="Arial" w:cs="Arial"/>
          <w:u w:val="single"/>
        </w:rPr>
        <w:tab/>
      </w:r>
      <w:r w:rsidRPr="00DA5B1A">
        <w:rPr>
          <w:rFonts w:ascii="Georgia" w:hAnsi="Georgia"/>
          <w:sz w:val="20"/>
          <w:szCs w:val="20"/>
          <w:u w:val="single"/>
        </w:rPr>
        <w:br w:type="page"/>
      </w:r>
    </w:p>
    <w:p w14:paraId="38D42BCA" w14:textId="77777777" w:rsidR="00CD0147" w:rsidRPr="00427091" w:rsidRDefault="00CD0147" w:rsidP="00CD0147">
      <w:pPr>
        <w:pStyle w:val="DiaryHeading"/>
      </w:pPr>
      <w:bookmarkStart w:id="21" w:name="_Toc69809278"/>
      <w:r w:rsidRPr="00427091">
        <w:lastRenderedPageBreak/>
        <w:t>Additional Notes</w:t>
      </w:r>
      <w:bookmarkEnd w:id="21"/>
    </w:p>
    <w:p w14:paraId="3EA0B78E"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36AE8DE4"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61862C5B"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736098AA"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5BCDAA64"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7C0EA93F"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597FDDCE"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196D14DC"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08C5FA6A"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2E247AB8" w14:textId="77777777" w:rsidR="00CD0147" w:rsidRPr="00427091" w:rsidRDefault="00CD0147" w:rsidP="00CD0147">
      <w:pPr>
        <w:spacing w:after="0" w:line="480" w:lineRule="auto"/>
        <w:rPr>
          <w:rFonts w:ascii="Arial" w:hAnsi="Arial" w:cs="Arial"/>
          <w:sz w:val="20"/>
          <w:szCs w:val="20"/>
          <w:u w:val="single"/>
        </w:rPr>
      </w:pP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r w:rsidRPr="00427091">
        <w:rPr>
          <w:rFonts w:ascii="Arial" w:hAnsi="Arial" w:cs="Arial"/>
          <w:sz w:val="20"/>
          <w:szCs w:val="20"/>
          <w:u w:val="single"/>
        </w:rPr>
        <w:tab/>
      </w:r>
    </w:p>
    <w:p w14:paraId="6539511F" w14:textId="77777777" w:rsidR="003562C2" w:rsidRDefault="003562C2" w:rsidP="00CD0147">
      <w:pPr>
        <w:spacing w:after="0" w:line="360" w:lineRule="auto"/>
        <w:rPr>
          <w:rFonts w:ascii="Arial" w:hAnsi="Arial" w:cs="Arial"/>
          <w:color w:val="0090DA" w:themeColor="accent1"/>
          <w:sz w:val="44"/>
          <w:szCs w:val="44"/>
        </w:rPr>
      </w:pPr>
    </w:p>
    <w:p w14:paraId="48849FE3" w14:textId="090378AE" w:rsidR="00CD0147" w:rsidRPr="003F61EC" w:rsidRDefault="00CD0147" w:rsidP="00CD0147">
      <w:pPr>
        <w:spacing w:after="0" w:line="360" w:lineRule="auto"/>
        <w:rPr>
          <w:rFonts w:ascii="Arial" w:hAnsi="Arial" w:cs="Arial"/>
          <w:color w:val="0090DA" w:themeColor="accent1"/>
          <w:sz w:val="44"/>
          <w:szCs w:val="44"/>
        </w:rPr>
      </w:pPr>
      <w:r w:rsidRPr="003F61EC">
        <w:rPr>
          <w:rFonts w:ascii="Arial" w:hAnsi="Arial" w:cs="Arial"/>
          <w:color w:val="0090DA" w:themeColor="accent1"/>
          <w:sz w:val="44"/>
          <w:szCs w:val="44"/>
        </w:rPr>
        <w:t>Final Thoughts</w:t>
      </w:r>
    </w:p>
    <w:p w14:paraId="22F6A667" w14:textId="2F5BE742" w:rsidR="00CD0147" w:rsidRDefault="00CD0147" w:rsidP="00CD0147">
      <w:pPr>
        <w:spacing w:after="0" w:line="240" w:lineRule="auto"/>
        <w:rPr>
          <w:rFonts w:ascii="Arial" w:hAnsi="Arial" w:cs="Arial"/>
          <w:sz w:val="20"/>
          <w:szCs w:val="20"/>
        </w:rPr>
      </w:pPr>
      <w:r w:rsidRPr="00427091">
        <w:rPr>
          <w:rFonts w:ascii="Arial" w:hAnsi="Arial" w:cs="Arial"/>
          <w:sz w:val="20"/>
          <w:szCs w:val="20"/>
        </w:rPr>
        <w:t xml:space="preserve">Putting together your personal financial and digital life information is a huge step in your financial wellness journey. It is also important to remember that you need to periodically review your documents with your tax or legal advisors.  </w:t>
      </w:r>
    </w:p>
    <w:p w14:paraId="6B5A7636" w14:textId="77777777" w:rsidR="00CD0147" w:rsidRDefault="00CD0147" w:rsidP="00CD0147">
      <w:pPr>
        <w:spacing w:after="0" w:line="240" w:lineRule="auto"/>
        <w:rPr>
          <w:rFonts w:ascii="Arial" w:hAnsi="Arial" w:cs="Arial"/>
          <w:sz w:val="20"/>
          <w:szCs w:val="20"/>
        </w:rPr>
      </w:pPr>
    </w:p>
    <w:p w14:paraId="0875E9AF" w14:textId="7EB636A9" w:rsidR="00CD0147" w:rsidRPr="00427091" w:rsidRDefault="00CD0147" w:rsidP="00CD0147">
      <w:pPr>
        <w:spacing w:after="0" w:line="240" w:lineRule="auto"/>
        <w:rPr>
          <w:rFonts w:ascii="Arial" w:hAnsi="Arial" w:cs="Arial"/>
          <w:sz w:val="20"/>
          <w:szCs w:val="20"/>
        </w:rPr>
      </w:pPr>
      <w:r w:rsidRPr="00427091">
        <w:rPr>
          <w:rFonts w:ascii="Arial" w:hAnsi="Arial" w:cs="Arial"/>
          <w:sz w:val="20"/>
          <w:szCs w:val="20"/>
        </w:rPr>
        <w:t>Be sure to update this document when your personal situation changes, such as a new job, birth of a child or grandchild, or any other major change in your health or financial situation. Consider meeting with your family to review</w:t>
      </w:r>
      <w:r>
        <w:rPr>
          <w:rFonts w:ascii="Arial" w:hAnsi="Arial" w:cs="Arial"/>
          <w:sz w:val="20"/>
          <w:szCs w:val="20"/>
        </w:rPr>
        <w:t xml:space="preserve"> this document.</w:t>
      </w:r>
    </w:p>
    <w:p w14:paraId="2E929FFD" w14:textId="77777777" w:rsidR="00CD0147" w:rsidRPr="00EF618D" w:rsidRDefault="00CD0147" w:rsidP="00CD0147">
      <w:pPr>
        <w:spacing w:after="0" w:line="360" w:lineRule="auto"/>
        <w:jc w:val="center"/>
        <w:rPr>
          <w:rFonts w:cstheme="minorHAnsi"/>
          <w:color w:val="0070C0"/>
          <w:sz w:val="32"/>
          <w:szCs w:val="32"/>
        </w:rPr>
      </w:pPr>
    </w:p>
    <w:p w14:paraId="4A107657" w14:textId="77777777" w:rsidR="00CD0147" w:rsidRPr="00EF618D" w:rsidRDefault="00CD0147" w:rsidP="00CD0147">
      <w:pPr>
        <w:spacing w:after="0" w:line="360" w:lineRule="auto"/>
        <w:jc w:val="center"/>
        <w:rPr>
          <w:rFonts w:cstheme="minorHAnsi"/>
          <w:color w:val="0070C0"/>
          <w:sz w:val="32"/>
          <w:szCs w:val="32"/>
        </w:rPr>
      </w:pPr>
    </w:p>
    <w:p w14:paraId="7498C1BE" w14:textId="5894D5B3" w:rsidR="00CD0147" w:rsidRDefault="00CD0147" w:rsidP="00CD0147">
      <w:pPr>
        <w:spacing w:after="0" w:line="360" w:lineRule="auto"/>
        <w:jc w:val="center"/>
        <w:rPr>
          <w:rFonts w:ascii="Arial" w:hAnsi="Arial" w:cs="Arial"/>
          <w:color w:val="0070C0"/>
          <w:sz w:val="32"/>
          <w:szCs w:val="32"/>
        </w:rPr>
      </w:pPr>
    </w:p>
    <w:p w14:paraId="6DA8995B" w14:textId="74544160" w:rsidR="00D45B42" w:rsidRDefault="00D45B42"/>
    <w:p w14:paraId="09867861" w14:textId="77777777" w:rsidR="006B3FBC" w:rsidRDefault="006B3FBC"/>
    <w:p w14:paraId="6C1E61C5" w14:textId="6D0BD7D4" w:rsidR="006B3FBC" w:rsidRDefault="006B3FBC">
      <w:r>
        <w:rPr>
          <w:noProof/>
        </w:rPr>
        <w:drawing>
          <wp:anchor distT="0" distB="0" distL="114300" distR="114300" simplePos="0" relativeHeight="253319168" behindDoc="1" locked="0" layoutInCell="1" allowOverlap="1" wp14:anchorId="44FF7E6A" wp14:editId="1EC65F89">
            <wp:simplePos x="0" y="0"/>
            <wp:positionH relativeFrom="column">
              <wp:posOffset>0</wp:posOffset>
            </wp:positionH>
            <wp:positionV relativeFrom="paragraph">
              <wp:posOffset>1270</wp:posOffset>
            </wp:positionV>
            <wp:extent cx="781050" cy="781050"/>
            <wp:effectExtent l="0" t="0" r="0" b="0"/>
            <wp:wrapNone/>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anchor>
        </w:drawing>
      </w:r>
    </w:p>
    <w:p w14:paraId="67A83C33" w14:textId="77777777" w:rsidR="006B3FBC" w:rsidRDefault="006B3FBC" w:rsidP="006B3FBC">
      <w:pPr>
        <w:spacing w:after="0" w:line="240" w:lineRule="auto"/>
        <w:rPr>
          <w:rFonts w:ascii="Arial" w:hAnsi="Arial" w:cs="Arial"/>
          <w:sz w:val="20"/>
          <w:szCs w:val="20"/>
        </w:rPr>
      </w:pPr>
    </w:p>
    <w:p w14:paraId="5875A061" w14:textId="77777777" w:rsidR="006B3FBC" w:rsidRDefault="006B3FBC" w:rsidP="006B3FBC">
      <w:pPr>
        <w:spacing w:after="0" w:line="240" w:lineRule="auto"/>
        <w:rPr>
          <w:rFonts w:ascii="Arial" w:hAnsi="Arial" w:cs="Arial"/>
          <w:sz w:val="20"/>
          <w:szCs w:val="20"/>
        </w:rPr>
      </w:pPr>
    </w:p>
    <w:p w14:paraId="3106FE3D" w14:textId="77777777" w:rsidR="006B3FBC" w:rsidRDefault="006B3FBC" w:rsidP="006B3FBC">
      <w:pPr>
        <w:spacing w:after="0" w:line="240" w:lineRule="auto"/>
        <w:rPr>
          <w:rFonts w:ascii="Arial" w:hAnsi="Arial" w:cs="Arial"/>
          <w:sz w:val="20"/>
          <w:szCs w:val="20"/>
        </w:rPr>
      </w:pPr>
    </w:p>
    <w:p w14:paraId="7A63BFFF" w14:textId="339688B3" w:rsidR="006B3FBC" w:rsidRPr="006B3FBC" w:rsidRDefault="006B3FBC" w:rsidP="006B3FBC">
      <w:pPr>
        <w:spacing w:after="0" w:line="240" w:lineRule="auto"/>
        <w:rPr>
          <w:rFonts w:ascii="Arial" w:hAnsi="Arial" w:cs="Arial"/>
          <w:sz w:val="20"/>
          <w:szCs w:val="20"/>
        </w:rPr>
      </w:pPr>
      <w:r w:rsidRPr="006B3FBC">
        <w:rPr>
          <w:rFonts w:ascii="Arial" w:hAnsi="Arial" w:cs="Arial"/>
          <w:sz w:val="20"/>
          <w:szCs w:val="20"/>
        </w:rPr>
        <w:t>To access this guide online, scan this QR Code</w:t>
      </w:r>
    </w:p>
    <w:sectPr w:rsidR="006B3FBC" w:rsidRPr="006B3FBC" w:rsidSect="00493E6F">
      <w:footerReference w:type="default" r:id="rId29"/>
      <w:footerReference w:type="first" r:id="rId30"/>
      <w:pgSz w:w="12240" w:h="15840" w:code="1"/>
      <w:pgMar w:top="1440" w:right="72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6CD34" w14:textId="77777777" w:rsidR="00783878" w:rsidRDefault="00783878" w:rsidP="004F18B7">
      <w:pPr>
        <w:spacing w:after="0" w:line="240" w:lineRule="auto"/>
      </w:pPr>
      <w:r>
        <w:separator/>
      </w:r>
    </w:p>
  </w:endnote>
  <w:endnote w:type="continuationSeparator" w:id="0">
    <w:p w14:paraId="4A177020" w14:textId="77777777" w:rsidR="00783878" w:rsidRDefault="00783878" w:rsidP="004F1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etLife Circular Bold">
    <w:panose1 w:val="020B0804020101010102"/>
    <w:charset w:val="00"/>
    <w:family w:val="swiss"/>
    <w:notTrueType/>
    <w:pitch w:val="variable"/>
    <w:sig w:usb0="A00000BF" w:usb1="5000E47B" w:usb2="00000008"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081996"/>
      <w:docPartObj>
        <w:docPartGallery w:val="Page Numbers (Bottom of Page)"/>
        <w:docPartUnique/>
      </w:docPartObj>
    </w:sdtPr>
    <w:sdtEndPr>
      <w:rPr>
        <w:noProof/>
      </w:rPr>
    </w:sdtEndPr>
    <w:sdtContent>
      <w:p w14:paraId="24F72B4E" w14:textId="2C779E76" w:rsidR="00BF4EDF" w:rsidRDefault="00BF4E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EA69F" w14:textId="193E2E8E" w:rsidR="004827AD" w:rsidRPr="000F016A" w:rsidRDefault="0061421A" w:rsidP="00493E6F">
    <w:pPr>
      <w:pStyle w:val="Footer"/>
      <w:ind w:left="2160"/>
      <w:rPr>
        <w:rFonts w:ascii="Arial" w:hAnsi="Arial" w:cs="Arial"/>
        <w:color w:val="A6A6A6" w:themeColor="background1" w:themeShade="A6"/>
        <w:sz w:val="18"/>
        <w:szCs w:val="18"/>
      </w:rPr>
    </w:pPr>
    <w:r>
      <w:rPr>
        <w:rFonts w:ascii="MetLife Circular Bold" w:hAnsi="MetLife Circular Bold" w:cs="MetLife Circular Bold"/>
        <w:sz w:val="18"/>
        <w:szCs w:val="18"/>
      </w:rPr>
      <w:t xml:space="preserve">      </w:t>
    </w:r>
    <w:r w:rsidR="000F016A">
      <w:rPr>
        <w:rFonts w:ascii="MetLife Circular Bold" w:hAnsi="MetLife Circular Bold" w:cs="MetLife Circular Bold"/>
        <w:sz w:val="18"/>
        <w:szCs w:val="18"/>
      </w:rPr>
      <w:t xml:space="preserve">         </w:t>
    </w:r>
    <w:r w:rsidR="00493E6F">
      <w:rPr>
        <w:rFonts w:ascii="MetLife Circular Bold" w:hAnsi="MetLife Circular Bold" w:cs="MetLife Circular Bold"/>
        <w:sz w:val="18"/>
        <w:szCs w:val="18"/>
      </w:rPr>
      <w:t xml:space="preserve">                   </w:t>
    </w:r>
    <w:r w:rsidR="004827AD" w:rsidRPr="000F016A">
      <w:rPr>
        <w:rFonts w:ascii="Arial" w:hAnsi="Arial" w:cs="Arial"/>
        <w:color w:val="A6A6A6" w:themeColor="background1" w:themeShade="A6"/>
        <w:sz w:val="18"/>
        <w:szCs w:val="18"/>
      </w:rPr>
      <w:t>Metropolitan Life Insurance Company | 200 Park Avenue | New York, NY 10166</w:t>
    </w:r>
  </w:p>
  <w:p w14:paraId="1442BC3C" w14:textId="0AB33D2A" w:rsidR="00DB733B" w:rsidRPr="000F016A" w:rsidRDefault="004827AD" w:rsidP="000F016A">
    <w:pPr>
      <w:pStyle w:val="Footer"/>
      <w:ind w:left="2160"/>
      <w:rPr>
        <w:rFonts w:ascii="Arial" w:hAnsi="Arial" w:cs="Arial"/>
        <w:color w:val="A6A6A6" w:themeColor="background1" w:themeShade="A6"/>
        <w:sz w:val="18"/>
        <w:szCs w:val="18"/>
      </w:rPr>
    </w:pPr>
    <w:r w:rsidRPr="000F016A">
      <w:rPr>
        <w:rFonts w:ascii="Arial" w:hAnsi="Arial" w:cs="Arial"/>
        <w:color w:val="A6A6A6" w:themeColor="background1" w:themeShade="A6"/>
        <w:sz w:val="18"/>
        <w:szCs w:val="18"/>
      </w:rPr>
      <w:t xml:space="preserve">        </w:t>
    </w:r>
    <w:r w:rsidR="000F016A" w:rsidRPr="000F016A">
      <w:rPr>
        <w:rFonts w:ascii="Arial" w:hAnsi="Arial" w:cs="Arial"/>
        <w:color w:val="A6A6A6" w:themeColor="background1" w:themeShade="A6"/>
        <w:sz w:val="18"/>
        <w:szCs w:val="18"/>
      </w:rPr>
      <w:t xml:space="preserve">     </w:t>
    </w:r>
    <w:r w:rsidR="00493E6F">
      <w:rPr>
        <w:rFonts w:ascii="Arial" w:hAnsi="Arial" w:cs="Arial"/>
        <w:color w:val="A6A6A6" w:themeColor="background1" w:themeShade="A6"/>
        <w:sz w:val="18"/>
        <w:szCs w:val="18"/>
      </w:rPr>
      <w:t xml:space="preserve">                </w:t>
    </w:r>
    <w:r w:rsidR="003F2AC8" w:rsidRPr="003F2AC8">
      <w:rPr>
        <w:rFonts w:ascii="Arial" w:hAnsi="Arial" w:cs="Arial"/>
        <w:color w:val="A6A6A6" w:themeColor="background1" w:themeShade="A6"/>
        <w:sz w:val="18"/>
        <w:szCs w:val="18"/>
      </w:rPr>
      <w:t>L0623032601[exp</w:t>
    </w:r>
    <w:proofErr w:type="gramStart"/>
    <w:r w:rsidR="003F2AC8" w:rsidRPr="003F2AC8">
      <w:rPr>
        <w:rFonts w:ascii="Arial" w:hAnsi="Arial" w:cs="Arial"/>
        <w:color w:val="A6A6A6" w:themeColor="background1" w:themeShade="A6"/>
        <w:sz w:val="18"/>
        <w:szCs w:val="18"/>
      </w:rPr>
      <w:t>0625][</w:t>
    </w:r>
    <w:proofErr w:type="gramEnd"/>
    <w:r w:rsidR="003F2AC8" w:rsidRPr="003F2AC8">
      <w:rPr>
        <w:rFonts w:ascii="Arial" w:hAnsi="Arial" w:cs="Arial"/>
        <w:color w:val="A6A6A6" w:themeColor="background1" w:themeShade="A6"/>
        <w:sz w:val="18"/>
        <w:szCs w:val="18"/>
      </w:rPr>
      <w:t>All States]</w:t>
    </w:r>
    <w:r w:rsidRPr="000F016A">
      <w:rPr>
        <w:rFonts w:ascii="Arial" w:hAnsi="Arial" w:cs="Arial"/>
        <w:color w:val="A6A6A6" w:themeColor="background1" w:themeShade="A6"/>
        <w:sz w:val="18"/>
        <w:szCs w:val="18"/>
      </w:rPr>
      <w:t xml:space="preserve"> © 202</w:t>
    </w:r>
    <w:r w:rsidR="003F2AC8">
      <w:rPr>
        <w:rFonts w:ascii="Arial" w:hAnsi="Arial" w:cs="Arial"/>
        <w:color w:val="A6A6A6" w:themeColor="background1" w:themeShade="A6"/>
        <w:sz w:val="18"/>
        <w:szCs w:val="18"/>
      </w:rPr>
      <w:t>3</w:t>
    </w:r>
    <w:r w:rsidRPr="000F016A">
      <w:rPr>
        <w:rFonts w:ascii="Arial" w:hAnsi="Arial" w:cs="Arial"/>
        <w:color w:val="A6A6A6" w:themeColor="background1" w:themeShade="A6"/>
        <w:sz w:val="18"/>
        <w:szCs w:val="18"/>
      </w:rPr>
      <w:t xml:space="preserve"> MetLife Services and Solutions,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471D8" w14:textId="77777777" w:rsidR="00783878" w:rsidRDefault="00783878" w:rsidP="004F18B7">
      <w:pPr>
        <w:spacing w:after="0" w:line="240" w:lineRule="auto"/>
      </w:pPr>
      <w:r>
        <w:separator/>
      </w:r>
    </w:p>
  </w:footnote>
  <w:footnote w:type="continuationSeparator" w:id="0">
    <w:p w14:paraId="168EA169" w14:textId="77777777" w:rsidR="00783878" w:rsidRDefault="00783878" w:rsidP="004F18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5B165C"/>
    <w:multiLevelType w:val="hybridMultilevel"/>
    <w:tmpl w:val="7E96BB74"/>
    <w:lvl w:ilvl="0" w:tplc="0409000F">
      <w:start w:val="1"/>
      <w:numFmt w:val="decimal"/>
      <w:lvlText w:val="%1."/>
      <w:lvlJc w:val="left"/>
      <w:pPr>
        <w:ind w:left="4140" w:hanging="360"/>
      </w:pPr>
      <w:rPr>
        <w:rFonts w:hint="default"/>
      </w:rPr>
    </w:lvl>
    <w:lvl w:ilvl="1" w:tplc="04090019">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num w:numId="1" w16cid:durableId="20002309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zIxNTc2MDcxsjBS0lEKTi0uzszPAykwqgUA3kPTJiwAAAA="/>
  </w:docVars>
  <w:rsids>
    <w:rsidRoot w:val="00D018E7"/>
    <w:rsid w:val="00001C2B"/>
    <w:rsid w:val="00005C9D"/>
    <w:rsid w:val="000111B3"/>
    <w:rsid w:val="00012172"/>
    <w:rsid w:val="00017610"/>
    <w:rsid w:val="00017BE6"/>
    <w:rsid w:val="00021347"/>
    <w:rsid w:val="00022724"/>
    <w:rsid w:val="00023DBE"/>
    <w:rsid w:val="00026215"/>
    <w:rsid w:val="000268C6"/>
    <w:rsid w:val="00034AB8"/>
    <w:rsid w:val="00036FA5"/>
    <w:rsid w:val="00043265"/>
    <w:rsid w:val="00043DE3"/>
    <w:rsid w:val="000530E8"/>
    <w:rsid w:val="000542B5"/>
    <w:rsid w:val="00056BE5"/>
    <w:rsid w:val="00057654"/>
    <w:rsid w:val="00071FB8"/>
    <w:rsid w:val="00073D2E"/>
    <w:rsid w:val="00080921"/>
    <w:rsid w:val="00084BDE"/>
    <w:rsid w:val="000854F5"/>
    <w:rsid w:val="00087AAF"/>
    <w:rsid w:val="00091E75"/>
    <w:rsid w:val="0009358A"/>
    <w:rsid w:val="000968A2"/>
    <w:rsid w:val="00096ED7"/>
    <w:rsid w:val="000A0E94"/>
    <w:rsid w:val="000A1B02"/>
    <w:rsid w:val="000A219B"/>
    <w:rsid w:val="000A3CB5"/>
    <w:rsid w:val="000B0091"/>
    <w:rsid w:val="000B4DB1"/>
    <w:rsid w:val="000C377E"/>
    <w:rsid w:val="000C5C13"/>
    <w:rsid w:val="000C5F60"/>
    <w:rsid w:val="000C638F"/>
    <w:rsid w:val="000D1B71"/>
    <w:rsid w:val="000D1B9C"/>
    <w:rsid w:val="000D596D"/>
    <w:rsid w:val="000D5C25"/>
    <w:rsid w:val="000E2610"/>
    <w:rsid w:val="000E351C"/>
    <w:rsid w:val="000E3965"/>
    <w:rsid w:val="000E582B"/>
    <w:rsid w:val="000E76F6"/>
    <w:rsid w:val="000E7F55"/>
    <w:rsid w:val="000F016A"/>
    <w:rsid w:val="000F0624"/>
    <w:rsid w:val="000F31CC"/>
    <w:rsid w:val="000F724E"/>
    <w:rsid w:val="00101F1C"/>
    <w:rsid w:val="00105A0E"/>
    <w:rsid w:val="001065F1"/>
    <w:rsid w:val="00112131"/>
    <w:rsid w:val="001139DA"/>
    <w:rsid w:val="001146CB"/>
    <w:rsid w:val="0011550B"/>
    <w:rsid w:val="00122070"/>
    <w:rsid w:val="001224B7"/>
    <w:rsid w:val="00125A93"/>
    <w:rsid w:val="00127AB3"/>
    <w:rsid w:val="0013266C"/>
    <w:rsid w:val="00132864"/>
    <w:rsid w:val="00134561"/>
    <w:rsid w:val="00135E1F"/>
    <w:rsid w:val="001408BB"/>
    <w:rsid w:val="00141901"/>
    <w:rsid w:val="00142A7C"/>
    <w:rsid w:val="0014477A"/>
    <w:rsid w:val="00146DA3"/>
    <w:rsid w:val="001477B4"/>
    <w:rsid w:val="00152AA4"/>
    <w:rsid w:val="0015531B"/>
    <w:rsid w:val="00156CDF"/>
    <w:rsid w:val="0016210A"/>
    <w:rsid w:val="0016267C"/>
    <w:rsid w:val="00167759"/>
    <w:rsid w:val="00167D01"/>
    <w:rsid w:val="00170451"/>
    <w:rsid w:val="00170664"/>
    <w:rsid w:val="00171501"/>
    <w:rsid w:val="00172B71"/>
    <w:rsid w:val="00172C42"/>
    <w:rsid w:val="00176E18"/>
    <w:rsid w:val="00180EEA"/>
    <w:rsid w:val="00182981"/>
    <w:rsid w:val="0018309B"/>
    <w:rsid w:val="001830FE"/>
    <w:rsid w:val="0018468D"/>
    <w:rsid w:val="00186FF5"/>
    <w:rsid w:val="0019067A"/>
    <w:rsid w:val="00191BBF"/>
    <w:rsid w:val="0019337C"/>
    <w:rsid w:val="001A45C5"/>
    <w:rsid w:val="001B0DDB"/>
    <w:rsid w:val="001B10F1"/>
    <w:rsid w:val="001B4F52"/>
    <w:rsid w:val="001C4A12"/>
    <w:rsid w:val="001D1FC4"/>
    <w:rsid w:val="001E1AE0"/>
    <w:rsid w:val="001F5B74"/>
    <w:rsid w:val="001F6C4D"/>
    <w:rsid w:val="001F7183"/>
    <w:rsid w:val="001F7CA3"/>
    <w:rsid w:val="00204C05"/>
    <w:rsid w:val="00207480"/>
    <w:rsid w:val="0021291A"/>
    <w:rsid w:val="00212DF8"/>
    <w:rsid w:val="00220974"/>
    <w:rsid w:val="00221F4A"/>
    <w:rsid w:val="00222C4F"/>
    <w:rsid w:val="002314A5"/>
    <w:rsid w:val="00231828"/>
    <w:rsid w:val="002325B3"/>
    <w:rsid w:val="00233EC4"/>
    <w:rsid w:val="00240A34"/>
    <w:rsid w:val="00241E39"/>
    <w:rsid w:val="002436D0"/>
    <w:rsid w:val="0024377C"/>
    <w:rsid w:val="002442A6"/>
    <w:rsid w:val="00245A4A"/>
    <w:rsid w:val="00252963"/>
    <w:rsid w:val="00257FF1"/>
    <w:rsid w:val="002629CB"/>
    <w:rsid w:val="00265693"/>
    <w:rsid w:val="002663AF"/>
    <w:rsid w:val="00270C63"/>
    <w:rsid w:val="0027531D"/>
    <w:rsid w:val="00277326"/>
    <w:rsid w:val="0028055F"/>
    <w:rsid w:val="00281A01"/>
    <w:rsid w:val="00282FD7"/>
    <w:rsid w:val="0028621E"/>
    <w:rsid w:val="0029007E"/>
    <w:rsid w:val="00290853"/>
    <w:rsid w:val="00291BDB"/>
    <w:rsid w:val="00291C5C"/>
    <w:rsid w:val="00291D6E"/>
    <w:rsid w:val="00295790"/>
    <w:rsid w:val="00296E98"/>
    <w:rsid w:val="002A5421"/>
    <w:rsid w:val="002A6789"/>
    <w:rsid w:val="002B12B7"/>
    <w:rsid w:val="002B18FD"/>
    <w:rsid w:val="002B77A1"/>
    <w:rsid w:val="002C4A46"/>
    <w:rsid w:val="002C535D"/>
    <w:rsid w:val="002C5B1E"/>
    <w:rsid w:val="002D3895"/>
    <w:rsid w:val="002D5C73"/>
    <w:rsid w:val="002E180C"/>
    <w:rsid w:val="002E30E8"/>
    <w:rsid w:val="002F59C5"/>
    <w:rsid w:val="002F681C"/>
    <w:rsid w:val="003001BA"/>
    <w:rsid w:val="00301173"/>
    <w:rsid w:val="00303E32"/>
    <w:rsid w:val="00306988"/>
    <w:rsid w:val="00307809"/>
    <w:rsid w:val="00310D38"/>
    <w:rsid w:val="0031616B"/>
    <w:rsid w:val="00316B94"/>
    <w:rsid w:val="00317031"/>
    <w:rsid w:val="003173EC"/>
    <w:rsid w:val="00321DFF"/>
    <w:rsid w:val="003229CF"/>
    <w:rsid w:val="00323402"/>
    <w:rsid w:val="003235C1"/>
    <w:rsid w:val="003237AF"/>
    <w:rsid w:val="00323D09"/>
    <w:rsid w:val="0032514A"/>
    <w:rsid w:val="003251FC"/>
    <w:rsid w:val="00325497"/>
    <w:rsid w:val="003410AC"/>
    <w:rsid w:val="00345AA0"/>
    <w:rsid w:val="00345B41"/>
    <w:rsid w:val="00351BDE"/>
    <w:rsid w:val="00353885"/>
    <w:rsid w:val="003562C2"/>
    <w:rsid w:val="00362DF1"/>
    <w:rsid w:val="0036383A"/>
    <w:rsid w:val="00363C1F"/>
    <w:rsid w:val="0036556C"/>
    <w:rsid w:val="00370FE5"/>
    <w:rsid w:val="003719BD"/>
    <w:rsid w:val="003731DA"/>
    <w:rsid w:val="0037393E"/>
    <w:rsid w:val="0037618A"/>
    <w:rsid w:val="003765C3"/>
    <w:rsid w:val="00384237"/>
    <w:rsid w:val="003871FF"/>
    <w:rsid w:val="003907F3"/>
    <w:rsid w:val="00390A6F"/>
    <w:rsid w:val="00396F06"/>
    <w:rsid w:val="003A5EEE"/>
    <w:rsid w:val="003A611A"/>
    <w:rsid w:val="003A6805"/>
    <w:rsid w:val="003B0860"/>
    <w:rsid w:val="003B0A6A"/>
    <w:rsid w:val="003B46DA"/>
    <w:rsid w:val="003C36B5"/>
    <w:rsid w:val="003C49D7"/>
    <w:rsid w:val="003C5382"/>
    <w:rsid w:val="003C6DBF"/>
    <w:rsid w:val="003C74F9"/>
    <w:rsid w:val="003D03A9"/>
    <w:rsid w:val="003D0796"/>
    <w:rsid w:val="003D1BDA"/>
    <w:rsid w:val="003D60D2"/>
    <w:rsid w:val="003D64B0"/>
    <w:rsid w:val="003E147B"/>
    <w:rsid w:val="003E20F6"/>
    <w:rsid w:val="003E3505"/>
    <w:rsid w:val="003E4A87"/>
    <w:rsid w:val="003E678A"/>
    <w:rsid w:val="003E6E8A"/>
    <w:rsid w:val="003F1912"/>
    <w:rsid w:val="003F2AC8"/>
    <w:rsid w:val="003F4273"/>
    <w:rsid w:val="003F6196"/>
    <w:rsid w:val="003F61EC"/>
    <w:rsid w:val="00400E5B"/>
    <w:rsid w:val="00403706"/>
    <w:rsid w:val="00406328"/>
    <w:rsid w:val="004102FB"/>
    <w:rsid w:val="0041173D"/>
    <w:rsid w:val="00417748"/>
    <w:rsid w:val="0041793A"/>
    <w:rsid w:val="0042148D"/>
    <w:rsid w:val="00423B01"/>
    <w:rsid w:val="004255A8"/>
    <w:rsid w:val="00427091"/>
    <w:rsid w:val="0043344D"/>
    <w:rsid w:val="00434715"/>
    <w:rsid w:val="004347F6"/>
    <w:rsid w:val="004364AC"/>
    <w:rsid w:val="00444646"/>
    <w:rsid w:val="00450168"/>
    <w:rsid w:val="0045566D"/>
    <w:rsid w:val="00462C1E"/>
    <w:rsid w:val="00466787"/>
    <w:rsid w:val="00467D67"/>
    <w:rsid w:val="00475016"/>
    <w:rsid w:val="004827AD"/>
    <w:rsid w:val="004850F0"/>
    <w:rsid w:val="00493E6F"/>
    <w:rsid w:val="004A0718"/>
    <w:rsid w:val="004A75EB"/>
    <w:rsid w:val="004B00B1"/>
    <w:rsid w:val="004B12BF"/>
    <w:rsid w:val="004B3F5B"/>
    <w:rsid w:val="004B4626"/>
    <w:rsid w:val="004B473C"/>
    <w:rsid w:val="004B615E"/>
    <w:rsid w:val="004B7CE6"/>
    <w:rsid w:val="004C0990"/>
    <w:rsid w:val="004C424C"/>
    <w:rsid w:val="004C4658"/>
    <w:rsid w:val="004C5B96"/>
    <w:rsid w:val="004D2A85"/>
    <w:rsid w:val="004D5B30"/>
    <w:rsid w:val="004D7A37"/>
    <w:rsid w:val="004E0F39"/>
    <w:rsid w:val="004E1254"/>
    <w:rsid w:val="004E1C82"/>
    <w:rsid w:val="004E4691"/>
    <w:rsid w:val="004E7795"/>
    <w:rsid w:val="004F18B7"/>
    <w:rsid w:val="004F23E6"/>
    <w:rsid w:val="004F4918"/>
    <w:rsid w:val="004F63D2"/>
    <w:rsid w:val="00500785"/>
    <w:rsid w:val="005029E2"/>
    <w:rsid w:val="00503585"/>
    <w:rsid w:val="00503821"/>
    <w:rsid w:val="00505020"/>
    <w:rsid w:val="005103ED"/>
    <w:rsid w:val="00514F71"/>
    <w:rsid w:val="00527970"/>
    <w:rsid w:val="00527986"/>
    <w:rsid w:val="00537CD1"/>
    <w:rsid w:val="00540B2F"/>
    <w:rsid w:val="005410AD"/>
    <w:rsid w:val="005428A8"/>
    <w:rsid w:val="00544E4F"/>
    <w:rsid w:val="00545193"/>
    <w:rsid w:val="00554DA5"/>
    <w:rsid w:val="005551E1"/>
    <w:rsid w:val="00555CD1"/>
    <w:rsid w:val="00556DCF"/>
    <w:rsid w:val="0056396C"/>
    <w:rsid w:val="00567D5C"/>
    <w:rsid w:val="005702D9"/>
    <w:rsid w:val="00571005"/>
    <w:rsid w:val="005759CF"/>
    <w:rsid w:val="00577CCA"/>
    <w:rsid w:val="00582175"/>
    <w:rsid w:val="00590D6F"/>
    <w:rsid w:val="00591306"/>
    <w:rsid w:val="005942E7"/>
    <w:rsid w:val="005943F5"/>
    <w:rsid w:val="00596130"/>
    <w:rsid w:val="0059684B"/>
    <w:rsid w:val="005A1C60"/>
    <w:rsid w:val="005A4509"/>
    <w:rsid w:val="005A5103"/>
    <w:rsid w:val="005A55F2"/>
    <w:rsid w:val="005A5AFA"/>
    <w:rsid w:val="005A6E5B"/>
    <w:rsid w:val="005B0C49"/>
    <w:rsid w:val="005B4D02"/>
    <w:rsid w:val="005C199B"/>
    <w:rsid w:val="005C4243"/>
    <w:rsid w:val="005C4847"/>
    <w:rsid w:val="005D0F44"/>
    <w:rsid w:val="005D1236"/>
    <w:rsid w:val="005D62EB"/>
    <w:rsid w:val="005E0AB5"/>
    <w:rsid w:val="005E48F4"/>
    <w:rsid w:val="005E4C08"/>
    <w:rsid w:val="005E7B0A"/>
    <w:rsid w:val="005F2C11"/>
    <w:rsid w:val="005F4BDA"/>
    <w:rsid w:val="006006A2"/>
    <w:rsid w:val="00604008"/>
    <w:rsid w:val="00605089"/>
    <w:rsid w:val="00606468"/>
    <w:rsid w:val="00610841"/>
    <w:rsid w:val="0061421A"/>
    <w:rsid w:val="0061500E"/>
    <w:rsid w:val="00615F84"/>
    <w:rsid w:val="00620851"/>
    <w:rsid w:val="00620AA6"/>
    <w:rsid w:val="00623A37"/>
    <w:rsid w:val="006315EF"/>
    <w:rsid w:val="00632E6D"/>
    <w:rsid w:val="00640EE5"/>
    <w:rsid w:val="006430E9"/>
    <w:rsid w:val="00650F0E"/>
    <w:rsid w:val="006527E2"/>
    <w:rsid w:val="00652C4A"/>
    <w:rsid w:val="00652FB8"/>
    <w:rsid w:val="006554F6"/>
    <w:rsid w:val="00660134"/>
    <w:rsid w:val="006650F9"/>
    <w:rsid w:val="00665D8C"/>
    <w:rsid w:val="0066777D"/>
    <w:rsid w:val="006721DB"/>
    <w:rsid w:val="00672C10"/>
    <w:rsid w:val="006774D8"/>
    <w:rsid w:val="006817D5"/>
    <w:rsid w:val="00692FBE"/>
    <w:rsid w:val="006964FC"/>
    <w:rsid w:val="00696D2D"/>
    <w:rsid w:val="00697157"/>
    <w:rsid w:val="006A3B3C"/>
    <w:rsid w:val="006B3FBC"/>
    <w:rsid w:val="006B4A62"/>
    <w:rsid w:val="006C0C28"/>
    <w:rsid w:val="006C0FDC"/>
    <w:rsid w:val="006C153F"/>
    <w:rsid w:val="006C16C8"/>
    <w:rsid w:val="006C1F2F"/>
    <w:rsid w:val="006C2277"/>
    <w:rsid w:val="006C3B67"/>
    <w:rsid w:val="006C45B0"/>
    <w:rsid w:val="006D29B8"/>
    <w:rsid w:val="006D3E78"/>
    <w:rsid w:val="006D7081"/>
    <w:rsid w:val="006E3DFE"/>
    <w:rsid w:val="006E56AB"/>
    <w:rsid w:val="006F0F1D"/>
    <w:rsid w:val="006F1910"/>
    <w:rsid w:val="006F213F"/>
    <w:rsid w:val="006F6D1C"/>
    <w:rsid w:val="00701433"/>
    <w:rsid w:val="0070349D"/>
    <w:rsid w:val="00704A69"/>
    <w:rsid w:val="0070698C"/>
    <w:rsid w:val="007109E7"/>
    <w:rsid w:val="0071281A"/>
    <w:rsid w:val="00714FF3"/>
    <w:rsid w:val="00720B20"/>
    <w:rsid w:val="00727566"/>
    <w:rsid w:val="007313D0"/>
    <w:rsid w:val="007335B3"/>
    <w:rsid w:val="00733D30"/>
    <w:rsid w:val="0073612F"/>
    <w:rsid w:val="00736BD1"/>
    <w:rsid w:val="0074271E"/>
    <w:rsid w:val="00745C57"/>
    <w:rsid w:val="00752130"/>
    <w:rsid w:val="007523FF"/>
    <w:rsid w:val="00753B63"/>
    <w:rsid w:val="0075492D"/>
    <w:rsid w:val="00761802"/>
    <w:rsid w:val="00765AB3"/>
    <w:rsid w:val="00771FCA"/>
    <w:rsid w:val="00772BA4"/>
    <w:rsid w:val="007735DF"/>
    <w:rsid w:val="00774CE7"/>
    <w:rsid w:val="007803BB"/>
    <w:rsid w:val="00783878"/>
    <w:rsid w:val="00785AFC"/>
    <w:rsid w:val="00790FE5"/>
    <w:rsid w:val="00794A3A"/>
    <w:rsid w:val="007A1FF1"/>
    <w:rsid w:val="007A498B"/>
    <w:rsid w:val="007A66EE"/>
    <w:rsid w:val="007A6AE7"/>
    <w:rsid w:val="007A6C6A"/>
    <w:rsid w:val="007A7667"/>
    <w:rsid w:val="007B2755"/>
    <w:rsid w:val="007B2EC7"/>
    <w:rsid w:val="007B4305"/>
    <w:rsid w:val="007C1163"/>
    <w:rsid w:val="007C2422"/>
    <w:rsid w:val="007C2A4A"/>
    <w:rsid w:val="007C3665"/>
    <w:rsid w:val="007C787E"/>
    <w:rsid w:val="007C7E6F"/>
    <w:rsid w:val="007C7E8F"/>
    <w:rsid w:val="007D2D00"/>
    <w:rsid w:val="007D6079"/>
    <w:rsid w:val="007D7380"/>
    <w:rsid w:val="007E0265"/>
    <w:rsid w:val="007E234D"/>
    <w:rsid w:val="007E5CBC"/>
    <w:rsid w:val="007E6E06"/>
    <w:rsid w:val="007F701B"/>
    <w:rsid w:val="00801673"/>
    <w:rsid w:val="0080342A"/>
    <w:rsid w:val="00806A3E"/>
    <w:rsid w:val="00807924"/>
    <w:rsid w:val="00811AB7"/>
    <w:rsid w:val="00812362"/>
    <w:rsid w:val="008123D4"/>
    <w:rsid w:val="00814178"/>
    <w:rsid w:val="00815A67"/>
    <w:rsid w:val="00817230"/>
    <w:rsid w:val="00817743"/>
    <w:rsid w:val="008203FC"/>
    <w:rsid w:val="00821941"/>
    <w:rsid w:val="00821C1A"/>
    <w:rsid w:val="00822825"/>
    <w:rsid w:val="00822ECE"/>
    <w:rsid w:val="00823499"/>
    <w:rsid w:val="008247A9"/>
    <w:rsid w:val="008270F5"/>
    <w:rsid w:val="00827201"/>
    <w:rsid w:val="00844724"/>
    <w:rsid w:val="00846257"/>
    <w:rsid w:val="008466E0"/>
    <w:rsid w:val="00853924"/>
    <w:rsid w:val="00854007"/>
    <w:rsid w:val="00854181"/>
    <w:rsid w:val="008569EF"/>
    <w:rsid w:val="0086105A"/>
    <w:rsid w:val="00862E8B"/>
    <w:rsid w:val="0086436D"/>
    <w:rsid w:val="00864B19"/>
    <w:rsid w:val="00870476"/>
    <w:rsid w:val="00870CBE"/>
    <w:rsid w:val="008715E8"/>
    <w:rsid w:val="00871EF1"/>
    <w:rsid w:val="00874033"/>
    <w:rsid w:val="00874867"/>
    <w:rsid w:val="00877399"/>
    <w:rsid w:val="00883090"/>
    <w:rsid w:val="00885A0C"/>
    <w:rsid w:val="00890B84"/>
    <w:rsid w:val="00893739"/>
    <w:rsid w:val="008955BC"/>
    <w:rsid w:val="0089683F"/>
    <w:rsid w:val="008974D6"/>
    <w:rsid w:val="008975ED"/>
    <w:rsid w:val="00897D7A"/>
    <w:rsid w:val="008A116F"/>
    <w:rsid w:val="008A4247"/>
    <w:rsid w:val="008A5CE2"/>
    <w:rsid w:val="008A6588"/>
    <w:rsid w:val="008B4244"/>
    <w:rsid w:val="008B7354"/>
    <w:rsid w:val="008C178A"/>
    <w:rsid w:val="008C4791"/>
    <w:rsid w:val="008D08FC"/>
    <w:rsid w:val="008D1A20"/>
    <w:rsid w:val="008D3012"/>
    <w:rsid w:val="008D5ACC"/>
    <w:rsid w:val="008E04D0"/>
    <w:rsid w:val="008E7395"/>
    <w:rsid w:val="008F0800"/>
    <w:rsid w:val="008F5A92"/>
    <w:rsid w:val="008F661F"/>
    <w:rsid w:val="00900253"/>
    <w:rsid w:val="009014F6"/>
    <w:rsid w:val="009035D6"/>
    <w:rsid w:val="00912355"/>
    <w:rsid w:val="00920683"/>
    <w:rsid w:val="009237CC"/>
    <w:rsid w:val="00924D4D"/>
    <w:rsid w:val="009253D8"/>
    <w:rsid w:val="009255E1"/>
    <w:rsid w:val="009270D3"/>
    <w:rsid w:val="009349AA"/>
    <w:rsid w:val="0093767B"/>
    <w:rsid w:val="0094089B"/>
    <w:rsid w:val="00947DD0"/>
    <w:rsid w:val="00951233"/>
    <w:rsid w:val="00951B5A"/>
    <w:rsid w:val="00952054"/>
    <w:rsid w:val="0095467B"/>
    <w:rsid w:val="009612BC"/>
    <w:rsid w:val="00961D59"/>
    <w:rsid w:val="0096281C"/>
    <w:rsid w:val="00970AAB"/>
    <w:rsid w:val="00970EAD"/>
    <w:rsid w:val="009714F3"/>
    <w:rsid w:val="00973325"/>
    <w:rsid w:val="00973C7E"/>
    <w:rsid w:val="00974CB6"/>
    <w:rsid w:val="00974D3E"/>
    <w:rsid w:val="009764E5"/>
    <w:rsid w:val="00980D45"/>
    <w:rsid w:val="00981474"/>
    <w:rsid w:val="0098185D"/>
    <w:rsid w:val="00983A53"/>
    <w:rsid w:val="0098720E"/>
    <w:rsid w:val="00987402"/>
    <w:rsid w:val="00990B03"/>
    <w:rsid w:val="00990F7B"/>
    <w:rsid w:val="009913BA"/>
    <w:rsid w:val="009936C8"/>
    <w:rsid w:val="009947A5"/>
    <w:rsid w:val="009959B9"/>
    <w:rsid w:val="009968A4"/>
    <w:rsid w:val="00996FBD"/>
    <w:rsid w:val="009A13ED"/>
    <w:rsid w:val="009A1BF6"/>
    <w:rsid w:val="009A3699"/>
    <w:rsid w:val="009A38D5"/>
    <w:rsid w:val="009A5FB3"/>
    <w:rsid w:val="009A628E"/>
    <w:rsid w:val="009A6F1C"/>
    <w:rsid w:val="009A713B"/>
    <w:rsid w:val="009B38B2"/>
    <w:rsid w:val="009B6BF0"/>
    <w:rsid w:val="009C24D3"/>
    <w:rsid w:val="009D3781"/>
    <w:rsid w:val="009D45C4"/>
    <w:rsid w:val="009E1DFB"/>
    <w:rsid w:val="009E2B2C"/>
    <w:rsid w:val="009E4F3B"/>
    <w:rsid w:val="009E6DAF"/>
    <w:rsid w:val="009F031A"/>
    <w:rsid w:val="009F0703"/>
    <w:rsid w:val="009F73F1"/>
    <w:rsid w:val="00A006BF"/>
    <w:rsid w:val="00A016CB"/>
    <w:rsid w:val="00A01C29"/>
    <w:rsid w:val="00A06384"/>
    <w:rsid w:val="00A0648E"/>
    <w:rsid w:val="00A06618"/>
    <w:rsid w:val="00A077F8"/>
    <w:rsid w:val="00A10EC7"/>
    <w:rsid w:val="00A12998"/>
    <w:rsid w:val="00A14873"/>
    <w:rsid w:val="00A156C6"/>
    <w:rsid w:val="00A1618A"/>
    <w:rsid w:val="00A17DEC"/>
    <w:rsid w:val="00A208F9"/>
    <w:rsid w:val="00A22F19"/>
    <w:rsid w:val="00A30D99"/>
    <w:rsid w:val="00A32E13"/>
    <w:rsid w:val="00A32F5A"/>
    <w:rsid w:val="00A33BF5"/>
    <w:rsid w:val="00A351A6"/>
    <w:rsid w:val="00A405FA"/>
    <w:rsid w:val="00A42525"/>
    <w:rsid w:val="00A42F61"/>
    <w:rsid w:val="00A50453"/>
    <w:rsid w:val="00A55F89"/>
    <w:rsid w:val="00A565DF"/>
    <w:rsid w:val="00A61713"/>
    <w:rsid w:val="00A63F2E"/>
    <w:rsid w:val="00A659DA"/>
    <w:rsid w:val="00A67CF3"/>
    <w:rsid w:val="00A7271E"/>
    <w:rsid w:val="00A81E12"/>
    <w:rsid w:val="00A82EC7"/>
    <w:rsid w:val="00A8580B"/>
    <w:rsid w:val="00A85968"/>
    <w:rsid w:val="00A92921"/>
    <w:rsid w:val="00A944F0"/>
    <w:rsid w:val="00A9547C"/>
    <w:rsid w:val="00AA23AA"/>
    <w:rsid w:val="00AA2B00"/>
    <w:rsid w:val="00AA3822"/>
    <w:rsid w:val="00AA503A"/>
    <w:rsid w:val="00AA5489"/>
    <w:rsid w:val="00AB02B2"/>
    <w:rsid w:val="00AB22CF"/>
    <w:rsid w:val="00AB303D"/>
    <w:rsid w:val="00AB530A"/>
    <w:rsid w:val="00AB695E"/>
    <w:rsid w:val="00AB6AC6"/>
    <w:rsid w:val="00AB7B75"/>
    <w:rsid w:val="00AC0D8F"/>
    <w:rsid w:val="00AC1690"/>
    <w:rsid w:val="00AC2EF5"/>
    <w:rsid w:val="00AC3291"/>
    <w:rsid w:val="00AC4FFF"/>
    <w:rsid w:val="00AC55B8"/>
    <w:rsid w:val="00AC584D"/>
    <w:rsid w:val="00AC7F34"/>
    <w:rsid w:val="00AD4ED8"/>
    <w:rsid w:val="00AD50F3"/>
    <w:rsid w:val="00AE4DC3"/>
    <w:rsid w:val="00AF2C1C"/>
    <w:rsid w:val="00AF769D"/>
    <w:rsid w:val="00B003F3"/>
    <w:rsid w:val="00B04E87"/>
    <w:rsid w:val="00B05F24"/>
    <w:rsid w:val="00B0753E"/>
    <w:rsid w:val="00B10C78"/>
    <w:rsid w:val="00B1129E"/>
    <w:rsid w:val="00B11B9F"/>
    <w:rsid w:val="00B152E0"/>
    <w:rsid w:val="00B15C98"/>
    <w:rsid w:val="00B161C8"/>
    <w:rsid w:val="00B16FFD"/>
    <w:rsid w:val="00B20056"/>
    <w:rsid w:val="00B2432F"/>
    <w:rsid w:val="00B2476F"/>
    <w:rsid w:val="00B2543A"/>
    <w:rsid w:val="00B26E15"/>
    <w:rsid w:val="00B35D08"/>
    <w:rsid w:val="00B35E5B"/>
    <w:rsid w:val="00B37925"/>
    <w:rsid w:val="00B37A49"/>
    <w:rsid w:val="00B40BFF"/>
    <w:rsid w:val="00B46C2B"/>
    <w:rsid w:val="00B51A23"/>
    <w:rsid w:val="00B552CB"/>
    <w:rsid w:val="00B55E64"/>
    <w:rsid w:val="00B62221"/>
    <w:rsid w:val="00B6395C"/>
    <w:rsid w:val="00B63DE4"/>
    <w:rsid w:val="00B70274"/>
    <w:rsid w:val="00B71B60"/>
    <w:rsid w:val="00B73333"/>
    <w:rsid w:val="00B80C6B"/>
    <w:rsid w:val="00B84EE8"/>
    <w:rsid w:val="00B84FAC"/>
    <w:rsid w:val="00B871AF"/>
    <w:rsid w:val="00B908C0"/>
    <w:rsid w:val="00B90A4C"/>
    <w:rsid w:val="00B90CF6"/>
    <w:rsid w:val="00B91AC7"/>
    <w:rsid w:val="00B95ABB"/>
    <w:rsid w:val="00B97D39"/>
    <w:rsid w:val="00BA0AFC"/>
    <w:rsid w:val="00BA0FB9"/>
    <w:rsid w:val="00BA1341"/>
    <w:rsid w:val="00BA2AF6"/>
    <w:rsid w:val="00BA48B0"/>
    <w:rsid w:val="00BB092E"/>
    <w:rsid w:val="00BB2C98"/>
    <w:rsid w:val="00BB3197"/>
    <w:rsid w:val="00BB6B3B"/>
    <w:rsid w:val="00BB6D72"/>
    <w:rsid w:val="00BD0D5A"/>
    <w:rsid w:val="00BE678D"/>
    <w:rsid w:val="00BE7288"/>
    <w:rsid w:val="00BF0DC9"/>
    <w:rsid w:val="00BF322C"/>
    <w:rsid w:val="00BF3CA3"/>
    <w:rsid w:val="00BF4EDF"/>
    <w:rsid w:val="00BF5C22"/>
    <w:rsid w:val="00BF5CD7"/>
    <w:rsid w:val="00BF76D2"/>
    <w:rsid w:val="00C01E57"/>
    <w:rsid w:val="00C01E8B"/>
    <w:rsid w:val="00C033B3"/>
    <w:rsid w:val="00C04252"/>
    <w:rsid w:val="00C0542B"/>
    <w:rsid w:val="00C05948"/>
    <w:rsid w:val="00C070AA"/>
    <w:rsid w:val="00C11598"/>
    <w:rsid w:val="00C260EE"/>
    <w:rsid w:val="00C32596"/>
    <w:rsid w:val="00C326BA"/>
    <w:rsid w:val="00C32AD8"/>
    <w:rsid w:val="00C4686D"/>
    <w:rsid w:val="00C47B49"/>
    <w:rsid w:val="00C570E8"/>
    <w:rsid w:val="00C6027E"/>
    <w:rsid w:val="00C656D3"/>
    <w:rsid w:val="00C75F75"/>
    <w:rsid w:val="00C76ECB"/>
    <w:rsid w:val="00C80847"/>
    <w:rsid w:val="00C81983"/>
    <w:rsid w:val="00C85CFE"/>
    <w:rsid w:val="00C86B65"/>
    <w:rsid w:val="00CA0BE0"/>
    <w:rsid w:val="00CA1550"/>
    <w:rsid w:val="00CA6568"/>
    <w:rsid w:val="00CB0984"/>
    <w:rsid w:val="00CB25AC"/>
    <w:rsid w:val="00CB2692"/>
    <w:rsid w:val="00CC19C9"/>
    <w:rsid w:val="00CC265A"/>
    <w:rsid w:val="00CC49E5"/>
    <w:rsid w:val="00CC56E5"/>
    <w:rsid w:val="00CD0147"/>
    <w:rsid w:val="00CD5AA8"/>
    <w:rsid w:val="00CD6472"/>
    <w:rsid w:val="00CD7636"/>
    <w:rsid w:val="00CE2DD9"/>
    <w:rsid w:val="00CE30C8"/>
    <w:rsid w:val="00CE3D90"/>
    <w:rsid w:val="00CE66C2"/>
    <w:rsid w:val="00CF02D0"/>
    <w:rsid w:val="00CF1F32"/>
    <w:rsid w:val="00CF3287"/>
    <w:rsid w:val="00CF3EBD"/>
    <w:rsid w:val="00CF43FB"/>
    <w:rsid w:val="00CF4A71"/>
    <w:rsid w:val="00CF5074"/>
    <w:rsid w:val="00CF5216"/>
    <w:rsid w:val="00D005C1"/>
    <w:rsid w:val="00D018E7"/>
    <w:rsid w:val="00D05A2C"/>
    <w:rsid w:val="00D07C44"/>
    <w:rsid w:val="00D12FF5"/>
    <w:rsid w:val="00D14C55"/>
    <w:rsid w:val="00D206F4"/>
    <w:rsid w:val="00D21715"/>
    <w:rsid w:val="00D26BB6"/>
    <w:rsid w:val="00D308E3"/>
    <w:rsid w:val="00D32F49"/>
    <w:rsid w:val="00D36773"/>
    <w:rsid w:val="00D367C5"/>
    <w:rsid w:val="00D40A12"/>
    <w:rsid w:val="00D43D43"/>
    <w:rsid w:val="00D444D9"/>
    <w:rsid w:val="00D45B42"/>
    <w:rsid w:val="00D46959"/>
    <w:rsid w:val="00D47CFD"/>
    <w:rsid w:val="00D51783"/>
    <w:rsid w:val="00D51E7E"/>
    <w:rsid w:val="00D5329F"/>
    <w:rsid w:val="00D5478E"/>
    <w:rsid w:val="00D55E2D"/>
    <w:rsid w:val="00D56E21"/>
    <w:rsid w:val="00D61C82"/>
    <w:rsid w:val="00D62426"/>
    <w:rsid w:val="00D63C7C"/>
    <w:rsid w:val="00D63CC0"/>
    <w:rsid w:val="00D66DF3"/>
    <w:rsid w:val="00D71025"/>
    <w:rsid w:val="00D714A1"/>
    <w:rsid w:val="00D71A8B"/>
    <w:rsid w:val="00D74835"/>
    <w:rsid w:val="00D835E8"/>
    <w:rsid w:val="00D846A1"/>
    <w:rsid w:val="00D87B4E"/>
    <w:rsid w:val="00D87E3C"/>
    <w:rsid w:val="00D90862"/>
    <w:rsid w:val="00D92FFB"/>
    <w:rsid w:val="00D953D2"/>
    <w:rsid w:val="00D954FD"/>
    <w:rsid w:val="00DA14D2"/>
    <w:rsid w:val="00DA5B1A"/>
    <w:rsid w:val="00DA6F38"/>
    <w:rsid w:val="00DB2986"/>
    <w:rsid w:val="00DB3E91"/>
    <w:rsid w:val="00DB6FE3"/>
    <w:rsid w:val="00DB733B"/>
    <w:rsid w:val="00DC0BE6"/>
    <w:rsid w:val="00DC18D6"/>
    <w:rsid w:val="00DC2079"/>
    <w:rsid w:val="00DC6CDE"/>
    <w:rsid w:val="00DD3749"/>
    <w:rsid w:val="00DD4DD7"/>
    <w:rsid w:val="00DE513F"/>
    <w:rsid w:val="00DE551D"/>
    <w:rsid w:val="00DE7AAF"/>
    <w:rsid w:val="00DF7758"/>
    <w:rsid w:val="00DF77D6"/>
    <w:rsid w:val="00E01BE0"/>
    <w:rsid w:val="00E04392"/>
    <w:rsid w:val="00E059F6"/>
    <w:rsid w:val="00E11564"/>
    <w:rsid w:val="00E11A50"/>
    <w:rsid w:val="00E1279C"/>
    <w:rsid w:val="00E15468"/>
    <w:rsid w:val="00E200B5"/>
    <w:rsid w:val="00E21D78"/>
    <w:rsid w:val="00E22BB2"/>
    <w:rsid w:val="00E251C1"/>
    <w:rsid w:val="00E252ED"/>
    <w:rsid w:val="00E31189"/>
    <w:rsid w:val="00E320EB"/>
    <w:rsid w:val="00E32550"/>
    <w:rsid w:val="00E352FF"/>
    <w:rsid w:val="00E3642D"/>
    <w:rsid w:val="00E36B16"/>
    <w:rsid w:val="00E403B0"/>
    <w:rsid w:val="00E47170"/>
    <w:rsid w:val="00E50464"/>
    <w:rsid w:val="00E51C46"/>
    <w:rsid w:val="00E5367F"/>
    <w:rsid w:val="00E634B5"/>
    <w:rsid w:val="00E71327"/>
    <w:rsid w:val="00E7272C"/>
    <w:rsid w:val="00E72E90"/>
    <w:rsid w:val="00E801BB"/>
    <w:rsid w:val="00E86DB3"/>
    <w:rsid w:val="00E90722"/>
    <w:rsid w:val="00E907F3"/>
    <w:rsid w:val="00E93B91"/>
    <w:rsid w:val="00E93CA6"/>
    <w:rsid w:val="00EA0056"/>
    <w:rsid w:val="00EA1CEE"/>
    <w:rsid w:val="00EA22D6"/>
    <w:rsid w:val="00EA771E"/>
    <w:rsid w:val="00EB24A6"/>
    <w:rsid w:val="00EC0E4E"/>
    <w:rsid w:val="00EC10CA"/>
    <w:rsid w:val="00EC2878"/>
    <w:rsid w:val="00EC3E81"/>
    <w:rsid w:val="00ED175F"/>
    <w:rsid w:val="00ED235B"/>
    <w:rsid w:val="00ED2AE3"/>
    <w:rsid w:val="00ED2E70"/>
    <w:rsid w:val="00ED5595"/>
    <w:rsid w:val="00ED66A5"/>
    <w:rsid w:val="00ED6F1D"/>
    <w:rsid w:val="00ED70C0"/>
    <w:rsid w:val="00EE30A3"/>
    <w:rsid w:val="00EE6205"/>
    <w:rsid w:val="00EF2D6B"/>
    <w:rsid w:val="00EF618D"/>
    <w:rsid w:val="00F050F0"/>
    <w:rsid w:val="00F0682F"/>
    <w:rsid w:val="00F06865"/>
    <w:rsid w:val="00F10BD2"/>
    <w:rsid w:val="00F23C70"/>
    <w:rsid w:val="00F25408"/>
    <w:rsid w:val="00F3735F"/>
    <w:rsid w:val="00F4333D"/>
    <w:rsid w:val="00F50C83"/>
    <w:rsid w:val="00F55B20"/>
    <w:rsid w:val="00F57062"/>
    <w:rsid w:val="00F64848"/>
    <w:rsid w:val="00F71B54"/>
    <w:rsid w:val="00F750D0"/>
    <w:rsid w:val="00F76D23"/>
    <w:rsid w:val="00F8009B"/>
    <w:rsid w:val="00F8128E"/>
    <w:rsid w:val="00F82249"/>
    <w:rsid w:val="00F827D3"/>
    <w:rsid w:val="00F84021"/>
    <w:rsid w:val="00F86AA9"/>
    <w:rsid w:val="00F91544"/>
    <w:rsid w:val="00F92775"/>
    <w:rsid w:val="00F95419"/>
    <w:rsid w:val="00F95736"/>
    <w:rsid w:val="00F95C2E"/>
    <w:rsid w:val="00FA2794"/>
    <w:rsid w:val="00FB0950"/>
    <w:rsid w:val="00FB25A7"/>
    <w:rsid w:val="00FB29D8"/>
    <w:rsid w:val="00FB3155"/>
    <w:rsid w:val="00FB72E4"/>
    <w:rsid w:val="00FC219C"/>
    <w:rsid w:val="00FC3096"/>
    <w:rsid w:val="00FC3B0D"/>
    <w:rsid w:val="00FC3F1F"/>
    <w:rsid w:val="00FC6986"/>
    <w:rsid w:val="00FD0152"/>
    <w:rsid w:val="00FD26F7"/>
    <w:rsid w:val="00FD3A82"/>
    <w:rsid w:val="00FD451F"/>
    <w:rsid w:val="00FD4DC1"/>
    <w:rsid w:val="00FD5723"/>
    <w:rsid w:val="00FD60D0"/>
    <w:rsid w:val="00FD6E24"/>
    <w:rsid w:val="00FE4CD7"/>
    <w:rsid w:val="00FE552D"/>
    <w:rsid w:val="00FE671E"/>
    <w:rsid w:val="00FE72F9"/>
    <w:rsid w:val="00FE7672"/>
    <w:rsid w:val="00FF2A5A"/>
    <w:rsid w:val="00FF6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317DE"/>
  <w15:docId w15:val="{21C781C4-1983-4C2B-9DAF-36490C387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1C82"/>
    <w:pPr>
      <w:keepNext/>
      <w:keepLines/>
      <w:spacing w:before="240" w:after="0"/>
      <w:outlineLvl w:val="0"/>
    </w:pPr>
    <w:rPr>
      <w:rFonts w:asciiTheme="majorHAnsi" w:eastAsiaTheme="majorEastAsia" w:hAnsiTheme="majorHAnsi" w:cstheme="majorBidi"/>
      <w:color w:val="006BA3"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018E7"/>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018E7"/>
    <w:rPr>
      <w:rFonts w:eastAsiaTheme="minorEastAsia"/>
      <w:lang w:eastAsia="ja-JP"/>
    </w:rPr>
  </w:style>
  <w:style w:type="paragraph" w:styleId="BalloonText">
    <w:name w:val="Balloon Text"/>
    <w:basedOn w:val="Normal"/>
    <w:link w:val="BalloonTextChar"/>
    <w:uiPriority w:val="99"/>
    <w:semiHidden/>
    <w:unhideWhenUsed/>
    <w:rsid w:val="00D018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18E7"/>
    <w:rPr>
      <w:rFonts w:ascii="Tahoma" w:hAnsi="Tahoma" w:cs="Tahoma"/>
      <w:sz w:val="16"/>
      <w:szCs w:val="16"/>
    </w:rPr>
  </w:style>
  <w:style w:type="paragraph" w:styleId="Title">
    <w:name w:val="Title"/>
    <w:basedOn w:val="Normal"/>
    <w:next w:val="Normal"/>
    <w:link w:val="TitleChar"/>
    <w:uiPriority w:val="10"/>
    <w:qFormat/>
    <w:rsid w:val="00D018E7"/>
    <w:pPr>
      <w:pBdr>
        <w:bottom w:val="single" w:sz="8" w:space="4" w:color="0090DA"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eastAsia="ja-JP"/>
    </w:rPr>
  </w:style>
  <w:style w:type="character" w:customStyle="1" w:styleId="TitleChar">
    <w:name w:val="Title Char"/>
    <w:basedOn w:val="DefaultParagraphFont"/>
    <w:link w:val="Title"/>
    <w:uiPriority w:val="10"/>
    <w:rsid w:val="00D018E7"/>
    <w:rPr>
      <w:rFonts w:asciiTheme="majorHAnsi" w:eastAsiaTheme="majorEastAsia" w:hAnsiTheme="majorHAnsi" w:cstheme="majorBidi"/>
      <w:color w:val="323E4F" w:themeColor="text2" w:themeShade="BF"/>
      <w:spacing w:val="5"/>
      <w:kern w:val="28"/>
      <w:sz w:val="52"/>
      <w:szCs w:val="52"/>
      <w:lang w:eastAsia="ja-JP"/>
    </w:rPr>
  </w:style>
  <w:style w:type="paragraph" w:styleId="Subtitle">
    <w:name w:val="Subtitle"/>
    <w:basedOn w:val="Normal"/>
    <w:next w:val="Normal"/>
    <w:link w:val="SubtitleChar"/>
    <w:uiPriority w:val="11"/>
    <w:qFormat/>
    <w:rsid w:val="00D018E7"/>
    <w:pPr>
      <w:numPr>
        <w:ilvl w:val="1"/>
      </w:numPr>
    </w:pPr>
    <w:rPr>
      <w:rFonts w:asciiTheme="majorHAnsi" w:eastAsiaTheme="majorEastAsia" w:hAnsiTheme="majorHAnsi" w:cstheme="majorBidi"/>
      <w:i/>
      <w:iCs/>
      <w:color w:val="0090DA" w:themeColor="accent1"/>
      <w:spacing w:val="15"/>
      <w:sz w:val="24"/>
      <w:szCs w:val="24"/>
      <w:lang w:eastAsia="ja-JP"/>
    </w:rPr>
  </w:style>
  <w:style w:type="character" w:customStyle="1" w:styleId="SubtitleChar">
    <w:name w:val="Subtitle Char"/>
    <w:basedOn w:val="DefaultParagraphFont"/>
    <w:link w:val="Subtitle"/>
    <w:uiPriority w:val="11"/>
    <w:rsid w:val="00D018E7"/>
    <w:rPr>
      <w:rFonts w:asciiTheme="majorHAnsi" w:eastAsiaTheme="majorEastAsia" w:hAnsiTheme="majorHAnsi" w:cstheme="majorBidi"/>
      <w:i/>
      <w:iCs/>
      <w:color w:val="0090DA" w:themeColor="accent1"/>
      <w:spacing w:val="15"/>
      <w:sz w:val="24"/>
      <w:szCs w:val="24"/>
      <w:lang w:eastAsia="ja-JP"/>
    </w:rPr>
  </w:style>
  <w:style w:type="paragraph" w:styleId="FootnoteText">
    <w:name w:val="footnote text"/>
    <w:basedOn w:val="Normal"/>
    <w:link w:val="FootnoteTextChar"/>
    <w:uiPriority w:val="99"/>
    <w:semiHidden/>
    <w:unhideWhenUsed/>
    <w:rsid w:val="004F18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18B7"/>
    <w:rPr>
      <w:sz w:val="20"/>
      <w:szCs w:val="20"/>
    </w:rPr>
  </w:style>
  <w:style w:type="character" w:styleId="FootnoteReference">
    <w:name w:val="footnote reference"/>
    <w:basedOn w:val="DefaultParagraphFont"/>
    <w:uiPriority w:val="99"/>
    <w:semiHidden/>
    <w:unhideWhenUsed/>
    <w:rsid w:val="004F18B7"/>
    <w:rPr>
      <w:vertAlign w:val="superscript"/>
    </w:rPr>
  </w:style>
  <w:style w:type="character" w:styleId="CommentReference">
    <w:name w:val="annotation reference"/>
    <w:basedOn w:val="DefaultParagraphFont"/>
    <w:uiPriority w:val="99"/>
    <w:semiHidden/>
    <w:unhideWhenUsed/>
    <w:rsid w:val="00B97D39"/>
    <w:rPr>
      <w:sz w:val="16"/>
      <w:szCs w:val="16"/>
    </w:rPr>
  </w:style>
  <w:style w:type="paragraph" w:styleId="CommentText">
    <w:name w:val="annotation text"/>
    <w:basedOn w:val="Normal"/>
    <w:link w:val="CommentTextChar"/>
    <w:uiPriority w:val="99"/>
    <w:semiHidden/>
    <w:unhideWhenUsed/>
    <w:rsid w:val="00B97D39"/>
    <w:pPr>
      <w:spacing w:line="240" w:lineRule="auto"/>
    </w:pPr>
    <w:rPr>
      <w:sz w:val="20"/>
      <w:szCs w:val="20"/>
    </w:rPr>
  </w:style>
  <w:style w:type="character" w:customStyle="1" w:styleId="CommentTextChar">
    <w:name w:val="Comment Text Char"/>
    <w:basedOn w:val="DefaultParagraphFont"/>
    <w:link w:val="CommentText"/>
    <w:uiPriority w:val="99"/>
    <w:semiHidden/>
    <w:rsid w:val="00B97D39"/>
    <w:rPr>
      <w:sz w:val="20"/>
      <w:szCs w:val="20"/>
    </w:rPr>
  </w:style>
  <w:style w:type="paragraph" w:styleId="CommentSubject">
    <w:name w:val="annotation subject"/>
    <w:basedOn w:val="CommentText"/>
    <w:next w:val="CommentText"/>
    <w:link w:val="CommentSubjectChar"/>
    <w:uiPriority w:val="99"/>
    <w:semiHidden/>
    <w:unhideWhenUsed/>
    <w:rsid w:val="00B97D39"/>
    <w:rPr>
      <w:b/>
      <w:bCs/>
    </w:rPr>
  </w:style>
  <w:style w:type="character" w:customStyle="1" w:styleId="CommentSubjectChar">
    <w:name w:val="Comment Subject Char"/>
    <w:basedOn w:val="CommentTextChar"/>
    <w:link w:val="CommentSubject"/>
    <w:uiPriority w:val="99"/>
    <w:semiHidden/>
    <w:rsid w:val="00B97D39"/>
    <w:rPr>
      <w:b/>
      <w:bCs/>
      <w:sz w:val="20"/>
      <w:szCs w:val="20"/>
    </w:rPr>
  </w:style>
  <w:style w:type="table" w:styleId="TableGrid">
    <w:name w:val="Table Grid"/>
    <w:basedOn w:val="TableNormal"/>
    <w:uiPriority w:val="59"/>
    <w:rsid w:val="006C1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4">
    <w:name w:val="List Table 2 Accent 4"/>
    <w:basedOn w:val="TableNormal"/>
    <w:uiPriority w:val="47"/>
    <w:rsid w:val="006C1F2F"/>
    <w:pPr>
      <w:spacing w:after="0" w:line="240" w:lineRule="auto"/>
    </w:pPr>
    <w:tblPr>
      <w:tblStyleRowBandSize w:val="1"/>
      <w:tblStyleColBandSize w:val="1"/>
      <w:tblBorders>
        <w:top w:val="single" w:sz="4" w:space="0" w:color="ABADB0" w:themeColor="accent4" w:themeTint="99"/>
        <w:bottom w:val="single" w:sz="4" w:space="0" w:color="ABADB0" w:themeColor="accent4" w:themeTint="99"/>
        <w:insideH w:val="single" w:sz="4" w:space="0" w:color="ABADB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3E4" w:themeFill="accent4" w:themeFillTint="33"/>
      </w:tcPr>
    </w:tblStylePr>
    <w:tblStylePr w:type="band1Horz">
      <w:tblPr/>
      <w:tcPr>
        <w:shd w:val="clear" w:color="auto" w:fill="E3E3E4" w:themeFill="accent4" w:themeFillTint="33"/>
      </w:tcPr>
    </w:tblStylePr>
  </w:style>
  <w:style w:type="paragraph" w:styleId="Header">
    <w:name w:val="header"/>
    <w:basedOn w:val="Normal"/>
    <w:link w:val="HeaderChar"/>
    <w:uiPriority w:val="99"/>
    <w:unhideWhenUsed/>
    <w:rsid w:val="002442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42A6"/>
  </w:style>
  <w:style w:type="paragraph" w:styleId="Footer">
    <w:name w:val="footer"/>
    <w:basedOn w:val="Normal"/>
    <w:link w:val="FooterChar"/>
    <w:uiPriority w:val="99"/>
    <w:unhideWhenUsed/>
    <w:rsid w:val="002442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42A6"/>
  </w:style>
  <w:style w:type="paragraph" w:customStyle="1" w:styleId="DiaryHeading">
    <w:name w:val="Diary Heading"/>
    <w:basedOn w:val="Heading1"/>
    <w:link w:val="DiaryHeadingChar"/>
    <w:qFormat/>
    <w:rsid w:val="00EC0E4E"/>
    <w:pPr>
      <w:spacing w:before="600" w:after="120"/>
    </w:pPr>
    <w:rPr>
      <w:rFonts w:ascii="Arial" w:hAnsi="Arial" w:cs="Arial"/>
      <w:noProof/>
      <w:color w:val="0090DA" w:themeColor="accent1"/>
      <w:sz w:val="52"/>
      <w:szCs w:val="52"/>
    </w:rPr>
  </w:style>
  <w:style w:type="character" w:customStyle="1" w:styleId="DiaryHeadingChar">
    <w:name w:val="Diary Heading Char"/>
    <w:basedOn w:val="DefaultParagraphFont"/>
    <w:link w:val="DiaryHeading"/>
    <w:rsid w:val="00D61C82"/>
    <w:rPr>
      <w:rFonts w:ascii="Arial" w:eastAsiaTheme="majorEastAsia" w:hAnsi="Arial" w:cs="Arial"/>
      <w:noProof/>
      <w:color w:val="0090DA" w:themeColor="accent1"/>
      <w:sz w:val="52"/>
      <w:szCs w:val="52"/>
    </w:rPr>
  </w:style>
  <w:style w:type="character" w:customStyle="1" w:styleId="Heading1Char">
    <w:name w:val="Heading 1 Char"/>
    <w:basedOn w:val="DefaultParagraphFont"/>
    <w:link w:val="Heading1"/>
    <w:uiPriority w:val="9"/>
    <w:rsid w:val="00D61C82"/>
    <w:rPr>
      <w:rFonts w:asciiTheme="majorHAnsi" w:eastAsiaTheme="majorEastAsia" w:hAnsiTheme="majorHAnsi" w:cstheme="majorBidi"/>
      <w:color w:val="006BA3" w:themeColor="accent1" w:themeShade="BF"/>
      <w:sz w:val="32"/>
      <w:szCs w:val="32"/>
    </w:rPr>
  </w:style>
  <w:style w:type="paragraph" w:styleId="TOCHeading">
    <w:name w:val="TOC Heading"/>
    <w:basedOn w:val="Heading1"/>
    <w:next w:val="Normal"/>
    <w:uiPriority w:val="39"/>
    <w:unhideWhenUsed/>
    <w:qFormat/>
    <w:rsid w:val="00005C9D"/>
    <w:pPr>
      <w:spacing w:line="259" w:lineRule="auto"/>
      <w:outlineLvl w:val="9"/>
    </w:pPr>
  </w:style>
  <w:style w:type="paragraph" w:styleId="TOC1">
    <w:name w:val="toc 1"/>
    <w:basedOn w:val="Normal"/>
    <w:next w:val="Normal"/>
    <w:autoRedefine/>
    <w:uiPriority w:val="39"/>
    <w:unhideWhenUsed/>
    <w:rsid w:val="00005C9D"/>
    <w:pPr>
      <w:spacing w:after="100"/>
    </w:pPr>
  </w:style>
  <w:style w:type="character" w:styleId="Hyperlink">
    <w:name w:val="Hyperlink"/>
    <w:basedOn w:val="DefaultParagraphFont"/>
    <w:uiPriority w:val="99"/>
    <w:unhideWhenUsed/>
    <w:rsid w:val="00CE66C2"/>
    <w:rPr>
      <w:rFonts w:ascii="Arial" w:hAnsi="Arial"/>
      <w:color w:val="FFFFFF" w:themeColor="background1"/>
      <w:u w:val="none"/>
    </w:rPr>
  </w:style>
  <w:style w:type="character" w:styleId="UnresolvedMention">
    <w:name w:val="Unresolved Mention"/>
    <w:basedOn w:val="DefaultParagraphFont"/>
    <w:uiPriority w:val="99"/>
    <w:semiHidden/>
    <w:unhideWhenUsed/>
    <w:rsid w:val="00325497"/>
    <w:rPr>
      <w:color w:val="605E5C"/>
      <w:shd w:val="clear" w:color="auto" w:fill="E1DFDD"/>
    </w:rPr>
  </w:style>
  <w:style w:type="character" w:styleId="FollowedHyperlink">
    <w:name w:val="FollowedHyperlink"/>
    <w:basedOn w:val="DefaultParagraphFont"/>
    <w:uiPriority w:val="99"/>
    <w:semiHidden/>
    <w:unhideWhenUsed/>
    <w:rsid w:val="00325497"/>
    <w:rPr>
      <w:color w:val="FFFFFF" w:themeColor="followedHyperlink"/>
      <w:u w:val="single"/>
    </w:rPr>
  </w:style>
  <w:style w:type="paragraph" w:styleId="ListParagraph">
    <w:name w:val="List Paragraph"/>
    <w:basedOn w:val="Normal"/>
    <w:uiPriority w:val="34"/>
    <w:qFormat/>
    <w:rsid w:val="00CD76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75893">
      <w:bodyDiv w:val="1"/>
      <w:marLeft w:val="0"/>
      <w:marRight w:val="0"/>
      <w:marTop w:val="0"/>
      <w:marBottom w:val="0"/>
      <w:divBdr>
        <w:top w:val="none" w:sz="0" w:space="0" w:color="auto"/>
        <w:left w:val="none" w:sz="0" w:space="0" w:color="auto"/>
        <w:bottom w:val="none" w:sz="0" w:space="0" w:color="auto"/>
        <w:right w:val="none" w:sz="0" w:space="0" w:color="auto"/>
      </w:divBdr>
    </w:div>
    <w:div w:id="108229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my.metlife.com/sites/authorandcontentmanagementteam/Shared%20Documents/General/Projects/CW/Personal%20Financial%20Diary%20022021/Personal%20Financial%20Profile%202021-Digital%20(Home%20print)%20FINAL%20-clickable.docx" TargetMode="External"/><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y.metlife.com/sites/authorandcontentmanagementteam/Shared%20Documents/General/Projects/CW/Personal%20Financial%20Diary%20022021/Personal%20Financial%20Profile%202021-Digital%20(Home%20print)%20FINAL%20-clickable.docx" TargetMode="Externa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MetLife">
      <a:dk1>
        <a:sysClr val="windowText" lastClr="000000"/>
      </a:dk1>
      <a:lt1>
        <a:sysClr val="window" lastClr="FFFFFF"/>
      </a:lt1>
      <a:dk2>
        <a:srgbClr val="44546A"/>
      </a:dk2>
      <a:lt2>
        <a:srgbClr val="E7E6E6"/>
      </a:lt2>
      <a:accent1>
        <a:srgbClr val="0090DA"/>
      </a:accent1>
      <a:accent2>
        <a:srgbClr val="0061A0"/>
      </a:accent2>
      <a:accent3>
        <a:srgbClr val="A4CE4E"/>
      </a:accent3>
      <a:accent4>
        <a:srgbClr val="75787B"/>
      </a:accent4>
      <a:accent5>
        <a:srgbClr val="333333"/>
      </a:accent5>
      <a:accent6>
        <a:srgbClr val="5F259F"/>
      </a:accent6>
      <a:hlink>
        <a:srgbClr val="FFFFFF"/>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c3a60732cff4bd6a1032848edf6a57b xmlns="d18c1617-1ac8-4b22-9cef-b2ac240d88cb">
      <Terms xmlns="http://schemas.microsoft.com/office/infopath/2007/PartnerControls"/>
    </pc3a60732cff4bd6a1032848edf6a57b>
    <TaxKeywordTaxHTField xmlns="d18c1617-1ac8-4b22-9cef-b2ac240d88cb">
      <Terms xmlns="http://schemas.microsoft.com/office/infopath/2007/PartnerControls"/>
    </TaxKeywordTaxHTField>
    <aa413b61045448e6bc230aa29a84eb0b xmlns="d18c1617-1ac8-4b22-9cef-b2ac240d88cb">
      <Terms xmlns="http://schemas.microsoft.com/office/infopath/2007/PartnerControls"/>
    </aa413b61045448e6bc230aa29a84eb0b>
    <hae69c9a3b974f6ea09ed5059cd93782 xmlns="d18c1617-1ac8-4b22-9cef-b2ac240d88cb">
      <Terms xmlns="http://schemas.microsoft.com/office/infopath/2007/PartnerControls"/>
    </hae69c9a3b974f6ea09ed5059cd93782>
    <o2a67a7f239d463099c84f831d9f71a7 xmlns="d18c1617-1ac8-4b22-9cef-b2ac240d88cb">
      <Terms xmlns="http://schemas.microsoft.com/office/infopath/2007/PartnerControls"/>
    </o2a67a7f239d463099c84f831d9f71a7>
    <TaxCatchAll xmlns="d18c1617-1ac8-4b22-9cef-b2ac240d88cb"/>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537EF1CBAF2D439491B9D3B9E6FCA2" ma:contentTypeVersion="13" ma:contentTypeDescription="Create a new document." ma:contentTypeScope="" ma:versionID="034cdfdb53833fc0921eee913b57e490">
  <xsd:schema xmlns:xsd="http://www.w3.org/2001/XMLSchema" xmlns:xs="http://www.w3.org/2001/XMLSchema" xmlns:p="http://schemas.microsoft.com/office/2006/metadata/properties" xmlns:ns2="d18c1617-1ac8-4b22-9cef-b2ac240d88cb" xmlns:ns3="1db4cd9d-4190-427b-bab2-42d83eccbba3" xmlns:ns4="47615060-be36-429f-aae3-1eef4ff9856e" targetNamespace="http://schemas.microsoft.com/office/2006/metadata/properties" ma:root="true" ma:fieldsID="94c55dfe7e4fe3852c3df7ba051d7bb0" ns2:_="" ns3:_="" ns4:_="">
    <xsd:import namespace="d18c1617-1ac8-4b22-9cef-b2ac240d88cb"/>
    <xsd:import namespace="1db4cd9d-4190-427b-bab2-42d83eccbba3"/>
    <xsd:import namespace="47615060-be36-429f-aae3-1eef4ff9856e"/>
    <xsd:element name="properties">
      <xsd:complexType>
        <xsd:sequence>
          <xsd:element name="documentManagement">
            <xsd:complexType>
              <xsd:all>
                <xsd:element ref="ns2:TaxKeywordTaxHTField" minOccurs="0"/>
                <xsd:element ref="ns2:TaxCatchAll" minOccurs="0"/>
                <xsd:element ref="ns2:TaxCatchAllLabel" minOccurs="0"/>
                <xsd:element ref="ns2:hae69c9a3b974f6ea09ed5059cd93782" minOccurs="0"/>
                <xsd:element ref="ns2:aa413b61045448e6bc230aa29a84eb0b" minOccurs="0"/>
                <xsd:element ref="ns2:o2a67a7f239d463099c84f831d9f71a7" minOccurs="0"/>
                <xsd:element ref="ns2:pc3a60732cff4bd6a1032848edf6a57b"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8c1617-1ac8-4b22-9cef-b2ac240d88cb"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f5af0f96-557c-40e5-b74f-4de88d247c44"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7ad1319a-2fae-4973-8804-5dc420eadf89}" ma:internalName="TaxCatchAll" ma:showField="CatchAllData" ma:web="47615060-be36-429f-aae3-1eef4ff9856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ad1319a-2fae-4973-8804-5dc420eadf89}" ma:internalName="TaxCatchAllLabel" ma:readOnly="true" ma:showField="CatchAllDataLabel" ma:web="47615060-be36-429f-aae3-1eef4ff9856e">
      <xsd:complexType>
        <xsd:complexContent>
          <xsd:extension base="dms:MultiChoiceLookup">
            <xsd:sequence>
              <xsd:element name="Value" type="dms:Lookup" maxOccurs="unbounded" minOccurs="0" nillable="true"/>
            </xsd:sequence>
          </xsd:extension>
        </xsd:complexContent>
      </xsd:complexType>
    </xsd:element>
    <xsd:element name="hae69c9a3b974f6ea09ed5059cd93782" ma:index="12" nillable="true" ma:taxonomy="true" ma:internalName="hae69c9a3b974f6ea09ed5059cd93782" ma:taxonomyFieldName="ML_Geography" ma:displayName="Geography" ma:fieldId="{1ae69c9a-3b97-4f6e-a09e-d5059cd93782}" ma:taxonomyMulti="true" ma:sspId="f5af0f96-557c-40e5-b74f-4de88d247c44" ma:termSetId="f4bc552d-80e9-412b-b8d4-dc34d9eb8627" ma:anchorId="00000000-0000-0000-0000-000000000000" ma:open="false" ma:isKeyword="false">
      <xsd:complexType>
        <xsd:sequence>
          <xsd:element ref="pc:Terms" minOccurs="0" maxOccurs="1"/>
        </xsd:sequence>
      </xsd:complexType>
    </xsd:element>
    <xsd:element name="aa413b61045448e6bc230aa29a84eb0b" ma:index="14" nillable="true" ma:taxonomy="true" ma:internalName="aa413b61045448e6bc230aa29a84eb0b" ma:taxonomyFieldName="ML_LineOfBusiness" ma:displayName="Line of Business" ma:fieldId="{aa413b61-0454-48e6-bc23-0aa29a84eb0b}" ma:taxonomyMulti="true" ma:sspId="f5af0f96-557c-40e5-b74f-4de88d247c44" ma:termSetId="46c83da5-9adb-4a6d-91e4-77f5077fc76b" ma:anchorId="00000000-0000-0000-0000-000000000000" ma:open="false" ma:isKeyword="false">
      <xsd:complexType>
        <xsd:sequence>
          <xsd:element ref="pc:Terms" minOccurs="0" maxOccurs="1"/>
        </xsd:sequence>
      </xsd:complexType>
    </xsd:element>
    <xsd:element name="o2a67a7f239d463099c84f831d9f71a7" ma:index="16" nillable="true" ma:taxonomy="true" ma:internalName="o2a67a7f239d463099c84f831d9f71a7" ma:taxonomyFieldName="ML_OfficeLocation" ma:displayName="Office Location" ma:fieldId="{82a67a7f-239d-4630-99c8-4f831d9f71a7}" ma:taxonomyMulti="true" ma:sspId="f5af0f96-557c-40e5-b74f-4de88d247c44" ma:termSetId="441ea418-53ba-4ba6-ade2-cf7ca33080f0" ma:anchorId="00000000-0000-0000-0000-000000000000" ma:open="false" ma:isKeyword="false">
      <xsd:complexType>
        <xsd:sequence>
          <xsd:element ref="pc:Terms" minOccurs="0" maxOccurs="1"/>
        </xsd:sequence>
      </xsd:complexType>
    </xsd:element>
    <xsd:element name="pc3a60732cff4bd6a1032848edf6a57b" ma:index="18" nillable="true" ma:taxonomy="true" ma:internalName="pc3a60732cff4bd6a1032848edf6a57b" ma:taxonomyFieldName="ML_Roles" ma:displayName="Roles" ma:fieldId="{9c3a6073-2cff-4bd6-a103-2848edf6a57b}" ma:taxonomyMulti="true" ma:sspId="f5af0f96-557c-40e5-b74f-4de88d247c44" ma:termSetId="79b653d6-6741-48c0-b5a8-f7c31de24a4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b4cd9d-4190-427b-bab2-42d83eccbba3"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5" nillable="true" ma:displayName="MediaServiceDateTaken" ma:hidden="true" ma:internalName="MediaServiceDateTaken"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OCR" ma:index="2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615060-be36-429f-aae3-1eef4ff9856e" elementFormDefault="qualified">
    <xsd:import namespace="http://schemas.microsoft.com/office/2006/documentManagement/types"/>
    <xsd:import namespace="http://schemas.microsoft.com/office/infopath/2007/PartnerControls"/>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f5af0f96-557c-40e5-b74f-4de88d247c44"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89FD66-1513-41C2-9DD9-5B4CE60A3BE4}">
  <ds:schemaRefs>
    <ds:schemaRef ds:uri="http://schemas.openxmlformats.org/officeDocument/2006/bibliography"/>
  </ds:schemaRefs>
</ds:datastoreItem>
</file>

<file path=customXml/itemProps2.xml><?xml version="1.0" encoding="utf-8"?>
<ds:datastoreItem xmlns:ds="http://schemas.openxmlformats.org/officeDocument/2006/customXml" ds:itemID="{609B9531-69A6-4B7A-B50F-9268BCEB9532}">
  <ds:schemaRefs>
    <ds:schemaRef ds:uri="http://schemas.microsoft.com/office/2006/metadata/properties"/>
    <ds:schemaRef ds:uri="http://schemas.microsoft.com/office/infopath/2007/PartnerControls"/>
    <ds:schemaRef ds:uri="d18c1617-1ac8-4b22-9cef-b2ac240d88cb"/>
  </ds:schemaRefs>
</ds:datastoreItem>
</file>

<file path=customXml/itemProps3.xml><?xml version="1.0" encoding="utf-8"?>
<ds:datastoreItem xmlns:ds="http://schemas.openxmlformats.org/officeDocument/2006/customXml" ds:itemID="{328FAB05-0E00-4D22-89F3-87DB012D4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8c1617-1ac8-4b22-9cef-b2ac240d88cb"/>
    <ds:schemaRef ds:uri="1db4cd9d-4190-427b-bab2-42d83eccbba3"/>
    <ds:schemaRef ds:uri="47615060-be36-429f-aae3-1eef4ff98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0D807E-9215-4393-BC09-6A239CDAF7D3}">
  <ds:schemaRefs>
    <ds:schemaRef ds:uri="Microsoft.SharePoint.Taxonomy.ContentTypeSync"/>
  </ds:schemaRefs>
</ds:datastoreItem>
</file>

<file path=customXml/itemProps5.xml><?xml version="1.0" encoding="utf-8"?>
<ds:datastoreItem xmlns:ds="http://schemas.openxmlformats.org/officeDocument/2006/customXml" ds:itemID="{617AFBE4-E86D-4E47-AFD1-C31994C897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547</Words>
  <Characters>145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ersonal Financial Diary</vt:lpstr>
    </vt:vector>
  </TitlesOfParts>
  <Company>MetLife</Company>
  <LinksUpToDate>false</LinksUpToDate>
  <CharactersWithSpaces>1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Financial Diary</dc:title>
  <dc:creator>tragan</dc:creator>
  <cp:lastModifiedBy>Reyes, Ricardo</cp:lastModifiedBy>
  <cp:revision>3</cp:revision>
  <cp:lastPrinted>2020-05-21T01:40:00Z</cp:lastPrinted>
  <dcterms:created xsi:type="dcterms:W3CDTF">2023-06-13T20:48:00Z</dcterms:created>
  <dcterms:modified xsi:type="dcterms:W3CDTF">2023-06-1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537EF1CBAF2D439491B9D3B9E6FCA2</vt:lpwstr>
  </property>
  <property fmtid="{D5CDD505-2E9C-101B-9397-08002B2CF9AE}" pid="3" name="ML_LineOfBusiness">
    <vt:lpwstr/>
  </property>
  <property fmtid="{D5CDD505-2E9C-101B-9397-08002B2CF9AE}" pid="4" name="TaxKeyword">
    <vt:lpwstr/>
  </property>
  <property fmtid="{D5CDD505-2E9C-101B-9397-08002B2CF9AE}" pid="5" name="ML_OfficeLocation">
    <vt:lpwstr/>
  </property>
  <property fmtid="{D5CDD505-2E9C-101B-9397-08002B2CF9AE}" pid="6" name="ML_Roles">
    <vt:lpwstr/>
  </property>
  <property fmtid="{D5CDD505-2E9C-101B-9397-08002B2CF9AE}" pid="7" name="ML_Geography">
    <vt:lpwstr/>
  </property>
</Properties>
</file>